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02993" w14:textId="00865418" w:rsidR="00351CB5" w:rsidRDefault="0019631F" w:rsidP="00A9688A">
      <w:pPr>
        <w:pStyle w:val="Footnote"/>
        <w:rPr>
          <w:rFonts w:ascii="Arial" w:hAnsi="Arial" w:cs="Times New Roman"/>
          <w:b/>
          <w:smallCaps/>
          <w:vanish/>
          <w:sz w:val="24"/>
          <w:szCs w:val="24"/>
        </w:rPr>
      </w:pPr>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7EA25FE8" w:rsidR="00FA5174" w:rsidRDefault="00AF581C"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4" behindDoc="0" locked="0" layoutInCell="1" allowOverlap="1" wp14:anchorId="7B397F09" wp14:editId="2ABD896F">
                    <wp:simplePos x="0" y="0"/>
                    <wp:positionH relativeFrom="column">
                      <wp:posOffset>-990600</wp:posOffset>
                    </wp:positionH>
                    <wp:positionV relativeFrom="paragraph">
                      <wp:posOffset>4461510</wp:posOffset>
                    </wp:positionV>
                    <wp:extent cx="5305425" cy="10477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047750"/>
                            </a:xfrm>
                            <a:prstGeom prst="rect">
                              <a:avLst/>
                            </a:prstGeom>
                            <a:noFill/>
                            <a:ln w="9525">
                              <a:noFill/>
                              <a:miter lim="800000"/>
                              <a:headEnd/>
                              <a:tailEnd/>
                            </a:ln>
                          </wps:spPr>
                          <wps:txbx>
                            <w:txbxContent>
                              <w:p w14:paraId="3150A7E4" w14:textId="0F656971" w:rsidR="008F0145" w:rsidRDefault="00A36DE8" w:rsidP="00FA5174">
                                <w:pPr>
                                  <w:spacing w:after="120"/>
                                  <w:jc w:val="right"/>
                                  <w:rPr>
                                    <w:rFonts w:cs="Arial"/>
                                    <w:b/>
                                    <w:color w:val="FFFFFF" w:themeColor="background1"/>
                                    <w:sz w:val="24"/>
                                    <w:szCs w:val="30"/>
                                  </w:rPr>
                                </w:pPr>
                                <w:r>
                                  <w:rPr>
                                    <w:rFonts w:cs="Arial"/>
                                    <w:b/>
                                    <w:color w:val="FFFFFF" w:themeColor="background1"/>
                                    <w:sz w:val="24"/>
                                    <w:szCs w:val="30"/>
                                  </w:rPr>
                                  <w:t xml:space="preserve">Issued </w:t>
                                </w:r>
                                <w:r w:rsidR="008F0145">
                                  <w:rPr>
                                    <w:rFonts w:cs="Arial"/>
                                    <w:b/>
                                    <w:color w:val="FFFFFF" w:themeColor="background1"/>
                                    <w:sz w:val="24"/>
                                    <w:szCs w:val="30"/>
                                  </w:rPr>
                                  <w:t>August 2019</w:t>
                                </w:r>
                              </w:p>
                              <w:p w14:paraId="08A50754" w14:textId="393B9F99" w:rsidR="008F0145" w:rsidRPr="00A653EC" w:rsidRDefault="00A36DE8" w:rsidP="00FA5174">
                                <w:pPr>
                                  <w:spacing w:after="120"/>
                                  <w:jc w:val="right"/>
                                  <w:rPr>
                                    <w:rFonts w:cs="Arial"/>
                                    <w:color w:val="FFFFFF" w:themeColor="background1"/>
                                    <w:szCs w:val="30"/>
                                  </w:rPr>
                                </w:pPr>
                                <w:r>
                                  <w:rPr>
                                    <w:rFonts w:cs="Arial"/>
                                    <w:b/>
                                    <w:color w:val="FFFFFF" w:themeColor="background1"/>
                                    <w:sz w:val="24"/>
                                    <w:szCs w:val="30"/>
                                  </w:rPr>
                                  <w:t>Revised Februar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97F09" id="_x0000_t202" coordsize="21600,21600" o:spt="202" path="m,l,21600r21600,l21600,xe">
                    <v:stroke joinstyle="miter"/>
                    <v:path gradientshapeok="t" o:connecttype="rect"/>
                  </v:shapetype>
                  <v:shape id="Text Box 2" o:spid="_x0000_s1027" type="#_x0000_t202" style="position:absolute;left:0;text-align:left;margin-left:-78pt;margin-top:351.3pt;width:417.75pt;height: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" filled="f" stroked="f">
                    <v:textbox>
                      <w:txbxContent>
                        <w:p w14:paraId="3150A7E4" w14:textId="0F656971" w:rsidR="008F0145" w:rsidRDefault="00A36DE8" w:rsidP="00FA5174">
                          <w:pPr>
                            <w:spacing w:after="120"/>
                            <w:jc w:val="right"/>
                            <w:rPr>
                              <w:rFonts w:cs="Arial"/>
                              <w:b/>
                              <w:color w:val="FFFFFF" w:themeColor="background1"/>
                              <w:sz w:val="24"/>
                              <w:szCs w:val="30"/>
                            </w:rPr>
                          </w:pPr>
                          <w:r>
                            <w:rPr>
                              <w:rFonts w:cs="Arial"/>
                              <w:b/>
                              <w:color w:val="FFFFFF" w:themeColor="background1"/>
                              <w:sz w:val="24"/>
                              <w:szCs w:val="30"/>
                            </w:rPr>
                            <w:t xml:space="preserve">Issued </w:t>
                          </w:r>
                          <w:r w:rsidR="008F0145">
                            <w:rPr>
                              <w:rFonts w:cs="Arial"/>
                              <w:b/>
                              <w:color w:val="FFFFFF" w:themeColor="background1"/>
                              <w:sz w:val="24"/>
                              <w:szCs w:val="30"/>
                            </w:rPr>
                            <w:t>August 2019</w:t>
                          </w:r>
                        </w:p>
                        <w:p w14:paraId="08A50754" w14:textId="393B9F99" w:rsidR="008F0145" w:rsidRPr="00A653EC" w:rsidRDefault="00A36DE8" w:rsidP="00FA5174">
                          <w:pPr>
                            <w:spacing w:after="120"/>
                            <w:jc w:val="right"/>
                            <w:rPr>
                              <w:rFonts w:cs="Arial"/>
                              <w:color w:val="FFFFFF" w:themeColor="background1"/>
                              <w:szCs w:val="30"/>
                            </w:rPr>
                          </w:pPr>
                          <w:r>
                            <w:rPr>
                              <w:rFonts w:cs="Arial"/>
                              <w:b/>
                              <w:color w:val="FFFFFF" w:themeColor="background1"/>
                              <w:sz w:val="24"/>
                              <w:szCs w:val="30"/>
                            </w:rPr>
                            <w:t>Revised February 2021</w:t>
                          </w:r>
                        </w:p>
                      </w:txbxContent>
                    </v:textbox>
                  </v:shape>
                </w:pict>
              </mc:Fallback>
            </mc:AlternateContent>
          </w:r>
          <w:r w:rsidR="00D16ED5"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535C6" id="_x0000_t202" coordsize="21600,21600" o:spt="202" path="m,l,21600r21600,l21600,xe">
                    <v:stroke joinstyle="miter"/>
                    <v:path gradientshapeok="t" o:connecttype="rect"/>
                  </v:shapetype>
                  <v:shape id="Text Box 2" o:spid="_x0000_s1027"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OCwIAAPoDAAAOAAAAZHJzL2Uyb0RvYy54bWysU11v2yAUfZ+0/4B4X+x4cdtYIVXXrtOk&#10;7kNq9wMIxjEacBmQ2Nmv3wWna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bnzIX6SYEhaMOqx9Bme7x9C&#10;THR483wlZbNwr7TO5deWDIwua8R/FTEqYndqZRi9KtOY+iWp/Gjb/Dhypac1JtD2KDspnTTHcTNm&#10;f7MnyZINtAf0wcPUjPh5cNGD/03JgI3IaPi1415Soj9b9HI5XyxS5+bNor6scOPPI5vzCLcCoRiN&#10;lEzL25i7fRJ2g553KrvxwuRIGRssm3T8DKmDz/f51suXXf8B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CPWeOCwIA&#10;APoDAAAOAAAAAAAAAAAAAAAAAC4CAABkcnMvZTJvRG9jLnhtbFBLAQItABQABgAIAAAAIQANSKjO&#10;4AAAAAwBAAAPAAAAAAAAAAAAAAAAAGUEAABkcnMvZG93bnJldi54bWxQSwUGAAAAAAQABADzAAAA&#10;cgUAAAAA&#10;" filled="f" stroked="f">
                    <v:textbo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7C74309A">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9"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D5jG8wN&#10;AgAA/AMAAA4AAAAAAAAAAAAAAAAALgIAAGRycy9lMm9Eb2MueG1sUEsBAi0AFAAGAAgAAAAhAE/j&#10;D7/gAAAADAEAAA8AAAAAAAAAAAAAAAAAZwQAAGRycy9kb3ducmV2LnhtbFBLBQYAAAAABAAEAPMA&#10;AAB0BQAAAAA=&#10;" filled="f" stroked="f">
                    <v:textbo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8F0145" w:rsidRDefault="008F0145"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8F0145" w:rsidRDefault="008F0145"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13268F">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13268F">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13268F">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13268F">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13268F">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13268F">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13268F">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13268F">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13268F">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13268F">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w:t>
        </w:r>
        <w:r w:rsidR="00CA305C" w:rsidRPr="00DD7A4D">
          <w:rPr>
            <w:rStyle w:val="Hyperlink"/>
            <w:noProof/>
          </w:rPr>
          <w:t>a</w:t>
        </w:r>
        <w:r w:rsidR="00CA305C" w:rsidRPr="00DD7A4D">
          <w:rPr>
            <w:rStyle w:val="Hyperlink"/>
            <w:noProof/>
          </w:rPr>
          <w:t>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13268F">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5B2A84D8" w:rsidR="00FA5174" w:rsidRPr="003F46A5" w:rsidRDefault="00FA5174" w:rsidP="00FA5174">
      <w:pPr>
        <w:pStyle w:val="Heading1"/>
      </w:pPr>
      <w:bookmarkStart w:id="0" w:name="_Toc364420776"/>
      <w:bookmarkStart w:id="1" w:name="_Toc373320412"/>
      <w:bookmarkStart w:id="2" w:name="_Toc364760891"/>
      <w:bookmarkStart w:id="3" w:name="_Ref374003659"/>
      <w:bookmarkStart w:id="4" w:name="_Ref374020349"/>
      <w:bookmarkStart w:id="5" w:name="_Ref395197462"/>
      <w:bookmarkStart w:id="6" w:name="_Toc48143009"/>
      <w:r w:rsidRPr="003F46A5">
        <w:lastRenderedPageBreak/>
        <w:t>R</w:t>
      </w:r>
      <w:r>
        <w:t>esidential Measures</w:t>
      </w:r>
      <w:bookmarkEnd w:id="0"/>
      <w:bookmarkEnd w:id="1"/>
      <w:bookmarkEnd w:id="2"/>
      <w:bookmarkEnd w:id="3"/>
      <w:bookmarkEnd w:id="4"/>
      <w:bookmarkEnd w:id="5"/>
      <w:bookmarkEnd w:id="6"/>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7" w:name="_Toc295990611"/>
      <w:bookmarkStart w:id="8" w:name="_Toc295999379"/>
      <w:bookmarkStart w:id="9" w:name="_Toc298621122"/>
      <w:bookmarkStart w:id="10" w:name="_Toc298621201"/>
      <w:bookmarkStart w:id="11" w:name="_Toc298621388"/>
      <w:bookmarkStart w:id="12" w:name="_Toc303086178"/>
      <w:bookmarkStart w:id="13" w:name="_Toc303339041"/>
      <w:bookmarkStart w:id="14" w:name="_Toc303347538"/>
      <w:bookmarkStart w:id="15" w:name="_Toc303352476"/>
      <w:bookmarkStart w:id="16" w:name="_Toc310868407"/>
      <w:bookmarkStart w:id="17" w:name="_Ref395185383"/>
      <w:bookmarkStart w:id="18" w:name="_Ref395185524"/>
      <w:bookmarkStart w:id="19" w:name="_Ref395185685"/>
      <w:bookmarkStart w:id="20" w:name="_Toc48143010"/>
      <w:bookmarkStart w:id="21" w:name="_Ref298608810"/>
      <w:bookmarkStart w:id="22" w:name="_Ref298613000"/>
      <w:bookmarkStart w:id="23" w:name="_Toc364420777"/>
      <w:bookmarkStart w:id="24" w:name="_Toc373320413"/>
      <w:bookmarkStart w:id="25" w:name="_Toc364760892"/>
      <w:bookmarkEnd w:id="7"/>
      <w:bookmarkEnd w:id="8"/>
      <w:bookmarkEnd w:id="9"/>
      <w:bookmarkEnd w:id="10"/>
      <w:bookmarkEnd w:id="11"/>
      <w:bookmarkEnd w:id="12"/>
      <w:bookmarkEnd w:id="13"/>
      <w:bookmarkEnd w:id="14"/>
      <w:bookmarkEnd w:id="15"/>
      <w:bookmarkEnd w:id="16"/>
      <w:r>
        <w:t>Lighting</w:t>
      </w:r>
      <w:bookmarkEnd w:id="17"/>
      <w:bookmarkEnd w:id="18"/>
      <w:bookmarkEnd w:id="19"/>
      <w:bookmarkEnd w:id="20"/>
    </w:p>
    <w:p w14:paraId="25652C6A" w14:textId="77777777" w:rsidR="00FA5174" w:rsidRPr="00BA3786" w:rsidRDefault="00FA5174" w:rsidP="002C1663">
      <w:pPr>
        <w:pStyle w:val="Heading3"/>
      </w:pPr>
      <w:bookmarkStart w:id="26" w:name="_ENERGY_STAR_Lighting"/>
      <w:bookmarkStart w:id="27" w:name="_Ref303086637"/>
      <w:bookmarkStart w:id="28" w:name="_Toc364420805"/>
      <w:bookmarkStart w:id="29" w:name="_Toc373320443"/>
      <w:bookmarkStart w:id="30" w:name="_Toc364760920"/>
      <w:bookmarkStart w:id="31" w:name="_Toc530141457"/>
      <w:bookmarkStart w:id="32" w:name="_Toc48143011"/>
      <w:bookmarkEnd w:id="26"/>
      <w:r w:rsidRPr="008F1617">
        <w:t>ENERGY</w:t>
      </w:r>
      <w:r>
        <w:t xml:space="preserve"> </w:t>
      </w:r>
      <w:r w:rsidRPr="008F1617">
        <w:t>STAR</w:t>
      </w:r>
      <w:r>
        <w:t xml:space="preserve"> </w:t>
      </w:r>
      <w:r w:rsidRPr="008F1617">
        <w:t>Lighting</w:t>
      </w:r>
      <w:bookmarkEnd w:id="27"/>
      <w:bookmarkEnd w:id="28"/>
      <w:bookmarkEnd w:id="29"/>
      <w:bookmarkEnd w:id="30"/>
      <w:bookmarkEnd w:id="31"/>
      <w:bookmarkEnd w:id="32"/>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13268F"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m:t>
          </m:r>
          <m:d>
            <m:dPr>
              <m:ctrlPr>
                <w:rPr>
                  <w:rFonts w:ascii="Cambria Math" w:eastAsia="Calibri" w:hAnsi="Cambria Math" w:cs="Arial"/>
                  <w:b w:val="0"/>
                  <w:i/>
                </w:rPr>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13268F"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non-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rPr>
                  <w:rFonts w:ascii="Cambria Math" w:hAnsi="Cambria Math" w:cs="Arial"/>
                  <w:i w:val="0"/>
                </w:rPr>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rPr>
                  <w:rFonts w:ascii="Cambria Math" w:hAnsi="Cambria Math" w:cs="Arial"/>
                  <w:i w:val="0"/>
                </w:rPr>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rPr>
                  <w:rFonts w:ascii="Cambria Math" w:hAnsi="Cambria Math" w:cs="Arial"/>
                  <w:i w:val="0"/>
                </w:rPr>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rPr>
                  <w:rFonts w:ascii="Cambria Math" w:hAnsi="Cambria Math" w:cs="Arial"/>
                  <w:i w:val="0"/>
                </w:rPr>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6A357D3E" w:rsidR="00FA5174" w:rsidRDefault="00FA5174" w:rsidP="00FA5174">
      <w:pPr>
        <w:pStyle w:val="Caption"/>
      </w:pPr>
      <w:bookmarkStart w:id="33" w:name="_Ref364166254"/>
      <w:bookmarkStart w:id="34" w:name="_Toc364438102"/>
      <w:bookmarkStart w:id="35" w:name="_Toc373320230"/>
      <w:bookmarkStart w:id="36" w:name="_Toc364420934"/>
      <w:bookmarkStart w:id="37" w:name="_Toc364760704"/>
      <w:bookmarkStart w:id="38" w:name="_Toc377465526"/>
      <w:bookmarkStart w:id="39" w:name="_Toc473645780"/>
      <w:bookmarkStart w:id="40" w:name="_Toc47598246"/>
      <w:r>
        <w:t xml:space="preserve">Table </w:t>
      </w:r>
      <w:fldSimple w:instr=" STYLEREF 1 \s ">
        <w:r w:rsidR="003D6F35">
          <w:rPr>
            <w:noProof/>
          </w:rPr>
          <w:t>2</w:t>
        </w:r>
      </w:fldSimple>
      <w:r w:rsidR="003D6F35">
        <w:noBreakHyphen/>
      </w:r>
      <w:fldSimple w:instr=" SEQ Table \* ARABIC \s 1 ">
        <w:r w:rsidR="003D6F35">
          <w:rPr>
            <w:noProof/>
          </w:rPr>
          <w:t>1</w:t>
        </w:r>
      </w:fldSimple>
      <w:bookmarkEnd w:id="33"/>
      <w:r>
        <w:t xml:space="preserve">: </w:t>
      </w:r>
      <w:r>
        <w:rPr>
          <w:rFonts w:cs="Arial"/>
        </w:rPr>
        <w:t>Terms, Values, and References for</w:t>
      </w:r>
      <w:r>
        <w:t xml:space="preserve"> ENERGY STAR Lighting</w:t>
      </w:r>
      <w:bookmarkEnd w:id="34"/>
      <w:bookmarkEnd w:id="35"/>
      <w:bookmarkEnd w:id="36"/>
      <w:bookmarkEnd w:id="37"/>
      <w:bookmarkEnd w:id="38"/>
      <w:bookmarkEnd w:id="39"/>
      <w:bookmarkEnd w:id="40"/>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13268F"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13268F" w:rsidP="00BD2C4C">
            <w:pPr>
              <w:pStyle w:val="TableCell"/>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01C5AA1A" w:rsidR="00FA5174" w:rsidRDefault="00FA5174" w:rsidP="00BD2C4C">
            <w:pPr>
              <w:pStyle w:val="TableCell"/>
              <w:spacing w:before="60" w:after="60"/>
              <w:jc w:val="center"/>
            </w:pPr>
            <w:r>
              <w:t xml:space="preserve">Default = </w:t>
            </w:r>
            <w:r w:rsidR="008B6E3E">
              <w:t>6.85</w:t>
            </w:r>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13268F" w:rsidP="00FA5174">
      <w:pPr>
        <w:spacing w:after="120"/>
      </w:pPr>
      <m:oMath>
        <m:sSub>
          <m:sSubPr>
            <m:ctrlPr>
              <w:rPr>
                <w:rFonts w:ascii="Cambria Math" w:hAnsi="Cambria Math"/>
                <w:i/>
              </w:rPr>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rPr>
                <w:rFonts w:ascii="Cambria Math" w:hAnsi="Cambria Math"/>
              </w:rPr>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171B4C3D"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r w:rsidR="00581AB4">
        <w:rPr>
          <w:rFonts w:eastAsiaTheme="minorHAnsi"/>
        </w:rPr>
        <w:t>retrofitted</w:t>
      </w:r>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22D33AC2" w:rsidR="00FA5174" w:rsidRDefault="00FA5174" w:rsidP="00FA5174">
      <w:pPr>
        <w:pStyle w:val="Caption"/>
      </w:pPr>
      <w:bookmarkStart w:id="41" w:name="_Ref411524069"/>
      <w:bookmarkStart w:id="42" w:name="_Toc473645784"/>
      <w:bookmarkStart w:id="43" w:name="_Toc47598247"/>
      <w:r>
        <w:t xml:space="preserve">Table </w:t>
      </w:r>
      <w:fldSimple w:instr=" STYLEREF 1 \s ">
        <w:r w:rsidR="003D6F35">
          <w:rPr>
            <w:noProof/>
          </w:rPr>
          <w:t>2</w:t>
        </w:r>
      </w:fldSimple>
      <w:r w:rsidR="003D6F35">
        <w:noBreakHyphen/>
      </w:r>
      <w:fldSimple w:instr=" SEQ Table \* ARABIC \s 1 ">
        <w:r w:rsidR="003D6F35">
          <w:rPr>
            <w:noProof/>
          </w:rPr>
          <w:t>2</w:t>
        </w:r>
      </w:fldSimple>
      <w:bookmarkEnd w:id="41"/>
      <w:r>
        <w:t>: Bulb and Fixture Hours of Use and Peak Coincidence Factor Values, by Room</w:t>
      </w:r>
      <w:bookmarkEnd w:id="42"/>
      <w:bookmarkEnd w:id="4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44" w:name="_Ref376519636"/>
      <w:bookmarkStart w:id="45" w:name="_Toc377465530"/>
    </w:p>
    <w:p w14:paraId="16A04D9F" w14:textId="3FB224A2" w:rsidR="00FA5174" w:rsidRDefault="00FA5174" w:rsidP="00FA5174">
      <w:pPr>
        <w:pStyle w:val="Caption"/>
      </w:pPr>
      <w:bookmarkStart w:id="46" w:name="_Ref395116944"/>
      <w:bookmarkStart w:id="47" w:name="_Toc473645785"/>
      <w:bookmarkStart w:id="48" w:name="_Toc47598248"/>
      <w:r>
        <w:t xml:space="preserve">Table </w:t>
      </w:r>
      <w:fldSimple w:instr=" STYLEREF 1 \s ">
        <w:r w:rsidR="003D6F35">
          <w:rPr>
            <w:noProof/>
          </w:rPr>
          <w:t>2</w:t>
        </w:r>
      </w:fldSimple>
      <w:r w:rsidR="003D6F35">
        <w:noBreakHyphen/>
      </w:r>
      <w:fldSimple w:instr=" SEQ Table \* ARABIC \s 1 ">
        <w:r w:rsidR="003D6F35">
          <w:rPr>
            <w:noProof/>
          </w:rPr>
          <w:t>3</w:t>
        </w:r>
      </w:fldSimple>
      <w:bookmarkEnd w:id="44"/>
      <w:bookmarkEnd w:id="46"/>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45"/>
      <w:bookmarkEnd w:id="47"/>
      <w:bookmarkEnd w:id="48"/>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45230BDE" w14:textId="77777777" w:rsidR="00FA5174" w:rsidRDefault="00FA5174" w:rsidP="002C1663">
      <w:pPr>
        <w:pStyle w:val="Heading3"/>
      </w:pPr>
      <w:bookmarkStart w:id="49" w:name="_Toc48143012"/>
      <w:r>
        <w:lastRenderedPageBreak/>
        <w:t>Residential Occupancy Sensors</w:t>
      </w:r>
      <w:bookmarkEnd w:id="49"/>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0AAD65A9" w:rsidR="00FA5174" w:rsidRDefault="00FA5174" w:rsidP="00FA5174">
      <w:pPr>
        <w:pStyle w:val="Caption"/>
      </w:pPr>
      <w:bookmarkStart w:id="50" w:name="_Toc377465539"/>
      <w:bookmarkStart w:id="51" w:name="_Toc47598249"/>
      <w:r>
        <w:t xml:space="preserve">Table </w:t>
      </w:r>
      <w:fldSimple w:instr=" STYLEREF 1 \s ">
        <w:r w:rsidR="003D6F35">
          <w:rPr>
            <w:noProof/>
          </w:rPr>
          <w:t>2</w:t>
        </w:r>
      </w:fldSimple>
      <w:r w:rsidR="003D6F35">
        <w:noBreakHyphen/>
      </w:r>
      <w:fldSimple w:instr=" SEQ Table \* ARABIC \s 1 ">
        <w:r w:rsidR="003D6F35">
          <w:rPr>
            <w:noProof/>
          </w:rPr>
          <w:t>4</w:t>
        </w:r>
      </w:fldSimple>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50"/>
      <w:bookmarkEnd w:id="51"/>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52"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52"/>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53" w:name="_Toc48143013"/>
      <w:bookmarkStart w:id="54" w:name="_Toc271723504"/>
      <w:bookmarkStart w:id="55" w:name="_Toc364420780"/>
      <w:bookmarkStart w:id="56" w:name="_Ref364434140"/>
      <w:bookmarkStart w:id="57" w:name="_Ref364434145"/>
      <w:bookmarkStart w:id="58" w:name="_Toc373320417"/>
      <w:bookmarkStart w:id="59" w:name="_Toc364760895"/>
      <w:r>
        <w:lastRenderedPageBreak/>
        <w:t xml:space="preserve">LED and </w:t>
      </w:r>
      <w:r w:rsidRPr="00F563CA">
        <w:t>Electroluminescent</w:t>
      </w:r>
      <w:r>
        <w:t xml:space="preserve"> </w:t>
      </w:r>
      <w:r w:rsidRPr="00F563CA">
        <w:t>Nightlight</w:t>
      </w:r>
      <w:r>
        <w:t>s</w:t>
      </w:r>
      <w:bookmarkEnd w:id="5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ascii="Symbol" w:eastAsia="Symbol" w:hAnsi="Symbol" w:cs="Symbo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241D38FD" w:rsidR="00FA5174" w:rsidRDefault="00FA5174" w:rsidP="00FA5174">
      <w:pPr>
        <w:pStyle w:val="Caption"/>
      </w:pPr>
      <w:bookmarkStart w:id="60" w:name="_Toc47598250"/>
      <w:r w:rsidRPr="00F563CA">
        <w:t>Table</w:t>
      </w:r>
      <w:r>
        <w:t xml:space="preserve"> </w:t>
      </w:r>
      <w:fldSimple w:instr=" STYLEREF 1 \s ">
        <w:r w:rsidR="003D6F35">
          <w:rPr>
            <w:noProof/>
          </w:rPr>
          <w:t>2</w:t>
        </w:r>
      </w:fldSimple>
      <w:r w:rsidR="003D6F35">
        <w:noBreakHyphen/>
      </w:r>
      <w:fldSimple w:instr=" SEQ Table \* ARABIC \s 1 ">
        <w:r w:rsidR="003D6F35">
          <w:rPr>
            <w:noProof/>
          </w:rPr>
          <w:t>5</w:t>
        </w:r>
      </w:fldSimple>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6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13268F"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13268F"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13268F"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13268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13268F"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13268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BCCDFF5"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ascii="Symbol" w:eastAsia="Symbol" w:hAnsi="Symbol" w:cs="Symbol"/>
          <w:szCs w:val="20"/>
        </w:rPr>
        <w:t>D</w:t>
      </w:r>
      <w:r w:rsidRPr="4BAF9882">
        <w:rPr>
          <w:rFonts w:cs="Arial"/>
        </w:rPr>
        <w:t>k</w:t>
      </w:r>
      <w:r>
        <w:rPr>
          <w:rFonts w:cs="Arial"/>
        </w:rPr>
        <w:t>Wh</w:t>
      </w:r>
      <w:r>
        <w:rPr>
          <w:rFonts w:cs="Arial"/>
        </w:rPr>
        <w:tab/>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1 × 12</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DB8B422"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ascii="Symbol" w:eastAsia="Symbol" w:hAnsi="Symbol" w:cs="Symbol"/>
          <w:szCs w:val="20"/>
        </w:rPr>
        <w:t>D</w:t>
      </w:r>
      <w:r w:rsidRPr="4BAF9882">
        <w:rPr>
          <w:rFonts w:cs="Arial"/>
        </w:rPr>
        <w:t>kWh</w:t>
      </w:r>
      <w:r>
        <w:rPr>
          <w:rFonts w:cs="Arial"/>
        </w:rPr>
        <w:t xml:space="preserve">  </w:t>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0.03 × 24</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61" w:name="_Toc275878780"/>
      <w:bookmarkStart w:id="62" w:name="_Toc275902919"/>
      <w:bookmarkStart w:id="63" w:name="_Toc275942693"/>
      <w:bookmarkStart w:id="64" w:name="_Toc275942976"/>
      <w:bookmarkStart w:id="65" w:name="_Toc275943359"/>
      <w:bookmarkStart w:id="66" w:name="_Toc276630881"/>
      <w:bookmarkStart w:id="67" w:name="_Toc276631100"/>
      <w:bookmarkStart w:id="68" w:name="_Toc276631324"/>
      <w:bookmarkStart w:id="69" w:name="_Toc276631543"/>
      <w:bookmarkStart w:id="70" w:name="_Toc283146691"/>
      <w:bookmarkStart w:id="71" w:name="_Toc283154174"/>
      <w:bookmarkStart w:id="72" w:name="_Toc283715923"/>
      <w:bookmarkStart w:id="73" w:name="_Toc283719058"/>
      <w:bookmarkStart w:id="74" w:name="_Toc283719234"/>
      <w:bookmarkStart w:id="75" w:name="_Toc283719410"/>
      <w:bookmarkStart w:id="76" w:name="_Toc283738907"/>
      <w:bookmarkStart w:id="77" w:name="_Toc283739259"/>
      <w:bookmarkStart w:id="78" w:name="_Toc283739610"/>
      <w:bookmarkStart w:id="79" w:name="_Toc283739961"/>
      <w:bookmarkStart w:id="80" w:name="_Toc283740302"/>
      <w:bookmarkStart w:id="81" w:name="_Toc283740635"/>
      <w:bookmarkStart w:id="82" w:name="_Toc283740964"/>
      <w:bookmarkStart w:id="83" w:name="_Toc283741287"/>
      <w:bookmarkStart w:id="84" w:name="_Toc283741604"/>
      <w:bookmarkStart w:id="85" w:name="_Toc283741913"/>
      <w:bookmarkStart w:id="86" w:name="_Toc283742450"/>
      <w:bookmarkStart w:id="87" w:name="_Toc283742715"/>
      <w:bookmarkStart w:id="88" w:name="_Toc283742976"/>
      <w:bookmarkStart w:id="89" w:name="_Toc283743154"/>
      <w:bookmarkStart w:id="90" w:name="_Toc283743330"/>
      <w:bookmarkStart w:id="91" w:name="_Toc283743507"/>
      <w:bookmarkStart w:id="92" w:name="_Toc283743683"/>
      <w:bookmarkStart w:id="93" w:name="_Toc275867038"/>
      <w:bookmarkStart w:id="94" w:name="_Toc275867533"/>
      <w:bookmarkStart w:id="95" w:name="_Toc275878781"/>
      <w:bookmarkStart w:id="96" w:name="_Toc275902920"/>
      <w:bookmarkStart w:id="97" w:name="_Toc275942694"/>
      <w:bookmarkStart w:id="98" w:name="_Toc275942977"/>
      <w:bookmarkStart w:id="99" w:name="_Toc275943360"/>
      <w:bookmarkStart w:id="100" w:name="_Toc276630882"/>
      <w:bookmarkStart w:id="101" w:name="_Toc276631101"/>
      <w:bookmarkStart w:id="102" w:name="_Toc276631325"/>
      <w:bookmarkStart w:id="103" w:name="_Toc276631544"/>
      <w:bookmarkStart w:id="104" w:name="_Toc283146692"/>
      <w:bookmarkStart w:id="105" w:name="_Toc283154175"/>
      <w:bookmarkStart w:id="106" w:name="_Toc283715924"/>
      <w:bookmarkStart w:id="107" w:name="_Toc283719059"/>
      <w:bookmarkStart w:id="108" w:name="_Toc283719235"/>
      <w:bookmarkStart w:id="109" w:name="_Toc283719411"/>
      <w:bookmarkStart w:id="110" w:name="_Toc283738908"/>
      <w:bookmarkStart w:id="111" w:name="_Toc283739260"/>
      <w:bookmarkStart w:id="112" w:name="_Toc283739611"/>
      <w:bookmarkStart w:id="113" w:name="_Toc283739962"/>
      <w:bookmarkStart w:id="114" w:name="_Toc283740303"/>
      <w:bookmarkStart w:id="115" w:name="_Toc283740636"/>
      <w:bookmarkStart w:id="116" w:name="_Toc283740965"/>
      <w:bookmarkStart w:id="117" w:name="_Toc283741288"/>
      <w:bookmarkStart w:id="118" w:name="_Toc283741605"/>
      <w:bookmarkStart w:id="119" w:name="_Toc283741914"/>
      <w:bookmarkStart w:id="120" w:name="_Toc283742451"/>
      <w:bookmarkStart w:id="121" w:name="_Toc283742716"/>
      <w:bookmarkStart w:id="122" w:name="_Toc283742977"/>
      <w:bookmarkStart w:id="123" w:name="_Toc283743155"/>
      <w:bookmarkStart w:id="124" w:name="_Toc283743331"/>
      <w:bookmarkStart w:id="125" w:name="_Toc283743508"/>
      <w:bookmarkStart w:id="126" w:name="_Toc283743684"/>
      <w:bookmarkStart w:id="127" w:name="_Toc364420813"/>
      <w:bookmarkStart w:id="128" w:name="_Toc373320450"/>
      <w:bookmarkStart w:id="129" w:name="_Toc364760928"/>
      <w:bookmarkStart w:id="130" w:name="_Toc48143014"/>
      <w:bookmarkEnd w:id="54"/>
      <w:bookmarkEnd w:id="55"/>
      <w:bookmarkEnd w:id="56"/>
      <w:bookmarkEnd w:id="57"/>
      <w:bookmarkEnd w:id="58"/>
      <w:bookmarkEnd w:id="59"/>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lastRenderedPageBreak/>
        <w:t>Holiday Lights</w:t>
      </w:r>
      <w:bookmarkStart w:id="131" w:name="_Toc405537536"/>
      <w:bookmarkStart w:id="132" w:name="_Toc405545750"/>
      <w:bookmarkStart w:id="133" w:name="_Toc405551220"/>
      <w:bookmarkStart w:id="134" w:name="_Toc405558766"/>
      <w:bookmarkStart w:id="135" w:name="_Toc405560445"/>
      <w:bookmarkStart w:id="136" w:name="_Toc405561447"/>
      <w:bookmarkStart w:id="137" w:name="_Toc405537537"/>
      <w:bookmarkStart w:id="138" w:name="_Toc405545751"/>
      <w:bookmarkStart w:id="139" w:name="_Toc405551221"/>
      <w:bookmarkStart w:id="140" w:name="_Toc405558767"/>
      <w:bookmarkStart w:id="141" w:name="_Toc405560446"/>
      <w:bookmarkStart w:id="142" w:name="_Toc405561448"/>
      <w:bookmarkStart w:id="143" w:name="_Toc405537538"/>
      <w:bookmarkStart w:id="144" w:name="_Toc405545752"/>
      <w:bookmarkStart w:id="145" w:name="_Toc405551222"/>
      <w:bookmarkStart w:id="146" w:name="_Toc405558768"/>
      <w:bookmarkStart w:id="147" w:name="_Toc405560447"/>
      <w:bookmarkStart w:id="148" w:name="_Toc405561449"/>
      <w:bookmarkStart w:id="149" w:name="_Toc405537539"/>
      <w:bookmarkStart w:id="150" w:name="_Toc405545753"/>
      <w:bookmarkStart w:id="151" w:name="_Toc405551223"/>
      <w:bookmarkStart w:id="152" w:name="_Toc405558769"/>
      <w:bookmarkStart w:id="153" w:name="_Toc405560448"/>
      <w:bookmarkStart w:id="154" w:name="_Toc405561450"/>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5BE6C0A3" w:rsidR="00FA5174" w:rsidRPr="001C4AD5" w:rsidRDefault="00FA5174" w:rsidP="00FA5174">
      <w:pPr>
        <w:pStyle w:val="Caption"/>
      </w:pPr>
      <w:bookmarkStart w:id="155" w:name="_Toc364420952"/>
      <w:bookmarkStart w:id="156" w:name="_Toc373320244"/>
      <w:bookmarkStart w:id="157" w:name="_Toc364760722"/>
      <w:bookmarkStart w:id="158" w:name="_Toc377465540"/>
      <w:bookmarkStart w:id="159" w:name="_Toc47598251"/>
      <w:r>
        <w:t xml:space="preserve">Table </w:t>
      </w:r>
      <w:fldSimple w:instr=" STYLEREF 1 \s ">
        <w:r w:rsidR="003D6F35">
          <w:rPr>
            <w:noProof/>
          </w:rPr>
          <w:t>2</w:t>
        </w:r>
      </w:fldSimple>
      <w:r w:rsidR="003D6F35">
        <w:noBreakHyphen/>
      </w:r>
      <w:fldSimple w:instr=" SEQ Table \* ARABIC \s 1 ">
        <w:r w:rsidR="003D6F35">
          <w:rPr>
            <w:noProof/>
          </w:rPr>
          <w:t>6</w:t>
        </w:r>
      </w:fldSimple>
      <w:r>
        <w:t xml:space="preserve">: </w:t>
      </w:r>
      <w:r>
        <w:rPr>
          <w:rFonts w:cs="Arial"/>
        </w:rPr>
        <w:t>Terms, Values, and References for</w:t>
      </w:r>
      <w:r>
        <w:t xml:space="preserve"> Holiday Lights</w:t>
      </w:r>
      <w:bookmarkEnd w:id="155"/>
      <w:bookmarkEnd w:id="156"/>
      <w:bookmarkEnd w:id="157"/>
      <w:bookmarkEnd w:id="158"/>
      <w:bookmarkEnd w:id="159"/>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160" w:name="_Toc363810239"/>
      <w:bookmarkStart w:id="161" w:name="_Toc363810279"/>
      <w:bookmarkStart w:id="162" w:name="_Toc363810285"/>
      <w:bookmarkStart w:id="163" w:name="_Toc363810339"/>
      <w:bookmarkEnd w:id="160"/>
      <w:bookmarkEnd w:id="161"/>
      <w:bookmarkEnd w:id="162"/>
      <w:bookmarkEnd w:id="163"/>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13268F"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164" w:name="_Toc48143015"/>
      <w:r>
        <w:lastRenderedPageBreak/>
        <w:t>HVAC</w:t>
      </w:r>
      <w:bookmarkStart w:id="165" w:name="_High_Efficiency_Equipment:"/>
      <w:bookmarkStart w:id="166" w:name="_Ref534295897"/>
      <w:bookmarkStart w:id="167" w:name="_Ref534371343"/>
      <w:bookmarkStart w:id="168" w:name="_Toc364420778"/>
      <w:bookmarkStart w:id="169" w:name="_Toc373320415"/>
      <w:bookmarkStart w:id="170" w:name="_Toc364760893"/>
      <w:bookmarkStart w:id="171" w:name="_Ref394572206"/>
      <w:bookmarkEnd w:id="21"/>
      <w:bookmarkEnd w:id="22"/>
      <w:bookmarkEnd w:id="23"/>
      <w:bookmarkEnd w:id="24"/>
      <w:bookmarkEnd w:id="25"/>
      <w:bookmarkEnd w:id="164"/>
      <w:bookmarkEnd w:id="165"/>
    </w:p>
    <w:p w14:paraId="2FBEF6B4" w14:textId="77777777" w:rsidR="00FA5174" w:rsidRDefault="00FA5174" w:rsidP="002C1663">
      <w:pPr>
        <w:pStyle w:val="Heading3"/>
      </w:pPr>
      <w:bookmarkStart w:id="172" w:name="_Ref534371933"/>
      <w:bookmarkStart w:id="173" w:name="_Toc48143016"/>
      <w:r>
        <w:t>High Efficiency Equipment: ASHP, CAC, GSHP, PTAC, PTHP</w:t>
      </w:r>
      <w:bookmarkEnd w:id="166"/>
      <w:bookmarkEnd w:id="167"/>
      <w:bookmarkEnd w:id="172"/>
      <w:bookmarkEnd w:id="17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rPr>
                <w:rFonts w:ascii="Cambria Math" w:hAnsi="Cambria Math" w:cs="Arial"/>
                <w:b w:val="0"/>
              </w:rPr>
            </m:ctrlPr>
          </m:fPr>
          <m:num>
            <m:r>
              <m:rPr>
                <m:nor/>
              </m:rPr>
              <w:rPr>
                <w:rFonts w:ascii="Cambria Math" w:hAnsi="Cambria Math" w:cs="Arial"/>
                <w:b w:val="0"/>
                <w:iCs/>
              </w:rPr>
              <m:t>BTU</m:t>
            </m:r>
            <m:ctrlPr>
              <w:rPr>
                <w:rFonts w:ascii="Cambria Math" w:hAnsi="Cambria Math" w:cs="Arial"/>
                <w:b w:val="0"/>
                <w:iCs/>
              </w:rPr>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46A189F9" w:rsidR="00FA5174" w:rsidRDefault="00FA5174" w:rsidP="00FA5174">
      <w:pPr>
        <w:pStyle w:val="Caption"/>
      </w:pPr>
      <w:bookmarkStart w:id="174" w:name="_Toc47598252"/>
      <w:r>
        <w:t xml:space="preserve">Table </w:t>
      </w:r>
      <w:fldSimple w:instr=" STYLEREF 1 \s ">
        <w:r w:rsidR="003D6F35">
          <w:rPr>
            <w:noProof/>
          </w:rPr>
          <w:t>2</w:t>
        </w:r>
      </w:fldSimple>
      <w:r w:rsidR="003D6F35">
        <w:noBreakHyphen/>
      </w:r>
      <w:fldSimple w:instr=" SEQ Table \* ARABIC \s 1 ">
        <w:r w:rsidR="003D6F35">
          <w:rPr>
            <w:noProof/>
          </w:rPr>
          <w:t>7</w:t>
        </w:r>
      </w:fldSimple>
      <w:r>
        <w:t xml:space="preserve">: </w:t>
      </w:r>
      <w:r>
        <w:rPr>
          <w:rFonts w:cs="Arial"/>
        </w:rPr>
        <w:t>Terms, Values, and References for</w:t>
      </w:r>
      <w:r>
        <w:t xml:space="preserve"> High Efficiency Equipment: ASHP, CAC, GSHP, PTAC, PTHP</w:t>
      </w:r>
      <w:bookmarkEnd w:id="174"/>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13268F"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13268F" w:rsidP="00BD2C4C">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13268F"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13268F"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0C22C80D" w:rsidR="00FA5174" w:rsidRDefault="00FA5174" w:rsidP="00FA5174">
      <w:pPr>
        <w:pStyle w:val="Caption"/>
      </w:pPr>
      <w:bookmarkStart w:id="175" w:name="_Ref531779526"/>
      <w:bookmarkStart w:id="176" w:name="_Toc47598253"/>
      <w:r>
        <w:lastRenderedPageBreak/>
        <w:t xml:space="preserve">Table </w:t>
      </w:r>
      <w:fldSimple w:instr=" STYLEREF 1 \s ">
        <w:r w:rsidR="003D6F35">
          <w:rPr>
            <w:noProof/>
          </w:rPr>
          <w:t>2</w:t>
        </w:r>
      </w:fldSimple>
      <w:r w:rsidR="003D6F35">
        <w:noBreakHyphen/>
      </w:r>
      <w:fldSimple w:instr=" SEQ Table \* ARABIC \s 1 ">
        <w:r w:rsidR="003D6F35">
          <w:rPr>
            <w:noProof/>
          </w:rPr>
          <w:t>8</w:t>
        </w:r>
      </w:fldSimple>
      <w:bookmarkEnd w:id="175"/>
      <w:r>
        <w:t>: Default Baseline Equipment Efficiency for High Efficiency Equipment</w:t>
      </w:r>
      <w:bookmarkEnd w:id="176"/>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13268F"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13268F"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13268F" w:rsidP="00BD2C4C">
            <w:pPr>
              <w:pStyle w:val="BodyText"/>
              <w:tabs>
                <w:tab w:val="left" w:pos="2880"/>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2.9-0.026×</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13268F" w:rsidP="00BD2C4C">
            <w:pPr>
              <w:pStyle w:val="CommentTex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3.7-0.052×</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4C63AB5F" w:rsidR="00FA5174" w:rsidRDefault="00FA5174" w:rsidP="00FA5174">
      <w:pPr>
        <w:pStyle w:val="Caption"/>
      </w:pPr>
      <w:bookmarkStart w:id="177" w:name="_Ref527537901"/>
      <w:bookmarkStart w:id="178" w:name="_Toc47598254"/>
      <w:r>
        <w:t xml:space="preserve">Table </w:t>
      </w:r>
      <w:fldSimple w:instr=" STYLEREF 1 \s ">
        <w:r w:rsidR="003D6F35">
          <w:rPr>
            <w:noProof/>
          </w:rPr>
          <w:t>2</w:t>
        </w:r>
      </w:fldSimple>
      <w:r w:rsidR="003D6F35">
        <w:noBreakHyphen/>
      </w:r>
      <w:fldSimple w:instr=" SEQ Table \* ARABIC \s 1 ">
        <w:r w:rsidR="003D6F35">
          <w:rPr>
            <w:noProof/>
          </w:rPr>
          <w:t>9</w:t>
        </w:r>
      </w:fldSimple>
      <w:bookmarkEnd w:id="177"/>
      <w:r>
        <w:t>: Default Oversize Factors for High Efficiency Equipment</w:t>
      </w:r>
      <w:bookmarkEnd w:id="178"/>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179"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92551B">
        <w:rPr>
          <w:rFonts w:ascii="ArialMT" w:hAnsi="ArialMT"/>
          <w:color w:val="000000"/>
        </w:rPr>
        <w:t>Wass</w:t>
      </w:r>
      <w:r w:rsidR="00B71903">
        <w:rPr>
          <w:rFonts w:ascii="ArialMT" w:hAnsi="ArialMT"/>
          <w:color w:val="000000"/>
        </w:rPr>
        <w:t>m</w:t>
      </w:r>
      <w:r w:rsidR="0092551B">
        <w:rPr>
          <w:rFonts w:ascii="ArialMT" w:hAnsi="ArialMT"/>
          <w:color w:val="000000"/>
        </w:rPr>
        <w:t xml:space="preserve">er, </w:t>
      </w:r>
      <w:r w:rsidR="00B71903">
        <w:rPr>
          <w:rFonts w:ascii="ArialMT" w:hAnsi="ArialMT"/>
          <w:color w:val="000000"/>
        </w:rPr>
        <w:t>M.</w:t>
      </w:r>
      <w:r w:rsidR="00053566">
        <w:rPr>
          <w:rFonts w:ascii="ArialMT" w:hAnsi="ArialMT"/>
          <w:color w:val="000000"/>
        </w:rPr>
        <w:t>,</w:t>
      </w:r>
      <w:r w:rsidR="0092551B">
        <w:rPr>
          <w:rFonts w:ascii="ArialMT" w:hAnsi="ArialMT"/>
          <w:color w:val="000000"/>
        </w:rPr>
        <w:t xml:space="preserve"> </w:t>
      </w:r>
      <w:r w:rsidR="00B71903">
        <w:rPr>
          <w:rFonts w:ascii="ArialMT" w:hAnsi="ArialMT"/>
          <w:color w:val="000000"/>
        </w:rPr>
        <w:t>(</w:t>
      </w:r>
      <w:r w:rsidR="0092551B">
        <w:rPr>
          <w:rFonts w:ascii="ArialMT" w:hAnsi="ArialMT"/>
          <w:color w:val="000000"/>
        </w:rPr>
        <w:t>2003</w:t>
      </w:r>
      <w:r w:rsidR="00B71903">
        <w:rPr>
          <w:rFonts w:ascii="ArialMT" w:hAnsi="ArialMT"/>
          <w:color w:val="000000"/>
        </w:rPr>
        <w:t>)</w:t>
      </w:r>
      <w:r w:rsidR="00053566">
        <w:rPr>
          <w:rFonts w:ascii="ArialMT" w:hAnsi="ArialMT"/>
          <w:color w:val="000000"/>
        </w:rPr>
        <w:t>,</w:t>
      </w:r>
      <w:r w:rsidR="0092551B">
        <w:rPr>
          <w:rFonts w:ascii="ArialMT" w:hAnsi="ArialMT"/>
          <w:color w:val="000000"/>
        </w:rPr>
        <w:t xml:space="preserve"> </w:t>
      </w:r>
      <w:r w:rsidR="001220E8">
        <w:rPr>
          <w:rFonts w:ascii="ArialMT" w:hAnsi="ArialMT"/>
          <w:color w:val="000000"/>
        </w:rPr>
        <w:t>“</w:t>
      </w:r>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r w:rsidR="001220E8">
        <w:rPr>
          <w:rFonts w:ascii="ArialMT" w:hAnsi="ArialMT"/>
          <w:color w:val="000000"/>
        </w:rPr>
        <w:t>”</w:t>
      </w:r>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35" w:history="1">
        <w:r w:rsidR="00F144CB" w:rsidRPr="009A6812">
          <w:rPr>
            <w:rStyle w:val="Hyperlink"/>
            <w:rFonts w:ascii="ArialMT" w:hAnsi="ArialMT"/>
          </w:rPr>
          <w:t>https://www.nrel.gov/docs/fy11osti/49246.pdf</w:t>
        </w:r>
      </w:hyperlink>
    </w:p>
    <w:p w14:paraId="4560B248" w14:textId="0D487AC3"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6"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179"/>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7"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8"/>
          <w:footerReference w:type="first" r:id="rId39"/>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180" w:name="_Ref531773997"/>
      <w:bookmarkStart w:id="181" w:name="_Ref534371356"/>
      <w:bookmarkStart w:id="182" w:name="_Ref534371975"/>
      <w:bookmarkStart w:id="183" w:name="_Toc48143017"/>
      <w:r>
        <w:lastRenderedPageBreak/>
        <w:t>High Efficiency Equipment: Ductless Heat Pumps</w:t>
      </w:r>
      <w:bookmarkEnd w:id="180"/>
      <w:r>
        <w:t xml:space="preserve"> with Midstream Delivery Option</w:t>
      </w:r>
      <w:bookmarkEnd w:id="181"/>
      <w:bookmarkEnd w:id="182"/>
      <w:bookmarkEnd w:id="18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59881CC0" w:rsidR="00FA5174" w:rsidRDefault="00FA5174" w:rsidP="00FA5174">
      <w:pPr>
        <w:pStyle w:val="Caption"/>
      </w:pPr>
      <w:bookmarkStart w:id="184" w:name="_Toc47598255"/>
      <w:r>
        <w:t xml:space="preserve">Table </w:t>
      </w:r>
      <w:fldSimple w:instr=" STYLEREF 1 \s ">
        <w:r w:rsidR="003D6F35">
          <w:rPr>
            <w:noProof/>
          </w:rPr>
          <w:t>2</w:t>
        </w:r>
      </w:fldSimple>
      <w:r w:rsidR="003D6F35">
        <w:noBreakHyphen/>
      </w:r>
      <w:fldSimple w:instr=" SEQ Table \* ARABIC \s 1 ">
        <w:r w:rsidR="003D6F35">
          <w:rPr>
            <w:noProof/>
          </w:rPr>
          <w:t>10</w:t>
        </w:r>
      </w:fldSimple>
      <w:r>
        <w:t xml:space="preserve">: </w:t>
      </w:r>
      <w:r>
        <w:rPr>
          <w:rFonts w:cs="Arial"/>
        </w:rPr>
        <w:t>Terms, Values, and References for</w:t>
      </w:r>
      <w:r>
        <w:t xml:space="preserve"> High Efficiency Equipment: Ductless Heat Pump</w:t>
      </w:r>
      <w:bookmarkEnd w:id="184"/>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13268F"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13268F"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13268F"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13268F"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68C3777C" w:rsidR="00FA5174" w:rsidRDefault="00FA5174" w:rsidP="00FA5174">
      <w:pPr>
        <w:pStyle w:val="Caption"/>
      </w:pPr>
      <w:bookmarkStart w:id="185" w:name="_Ref534624069"/>
      <w:bookmarkStart w:id="186" w:name="_Toc47598256"/>
      <w:r>
        <w:lastRenderedPageBreak/>
        <w:t xml:space="preserve">Table </w:t>
      </w:r>
      <w:fldSimple w:instr=" STYLEREF 1 \s ">
        <w:r w:rsidR="003D6F35">
          <w:rPr>
            <w:noProof/>
          </w:rPr>
          <w:t>2</w:t>
        </w:r>
      </w:fldSimple>
      <w:r w:rsidR="003D6F35">
        <w:noBreakHyphen/>
      </w:r>
      <w:fldSimple w:instr=" SEQ Table \* ARABIC \s 1 ">
        <w:r w:rsidR="003D6F35">
          <w:rPr>
            <w:noProof/>
          </w:rPr>
          <w:t>11</w:t>
        </w:r>
      </w:fldSimple>
      <w:bookmarkEnd w:id="185"/>
      <w:r>
        <w:t>: Ductless Heat Pump Usage Zones</w:t>
      </w:r>
      <w:bookmarkEnd w:id="186"/>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187" w:name="_Ref531963176"/>
    </w:p>
    <w:p w14:paraId="6B283EFF" w14:textId="343F904F" w:rsidR="00FA5174" w:rsidRDefault="00FA5174" w:rsidP="00FA5174">
      <w:pPr>
        <w:pStyle w:val="Caption"/>
      </w:pPr>
      <w:bookmarkStart w:id="188" w:name="_Ref10810016"/>
      <w:bookmarkStart w:id="189" w:name="_Ref535142514"/>
      <w:bookmarkStart w:id="190" w:name="_Toc47598257"/>
      <w:r>
        <w:t xml:space="preserve">Table </w:t>
      </w:r>
      <w:fldSimple w:instr=" STYLEREF 1 \s ">
        <w:r w:rsidR="003D6F35">
          <w:rPr>
            <w:noProof/>
          </w:rPr>
          <w:t>2</w:t>
        </w:r>
      </w:fldSimple>
      <w:r w:rsidR="003D6F35">
        <w:noBreakHyphen/>
      </w:r>
      <w:fldSimple w:instr=" SEQ Table \* ARABIC \s 1 ">
        <w:r w:rsidR="003D6F35">
          <w:rPr>
            <w:noProof/>
          </w:rPr>
          <w:t>12</w:t>
        </w:r>
      </w:fldSimple>
      <w:bookmarkEnd w:id="187"/>
      <w:bookmarkEnd w:id="188"/>
      <w:bookmarkEnd w:id="189"/>
      <w:r>
        <w:t>: Default Ductless Heat Pump Efficiencies</w:t>
      </w:r>
      <w:bookmarkEnd w:id="190"/>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68333601" w:rsidR="00FA5174" w:rsidRDefault="00FA5174" w:rsidP="00FA5174">
      <w:pPr>
        <w:pStyle w:val="Caption"/>
      </w:pPr>
      <w:bookmarkStart w:id="191" w:name="_Ref531955110"/>
      <w:bookmarkStart w:id="192" w:name="_Ref10729467"/>
      <w:bookmarkStart w:id="193" w:name="_Toc47598258"/>
      <w:r>
        <w:t xml:space="preserve">Table </w:t>
      </w:r>
      <w:fldSimple w:instr=" STYLEREF 1 \s ">
        <w:r w:rsidR="003D6F35">
          <w:rPr>
            <w:noProof/>
          </w:rPr>
          <w:t>2</w:t>
        </w:r>
      </w:fldSimple>
      <w:r w:rsidR="003D6F35">
        <w:noBreakHyphen/>
      </w:r>
      <w:fldSimple w:instr=" SEQ Table \* ARABIC \s 1 ">
        <w:r w:rsidR="003D6F35">
          <w:rPr>
            <w:noProof/>
          </w:rPr>
          <w:t>13</w:t>
        </w:r>
      </w:fldSimple>
      <w:bookmarkEnd w:id="191"/>
      <w:bookmarkEnd w:id="192"/>
      <w:r>
        <w:t>: Oversize and Duct Leakage Factors for High Efficiency Equipment</w:t>
      </w:r>
      <w:bookmarkEnd w:id="193"/>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11600275" w:rsidR="00FA5174" w:rsidRPr="00BC1333" w:rsidRDefault="00FA5174" w:rsidP="00FA5174">
      <w:pPr>
        <w:pStyle w:val="Caption"/>
        <w:jc w:val="left"/>
      </w:pPr>
      <w:bookmarkStart w:id="194" w:name="_Ref525115770"/>
      <w:bookmarkStart w:id="195" w:name="_Toc47598259"/>
      <w:r>
        <w:t xml:space="preserve">Table </w:t>
      </w:r>
      <w:fldSimple w:instr=" STYLEREF 1 \s ">
        <w:r w:rsidR="003D6F35">
          <w:rPr>
            <w:noProof/>
          </w:rPr>
          <w:t>2</w:t>
        </w:r>
      </w:fldSimple>
      <w:r w:rsidR="003D6F35">
        <w:noBreakHyphen/>
      </w:r>
      <w:fldSimple w:instr=" SEQ Table \* ARABIC \s 1 ">
        <w:r w:rsidR="003D6F35">
          <w:rPr>
            <w:noProof/>
          </w:rPr>
          <w:t>14</w:t>
        </w:r>
      </w:fldSimple>
      <w:bookmarkEnd w:id="194"/>
      <w:r>
        <w:t>: Midstream DHP – SEER and EER Baseline Splits</w:t>
      </w:r>
      <w:bookmarkEnd w:id="195"/>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196" w:name="_Ref525115761"/>
    </w:p>
    <w:p w14:paraId="2C0E52CE" w14:textId="35F026A8" w:rsidR="00FA5174" w:rsidRPr="00BC1333" w:rsidRDefault="00FA5174" w:rsidP="00FA5174">
      <w:pPr>
        <w:pStyle w:val="Caption"/>
        <w:jc w:val="left"/>
      </w:pPr>
      <w:bookmarkStart w:id="197" w:name="_Toc47598260"/>
      <w:r>
        <w:t xml:space="preserve">Table </w:t>
      </w:r>
      <w:fldSimple w:instr=" STYLEREF 1 \s ">
        <w:r w:rsidR="003D6F35">
          <w:rPr>
            <w:noProof/>
          </w:rPr>
          <w:t>2</w:t>
        </w:r>
      </w:fldSimple>
      <w:r w:rsidR="003D6F35">
        <w:noBreakHyphen/>
      </w:r>
      <w:fldSimple w:instr=" SEQ Table \* ARABIC \s 1 ">
        <w:r w:rsidR="003D6F35">
          <w:rPr>
            <w:noProof/>
          </w:rPr>
          <w:t>15</w:t>
        </w:r>
      </w:fldSimple>
      <w:bookmarkEnd w:id="196"/>
      <w:r>
        <w:t>: Midstream DHP – HSPF Baseline Splits</w:t>
      </w:r>
      <w:bookmarkEnd w:id="197"/>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50810D34" w:rsidR="00FA5174" w:rsidRPr="00BC1333" w:rsidRDefault="00FA5174" w:rsidP="00FA5174">
      <w:pPr>
        <w:pStyle w:val="Caption"/>
        <w:jc w:val="left"/>
      </w:pPr>
      <w:bookmarkStart w:id="198" w:name="_Ref525115781"/>
      <w:bookmarkStart w:id="199" w:name="_Toc47598261"/>
      <w:r>
        <w:t xml:space="preserve">Table </w:t>
      </w:r>
      <w:fldSimple w:instr=" STYLEREF 1 \s ">
        <w:r w:rsidR="003D6F35">
          <w:rPr>
            <w:noProof/>
          </w:rPr>
          <w:t>2</w:t>
        </w:r>
      </w:fldSimple>
      <w:r w:rsidR="003D6F35">
        <w:noBreakHyphen/>
      </w:r>
      <w:fldSimple w:instr=" SEQ Table \* ARABIC \s 1 ">
        <w:r w:rsidR="003D6F35">
          <w:rPr>
            <w:noProof/>
          </w:rPr>
          <w:t>16</w:t>
        </w:r>
      </w:fldSimple>
      <w:bookmarkEnd w:id="198"/>
      <w:r>
        <w:t>: Midstream DHP – DLF</w:t>
      </w:r>
      <w:r w:rsidRPr="007D322E">
        <w:rPr>
          <w:vertAlign w:val="subscript"/>
        </w:rPr>
        <w:t>cool</w:t>
      </w:r>
      <w:r>
        <w:t xml:space="preserve"> and OF</w:t>
      </w:r>
      <w:r w:rsidRPr="007D322E">
        <w:rPr>
          <w:vertAlign w:val="subscript"/>
        </w:rPr>
        <w:t>cool</w:t>
      </w:r>
      <w:r>
        <w:t xml:space="preserve"> Baseline Splits</w:t>
      </w:r>
      <w:bookmarkEnd w:id="199"/>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200" w:name="_Ref525115735"/>
    </w:p>
    <w:p w14:paraId="622F33C9" w14:textId="78A311E8" w:rsidR="00FA5174" w:rsidRPr="00BC1333" w:rsidRDefault="00FA5174" w:rsidP="00FA5174">
      <w:pPr>
        <w:pStyle w:val="Caption"/>
        <w:jc w:val="left"/>
      </w:pPr>
      <w:bookmarkStart w:id="201" w:name="_Ref528136116"/>
      <w:bookmarkStart w:id="202" w:name="_Toc47598262"/>
      <w:r>
        <w:t xml:space="preserve">Table </w:t>
      </w:r>
      <w:fldSimple w:instr=" STYLEREF 1 \s ">
        <w:r w:rsidR="003D6F35">
          <w:rPr>
            <w:noProof/>
          </w:rPr>
          <w:t>2</w:t>
        </w:r>
      </w:fldSimple>
      <w:r w:rsidR="003D6F35">
        <w:noBreakHyphen/>
      </w:r>
      <w:fldSimple w:instr=" SEQ Table \* ARABIC \s 1 ">
        <w:r w:rsidR="003D6F35">
          <w:rPr>
            <w:noProof/>
          </w:rPr>
          <w:t>17</w:t>
        </w:r>
      </w:fldSimple>
      <w:bookmarkEnd w:id="201"/>
      <w:r>
        <w:t>: Midstream DHP – DLF</w:t>
      </w:r>
      <w:r w:rsidRPr="007D322E">
        <w:rPr>
          <w:vertAlign w:val="subscript"/>
        </w:rPr>
        <w:t>heat</w:t>
      </w:r>
      <w:r>
        <w:t xml:space="preserve"> and OF</w:t>
      </w:r>
      <w:r w:rsidRPr="007D322E">
        <w:rPr>
          <w:vertAlign w:val="subscript"/>
        </w:rPr>
        <w:t>heat</w:t>
      </w:r>
      <w:r>
        <w:t xml:space="preserve"> Baseline Splits</w:t>
      </w:r>
      <w:bookmarkEnd w:id="202"/>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7174599F" w:rsidR="00FA5174" w:rsidRDefault="00FA5174" w:rsidP="00FA5174">
      <w:pPr>
        <w:pStyle w:val="Caption"/>
        <w:jc w:val="left"/>
      </w:pPr>
      <w:bookmarkStart w:id="203" w:name="_Ref535141298"/>
      <w:bookmarkStart w:id="204" w:name="_Toc47598263"/>
      <w:r>
        <w:t xml:space="preserve">Table </w:t>
      </w:r>
      <w:fldSimple w:instr=" STYLEREF 1 \s ">
        <w:r w:rsidR="003D6F35">
          <w:rPr>
            <w:noProof/>
          </w:rPr>
          <w:t>2</w:t>
        </w:r>
      </w:fldSimple>
      <w:r w:rsidR="003D6F35">
        <w:noBreakHyphen/>
      </w:r>
      <w:fldSimple w:instr=" SEQ Table \* ARABIC \s 1 ">
        <w:r w:rsidR="003D6F35">
          <w:rPr>
            <w:noProof/>
          </w:rPr>
          <w:t>18</w:t>
        </w:r>
      </w:fldSimple>
      <w:bookmarkEnd w:id="200"/>
      <w:bookmarkEnd w:id="203"/>
      <w:r>
        <w:t>: Midstream DHP – Composite EFLH Values</w:t>
      </w:r>
      <w:bookmarkEnd w:id="204"/>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40"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1"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42" w:history="1">
        <w:r w:rsidR="006E3081" w:rsidRPr="009A6812">
          <w:rPr>
            <w:rStyle w:val="Hyperlink"/>
            <w:rFonts w:ascii="ArialMT" w:hAnsi="ArialMT"/>
          </w:rPr>
          <w:t>https://www.nrel.gov/docs/fy11osti/49246.pdf</w:t>
        </w:r>
      </w:hyperlink>
    </w:p>
    <w:p w14:paraId="3622FB5D" w14:textId="309A309B"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3"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4"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5"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6"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205" w:name="_Properly_Sized_Cooling"/>
      <w:bookmarkEnd w:id="205"/>
    </w:p>
    <w:p w14:paraId="376A0CEC" w14:textId="77777777" w:rsidR="00FA5174" w:rsidRPr="00825006" w:rsidRDefault="00FA5174" w:rsidP="002C1663">
      <w:pPr>
        <w:pStyle w:val="Heading3"/>
      </w:pPr>
      <w:bookmarkStart w:id="206" w:name="_Toc48143018"/>
      <w:r w:rsidRPr="00825006">
        <w:lastRenderedPageBreak/>
        <w:t>ECM</w:t>
      </w:r>
      <w:r>
        <w:t xml:space="preserve"> Circulation </w:t>
      </w:r>
      <w:r w:rsidRPr="00825006">
        <w:t>Fan</w:t>
      </w:r>
      <w:r>
        <w:t>s</w:t>
      </w:r>
      <w:bookmarkEnd w:id="20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31E37F8D" w:rsidR="00FA5174" w:rsidRPr="00455E33"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heat</m:t>
            </m:r>
          </m:sub>
        </m:sSub>
      </m:oMath>
    </w:p>
    <w:p w14:paraId="196FB0CC" w14:textId="7FA12028" w:rsidR="00FA5174" w:rsidRPr="00455E33" w:rsidRDefault="00FA5174" w:rsidP="00FA5174">
      <w:pPr>
        <w:pStyle w:val="Equation"/>
        <w:tabs>
          <w:tab w:val="clear" w:pos="720"/>
          <w:tab w:val="left" w:pos="1440"/>
        </w:tabs>
        <w:spacing w:before="120" w:after="120"/>
        <w:rPr>
          <w:rFonts w:cs="Arial"/>
        </w:rPr>
      </w:pPr>
      <w:r w:rsidRPr="00455E33">
        <w:rPr>
          <w:rFonts w:ascii="Symbol" w:eastAsia="Symbol" w:hAnsi="Symbol" w:cs="Symbol"/>
          <w:szCs w:val="20"/>
        </w:rPr>
        <w:t>D</w:t>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cool</m:t>
            </m:r>
          </m:sub>
        </m:sSub>
      </m:oMath>
    </w:p>
    <w:p w14:paraId="6CDE3ECD" w14:textId="635B99DD" w:rsidR="00FA5174"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15161496" w:rsidR="00FA5174" w:rsidRDefault="00FA5174" w:rsidP="00FA5174">
      <w:pPr>
        <w:pStyle w:val="Caption"/>
      </w:pPr>
      <w:bookmarkStart w:id="207" w:name="_Toc47598264"/>
      <w:r>
        <w:t xml:space="preserve">Table </w:t>
      </w:r>
      <w:fldSimple w:instr=" STYLEREF 1 \s ">
        <w:r w:rsidR="003D6F35">
          <w:rPr>
            <w:noProof/>
          </w:rPr>
          <w:t>2</w:t>
        </w:r>
      </w:fldSimple>
      <w:r w:rsidR="003D6F35">
        <w:noBreakHyphen/>
      </w:r>
      <w:fldSimple w:instr=" SEQ Table \* ARABIC \s 1 ">
        <w:r w:rsidR="003D6F35">
          <w:rPr>
            <w:noProof/>
          </w:rPr>
          <w:t>19</w:t>
        </w:r>
      </w:fldSimple>
      <w:r>
        <w:t xml:space="preserve">: </w:t>
      </w:r>
      <w:r>
        <w:rPr>
          <w:rFonts w:cs="Arial"/>
        </w:rPr>
        <w:t>Terms, Values, and References for</w:t>
      </w:r>
      <w:r>
        <w:t xml:space="preserve"> ECM Furnace Fan</w:t>
      </w:r>
      <w:bookmarkEnd w:id="207"/>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13268F" w:rsidP="00BD2C4C">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13268F"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7"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8"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208" w:name="_Toc48143019"/>
      <w:r w:rsidRPr="00CA7569">
        <w:lastRenderedPageBreak/>
        <w:t>GSHP</w:t>
      </w:r>
      <w:r>
        <w:t xml:space="preserve"> </w:t>
      </w:r>
      <w:r w:rsidRPr="00CA7569">
        <w:t>Desuperheater</w:t>
      </w:r>
      <w:r>
        <w:t>s</w:t>
      </w:r>
      <w:bookmarkEnd w:id="20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rPr>
                <w:rFonts w:ascii="Cambria Math" w:hAnsi="Cambria Math"/>
                <w:i w:val="0"/>
                <w:sz w:val="24"/>
                <w:szCs w:val="24"/>
              </w:rPr>
            </m:ctrlPr>
          </m:fPr>
          <m:num>
            <m:r>
              <w:rPr>
                <w:rFonts w:ascii="Cambria Math" w:hAnsi="Cambria Math"/>
                <w:sz w:val="24"/>
                <w:szCs w:val="24"/>
              </w:rPr>
              <m:t xml:space="preserve"> </m:t>
            </m:r>
            <m:f>
              <m:fPr>
                <m:ctrlPr>
                  <w:rPr>
                    <w:rFonts w:ascii="Cambria Math" w:hAnsi="Cambria Math"/>
                    <w:i w:val="0"/>
                    <w:sz w:val="24"/>
                    <w:szCs w:val="24"/>
                  </w:rPr>
                </m:ctrlPr>
              </m:fPr>
              <m:num>
                <m:sSub>
                  <m:sSubPr>
                    <m:ctrlPr>
                      <w:rPr>
                        <w:rFonts w:ascii="Cambria Math" w:hAnsi="Cambria Math"/>
                        <w:i w:val="0"/>
                        <w:iCs/>
                        <w:sz w:val="24"/>
                        <w:szCs w:val="24"/>
                      </w:rPr>
                    </m:ctrlPr>
                  </m:sSubPr>
                  <m:e>
                    <m:r>
                      <w:rPr>
                        <w:rFonts w:ascii="Cambria Math" w:hAnsi="Cambria Math"/>
                        <w:sz w:val="24"/>
                        <w:szCs w:val="24"/>
                      </w:rPr>
                      <m:t>EF</m:t>
                    </m:r>
                    <m:ctrlPr>
                      <w:rPr>
                        <w:rFonts w:ascii="Cambria Math" w:hAnsi="Cambria Math"/>
                        <w:i w:val="0"/>
                        <w:sz w:val="24"/>
                        <w:szCs w:val="24"/>
                      </w:rPr>
                    </m:ctrlPr>
                  </m:e>
                  <m:sub>
                    <m:r>
                      <w:rPr>
                        <w:rFonts w:ascii="Cambria Math" w:hAnsi="Cambria Math"/>
                        <w:sz w:val="24"/>
                        <w:szCs w:val="24"/>
                      </w:rPr>
                      <m:t>SH</m:t>
                    </m:r>
                  </m:sub>
                </m:sSub>
              </m:num>
              <m:den>
                <m:sSub>
                  <m:sSubPr>
                    <m:ctrlPr>
                      <w:rPr>
                        <w:rFonts w:ascii="Cambria Math" w:hAnsi="Cambria Math"/>
                        <w:i w:val="0"/>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i w:val="0"/>
                    <w:sz w:val="24"/>
                    <w:szCs w:val="24"/>
                  </w:rPr>
                </m:ctrlPr>
              </m:boxPr>
              <m:e>
                <m:argPr>
                  <m:argSz m:val="-1"/>
                </m:argP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i w:val="0"/>
                    <w:sz w:val="24"/>
                    <w:szCs w:val="24"/>
                  </w:rPr>
                </m:ctrlPr>
              </m:dPr>
              <m:e>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i w:val="0"/>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Symbol" w:eastAsia="Symbol" w:hAnsi="Symbol" w:cs="Symbo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074BBA1C" w:rsidR="00FA5174" w:rsidRDefault="00FA5174" w:rsidP="00FA5174">
      <w:pPr>
        <w:pStyle w:val="Caption"/>
      </w:pPr>
      <w:bookmarkStart w:id="209" w:name="_Toc47598265"/>
      <w:r>
        <w:t xml:space="preserve">Table </w:t>
      </w:r>
      <w:fldSimple w:instr=" STYLEREF 1 \s ">
        <w:r w:rsidR="003D6F35">
          <w:rPr>
            <w:noProof/>
          </w:rPr>
          <w:t>2</w:t>
        </w:r>
      </w:fldSimple>
      <w:r w:rsidR="003D6F35">
        <w:noBreakHyphen/>
      </w:r>
      <w:fldSimple w:instr=" SEQ Table \* ARABIC \s 1 ">
        <w:r w:rsidR="003D6F35">
          <w:rPr>
            <w:noProof/>
          </w:rPr>
          <w:t>20</w:t>
        </w:r>
      </w:fldSimple>
      <w:r>
        <w:t xml:space="preserve">: </w:t>
      </w:r>
      <w:r>
        <w:rPr>
          <w:rFonts w:cs="Arial"/>
        </w:rPr>
        <w:t>Terms, Values, and References for</w:t>
      </w:r>
      <w:r>
        <w:t xml:space="preserve"> GSHP Desuperheater</w:t>
      </w:r>
      <w:bookmarkEnd w:id="209"/>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13268F"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13268F"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9"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50"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51"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2"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3"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4"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210" w:name="_Ref534885145"/>
      <w:bookmarkStart w:id="211" w:name="_Toc48143020"/>
      <w:r>
        <w:lastRenderedPageBreak/>
        <w:t xml:space="preserve">Air Conditioner &amp; Heat Pump </w:t>
      </w:r>
      <w:r w:rsidRPr="00BB4913">
        <w:t>Maintena</w:t>
      </w:r>
      <w:r>
        <w:t>n</w:t>
      </w:r>
      <w:r w:rsidRPr="00BB4913">
        <w:t>ce</w:t>
      </w:r>
      <w:bookmarkEnd w:id="210"/>
      <w:bookmarkEnd w:id="21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4C2A8C86" w:rsidR="00FA5174" w:rsidRPr="00AA2C40" w:rsidRDefault="00FA5174" w:rsidP="00FA5174">
      <w:pPr>
        <w:pStyle w:val="Equation"/>
        <w:tabs>
          <w:tab w:val="clear" w:pos="720"/>
          <w:tab w:val="left" w:pos="1440"/>
        </w:tabs>
        <w:rPr>
          <w:rFonts w:cs="Arial"/>
        </w:rPr>
      </w:pPr>
      <w:r w:rsidRPr="00AA2C40">
        <w:rPr>
          <w:rFonts w:ascii="Symbol" w:eastAsia="Symbol" w:hAnsi="Symbol" w:cs="Symbol"/>
          <w:szCs w:val="20"/>
        </w:rPr>
        <w:t>D</w:t>
      </w:r>
      <w:r w:rsidRPr="6306E6AA">
        <w:rPr>
          <w:rFonts w:cs="Arial"/>
        </w:rPr>
        <w:t>kW</w:t>
      </w:r>
      <w:r>
        <w:rPr>
          <w:rFonts w:cs="Arial"/>
        </w:rPr>
        <w:t>h</w:t>
      </w:r>
      <w:r>
        <w:rPr>
          <w:rFonts w:cs="Arial"/>
        </w:rPr>
        <w:tab/>
      </w:r>
      <m:oMath>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678A008E" w:rsidR="00FA5174" w:rsidRDefault="00FA5174" w:rsidP="00FA5174">
      <w:pPr>
        <w:pStyle w:val="Caption"/>
      </w:pPr>
      <w:bookmarkStart w:id="212" w:name="_Toc47598266"/>
      <w:r>
        <w:t xml:space="preserve">Table </w:t>
      </w:r>
      <w:fldSimple w:instr=" STYLEREF 1 \s ">
        <w:r w:rsidR="003D6F35">
          <w:rPr>
            <w:noProof/>
          </w:rPr>
          <w:t>2</w:t>
        </w:r>
      </w:fldSimple>
      <w:r w:rsidR="003D6F35">
        <w:noBreakHyphen/>
      </w:r>
      <w:fldSimple w:instr=" SEQ Table \* ARABIC \s 1 ">
        <w:r w:rsidR="003D6F35">
          <w:rPr>
            <w:noProof/>
          </w:rPr>
          <w:t>21</w:t>
        </w:r>
      </w:fldSimple>
      <w:r>
        <w:t xml:space="preserve">: </w:t>
      </w:r>
      <w:r>
        <w:rPr>
          <w:rFonts w:cs="Arial"/>
        </w:rPr>
        <w:t>Terms, Values, and References for</w:t>
      </w:r>
      <w:r>
        <w:t xml:space="preserve"> Air Conditioner &amp; Heat Pump Maintenance</w:t>
      </w:r>
      <w:bookmarkEnd w:id="212"/>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13268F"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13268F"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13268F"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13268F"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13268F"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13268F" w:rsidP="00BD2C4C">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szCs w:val="18"/>
              </w:rPr>
            </w:pPr>
            <w:r w:rsidRPr="00C17854">
              <w:rPr>
                <w:szCs w:val="18"/>
              </w:rPr>
              <w:t>EDC Data Gathering</w:t>
            </w:r>
          </w:p>
          <w:p w14:paraId="45B38F10" w14:textId="4CDF4E1D" w:rsidR="00EC3895" w:rsidRPr="008C7FDA" w:rsidRDefault="00EC3895"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Pr="0082258A">
              <w:rPr>
                <w:sz w:val="18"/>
                <w:szCs w:val="18"/>
              </w:rPr>
              <w:t xml:space="preserve">Table </w:t>
            </w:r>
            <w:r w:rsidRPr="0082258A">
              <w:rPr>
                <w:noProof/>
                <w:sz w:val="18"/>
                <w:szCs w:val="18"/>
              </w:rPr>
              <w:t>2</w:t>
            </w:r>
            <w:r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13268F"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5"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6"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7"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8"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213" w:name="_Toc364420795"/>
      <w:bookmarkStart w:id="214" w:name="_Toc373320432"/>
      <w:bookmarkStart w:id="215" w:name="_Toc364760910"/>
      <w:bookmarkStart w:id="216" w:name="_Toc48143021"/>
      <w:r>
        <w:lastRenderedPageBreak/>
        <w:t xml:space="preserve">Fuel </w:t>
      </w:r>
      <w:r w:rsidRPr="0074373A">
        <w:t>Switching</w:t>
      </w:r>
      <w:r>
        <w:t>: Electric Heat to Gas/Propane/Oil Heat</w:t>
      </w:r>
      <w:bookmarkEnd w:id="213"/>
      <w:bookmarkEnd w:id="214"/>
      <w:bookmarkEnd w:id="215"/>
      <w:bookmarkEnd w:id="216"/>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rPr>
                  <w:rFonts w:ascii="Cambria Math" w:hAnsi="Cambria Math"/>
                  <w:bCs/>
                  <w:i/>
                  <w:sz w:val="18"/>
                  <w:szCs w:val="28"/>
                </w:rPr>
              </m:ctrlPr>
            </m:sSubPr>
            <m:e>
              <m:r>
                <w:rPr>
                  <w:rFonts w:ascii="Cambria Math" w:hAnsi="Cambria Math"/>
                </w:rPr>
                <m:t>EFLH</m:t>
              </m:r>
              <m:ctrlPr>
                <w:rPr>
                  <w:rFonts w:ascii="Cambria Math" w:hAnsi="Cambria Math"/>
                  <w:i/>
                </w:rPr>
              </m:ctrlPr>
            </m:e>
            <m:sub>
              <m:r>
                <w:rPr>
                  <w:rFonts w:ascii="Cambria Math" w:hAnsi="Cambria Math"/>
                </w:rPr>
                <m:t>heat,non-HP</m:t>
              </m:r>
            </m:sub>
          </m:sSub>
          <m:r>
            <w:rPr>
              <w:rFonts w:ascii="Cambria Math" w:hAnsi="Cambria Math"/>
              <w:sz w:val="18"/>
              <w:szCs w:val="28"/>
            </w:rPr>
            <m:t>×</m:t>
          </m:r>
          <m:f>
            <m:fPr>
              <m:ctrlPr>
                <w:rPr>
                  <w:rFonts w:ascii="Cambria Math" w:hAnsi="Cambria Math"/>
                  <w:bCs/>
                  <w:i/>
                  <w:sz w:val="18"/>
                  <w:szCs w:val="28"/>
                </w:rPr>
              </m:ctrlPr>
            </m:fPr>
            <m:num>
              <m:sSub>
                <m:sSubPr>
                  <m:ctrlPr>
                    <w:rPr>
                      <w:rFonts w:ascii="Cambria Math" w:hAnsi="Cambria Math"/>
                      <w:bCs/>
                      <w:i/>
                      <w:sz w:val="18"/>
                      <w:szCs w:val="28"/>
                    </w:rPr>
                  </m:ctrlPr>
                </m:sSubPr>
                <m:e>
                  <m:r>
                    <w:rPr>
                      <w:rFonts w:ascii="Cambria Math" w:hAnsi="Cambria Math"/>
                    </w:rPr>
                    <m:t>CAPY</m:t>
                  </m:r>
                </m:e>
                <m:sub>
                  <m:r>
                    <w:rPr>
                      <w:rFonts w:ascii="Cambria Math" w:hAnsi="Cambria Math"/>
                    </w:rPr>
                    <m:t xml:space="preserve">elec </m:t>
                  </m:r>
                </m:sub>
              </m:sSub>
              <m:ctrlPr>
                <w:rPr>
                  <w:rFonts w:ascii="Cambria Math" w:hAnsi="Cambria Math"/>
                  <w:i/>
                </w:rPr>
              </m:ctrlPr>
            </m:num>
            <m:den>
              <m:r>
                <w:rPr>
                  <w:rFonts w:ascii="Cambria Math" w:hAnsi="Cambria Math"/>
                </w:rPr>
                <m:t>3.241</m:t>
              </m:r>
              <m:box>
                <m:boxPr>
                  <m:ctrlPr>
                    <w:rPr>
                      <w:rFonts w:ascii="Cambria Math" w:hAnsi="Cambria Math"/>
                      <w:bCs/>
                      <w:sz w:val="18"/>
                      <w:szCs w:val="28"/>
                    </w:rPr>
                  </m:ctrlPr>
                </m:boxPr>
                <m:e>
                  <m:argPr>
                    <m:argSz m:val="-1"/>
                  </m:argPr>
                  <m:f>
                    <m:fPr>
                      <m:ctrlPr>
                        <w:rPr>
                          <w:rFonts w:ascii="Cambria Math" w:hAnsi="Cambria Math"/>
                          <w:bCs/>
                          <w:sz w:val="18"/>
                          <w:szCs w:val="28"/>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rPr>
                  <w:rFonts w:ascii="Cambria Math" w:hAnsi="Cambria Math"/>
                  <w:i/>
                </w:rPr>
              </m:ctrlPr>
            </m:sSubPr>
            <m:e>
              <m:r>
                <w:rPr>
                  <w:rFonts w:ascii="Cambria Math" w:hAnsi="Cambria Math"/>
                </w:rPr>
                <m:t>EFLH</m:t>
              </m:r>
              <m:ctrlPr>
                <w:rPr>
                  <w:rFonts w:ascii="Cambria Math" w:eastAsia="Cambria Math" w:hAnsi="Cambria Math" w:cs="Cambria Math"/>
                  <w:i/>
                </w:rPr>
              </m:ctrlPr>
            </m:e>
            <m:sub>
              <m:r>
                <w:rPr>
                  <w:rFonts w:ascii="Cambria Math" w:hAnsi="Cambria Math"/>
                </w:rPr>
                <m:t>heat,non-HP</m:t>
              </m:r>
            </m:sub>
          </m:sSub>
          <m:r>
            <w:rPr>
              <w:rFonts w:ascii="Cambria Math" w:hAnsi="Cambria Math"/>
            </w:rPr>
            <m:t>×</m:t>
          </m:r>
          <m:d>
            <m:dPr>
              <m:ctrlPr>
                <w:rPr>
                  <w:rFonts w:ascii="Cambria Math" w:hAnsi="Cambria Math"/>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CAPY</m:t>
                      </m:r>
                    </m:e>
                    <m:sub>
                      <m:r>
                        <w:rPr>
                          <w:rFonts w:ascii="Cambria Math" w:hAnsi="Cambria Math"/>
                        </w:rPr>
                        <m:t>elec</m:t>
                      </m:r>
                    </m:sub>
                  </m:sSub>
                  <m:ctrlPr>
                    <w:rPr>
                      <w:rFonts w:ascii="Cambria Math" w:hAnsi="Cambria Math"/>
                      <w:i/>
                    </w:rPr>
                  </m:ctrlPr>
                </m:num>
                <m:den>
                  <m:r>
                    <w:rPr>
                      <w:rFonts w:ascii="Cambria Math" w:hAnsi="Cambria Math"/>
                    </w:rPr>
                    <m:t>3.412</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ctrlPr>
                    <w:rPr>
                      <w:rFonts w:ascii="Cambria Math" w:hAnsi="Cambria Math"/>
                      <w:i/>
                    </w:rPr>
                  </m:ctrlPr>
                </m:num>
                <m:den>
                  <m:sSub>
                    <m:sSubPr>
                      <m:ctrlPr>
                        <w:rPr>
                          <w:rFonts w:ascii="Cambria Math" w:hAnsi="Cambria Math"/>
                          <w:bCs/>
                          <w:i/>
                        </w:rPr>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rPr>
                  <w:rFonts w:ascii="Cambria Math" w:hAnsi="Cambria Math"/>
                  <w:i w:val="0"/>
                  <w:szCs w:val="20"/>
                </w:rPr>
              </m:ctrlPr>
            </m:fPr>
            <m:num>
              <m:sSub>
                <m:sSubPr>
                  <m:ctrlPr>
                    <w:rPr>
                      <w:rFonts w:ascii="Cambria Math" w:hAnsi="Cambria Math"/>
                      <w:i w:val="0"/>
                      <w:szCs w:val="20"/>
                    </w:rPr>
                  </m:ctrlPr>
                </m:sSubPr>
                <m:e>
                  <m:r>
                    <w:rPr>
                      <w:rFonts w:ascii="Cambria Math" w:hAnsi="Cambria Math"/>
                      <w:szCs w:val="20"/>
                    </w:rPr>
                    <m:t>EFLH</m:t>
                  </m:r>
                  <m:ctrlPr>
                    <w:rPr>
                      <w:rFonts w:ascii="Cambria Math" w:eastAsia="Cambria Math" w:hAnsi="Cambria Math" w:cs="Cambria Math"/>
                      <w:i w:val="0"/>
                      <w:szCs w:val="20"/>
                    </w:rPr>
                  </m:ctrlPr>
                </m:e>
                <m:sub>
                  <m:r>
                    <w:rPr>
                      <w:rFonts w:ascii="Cambria Math" w:hAnsi="Cambria Math"/>
                      <w:szCs w:val="20"/>
                    </w:rPr>
                    <m:t>heat,HP</m:t>
                  </m:r>
                </m:sub>
              </m:sSub>
              <m:r>
                <w:rPr>
                  <w:rFonts w:ascii="Cambria Math" w:hAnsi="Cambria Math"/>
                  <w:szCs w:val="20"/>
                </w:rPr>
                <m:t>×</m:t>
              </m:r>
              <m:sSub>
                <m:sSubPr>
                  <m:ctrlPr>
                    <w:rPr>
                      <w:rFonts w:ascii="Cambria Math" w:hAnsi="Cambria Math"/>
                      <w:i w:val="0"/>
                      <w:szCs w:val="20"/>
                    </w:rPr>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rPr>
                  <w:rFonts w:ascii="Cambria Math" w:hAnsi="Cambria Math"/>
                  <w:i w:val="0"/>
                  <w:szCs w:val="20"/>
                </w:rPr>
              </m:ctrlPr>
            </m:fPr>
            <m:num>
              <m:sSub>
                <m:sSubPr>
                  <m:ctrlPr>
                    <w:rPr>
                      <w:rFonts w:ascii="Cambria Math" w:hAnsi="Cambria Math"/>
                      <w:i w:val="0"/>
                      <w:szCs w:val="20"/>
                    </w:rPr>
                  </m:ctrlPr>
                </m:sSubPr>
                <m:e>
                  <m:r>
                    <w:rPr>
                      <w:rFonts w:ascii="Cambria Math" w:hAnsi="Cambria Math"/>
                      <w:szCs w:val="20"/>
                    </w:rPr>
                    <m:t>EFLH</m:t>
                  </m:r>
                  <m:ctrlPr>
                    <w:rPr>
                      <w:rFonts w:ascii="Cambria Math" w:eastAsia="Cambria Math" w:hAnsi="Cambria Math" w:cs="Cambria Math"/>
                      <w:i w:val="0"/>
                      <w:szCs w:val="20"/>
                    </w:rPr>
                  </m:ctrlPr>
                </m:e>
                <m:sub>
                  <m:r>
                    <w:rPr>
                      <w:rFonts w:ascii="Cambria Math" w:hAnsi="Cambria Math"/>
                      <w:szCs w:val="20"/>
                    </w:rPr>
                    <m:t>heat,non-HP</m:t>
                  </m:r>
                </m:sub>
              </m:sSub>
              <m:r>
                <w:rPr>
                  <w:rFonts w:ascii="Cambria Math" w:hAnsi="Cambria Math"/>
                </w:rPr>
                <m:t>×</m:t>
              </m:r>
              <m:sSub>
                <m:sSubPr>
                  <m:ctrlPr>
                    <w:rPr>
                      <w:rFonts w:ascii="Cambria Math" w:hAnsi="Cambria Math"/>
                      <w:i w:val="0"/>
                      <w:szCs w:val="20"/>
                    </w:rPr>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rPr>
                      <w:rFonts w:ascii="Cambria Math" w:hAnsi="Cambria Math"/>
                      <w:bCs/>
                      <w:i w:val="0"/>
                    </w:rPr>
                  </m:ctrlPr>
                </m:boxPr>
                <m:e>
                  <m:argPr>
                    <m:argSz m:val="-1"/>
                  </m:argPr>
                  <m:f>
                    <m:fPr>
                      <m:ctrlPr>
                        <w:rPr>
                          <w:rFonts w:ascii="Cambria Math" w:hAnsi="Cambria Math"/>
                          <w:bCs/>
                          <w:i w:val="0"/>
                        </w:rPr>
                      </m:ctrlPr>
                    </m:fPr>
                    <m:num>
                      <m:r>
                        <w:rPr>
                          <w:rFonts w:ascii="Cambria Math" w:hAnsi="Cambria Math"/>
                        </w:rPr>
                        <m:t>kW</m:t>
                      </m:r>
                    </m:num>
                    <m:den>
                      <m:r>
                        <w:rPr>
                          <w:rFonts w:ascii="Cambria Math" w:hAnsi="Cambria Math"/>
                        </w:rPr>
                        <m:t>hp</m:t>
                      </m:r>
                    </m:den>
                  </m:f>
                </m:e>
              </m:box>
            </m:num>
            <m:den>
              <m:sSub>
                <m:sSubPr>
                  <m:ctrlPr>
                    <w:rPr>
                      <w:rFonts w:ascii="Cambria Math" w:hAnsi="Cambria Math"/>
                      <w:i w:val="0"/>
                      <w:szCs w:val="20"/>
                    </w:rPr>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rPr>
                  <w:rFonts w:ascii="Cambria Math" w:hAnsi="Cambria Math" w:cs="Arial"/>
                </w:rPr>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3CF5ED23" w:rsidR="00FA5174" w:rsidRDefault="00FA5174" w:rsidP="00FA5174">
      <w:pPr>
        <w:pStyle w:val="Caption"/>
      </w:pPr>
      <w:bookmarkStart w:id="217" w:name="_Toc473645794"/>
      <w:bookmarkStart w:id="218" w:name="_Toc47598267"/>
      <w:r>
        <w:t xml:space="preserve">Table </w:t>
      </w:r>
      <w:fldSimple w:instr=" STYLEREF 1 \s ">
        <w:r w:rsidR="003D6F35">
          <w:rPr>
            <w:noProof/>
          </w:rPr>
          <w:t>2</w:t>
        </w:r>
      </w:fldSimple>
      <w:r w:rsidR="003D6F35">
        <w:noBreakHyphen/>
      </w:r>
      <w:fldSimple w:instr=" SEQ Table \* ARABIC \s 1 ">
        <w:r w:rsidR="003D6F35">
          <w:rPr>
            <w:noProof/>
          </w:rPr>
          <w:t>22</w:t>
        </w:r>
      </w:fldSimple>
      <w:r>
        <w:t xml:space="preserve">: </w:t>
      </w:r>
      <w:r>
        <w:rPr>
          <w:rFonts w:cs="Arial"/>
        </w:rPr>
        <w:t>Terms, Values, and References for</w:t>
      </w:r>
      <w:r>
        <w:t xml:space="preserve"> Fuel Switching: Electric Heat to Gas Heat</w:t>
      </w:r>
      <w:bookmarkEnd w:id="217"/>
      <w:bookmarkEnd w:id="218"/>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13268F"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13268F"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13268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13268F"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13268F"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965E09" w:rsidRDefault="00FA5174" w:rsidP="00BD2C4C">
            <w:pPr>
              <w:keepNext/>
              <w:tabs>
                <w:tab w:val="left" w:pos="720"/>
              </w:tabs>
              <w:spacing w:after="40"/>
              <w:jc w:val="center"/>
              <w:rPr>
                <w:sz w:val="18"/>
                <w:szCs w:val="18"/>
                <w:lang w:val="fr-FR"/>
              </w:rPr>
            </w:pPr>
            <w:r w:rsidRPr="00965E09">
              <w:rPr>
                <w:sz w:val="18"/>
                <w:szCs w:val="18"/>
                <w:lang w:val="fr-FR"/>
              </w:rPr>
              <w:t>NG/LPG furnace = 95%</w:t>
            </w:r>
          </w:p>
          <w:p w14:paraId="4004216D" w14:textId="77777777" w:rsidR="00FA5174" w:rsidRPr="00965E09" w:rsidRDefault="00FA5174" w:rsidP="00BD2C4C">
            <w:pPr>
              <w:keepNext/>
              <w:tabs>
                <w:tab w:val="left" w:pos="720"/>
              </w:tabs>
              <w:spacing w:after="40"/>
              <w:jc w:val="center"/>
              <w:rPr>
                <w:sz w:val="18"/>
                <w:szCs w:val="18"/>
                <w:lang w:val="fr-FR"/>
              </w:rPr>
            </w:pPr>
            <w:r w:rsidRPr="00965E09">
              <w:rPr>
                <w:sz w:val="18"/>
                <w:szCs w:val="18"/>
                <w:lang w:val="fr-FR"/>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9"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60"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61"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2"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219" w:name="_Toc364420804"/>
      <w:bookmarkStart w:id="220" w:name="_Toc373320441"/>
      <w:bookmarkStart w:id="221" w:name="_Toc364760919"/>
    </w:p>
    <w:p w14:paraId="4DFFD413" w14:textId="77777777" w:rsidR="00FA5174" w:rsidRDefault="00FA5174" w:rsidP="002C1663">
      <w:pPr>
        <w:pStyle w:val="Heading3"/>
      </w:pPr>
      <w:bookmarkStart w:id="222" w:name="_Toc527023061"/>
      <w:bookmarkStart w:id="223" w:name="_Toc48143022"/>
      <w:bookmarkEnd w:id="219"/>
      <w:bookmarkEnd w:id="220"/>
      <w:bookmarkEnd w:id="221"/>
      <w:r w:rsidRPr="00452C94">
        <w:lastRenderedPageBreak/>
        <w:t>ENERGY</w:t>
      </w:r>
      <w:r>
        <w:t xml:space="preserve"> </w:t>
      </w:r>
      <w:r w:rsidRPr="00452C94">
        <w:t>STAR</w:t>
      </w:r>
      <w:r>
        <w:t xml:space="preserve"> Room Air Conditioners</w:t>
      </w:r>
      <w:bookmarkEnd w:id="222"/>
      <w:bookmarkEnd w:id="22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0248465B" w:rsidR="00FA5174" w:rsidRPr="00BE4FBB" w:rsidRDefault="00FA5174" w:rsidP="00FA5174">
      <w:pPr>
        <w:pStyle w:val="Caption"/>
        <w:keepNext w:val="0"/>
      </w:pPr>
      <w:bookmarkStart w:id="224" w:name="_Toc47598268"/>
      <w:r w:rsidRPr="00BE4FBB">
        <w:t>Table</w:t>
      </w:r>
      <w:r>
        <w:t xml:space="preserve"> </w:t>
      </w:r>
      <w:fldSimple w:instr=" STYLEREF 1 \s ">
        <w:r w:rsidR="003D6F35">
          <w:rPr>
            <w:noProof/>
          </w:rPr>
          <w:t>2</w:t>
        </w:r>
      </w:fldSimple>
      <w:r w:rsidR="003D6F35">
        <w:noBreakHyphen/>
      </w:r>
      <w:fldSimple w:instr=" SEQ Table \* ARABIC \s 1 ">
        <w:r w:rsidR="003D6F35">
          <w:rPr>
            <w:noProof/>
          </w:rPr>
          <w:t>23</w:t>
        </w:r>
      </w:fldSimple>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224"/>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2DC491E4" w:rsidR="00FA5174" w:rsidRPr="00DA084C" w:rsidRDefault="0013268F"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3261085D" w:rsidR="00FA5174" w:rsidRPr="00DA084C" w:rsidRDefault="00FA5174" w:rsidP="00BD2C4C">
            <w:pPr>
              <w:pStyle w:val="TableCell"/>
              <w:keepNext w:val="0"/>
              <w:rPr>
                <w:szCs w:val="18"/>
              </w:rPr>
            </w:pPr>
            <w:r w:rsidRPr="00DA084C">
              <w:rPr>
                <w:szCs w:val="18"/>
              </w:rPr>
              <w:t>Default = 7</w:t>
            </w:r>
            <w:r w:rsidR="003D2180">
              <w:rPr>
                <w:szCs w:val="18"/>
              </w:rPr>
              <w:t>.</w:t>
            </w:r>
            <w:r w:rsidRPr="00DA084C">
              <w:rPr>
                <w:szCs w:val="18"/>
              </w:rPr>
              <w:t>5</w:t>
            </w:r>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13268F"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13268F"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13268F"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18245ABF" w:rsidR="00FA5174" w:rsidRPr="001674CD" w:rsidRDefault="00FA5174" w:rsidP="00FA5174">
      <w:pPr>
        <w:pStyle w:val="Caption"/>
      </w:pPr>
      <w:bookmarkStart w:id="225" w:name="_Ref532395153"/>
      <w:bookmarkStart w:id="226" w:name="_Toc47598269"/>
      <w:r w:rsidRPr="00AA2C28">
        <w:t>Table</w:t>
      </w:r>
      <w:r>
        <w:t xml:space="preserve"> </w:t>
      </w:r>
      <w:fldSimple w:instr=" STYLEREF 1 \s ">
        <w:r w:rsidR="003D6F35">
          <w:rPr>
            <w:noProof/>
          </w:rPr>
          <w:t>2</w:t>
        </w:r>
      </w:fldSimple>
      <w:r w:rsidR="003D6F35">
        <w:noBreakHyphen/>
      </w:r>
      <w:fldSimple w:instr=" SEQ Table \* ARABIC \s 1 ">
        <w:r w:rsidR="003D6F35">
          <w:rPr>
            <w:noProof/>
          </w:rPr>
          <w:t>24</w:t>
        </w:r>
      </w:fldSimple>
      <w:bookmarkEnd w:id="225"/>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226"/>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r w:rsidR="00181AB2">
              <w:rPr>
                <w:rFonts w:cs="Arial"/>
                <w:b/>
                <w:bCs/>
                <w:color w:val="000000"/>
                <w:sz w:val="18"/>
                <w:szCs w:val="18"/>
              </w:rPr>
              <w:t>k</w:t>
            </w:r>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4F8AAF3A" w:rsidR="00FA5174" w:rsidRPr="00C1432E" w:rsidRDefault="00FA5174" w:rsidP="00A76209">
            <w:pPr>
              <w:jc w:val="center"/>
              <w:rPr>
                <w:rFonts w:cs="Arial"/>
                <w:b/>
                <w:bCs/>
                <w:color w:val="000000"/>
                <w:sz w:val="18"/>
                <w:szCs w:val="18"/>
              </w:rPr>
            </w:pPr>
            <w:r w:rsidRPr="00C1432E">
              <w:rPr>
                <w:rFonts w:cs="Arial"/>
                <w:color w:val="000000"/>
                <w:sz w:val="18"/>
                <w:szCs w:val="18"/>
              </w:rPr>
              <w:t>&lt;6</w:t>
            </w:r>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292B8920" w:rsidR="00FA5174" w:rsidRPr="00C1432E" w:rsidRDefault="00FA5174" w:rsidP="00A76209">
            <w:pPr>
              <w:jc w:val="center"/>
              <w:rPr>
                <w:rFonts w:cs="Arial"/>
                <w:b/>
                <w:bCs/>
                <w:color w:val="000000"/>
                <w:sz w:val="18"/>
                <w:szCs w:val="18"/>
              </w:rPr>
            </w:pPr>
            <w:r w:rsidRPr="00C1432E">
              <w:rPr>
                <w:rFonts w:cs="Arial"/>
                <w:color w:val="000000"/>
                <w:sz w:val="18"/>
                <w:szCs w:val="18"/>
              </w:rPr>
              <w:t>6</w:t>
            </w:r>
            <w:r w:rsidR="00D72178">
              <w:rPr>
                <w:rFonts w:cs="Arial"/>
                <w:color w:val="000000"/>
                <w:sz w:val="18"/>
                <w:szCs w:val="18"/>
              </w:rPr>
              <w:t>&lt;8</w:t>
            </w:r>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3B5E545" w:rsidR="00FA5174" w:rsidRPr="00C1432E" w:rsidRDefault="00FA5174" w:rsidP="00A76209">
            <w:pPr>
              <w:jc w:val="center"/>
              <w:rPr>
                <w:rFonts w:cs="Arial"/>
                <w:b/>
                <w:bCs/>
                <w:color w:val="000000"/>
                <w:sz w:val="18"/>
                <w:szCs w:val="18"/>
              </w:rPr>
            </w:pPr>
            <w:r w:rsidRPr="00C1432E">
              <w:rPr>
                <w:rFonts w:cs="Arial"/>
                <w:color w:val="000000"/>
                <w:sz w:val="18"/>
                <w:szCs w:val="18"/>
              </w:rPr>
              <w:t>8</w:t>
            </w:r>
            <w:r w:rsidR="00D72178">
              <w:rPr>
                <w:rFonts w:cs="Arial"/>
                <w:color w:val="000000"/>
                <w:sz w:val="18"/>
                <w:szCs w:val="18"/>
              </w:rPr>
              <w:t>&lt;11</w:t>
            </w:r>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75B2C44A" w:rsidR="00FA5174" w:rsidRPr="00C1432E" w:rsidRDefault="00FA5174" w:rsidP="00A76209">
            <w:pPr>
              <w:jc w:val="center"/>
              <w:rPr>
                <w:rFonts w:cs="Arial"/>
                <w:color w:val="000000"/>
                <w:sz w:val="18"/>
                <w:szCs w:val="18"/>
              </w:rPr>
            </w:pPr>
            <w:r>
              <w:rPr>
                <w:rFonts w:cs="Arial"/>
                <w:color w:val="000000"/>
                <w:sz w:val="18"/>
                <w:szCs w:val="18"/>
              </w:rPr>
              <w:t>11</w:t>
            </w:r>
            <w:r w:rsidR="00D72178">
              <w:rPr>
                <w:rFonts w:cs="Arial"/>
                <w:color w:val="000000"/>
                <w:sz w:val="18"/>
                <w:szCs w:val="18"/>
              </w:rPr>
              <w:t>&lt;14</w:t>
            </w:r>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75067499" w:rsidR="00FA5174" w:rsidRPr="00C1432E" w:rsidRDefault="00FA5174" w:rsidP="00A76209">
            <w:pPr>
              <w:jc w:val="center"/>
              <w:rPr>
                <w:rFonts w:cs="Arial"/>
                <w:b/>
                <w:bCs/>
                <w:color w:val="000000"/>
                <w:sz w:val="18"/>
                <w:szCs w:val="18"/>
              </w:rPr>
            </w:pPr>
            <w:r w:rsidRPr="00C1432E">
              <w:rPr>
                <w:rFonts w:cs="Arial"/>
                <w:color w:val="000000"/>
                <w:sz w:val="18"/>
                <w:szCs w:val="18"/>
              </w:rPr>
              <w:t>14</w:t>
            </w:r>
            <w:r w:rsidR="00D72178">
              <w:rPr>
                <w:rFonts w:cs="Arial"/>
                <w:color w:val="000000"/>
                <w:sz w:val="18"/>
                <w:szCs w:val="18"/>
              </w:rPr>
              <w:t>&lt;20</w:t>
            </w:r>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24C7DD5F" w:rsidR="00FA5174" w:rsidRPr="00C1432E" w:rsidRDefault="00FA5174" w:rsidP="00A76209">
            <w:pPr>
              <w:jc w:val="center"/>
              <w:rPr>
                <w:rFonts w:cs="Arial"/>
                <w:b/>
                <w:bCs/>
                <w:color w:val="000000"/>
                <w:sz w:val="18"/>
                <w:szCs w:val="18"/>
              </w:rPr>
            </w:pPr>
            <w:r w:rsidRPr="00C1432E">
              <w:rPr>
                <w:rFonts w:cs="Arial"/>
                <w:color w:val="000000"/>
                <w:sz w:val="18"/>
                <w:szCs w:val="18"/>
              </w:rPr>
              <w:t>20</w:t>
            </w:r>
            <w:r w:rsidR="00D72178">
              <w:rPr>
                <w:rFonts w:cs="Arial"/>
                <w:color w:val="000000"/>
                <w:sz w:val="18"/>
                <w:szCs w:val="18"/>
              </w:rPr>
              <w:t>&lt;28</w:t>
            </w:r>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22844EDE" w:rsidR="00FA5174" w:rsidRDefault="00FA5174" w:rsidP="00A76209">
            <w:pPr>
              <w:ind w:right="57"/>
              <w:jc w:val="center"/>
              <w:rPr>
                <w:rFonts w:cs="Arial"/>
                <w:color w:val="000000"/>
                <w:sz w:val="18"/>
                <w:szCs w:val="18"/>
              </w:rPr>
            </w:pPr>
            <w:r>
              <w:rPr>
                <w:rFonts w:cs="Arial"/>
                <w:color w:val="000000"/>
                <w:sz w:val="18"/>
                <w:szCs w:val="18"/>
              </w:rPr>
              <w:t>≥28</w:t>
            </w:r>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6D99A913" w:rsidR="00FA5174" w:rsidRPr="000073E6" w:rsidRDefault="00FA5174" w:rsidP="00FA5174">
      <w:pPr>
        <w:pStyle w:val="Caption"/>
      </w:pPr>
      <w:bookmarkStart w:id="227" w:name="_Ref532395131"/>
      <w:bookmarkStart w:id="228" w:name="_Toc47598270"/>
      <w:r w:rsidRPr="001674CD">
        <w:t>Table</w:t>
      </w:r>
      <w:r>
        <w:t xml:space="preserve"> </w:t>
      </w:r>
      <w:fldSimple w:instr=" STYLEREF 1 \s ">
        <w:r w:rsidR="003D6F35">
          <w:rPr>
            <w:noProof/>
          </w:rPr>
          <w:t>2</w:t>
        </w:r>
      </w:fldSimple>
      <w:r w:rsidR="003D6F35">
        <w:noBreakHyphen/>
      </w:r>
      <w:fldSimple w:instr=" SEQ Table \* ARABIC \s 1 ">
        <w:r w:rsidR="003D6F35">
          <w:rPr>
            <w:noProof/>
          </w:rPr>
          <w:t>25</w:t>
        </w:r>
      </w:fldSimple>
      <w:bookmarkEnd w:id="227"/>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28"/>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30D3523E" w:rsidR="00FA5174" w:rsidRPr="000073E6" w:rsidRDefault="00FA5174" w:rsidP="00FA5174">
      <w:pPr>
        <w:pStyle w:val="Caption"/>
      </w:pPr>
      <w:bookmarkStart w:id="229" w:name="_Ref532395052"/>
      <w:bookmarkStart w:id="230" w:name="_Toc47598271"/>
      <w:r w:rsidRPr="000073E6">
        <w:t>Table</w:t>
      </w:r>
      <w:r>
        <w:t xml:space="preserve"> </w:t>
      </w:r>
      <w:fldSimple w:instr=" STYLEREF 1 \s ">
        <w:r w:rsidR="003D6F35">
          <w:rPr>
            <w:noProof/>
          </w:rPr>
          <w:t>2</w:t>
        </w:r>
      </w:fldSimple>
      <w:r w:rsidR="003D6F35">
        <w:noBreakHyphen/>
      </w:r>
      <w:fldSimple w:instr=" SEQ Table \* ARABIC \s 1 ">
        <w:r w:rsidR="003D6F35">
          <w:rPr>
            <w:noProof/>
          </w:rPr>
          <w:t>26</w:t>
        </w:r>
      </w:fldSimple>
      <w:bookmarkEnd w:id="229"/>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30"/>
    </w:p>
    <w:tbl>
      <w:tblPr>
        <w:tblW w:w="8704" w:type="dxa"/>
        <w:jc w:val="center"/>
        <w:tblLook w:val="04A0" w:firstRow="1" w:lastRow="0" w:firstColumn="1" w:lastColumn="0" w:noHBand="0" w:noVBand="1"/>
      </w:tblPr>
      <w:tblGrid>
        <w:gridCol w:w="1360"/>
        <w:gridCol w:w="1836"/>
        <w:gridCol w:w="1836"/>
        <w:gridCol w:w="1836"/>
        <w:gridCol w:w="1836"/>
      </w:tblGrid>
      <w:tr w:rsidR="00FA5174" w:rsidRPr="00C63DA9" w14:paraId="2BB9773C" w14:textId="77777777" w:rsidTr="00A76209">
        <w:trPr>
          <w:trHeight w:val="664"/>
          <w:jc w:val="center"/>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9BB338" w14:textId="7C9F3232" w:rsidR="00FA5174" w:rsidRPr="00C63DA9" w:rsidRDefault="00FA5174" w:rsidP="00A76209">
            <w:pPr>
              <w:jc w:val="center"/>
              <w:rPr>
                <w:rFonts w:cs="Arial"/>
                <w:b/>
                <w:bCs/>
                <w:color w:val="000000"/>
                <w:sz w:val="18"/>
                <w:szCs w:val="18"/>
              </w:rPr>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r w:rsidR="008937ED">
              <w:rPr>
                <w:rFonts w:cs="Arial"/>
                <w:b/>
                <w:bCs/>
                <w:color w:val="000000"/>
                <w:sz w:val="18"/>
                <w:szCs w:val="18"/>
              </w:rPr>
              <w:t>k</w:t>
            </w:r>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48D26DD2"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4BCBDC97"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66DA7BBF"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66CA47FE"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1426560F" w:rsidR="00FA5174" w:rsidRPr="007B0BD5" w:rsidRDefault="00FA5174" w:rsidP="00FA5174">
      <w:r w:rsidRPr="00F07407">
        <w:t>Default energy savings values assume a CAPY=7</w:t>
      </w:r>
      <w:r w:rsidR="008937ED">
        <w:t>.</w:t>
      </w:r>
      <w:r w:rsidRPr="00F07407">
        <w:t xml:space="preserve">5 </w:t>
      </w:r>
      <w:r w:rsidR="008937ED">
        <w:t>k</w:t>
      </w:r>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5C94A06B" w:rsidR="00FA5174" w:rsidRPr="000073E6" w:rsidRDefault="00FA5174" w:rsidP="00FA5174">
      <w:pPr>
        <w:pStyle w:val="Caption"/>
      </w:pPr>
      <w:bookmarkStart w:id="231" w:name="_Ref532395179"/>
      <w:bookmarkStart w:id="232" w:name="_Toc47598272"/>
      <w:r w:rsidRPr="000073E6">
        <w:lastRenderedPageBreak/>
        <w:t>Table</w:t>
      </w:r>
      <w:r>
        <w:t xml:space="preserve"> </w:t>
      </w:r>
      <w:fldSimple w:instr=" STYLEREF 1 \s ">
        <w:r w:rsidR="003D6F35">
          <w:rPr>
            <w:noProof/>
          </w:rPr>
          <w:t>2</w:t>
        </w:r>
      </w:fldSimple>
      <w:r w:rsidR="003D6F35">
        <w:noBreakHyphen/>
      </w:r>
      <w:fldSimple w:instr=" SEQ Table \* ARABIC \s 1 ">
        <w:r w:rsidR="003D6F35">
          <w:rPr>
            <w:noProof/>
          </w:rPr>
          <w:t>27</w:t>
        </w:r>
      </w:fldSimple>
      <w:bookmarkEnd w:id="231"/>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232"/>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3"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4"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5"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6"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233" w:name="_Toc261851930"/>
      <w:bookmarkStart w:id="234" w:name="_Toc364420787"/>
      <w:bookmarkStart w:id="235" w:name="_Toc373320424"/>
      <w:bookmarkStart w:id="236" w:name="_Toc364760902"/>
      <w:bookmarkStart w:id="237" w:name="_Ref395128849"/>
      <w:bookmarkStart w:id="238" w:name="_Ref395189959"/>
      <w:bookmarkStart w:id="239" w:name="_Ref395189967"/>
      <w:bookmarkStart w:id="240" w:name="_Toc473645625"/>
      <w:bookmarkStart w:id="241" w:name="_Toc48143023"/>
      <w:r>
        <w:lastRenderedPageBreak/>
        <w:t xml:space="preserve">Room AC (RAC) </w:t>
      </w:r>
      <w:r w:rsidRPr="00D53EFE">
        <w:t>Retirement</w:t>
      </w:r>
      <w:bookmarkEnd w:id="233"/>
      <w:bookmarkEnd w:id="234"/>
      <w:bookmarkEnd w:id="235"/>
      <w:bookmarkEnd w:id="236"/>
      <w:bookmarkEnd w:id="237"/>
      <w:bookmarkEnd w:id="238"/>
      <w:bookmarkEnd w:id="239"/>
      <w:bookmarkEnd w:id="240"/>
      <w:bookmarkEnd w:id="24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242" w:name="_Toc261851931"/>
    </w:p>
    <w:p w14:paraId="5B2A7172" w14:textId="77777777" w:rsidR="00FA5174" w:rsidRPr="00BE4FBB" w:rsidRDefault="00FA5174" w:rsidP="00FA5174">
      <w:pPr>
        <w:pStyle w:val="SubStyle"/>
      </w:pPr>
      <w:r w:rsidRPr="00BE4FBB">
        <w:t>Algorithms</w:t>
      </w:r>
      <w:bookmarkEnd w:id="242"/>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CAPY</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704FD063" w:rsidR="00FA5174" w:rsidRPr="002B79AE" w:rsidRDefault="00FA5174" w:rsidP="00FA5174">
      <w:pPr>
        <w:pStyle w:val="Caption"/>
      </w:pPr>
      <w:bookmarkStart w:id="243" w:name="_Toc47598273"/>
      <w:bookmarkStart w:id="244" w:name="_Toc373320183"/>
      <w:bookmarkStart w:id="245" w:name="_Toc364420885"/>
      <w:bookmarkStart w:id="246" w:name="_Toc364760653"/>
      <w:bookmarkStart w:id="247" w:name="_Toc377465475"/>
      <w:r>
        <w:t>T</w:t>
      </w:r>
      <w:r w:rsidRPr="002B79AE">
        <w:t>able</w:t>
      </w:r>
      <w:r>
        <w:t xml:space="preserve"> </w:t>
      </w:r>
      <w:fldSimple w:instr=" STYLEREF 1 \s ">
        <w:r w:rsidR="003D6F35">
          <w:rPr>
            <w:noProof/>
          </w:rPr>
          <w:t>2</w:t>
        </w:r>
      </w:fldSimple>
      <w:r w:rsidR="003D6F35">
        <w:noBreakHyphen/>
      </w:r>
      <w:fldSimple w:instr=" SEQ Table \* ARABIC \s 1 ">
        <w:r w:rsidR="003D6F35">
          <w:rPr>
            <w:noProof/>
          </w:rPr>
          <w:t>28</w:t>
        </w:r>
      </w:fldSimple>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243"/>
      <w:r>
        <w:t xml:space="preserve"> </w:t>
      </w:r>
      <w:bookmarkEnd w:id="244"/>
      <w:bookmarkEnd w:id="245"/>
      <w:bookmarkEnd w:id="246"/>
      <w:bookmarkEnd w:id="247"/>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13268F" w:rsidP="00BD2C4C">
            <w:pPr>
              <w:pStyle w:val="TableCell"/>
              <w:spacing w:before="60" w:after="60"/>
              <w:jc w:val="center"/>
              <w:rPr>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1DC02AC9" w:rsidR="00FA5174" w:rsidRPr="0016613A" w:rsidRDefault="0013268F" w:rsidP="00BD2C4C">
            <w:pPr>
              <w:pStyle w:val="TableCell"/>
              <w:spacing w:before="60" w:after="60"/>
              <w:rPr>
                <w:i/>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51F04EB" w:rsidR="00FA5174" w:rsidRPr="001D6512" w:rsidRDefault="00FA5174" w:rsidP="00BD2C4C">
            <w:pPr>
              <w:pStyle w:val="TableCell"/>
              <w:spacing w:before="60" w:after="60"/>
              <w:jc w:val="center"/>
              <w:rPr>
                <w:szCs w:val="18"/>
              </w:rPr>
            </w:pPr>
            <w:r>
              <w:rPr>
                <w:szCs w:val="18"/>
              </w:rPr>
              <w:t>Default: 7</w:t>
            </w:r>
            <w:r w:rsidR="008F4071">
              <w:rPr>
                <w:szCs w:val="18"/>
              </w:rPr>
              <w:t>.</w:t>
            </w:r>
            <w:r>
              <w:rPr>
                <w:szCs w:val="18"/>
              </w:rPr>
              <w:t>5</w:t>
            </w:r>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13268F"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13268F"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13268F"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13268F"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248" w:name="_Ref275542461"/>
      <w:bookmarkStart w:id="249" w:name="_Ref364172289"/>
      <w:bookmarkStart w:id="250" w:name="_Ref275542460"/>
      <w:bookmarkStart w:id="251" w:name="_Toc373320184"/>
      <w:bookmarkStart w:id="252" w:name="_Ref324409532"/>
      <w:bookmarkStart w:id="253" w:name="_Ref324409558"/>
      <w:bookmarkStart w:id="254" w:name="_Toc364420886"/>
      <w:bookmarkStart w:id="255" w:name="_Toc364760654"/>
      <w:bookmarkStart w:id="256" w:name="_Toc377465476"/>
    </w:p>
    <w:p w14:paraId="6F35F375" w14:textId="5F558D7D" w:rsidR="00FA5174" w:rsidRDefault="00FA5174" w:rsidP="00FA5174">
      <w:pPr>
        <w:pStyle w:val="Caption"/>
      </w:pPr>
      <w:bookmarkStart w:id="257" w:name="_Toc47598274"/>
      <w:r>
        <w:lastRenderedPageBreak/>
        <w:t xml:space="preserve">Table </w:t>
      </w:r>
      <w:fldSimple w:instr=" STYLEREF 1 \s ">
        <w:r w:rsidR="003D6F35">
          <w:rPr>
            <w:noProof/>
          </w:rPr>
          <w:t>2</w:t>
        </w:r>
      </w:fldSimple>
      <w:r w:rsidR="003D6F35">
        <w:noBreakHyphen/>
      </w:r>
      <w:fldSimple w:instr=" SEQ Table \* ARABIC \s 1 ">
        <w:r w:rsidR="003D6F35">
          <w:rPr>
            <w:noProof/>
          </w:rPr>
          <w:t>29</w:t>
        </w:r>
      </w:fldSimple>
      <w:bookmarkEnd w:id="248"/>
      <w:bookmarkEnd w:id="249"/>
      <w:r>
        <w:t xml:space="preserve">: RAC Retirement-Only </w:t>
      </w:r>
      <w:r w:rsidRPr="000A0459">
        <w:t>EFLH</w:t>
      </w:r>
      <w:r>
        <w:t xml:space="preserve"> and Energy Savings by City</w:t>
      </w:r>
      <w:bookmarkEnd w:id="250"/>
      <w:bookmarkEnd w:id="251"/>
      <w:bookmarkEnd w:id="252"/>
      <w:bookmarkEnd w:id="253"/>
      <w:bookmarkEnd w:id="254"/>
      <w:bookmarkEnd w:id="255"/>
      <w:bookmarkEnd w:id="256"/>
      <w:bookmarkEnd w:id="257"/>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7"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8"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9"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r w:rsidR="0000372F">
        <w:rPr>
          <w:color w:val="0000FF"/>
        </w:rPr>
        <w:br/>
      </w:r>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70" w:history="1">
        <w:r w:rsidRPr="00C052AB">
          <w:rPr>
            <w:rStyle w:val="Hyperlink"/>
          </w:rPr>
          <w:t>https://neep.org/sites/default/files/resources/Mid_Atlantic_TRM_V7_FINAL.pdf</w:t>
        </w:r>
      </w:hyperlink>
    </w:p>
    <w:p w14:paraId="3670058E" w14:textId="400DDA93" w:rsidR="00FA5174" w:rsidRPr="008F55B5" w:rsidDel="00016586" w:rsidRDefault="00FA5174" w:rsidP="00A76209">
      <w:pPr>
        <w:numPr>
          <w:ilvl w:val="0"/>
          <w:numId w:val="13"/>
        </w:numPr>
        <w:tabs>
          <w:tab w:val="clear" w:pos="720"/>
        </w:tabs>
        <w:spacing w:after="120"/>
        <w:ind w:left="360"/>
        <w:jc w:val="left"/>
      </w:pPr>
      <w:r>
        <w:t xml:space="preserve">Statewide average capacity of RAC units, Pennsylvania Act 129 2018 Residential Baseline Study, </w:t>
      </w:r>
      <w:hyperlink r:id="rId71" w:history="1">
        <w:r>
          <w:rPr>
            <w:rStyle w:val="Hyperlink"/>
            <w:rFonts w:cs="Arial"/>
          </w:rPr>
          <w:t>http://www.puc.state.pa.us/Electric/pdf/Act129/SWE-Phase3_Res_Baseline_Study_Rpt021219.pdf</w:t>
        </w:r>
      </w:hyperlink>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72"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258" w:name="_Toc364420817"/>
      <w:bookmarkStart w:id="259" w:name="_Toc373320454"/>
      <w:bookmarkStart w:id="260" w:name="_Toc364760932"/>
      <w:bookmarkStart w:id="261" w:name="_Ref12380838"/>
      <w:bookmarkStart w:id="262" w:name="_Toc48143024"/>
      <w:r w:rsidRPr="004B30E4">
        <w:lastRenderedPageBreak/>
        <w:t>Duct</w:t>
      </w:r>
      <w:r>
        <w:t xml:space="preserve"> </w:t>
      </w:r>
      <w:r w:rsidRPr="004B30E4">
        <w:t>Sealing</w:t>
      </w:r>
      <w:bookmarkEnd w:id="258"/>
      <w:bookmarkEnd w:id="259"/>
      <w:bookmarkEnd w:id="260"/>
      <w:r>
        <w:t xml:space="preserve"> &amp; Duct Insulation</w:t>
      </w:r>
      <w:bookmarkEnd w:id="261"/>
      <w:bookmarkEnd w:id="26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3"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r w:rsidR="00B6684B">
        <w:t>s</w:t>
      </w:r>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rPr>
                  <w:rFonts w:ascii="Cambria Math" w:hAnsi="Cambria Math" w:cs="Arial"/>
                  <w:i w:val="0"/>
                  <w:szCs w:val="20"/>
                </w:rPr>
              </m:ctrlPr>
            </m:sSubPr>
            <m:e>
              <m:r>
                <w:rPr>
                  <w:rFonts w:ascii="Cambria Math" w:hAnsi="Cambria Math" w:cs="Arial"/>
                  <w:szCs w:val="20"/>
                </w:rPr>
                <m:t>kWh</m:t>
              </m:r>
              <m:ctrlPr>
                <w:rPr>
                  <w:rFonts w:ascii="Cambria Math" w:eastAsia="Cambria Math" w:hAnsi="Cambria Math" w:cs="Cambria Math"/>
                  <w:i w:val="0"/>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i w:val="0"/>
                  <w:szCs w:val="20"/>
                </w:rPr>
              </m:ctrlPr>
            </m:fPr>
            <m:num>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i w:val="0"/>
                                  <w:szCs w:val="20"/>
                                </w:rPr>
                              </m:ctrlPr>
                            </m:dPr>
                            <m:e>
                              <m:r>
                                <w:rPr>
                                  <w:rFonts w:ascii="Cambria Math" w:hAnsi="Cambria Math" w:cs="Arial"/>
                                  <w:szCs w:val="20"/>
                                </w:rPr>
                                <m:t>cool</m:t>
                              </m:r>
                            </m:e>
                          </m:d>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i w:val="0"/>
                                  <w:szCs w:val="20"/>
                                </w:rPr>
                              </m:ctrlPr>
                            </m:dPr>
                            <m:e>
                              <m:r>
                                <w:rPr>
                                  <w:rFonts w:ascii="Cambria Math" w:hAnsi="Cambria Math" w:cs="Arial"/>
                                  <w:szCs w:val="20"/>
                                </w:rPr>
                                <m:t>cool</m:t>
                              </m:r>
                            </m:e>
                          </m:d>
                        </m:sub>
                      </m:sSub>
                    </m:e>
                  </m:d>
                </m:num>
                <m:den>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i w:val="0"/>
                              <w:szCs w:val="20"/>
                            </w:rPr>
                          </m:ctrlPr>
                        </m:dPr>
                        <m:e>
                          <m:r>
                            <w:rPr>
                              <w:rFonts w:ascii="Cambria Math" w:hAnsi="Cambria Math" w:cs="Arial"/>
                              <w:szCs w:val="20"/>
                            </w:rPr>
                            <m:t>cool</m:t>
                          </m:r>
                        </m:e>
                      </m:d>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f>
                <m:fPr>
                  <m:ctrlPr>
                    <w:rPr>
                      <w:rFonts w:ascii="Cambria Math" w:hAnsi="Cambria Math" w:cs="Arial"/>
                    </w:rPr>
                  </m:ctrlPr>
                </m:fPr>
                <m:num>
                  <m:d>
                    <m:dPr>
                      <m:ctrlPr>
                        <w:rPr>
                          <w:rFonts w:ascii="Cambria Math" w:eastAsia="Calibri" w:hAnsi="Cambria Math" w:cs="Arial"/>
                          <w:i/>
                        </w:rPr>
                      </m:ctrlPr>
                    </m:dPr>
                    <m:e>
                      <m:sSub>
                        <m:sSubPr>
                          <m:ctrlPr>
                            <w:rPr>
                              <w:rFonts w:ascii="Cambria Math" w:hAnsi="Cambria Math" w:cs="Arial"/>
                            </w:rPr>
                          </m:ctrlPr>
                        </m:sSubPr>
                        <m:e>
                          <m:r>
                            <w:rPr>
                              <w:rFonts w:ascii="Cambria Math" w:hAnsi="Cambria Math" w:cs="Arial"/>
                            </w:rPr>
                            <m:t>DE</m:t>
                          </m:r>
                          <m:ctrlPr>
                            <w:rPr>
                              <w:rFonts w:ascii="Cambria Math" w:eastAsia="Calibri" w:hAnsi="Cambria Math" w:cs="Arial"/>
                              <w:i/>
                            </w:rPr>
                          </m:ctrlPr>
                        </m:e>
                        <m:sub>
                          <m:r>
                            <w:rPr>
                              <w:rFonts w:ascii="Cambria Math" w:hAnsi="Cambria Math" w:cs="Arial"/>
                            </w:rPr>
                            <m:t>post</m:t>
                          </m:r>
                          <m:d>
                            <m:dPr>
                              <m:ctrlPr>
                                <w:rPr>
                                  <w:rFonts w:ascii="Cambria Math" w:hAnsi="Cambria Math" w:cs="Arial"/>
                                  <w:i/>
                                </w:rPr>
                              </m:ctrlPr>
                            </m:dPr>
                            <m:e>
                              <m:r>
                                <w:rPr>
                                  <w:rFonts w:ascii="Cambria Math" w:hAnsi="Cambria Math" w:cs="Arial"/>
                                </w:rPr>
                                <m:t xml:space="preserve">heat </m:t>
                              </m:r>
                            </m:e>
                          </m:d>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DE</m:t>
                          </m:r>
                          <m:ctrlPr>
                            <w:rPr>
                              <w:rFonts w:ascii="Cambria Math" w:hAnsi="Cambria Math" w:cs="Arial"/>
                              <w:i/>
                            </w:rPr>
                          </m:ctrlPr>
                        </m:e>
                        <m:sub>
                          <m:r>
                            <w:rPr>
                              <w:rFonts w:ascii="Cambria Math" w:hAnsi="Cambria Math" w:cs="Arial"/>
                            </w:rPr>
                            <m:t>pre</m:t>
                          </m:r>
                          <m:d>
                            <m:dPr>
                              <m:ctrlPr>
                                <w:rPr>
                                  <w:rFonts w:ascii="Cambria Math" w:hAnsi="Cambria Math" w:cs="Arial"/>
                                  <w:i/>
                                </w:rPr>
                              </m:ctrlPr>
                            </m:dPr>
                            <m:e>
                              <m:r>
                                <w:rPr>
                                  <w:rFonts w:ascii="Cambria Math" w:hAnsi="Cambria Math" w:cs="Arial"/>
                                </w:rPr>
                                <m:t>heat</m:t>
                              </m:r>
                            </m:e>
                          </m:d>
                        </m:sub>
                      </m:sSub>
                    </m:e>
                  </m:d>
                </m:num>
                <m:den>
                  <m:sSub>
                    <m:sSubPr>
                      <m:ctrlPr>
                        <w:rPr>
                          <w:rFonts w:ascii="Cambria Math" w:hAnsi="Cambria Math" w:cs="Arial"/>
                        </w:rPr>
                      </m:ctrlPr>
                    </m:sSubPr>
                    <m:e>
                      <m:r>
                        <w:rPr>
                          <w:rFonts w:ascii="Cambria Math" w:hAnsi="Cambria Math" w:cs="Arial"/>
                        </w:rPr>
                        <m:t>DE</m:t>
                      </m:r>
                    </m:e>
                    <m:sub>
                      <m:r>
                        <w:rPr>
                          <w:rFonts w:ascii="Cambria Math" w:hAnsi="Cambria Math" w:cs="Arial"/>
                        </w:rPr>
                        <m:t>post</m:t>
                      </m:r>
                      <m:d>
                        <m:dPr>
                          <m:ctrlPr>
                            <w:rPr>
                              <w:rFonts w:ascii="Cambria Math" w:hAnsi="Cambria Math" w:cs="Arial"/>
                              <w:i/>
                            </w:rPr>
                          </m:ctrlPr>
                        </m:dPr>
                        <m:e>
                          <m:r>
                            <w:rPr>
                              <w:rFonts w:ascii="Cambria Math" w:hAnsi="Cambria Math" w:cs="Arial"/>
                            </w:rPr>
                            <m:t>heat</m:t>
                          </m:r>
                        </m:e>
                      </m:d>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EFLH</m:t>
                  </m:r>
                  <m:ctrlPr>
                    <w:rPr>
                      <w:rFonts w:ascii="Cambria Math" w:hAnsi="Cambria Math" w:cs="Arial"/>
                      <w:i/>
                    </w:rPr>
                  </m:ctrlPr>
                </m:e>
                <m:sub>
                  <m:r>
                    <w:rPr>
                      <w:rFonts w:ascii="Cambria Math" w:hAnsi="Cambria Math" w:cs="Arial"/>
                    </w:rPr>
                    <m:t xml:space="preserve">heat </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31AA9A1C" w:rsidR="00FA5174" w:rsidRPr="00387FAE" w:rsidRDefault="00FA5174" w:rsidP="00FA5174">
      <w:pPr>
        <w:pStyle w:val="Caption"/>
      </w:pPr>
      <w:bookmarkStart w:id="263" w:name="_Toc373320251"/>
      <w:bookmarkStart w:id="264" w:name="_Toc364420959"/>
      <w:bookmarkStart w:id="265" w:name="_Toc364760729"/>
      <w:bookmarkStart w:id="266" w:name="_Toc377465547"/>
      <w:bookmarkStart w:id="267" w:name="_Toc47598275"/>
      <w:r w:rsidRPr="00387FAE">
        <w:t>Table</w:t>
      </w:r>
      <w:r>
        <w:t xml:space="preserve"> </w:t>
      </w:r>
      <w:fldSimple w:instr=" STYLEREF 1 \s ">
        <w:r w:rsidR="003D6F35">
          <w:rPr>
            <w:noProof/>
          </w:rPr>
          <w:t>2</w:t>
        </w:r>
      </w:fldSimple>
      <w:r w:rsidR="003D6F35">
        <w:noBreakHyphen/>
      </w:r>
      <w:fldSimple w:instr=" SEQ Table \* ARABIC \s 1 ">
        <w:r w:rsidR="003D6F35">
          <w:rPr>
            <w:noProof/>
          </w:rPr>
          <w:t>30</w:t>
        </w:r>
      </w:fldSimple>
      <w:r w:rsidRPr="00387FAE">
        <w:t>:</w:t>
      </w:r>
      <w:r>
        <w:t xml:space="preserve"> </w:t>
      </w:r>
      <w:r>
        <w:rPr>
          <w:rFonts w:cs="Arial"/>
        </w:rPr>
        <w:t>Terms, Values, and References for</w:t>
      </w:r>
      <w:r>
        <w:t xml:space="preserve"> </w:t>
      </w:r>
      <w:r w:rsidRPr="00387FAE">
        <w:t>Duct</w:t>
      </w:r>
      <w:r>
        <w:t xml:space="preserve"> </w:t>
      </w:r>
      <w:r w:rsidRPr="00387FAE">
        <w:t>Sealing</w:t>
      </w:r>
      <w:bookmarkEnd w:id="263"/>
      <w:bookmarkEnd w:id="264"/>
      <w:bookmarkEnd w:id="265"/>
      <w:bookmarkEnd w:id="266"/>
      <w:bookmarkEnd w:id="26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13268F"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13268F"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13268F"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13268F" w:rsidP="00BD2C4C">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13268F"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13268F"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13268F"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268" w:name="_Ref527036069"/>
    </w:p>
    <w:p w14:paraId="7D521CA8" w14:textId="0B63481A" w:rsidR="00FA5174" w:rsidRDefault="00FA5174" w:rsidP="00FA5174">
      <w:pPr>
        <w:pStyle w:val="Caption"/>
      </w:pPr>
      <w:bookmarkStart w:id="269" w:name="_Ref531072530"/>
      <w:bookmarkStart w:id="270" w:name="_Toc47598276"/>
      <w:r>
        <w:t xml:space="preserve">Table </w:t>
      </w:r>
      <w:fldSimple w:instr=" STYLEREF 1 \s ">
        <w:r w:rsidR="003D6F35">
          <w:rPr>
            <w:noProof/>
          </w:rPr>
          <w:t>2</w:t>
        </w:r>
      </w:fldSimple>
      <w:r w:rsidR="003D6F35">
        <w:noBreakHyphen/>
      </w:r>
      <w:fldSimple w:instr=" SEQ Table \* ARABIC \s 1 ">
        <w:r w:rsidR="003D6F35">
          <w:rPr>
            <w:noProof/>
          </w:rPr>
          <w:t>31</w:t>
        </w:r>
      </w:fldSimple>
      <w:bookmarkEnd w:id="268"/>
      <w:bookmarkEnd w:id="269"/>
      <w:r>
        <w:t>: Distribution Efficiency by Climate Zone; Conditioned Air Type; Duct Location, Leakage &amp; Insulation</w:t>
      </w:r>
      <w:bookmarkEnd w:id="270"/>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5CE9C804" w:rsidR="00FA5174" w:rsidRDefault="00FA5174" w:rsidP="007427A3">
      <w:pPr>
        <w:pStyle w:val="Caption"/>
        <w:keepLines/>
        <w:ind w:right="-630"/>
      </w:pPr>
      <w:bookmarkStart w:id="271" w:name="_Ref527037772"/>
      <w:bookmarkStart w:id="272" w:name="_Ref527037765"/>
      <w:bookmarkStart w:id="273" w:name="_Toc47598277"/>
      <w:r>
        <w:lastRenderedPageBreak/>
        <w:t xml:space="preserve">Table </w:t>
      </w:r>
      <w:fldSimple w:instr=" STYLEREF 1 \s ">
        <w:r w:rsidR="003D6F35">
          <w:rPr>
            <w:noProof/>
          </w:rPr>
          <w:t>2</w:t>
        </w:r>
      </w:fldSimple>
      <w:r w:rsidR="003D6F35">
        <w:noBreakHyphen/>
      </w:r>
      <w:fldSimple w:instr=" SEQ Table \* ARABIC \s 1 ">
        <w:r w:rsidR="003D6F35">
          <w:rPr>
            <w:noProof/>
          </w:rPr>
          <w:t>32</w:t>
        </w:r>
      </w:fldSimple>
      <w:bookmarkEnd w:id="271"/>
      <w:r>
        <w:t>: Distribution Efficiency Adders for Cond. Space (%) by Conditioned Air; Duct Location, Leakage &amp; Insulation</w:t>
      </w:r>
      <w:bookmarkEnd w:id="272"/>
      <w:bookmarkEnd w:id="273"/>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4"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5"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6"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7"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8"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274" w:name="_Toc271723505"/>
      <w:bookmarkStart w:id="275" w:name="_Toc364420781"/>
      <w:bookmarkStart w:id="276" w:name="_Toc373320418"/>
      <w:bookmarkStart w:id="277" w:name="_Toc364760896"/>
      <w:bookmarkStart w:id="278" w:name="_Toc527023064"/>
      <w:bookmarkStart w:id="279" w:name="_Toc48143025"/>
      <w:r>
        <w:lastRenderedPageBreak/>
        <w:t xml:space="preserve">Air Handler Filter </w:t>
      </w:r>
      <w:r w:rsidRPr="00F563CA">
        <w:t>Whistle</w:t>
      </w:r>
      <w:bookmarkEnd w:id="274"/>
      <w:bookmarkEnd w:id="275"/>
      <w:bookmarkEnd w:id="276"/>
      <w:bookmarkEnd w:id="277"/>
      <w:bookmarkEnd w:id="278"/>
      <w:r>
        <w:t>s</w:t>
      </w:r>
      <w:bookmarkEnd w:id="2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175DD756"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061AABE1" w:rsidR="00FA5174" w:rsidRDefault="00FA5174" w:rsidP="00FA5174">
      <w:pPr>
        <w:pStyle w:val="Equation"/>
        <w:tabs>
          <w:tab w:val="left" w:pos="1440"/>
        </w:tabs>
        <w:spacing w:after="40"/>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48407B9A" w:rsidR="00FA5174" w:rsidRDefault="00FA5174" w:rsidP="00FA5174">
      <w:pPr>
        <w:pStyle w:val="Equation"/>
        <w:tabs>
          <w:tab w:val="left" w:pos="1440"/>
        </w:tabs>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6CD2AADE" w:rsidR="00FA5174" w:rsidRPr="0063758E" w:rsidRDefault="00FA5174" w:rsidP="00FA5174">
      <w:pPr>
        <w:pStyle w:val="Equation"/>
        <w:tabs>
          <w:tab w:val="clear" w:pos="720"/>
          <w:tab w:val="left" w:pos="1440"/>
        </w:tabs>
        <w:rPr>
          <w:rFonts w:cs="Arial"/>
          <w:szCs w:val="20"/>
        </w:rPr>
      </w:pPr>
      <w:r w:rsidRPr="00E76616">
        <w:rPr>
          <w:rFonts w:ascii="Symbol" w:eastAsia="Symbol" w:hAnsi="Symbol" w:cs="Symbol"/>
          <w:szCs w:val="20"/>
        </w:rPr>
        <w:t>D</w:t>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7CD38961" w:rsidR="00FA5174" w:rsidRPr="00867C28" w:rsidRDefault="00FA5174" w:rsidP="00FA5174">
      <w:pPr>
        <w:pStyle w:val="Caption"/>
        <w:spacing w:before="120"/>
      </w:pPr>
      <w:bookmarkStart w:id="280" w:name="_Toc47598278"/>
      <w:bookmarkStart w:id="281" w:name="_Toc373320168"/>
      <w:bookmarkStart w:id="282" w:name="_Toc364420871"/>
      <w:bookmarkStart w:id="283" w:name="_Toc364760638"/>
      <w:bookmarkStart w:id="284" w:name="_Toc377465460"/>
      <w:bookmarkStart w:id="285" w:name="_Toc473645811"/>
      <w:r w:rsidRPr="00867C28">
        <w:t>Table</w:t>
      </w:r>
      <w:r>
        <w:t xml:space="preserve"> </w:t>
      </w:r>
      <w:fldSimple w:instr=" STYLEREF 1 \s ">
        <w:r w:rsidR="003D6F35">
          <w:rPr>
            <w:noProof/>
          </w:rPr>
          <w:t>2</w:t>
        </w:r>
      </w:fldSimple>
      <w:r w:rsidR="003D6F35">
        <w:noBreakHyphen/>
      </w:r>
      <w:fldSimple w:instr=" SEQ Table \* ARABIC \s 1 ">
        <w:r w:rsidR="003D6F35">
          <w:rPr>
            <w:noProof/>
          </w:rPr>
          <w:t>33</w:t>
        </w:r>
      </w:fldSimple>
      <w:r w:rsidRPr="00867C28">
        <w:t>:</w:t>
      </w:r>
      <w:r>
        <w:t xml:space="preserve"> </w:t>
      </w:r>
      <w:r>
        <w:rPr>
          <w:rFonts w:cs="Arial"/>
        </w:rPr>
        <w:t>Terms, Values, and References for</w:t>
      </w:r>
      <w:r>
        <w:t xml:space="preserve"> Air Handler Filter </w:t>
      </w:r>
      <w:r w:rsidRPr="00867C28">
        <w:t>Whistle</w:t>
      </w:r>
      <w:bookmarkEnd w:id="280"/>
      <w:r>
        <w:t xml:space="preserve"> </w:t>
      </w:r>
      <w:bookmarkEnd w:id="281"/>
      <w:bookmarkEnd w:id="282"/>
      <w:bookmarkEnd w:id="283"/>
      <w:bookmarkEnd w:id="284"/>
      <w:bookmarkEnd w:id="285"/>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13268F" w:rsidP="00BD2C4C">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13268F" w:rsidP="00BD2C4C">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13268F"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6301E978" w:rsidR="00FA5174" w:rsidRDefault="00FA5174" w:rsidP="00FA5174">
      <w:pPr>
        <w:pStyle w:val="Caption"/>
      </w:pPr>
      <w:bookmarkStart w:id="286" w:name="_Toc47598279"/>
      <w:r>
        <w:t xml:space="preserve">Table </w:t>
      </w:r>
      <w:fldSimple w:instr=" STYLEREF 1 \s ">
        <w:r w:rsidR="003D6F35">
          <w:rPr>
            <w:noProof/>
          </w:rPr>
          <w:t>2</w:t>
        </w:r>
      </w:fldSimple>
      <w:r w:rsidR="003D6F35">
        <w:noBreakHyphen/>
      </w:r>
      <w:fldSimple w:instr=" SEQ Table \* ARABIC \s 1 ">
        <w:r w:rsidR="003D6F35">
          <w:rPr>
            <w:noProof/>
          </w:rPr>
          <w:t>34</w:t>
        </w:r>
      </w:fldSimple>
      <w:r>
        <w:t>: Default Air Handler Filter Whistle Savings</w:t>
      </w:r>
      <w:bookmarkEnd w:id="286"/>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9"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80"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81"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82"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287"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28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20CA7AD"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044DF4C9" w:rsidR="00FA5174" w:rsidRPr="008C1826" w:rsidRDefault="00FA5174" w:rsidP="0083636E">
      <w:pPr>
        <w:pStyle w:val="Caption"/>
        <w:keepLines/>
        <w:rPr>
          <w:rFonts w:cs="Arial"/>
        </w:rPr>
      </w:pPr>
      <w:bookmarkStart w:id="288" w:name="_Ref449711951"/>
      <w:bookmarkStart w:id="289" w:name="_Toc47598280"/>
      <w:r>
        <w:lastRenderedPageBreak/>
        <w:t xml:space="preserve">Table </w:t>
      </w:r>
      <w:fldSimple w:instr=" STYLEREF 1 \s ">
        <w:r w:rsidR="003D6F35">
          <w:rPr>
            <w:noProof/>
          </w:rPr>
          <w:t>2</w:t>
        </w:r>
      </w:fldSimple>
      <w:r w:rsidR="003D6F35">
        <w:noBreakHyphen/>
      </w:r>
      <w:fldSimple w:instr=" SEQ Table \* ARABIC \s 1 ">
        <w:r w:rsidR="003D6F35">
          <w:rPr>
            <w:noProof/>
          </w:rPr>
          <w:t>35</w:t>
        </w:r>
      </w:fldSimple>
      <w:bookmarkEnd w:id="288"/>
      <w:r w:rsidRPr="008C1826">
        <w:rPr>
          <w:rFonts w:cs="Arial"/>
        </w:rPr>
        <w:t>:</w:t>
      </w:r>
      <w:r>
        <w:rPr>
          <w:rFonts w:cs="Arial"/>
        </w:rPr>
        <w:t xml:space="preserve"> Installation Classification</w:t>
      </w:r>
      <w:bookmarkEnd w:id="2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44E3DDFA"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r w:rsidR="00114484">
        <w:t xml:space="preserve"> </w:t>
      </w:r>
      <w:r w:rsidR="00B045C0">
        <w:t>A p</w:t>
      </w:r>
      <w:r w:rsidR="002E2CF8">
        <w:t>eak d</w:t>
      </w:r>
      <w:r w:rsidR="00114484">
        <w:t>emand saving</w:t>
      </w:r>
      <w:r w:rsidR="00EB2517">
        <w:t xml:space="preserve"> factor (</w:t>
      </w:r>
      <w:r w:rsidR="002E2CF8">
        <w:t>P</w:t>
      </w:r>
      <w:r w:rsidR="00EB2517">
        <w:t xml:space="preserve">DSF) </w:t>
      </w:r>
      <w:r w:rsidR="00B045C0">
        <w:t>is applied to the ESF</w:t>
      </w:r>
      <w:r w:rsidR="00B045C0">
        <w:rPr>
          <w:vertAlign w:val="subscript"/>
        </w:rPr>
        <w:t>cool</w:t>
      </w:r>
      <w:r w:rsidR="00EB2517">
        <w:t xml:space="preserve"> </w:t>
      </w:r>
      <w:r w:rsidR="00902FB6">
        <w:t>assumption</w:t>
      </w:r>
      <w:r w:rsidR="00B045C0">
        <w:t xml:space="preserve"> </w:t>
      </w:r>
      <w:r w:rsidR="00902FB6">
        <w:t xml:space="preserve">so the peak demand savings values per thermostat also vary by </w:t>
      </w:r>
      <w:r w:rsidR="003A0AD3">
        <w:t>installation type.</w:t>
      </w:r>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rPr>
                    <w:rFonts w:ascii="Cambria Math" w:hAnsi="Cambria Math" w:cs="Arial"/>
                    <w:sz w:val="22"/>
                    <w:szCs w:val="22"/>
                  </w:rPr>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rsidP="00965E09">
      <w:pPr>
        <w:pStyle w:val="Equation"/>
        <w:keepNext/>
        <w:tabs>
          <w:tab w:val="left" w:pos="2160"/>
        </w:tabs>
        <w:ind w:left="0" w:firstLine="0"/>
        <w:rPr>
          <w:rFonts w:cs="Arial"/>
          <w:b/>
          <w:i w:val="0"/>
          <w:szCs w:val="20"/>
        </w:rPr>
      </w:pPr>
      <w:r w:rsidRPr="00600082">
        <w:rPr>
          <w:rFonts w:cs="Arial"/>
          <w:b/>
          <w:i w:val="0"/>
          <w:szCs w:val="20"/>
        </w:rPr>
        <w:lastRenderedPageBreak/>
        <w:t>Blended</w:t>
      </w:r>
      <w:r>
        <w:rPr>
          <w:rFonts w:cs="Arial"/>
          <w:b/>
          <w:i w:val="0"/>
          <w:szCs w:val="20"/>
        </w:rPr>
        <w:t xml:space="preserve"> </w:t>
      </w:r>
      <w:r w:rsidRPr="00600082">
        <w:rPr>
          <w:rFonts w:cs="Arial"/>
          <w:b/>
          <w:i w:val="0"/>
          <w:szCs w:val="20"/>
        </w:rPr>
        <w:t>Baseline</w:t>
      </w:r>
    </w:p>
    <w:p w14:paraId="78603AC2" w14:textId="77777777" w:rsidR="00FA5174" w:rsidRDefault="00FA5174" w:rsidP="00965E09">
      <w:pPr>
        <w:pStyle w:val="Equation"/>
        <w:keepNext/>
        <w:tabs>
          <w:tab w:val="left" w:pos="2160"/>
        </w:tabs>
        <w:ind w:left="0" w:firstLine="0"/>
        <w:rPr>
          <w:rFonts w:cs="Arial"/>
          <w:i w:val="0"/>
          <w:szCs w:val="20"/>
        </w:rPr>
      </w:pPr>
      <w:r>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13268F" w:rsidP="00FA5174">
      <w:pPr>
        <w:pStyle w:val="Equation"/>
        <w:tabs>
          <w:tab w:val="left" w:pos="2160"/>
        </w:tabs>
        <w:ind w:left="0" w:firstLine="0"/>
        <w:rPr>
          <w:rFonts w:cs="Arial"/>
          <w:szCs w:val="20"/>
        </w:rPr>
      </w:pPr>
      <m:oMathPara>
        <m:oMath>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0B06F598" w:rsidR="00FA5174" w:rsidRDefault="00675D10" w:rsidP="00FA5174">
      <w:pPr>
        <w:pStyle w:val="Equation"/>
        <w:ind w:left="0" w:firstLine="0"/>
        <w:rPr>
          <w:i w:val="0"/>
        </w:rPr>
      </w:pPr>
      <w:r>
        <w:rPr>
          <w:i w:val="0"/>
        </w:rPr>
        <w:t>Savings from c</w:t>
      </w:r>
      <w:r w:rsidR="00FA5174">
        <w:rPr>
          <w:i w:val="0"/>
        </w:rPr>
        <w:t xml:space="preserve">onnected thermostats </w:t>
      </w:r>
      <w:r w:rsidR="0039000B">
        <w:rPr>
          <w:i w:val="0"/>
        </w:rPr>
        <w:t xml:space="preserve">installed in systems with ducted air conditioning </w:t>
      </w:r>
      <w:r w:rsidR="00627BC3">
        <w:rPr>
          <w:i w:val="0"/>
        </w:rPr>
        <w:t>have been shown to</w:t>
      </w:r>
      <w:r w:rsidR="0039000B">
        <w:rPr>
          <w:i w:val="0"/>
        </w:rPr>
        <w:t xml:space="preserve"> </w:t>
      </w:r>
      <w:r w:rsidR="00627BC3">
        <w:rPr>
          <w:i w:val="0"/>
        </w:rPr>
        <w:t xml:space="preserve">generally follow cooling load, however the percent reduction during the system peak hours is expected to be lower than during off-peak hours. </w:t>
      </w:r>
      <w:r w:rsidR="00AD017E">
        <w:rPr>
          <w:i w:val="0"/>
        </w:rPr>
        <w:t xml:space="preserve">The </w:t>
      </w:r>
      <w:r w:rsidR="002E2CF8">
        <w:rPr>
          <w:i w:val="0"/>
        </w:rPr>
        <w:t>P</w:t>
      </w:r>
      <w:r w:rsidR="00AD017E">
        <w:rPr>
          <w:i w:val="0"/>
        </w:rPr>
        <w:t xml:space="preserve">DSF </w:t>
      </w:r>
      <w:r>
        <w:rPr>
          <w:i w:val="0"/>
        </w:rPr>
        <w:t>term reduces the</w:t>
      </w:r>
      <w:r w:rsidR="00AD017E">
        <w:rPr>
          <w:i w:val="0"/>
        </w:rPr>
        <w:t xml:space="preserve"> ESF</w:t>
      </w:r>
      <w:r w:rsidR="0052723F">
        <w:rPr>
          <w:i w:val="0"/>
          <w:vertAlign w:val="subscript"/>
        </w:rPr>
        <w:t>cool</w:t>
      </w:r>
      <w:r w:rsidR="0052723F">
        <w:rPr>
          <w:i w:val="0"/>
        </w:rPr>
        <w:t xml:space="preserve"> value used to calculate energy savings</w:t>
      </w:r>
      <w:r>
        <w:rPr>
          <w:i w:val="0"/>
        </w:rPr>
        <w:t xml:space="preserve"> by 50%</w:t>
      </w:r>
      <w:r w:rsidR="0052723F">
        <w:rPr>
          <w:i w:val="0"/>
        </w:rPr>
        <w:t xml:space="preserve">. </w:t>
      </w:r>
      <w:r w:rsidR="00627BC3">
        <w:rPr>
          <w:i w:val="0"/>
        </w:rPr>
        <w:t xml:space="preserve">Peak demand savings are a function of the system size, efficiency, </w:t>
      </w:r>
      <w:r w:rsidR="001D7AD3">
        <w:rPr>
          <w:i w:val="0"/>
        </w:rPr>
        <w:t xml:space="preserve">installation type, and coincidence factor. </w:t>
      </w:r>
    </w:p>
    <w:p w14:paraId="4E435CEE" w14:textId="71A1A415" w:rsidR="00200A61" w:rsidRDefault="00200A61" w:rsidP="00FA5174">
      <w:pPr>
        <w:pStyle w:val="Equation"/>
        <w:ind w:left="0" w:firstLine="0"/>
        <w:rPr>
          <w:i w:val="0"/>
        </w:rPr>
      </w:pPr>
    </w:p>
    <w:p w14:paraId="0FADAE4C" w14:textId="11BCF264" w:rsidR="00200A61" w:rsidRPr="004D6A78" w:rsidRDefault="00200A61" w:rsidP="00200A61">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sz w:val="22"/>
                      <w:szCs w:val="22"/>
                    </w:rPr>
                    <m:t>CAPY</m:t>
                  </m:r>
                </m:e>
                <m:sub>
                  <m:r>
                    <w:rPr>
                      <w:rFonts w:ascii="Cambria Math" w:hAnsi="Cambria Math"/>
                      <w:sz w:val="22"/>
                      <w:szCs w:val="22"/>
                    </w:rPr>
                    <m:t>cool</m:t>
                  </m:r>
                </m:sub>
              </m:sSub>
            </m:num>
            <m:den>
              <m:r>
                <w:rPr>
                  <w:rFonts w:ascii="Cambria Math" w:hAnsi="Cambria Math"/>
                  <w:sz w:val="22"/>
                  <w:szCs w:val="22"/>
                </w:rPr>
                <m:t>EER×</m:t>
              </m:r>
              <m:sSub>
                <m:sSubPr>
                  <m:ctrlPr>
                    <w:rPr>
                      <w:rFonts w:ascii="Cambria Math" w:hAnsi="Cambria Math"/>
                      <w:i w:val="0"/>
                      <w:sz w:val="22"/>
                      <w:szCs w:val="22"/>
                    </w:rPr>
                  </m:ctrlPr>
                </m:sSubPr>
                <m:e>
                  <m:r>
                    <w:rPr>
                      <w:rFonts w:ascii="Cambria Math" w:hAnsi="Cambria Math"/>
                      <w:sz w:val="22"/>
                      <w:szCs w:val="22"/>
                    </w:rPr>
                    <m:t>Eff</m:t>
                  </m:r>
                </m:e>
                <m:sub>
                  <m:r>
                    <w:rPr>
                      <w:rFonts w:ascii="Cambria Math" w:hAnsi="Cambria Math"/>
                      <w:sz w:val="22"/>
                      <w:szCs w:val="22"/>
                    </w:rPr>
                    <m:t>duct</m:t>
                  </m:r>
                </m:sub>
              </m:sSub>
            </m:den>
          </m:f>
          <m:r>
            <w:rPr>
              <w:rFonts w:ascii="Cambria Math" w:hAnsi="Cambria Math"/>
              <w:sz w:val="22"/>
              <w:szCs w:val="22"/>
            </w:rPr>
            <m:t>×</m:t>
          </m:r>
          <m:sSub>
            <m:sSubPr>
              <m:ctrlPr>
                <w:rPr>
                  <w:rFonts w:ascii="Cambria Math" w:hAnsi="Cambria Math"/>
                  <w:i w:val="0"/>
                  <w:sz w:val="22"/>
                  <w:szCs w:val="22"/>
                </w:rPr>
              </m:ctrlPr>
            </m:sSubPr>
            <m:e>
              <m:r>
                <w:rPr>
                  <w:rFonts w:ascii="Cambria Math" w:hAnsi="Cambria Math"/>
                  <w:sz w:val="22"/>
                  <w:szCs w:val="22"/>
                </w:rPr>
                <m:t>ESF</m:t>
              </m:r>
            </m:e>
            <m:sub>
              <m:r>
                <w:rPr>
                  <w:rFonts w:ascii="Cambria Math" w:hAnsi="Cambria Math"/>
                  <w:sz w:val="22"/>
                  <w:szCs w:val="22"/>
                </w:rPr>
                <m:t>cool</m:t>
              </m:r>
            </m:sub>
          </m:sSub>
          <m:r>
            <w:rPr>
              <w:rFonts w:ascii="Cambria Math" w:hAnsi="Cambria Math"/>
              <w:sz w:val="22"/>
              <w:szCs w:val="22"/>
            </w:rPr>
            <m:t xml:space="preserve"> ×PDSF ×CF</m:t>
          </m:r>
        </m:oMath>
      </m:oMathPara>
    </w:p>
    <w:p w14:paraId="6120A825" w14:textId="77777777" w:rsidR="00200A61" w:rsidRDefault="00200A61" w:rsidP="00FA5174">
      <w:pPr>
        <w:pStyle w:val="Equation"/>
        <w:ind w:left="0" w:firstLine="0"/>
        <w:rPr>
          <w:i w:val="0"/>
        </w:rPr>
      </w:pP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64D765ED" w:rsidR="00FA5174" w:rsidRPr="008C1826" w:rsidRDefault="00FA5174" w:rsidP="00FA5174">
      <w:pPr>
        <w:pStyle w:val="Caption"/>
      </w:pPr>
      <w:bookmarkStart w:id="290" w:name="_Toc47598281"/>
      <w:r>
        <w:t xml:space="preserve">Table </w:t>
      </w:r>
      <w:fldSimple w:instr=" STYLEREF 1 \s ">
        <w:r w:rsidR="003D6F35">
          <w:rPr>
            <w:noProof/>
          </w:rPr>
          <w:t>2</w:t>
        </w:r>
      </w:fldSimple>
      <w:r w:rsidR="003D6F35">
        <w:noBreakHyphen/>
      </w:r>
      <w:fldSimple w:instr=" SEQ Table \* ARABIC \s 1 ">
        <w:r w:rsidR="003D6F35">
          <w:rPr>
            <w:noProof/>
          </w:rPr>
          <w:t>36</w:t>
        </w:r>
      </w:fldSimple>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290"/>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6A897ECC" w:rsidR="00FA5174" w:rsidRPr="006C6B06" w:rsidRDefault="0013268F"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37D24821"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1925E2AC" w:rsidR="00FA5174" w:rsidRPr="006C6B06" w:rsidRDefault="0013268F"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5D759B4D"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03D3C95E" w:rsidR="00FA5174" w:rsidRDefault="0013268F" w:rsidP="00BD2C4C">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EE0E04E" w:rsidR="00FA5174" w:rsidRDefault="00FA5174" w:rsidP="00BD2C4C">
            <w:pPr>
              <w:pStyle w:val="TableCell"/>
              <w:keepNext w:val="0"/>
              <w:spacing w:before="60" w:after="60"/>
              <w:jc w:val="center"/>
            </w:pPr>
            <w:r>
              <w:t>Default = 60</w:t>
            </w:r>
            <w:r w:rsidR="00D01209">
              <w:t>.</w:t>
            </w:r>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13268F"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965E09">
        <w:trPr>
          <w:trHeight w:val="20"/>
        </w:trPr>
        <w:tc>
          <w:tcPr>
            <w:tcW w:w="1454" w:type="pct"/>
            <w:vMerge/>
            <w:vAlign w:val="center"/>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vAlign w:val="center"/>
          </w:tcPr>
          <w:p w14:paraId="283A54B6" w14:textId="77777777" w:rsidR="00FA5174" w:rsidRPr="001D6512" w:rsidRDefault="00FA5174" w:rsidP="00C5556E">
            <w:pPr>
              <w:pStyle w:val="TableCell"/>
              <w:keepNext w:val="0"/>
              <w:spacing w:before="60" w:after="60"/>
              <w:jc w:val="center"/>
              <w:rPr>
                <w:rFonts w:eastAsia="Calibri" w:cs="Arial"/>
                <w:szCs w:val="18"/>
              </w:rPr>
            </w:pPr>
            <w:r>
              <w:rPr>
                <w:rFonts w:eastAsia="Calibri" w:cs="Arial"/>
                <w:szCs w:val="18"/>
              </w:rPr>
              <w:t>1</w:t>
            </w:r>
          </w:p>
        </w:tc>
      </w:tr>
      <w:tr w:rsidR="00664382" w:rsidRPr="004654AF" w14:paraId="704E7846" w14:textId="77777777" w:rsidTr="00BD2C4C">
        <w:trPr>
          <w:trHeight w:val="20"/>
        </w:trPr>
        <w:tc>
          <w:tcPr>
            <w:tcW w:w="1454" w:type="pct"/>
            <w:vMerge w:val="restart"/>
            <w:vAlign w:val="center"/>
          </w:tcPr>
          <w:p w14:paraId="5187FEFB" w14:textId="5DFF0BF5" w:rsidR="00664382" w:rsidRPr="001D6512" w:rsidRDefault="00664382" w:rsidP="00664382">
            <w:pPr>
              <w:pStyle w:val="TableCell"/>
              <w:keepNext w:val="0"/>
              <w:spacing w:before="60" w:after="60"/>
              <w:jc w:val="left"/>
              <w:rPr>
                <w:rFonts w:eastAsia="Calibri" w:cs="Arial"/>
                <w:szCs w:val="18"/>
              </w:rPr>
            </w:pPr>
            <w:r>
              <w:rPr>
                <w:rFonts w:eastAsia="Calibri" w:cs="Arial"/>
                <w:szCs w:val="18"/>
              </w:rPr>
              <w:t>EER, Energy Efficiency Ratio</w:t>
            </w:r>
          </w:p>
        </w:tc>
        <w:tc>
          <w:tcPr>
            <w:tcW w:w="675" w:type="pct"/>
            <w:vMerge w:val="restart"/>
            <w:vAlign w:val="center"/>
          </w:tcPr>
          <w:p w14:paraId="694DC14B" w14:textId="4EF59C76" w:rsidR="00664382" w:rsidRPr="006C6B06" w:rsidRDefault="0013268F" w:rsidP="00664382">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6FD397A" w14:textId="31B44491" w:rsidR="00664382" w:rsidRPr="001D6512" w:rsidRDefault="00664382" w:rsidP="00664382">
            <w:pPr>
              <w:pStyle w:val="TableCell"/>
              <w:keepNext w:val="0"/>
              <w:spacing w:before="60" w:after="60"/>
              <w:jc w:val="center"/>
              <w:rPr>
                <w:rFonts w:eastAsia="Calibri" w:cs="Arial"/>
                <w:szCs w:val="18"/>
              </w:rPr>
            </w:pPr>
            <w:r w:rsidRPr="000A3C6C">
              <w:t>EDC Data Gathering of</w:t>
            </w:r>
            <w:r>
              <w:t xml:space="preserve"> Nameplate data</w:t>
            </w:r>
          </w:p>
        </w:tc>
        <w:tc>
          <w:tcPr>
            <w:tcW w:w="1062" w:type="pct"/>
          </w:tcPr>
          <w:p w14:paraId="1B92F85B" w14:textId="2ADF1402" w:rsidR="00664382" w:rsidRDefault="00F930EA" w:rsidP="00664382">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664382" w:rsidRPr="004654AF" w14:paraId="1D30DFAE" w14:textId="77777777" w:rsidTr="00965E09">
        <w:trPr>
          <w:trHeight w:val="20"/>
        </w:trPr>
        <w:tc>
          <w:tcPr>
            <w:tcW w:w="1454" w:type="pct"/>
            <w:vMerge/>
            <w:vAlign w:val="center"/>
          </w:tcPr>
          <w:p w14:paraId="0D68FEA2" w14:textId="77777777" w:rsidR="00664382" w:rsidRPr="001D6512" w:rsidRDefault="00664382" w:rsidP="00664382">
            <w:pPr>
              <w:pStyle w:val="TableCell"/>
              <w:keepNext w:val="0"/>
              <w:spacing w:before="60" w:after="60"/>
              <w:jc w:val="left"/>
              <w:rPr>
                <w:rFonts w:eastAsia="Calibri" w:cs="Arial"/>
                <w:szCs w:val="18"/>
              </w:rPr>
            </w:pPr>
          </w:p>
        </w:tc>
        <w:tc>
          <w:tcPr>
            <w:tcW w:w="675" w:type="pct"/>
            <w:vMerge/>
            <w:vAlign w:val="center"/>
          </w:tcPr>
          <w:p w14:paraId="0FFD413B" w14:textId="77777777" w:rsidR="00664382" w:rsidRPr="006C6B06" w:rsidRDefault="00664382" w:rsidP="00664382">
            <w:pPr>
              <w:pStyle w:val="TableCell"/>
              <w:keepNext w:val="0"/>
              <w:spacing w:before="60" w:after="60"/>
              <w:jc w:val="center"/>
              <w:rPr>
                <w:rFonts w:cs="Arial"/>
                <w:i/>
                <w:szCs w:val="18"/>
              </w:rPr>
            </w:pPr>
          </w:p>
        </w:tc>
        <w:tc>
          <w:tcPr>
            <w:tcW w:w="1809" w:type="pct"/>
          </w:tcPr>
          <w:p w14:paraId="01BC26A4" w14:textId="3FCD2635" w:rsidR="00664382" w:rsidRPr="001D6512" w:rsidRDefault="00664382" w:rsidP="00664382">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CAC = 1</w:t>
            </w:r>
            <w:r w:rsidR="007E6BAB">
              <w:rPr>
                <w:rFonts w:eastAsia="Calibri" w:cs="Arial"/>
                <w:szCs w:val="18"/>
              </w:rPr>
              <w:t>0.6</w:t>
            </w:r>
            <w:r>
              <w:rPr>
                <w:rFonts w:eastAsia="Calibri" w:cs="Arial"/>
                <w:szCs w:val="18"/>
              </w:rPr>
              <w:br/>
              <w:t>Heat Pump = 1</w:t>
            </w:r>
            <w:r w:rsidR="007E6BAB">
              <w:rPr>
                <w:rFonts w:eastAsia="Calibri" w:cs="Arial"/>
                <w:szCs w:val="18"/>
              </w:rPr>
              <w:t>1.4</w:t>
            </w:r>
          </w:p>
        </w:tc>
        <w:tc>
          <w:tcPr>
            <w:tcW w:w="1062" w:type="pct"/>
            <w:vAlign w:val="center"/>
          </w:tcPr>
          <w:p w14:paraId="2A230984" w14:textId="08098380" w:rsidR="00664382" w:rsidRDefault="007E6BAB" w:rsidP="00C5556E">
            <w:pPr>
              <w:pStyle w:val="TableCell"/>
              <w:keepNext w:val="0"/>
              <w:spacing w:before="60" w:after="60"/>
              <w:jc w:val="center"/>
              <w:rPr>
                <w:rFonts w:eastAsia="Calibri" w:cs="Arial"/>
                <w:szCs w:val="18"/>
              </w:rPr>
            </w:pPr>
            <w:r>
              <w:rPr>
                <w:rFonts w:eastAsia="Calibri" w:cs="Arial"/>
                <w:szCs w:val="18"/>
              </w:rPr>
              <w:t>1</w:t>
            </w:r>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13268F"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lastRenderedPageBreak/>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13268F"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13268F" w:rsidP="00BD2C4C">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13268F"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560E44" w14:paraId="682CF3E9" w14:textId="77777777" w:rsidTr="00BD2C4C">
        <w:trPr>
          <w:trHeight w:val="20"/>
        </w:trPr>
        <w:tc>
          <w:tcPr>
            <w:tcW w:w="1454" w:type="pct"/>
            <w:tcBorders>
              <w:left w:val="single" w:sz="4" w:space="0" w:color="auto"/>
              <w:right w:val="single" w:sz="4" w:space="0" w:color="auto"/>
            </w:tcBorders>
          </w:tcPr>
          <w:p w14:paraId="7A9A27FE" w14:textId="52CA55A4" w:rsidR="00560E44" w:rsidRPr="00965E09" w:rsidRDefault="002E2CF8" w:rsidP="00BD2C4C">
            <w:pPr>
              <w:pStyle w:val="TableCell"/>
              <w:keepNext w:val="0"/>
              <w:spacing w:before="60" w:after="60" w:line="256" w:lineRule="auto"/>
              <w:jc w:val="left"/>
              <w:rPr>
                <w:rFonts w:eastAsia="Calibri" w:cs="Arial"/>
                <w:i/>
                <w:szCs w:val="18"/>
                <w:vertAlign w:val="subscript"/>
              </w:rPr>
            </w:pPr>
            <w:r>
              <w:rPr>
                <w:rFonts w:eastAsia="Calibri" w:cs="Arial"/>
                <w:i/>
                <w:szCs w:val="18"/>
              </w:rPr>
              <w:t>P</w:t>
            </w:r>
            <w:r w:rsidR="00560E44">
              <w:rPr>
                <w:rFonts w:eastAsia="Calibri" w:cs="Arial"/>
                <w:i/>
                <w:szCs w:val="18"/>
              </w:rPr>
              <w:t xml:space="preserve">DSF, </w:t>
            </w:r>
            <w:r w:rsidR="0099066D">
              <w:rPr>
                <w:rFonts w:eastAsia="Calibri" w:cs="Arial"/>
                <w:i/>
                <w:szCs w:val="18"/>
              </w:rPr>
              <w:t>peak demand savings factor</w:t>
            </w:r>
            <w:r w:rsidR="00ED1F0B">
              <w:rPr>
                <w:rFonts w:eastAsia="Calibri" w:cs="Arial"/>
                <w:i/>
                <w:szCs w:val="18"/>
              </w:rPr>
              <w:t xml:space="preserve"> relative to ESF</w:t>
            </w:r>
            <w:r w:rsidR="00ED1F0B">
              <w:rPr>
                <w:rFonts w:eastAsia="Calibri" w:cs="Arial"/>
                <w:i/>
                <w:szCs w:val="18"/>
                <w:vertAlign w:val="subscript"/>
              </w:rPr>
              <w:t>cool</w:t>
            </w:r>
          </w:p>
        </w:tc>
        <w:tc>
          <w:tcPr>
            <w:tcW w:w="675" w:type="pct"/>
            <w:tcBorders>
              <w:left w:val="single" w:sz="4" w:space="0" w:color="auto"/>
              <w:right w:val="single" w:sz="4" w:space="0" w:color="auto"/>
            </w:tcBorders>
            <w:vAlign w:val="center"/>
          </w:tcPr>
          <w:p w14:paraId="06FD46C6" w14:textId="56A71245" w:rsidR="00560E44" w:rsidRPr="43528830" w:rsidRDefault="0099066D" w:rsidP="00BD2C4C">
            <w:pPr>
              <w:pStyle w:val="TableCell"/>
              <w:keepNext w:val="0"/>
              <w:spacing w:before="60" w:after="60" w:line="256" w:lineRule="auto"/>
              <w:jc w:val="center"/>
              <w:rPr>
                <w:rFonts w:eastAsia="Calibri" w:cs="Arial"/>
                <w:i/>
                <w:iCs/>
              </w:rPr>
            </w:pPr>
            <w:r>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25A3E9C" w14:textId="77777777" w:rsidR="00ED1F0B" w:rsidRPr="00FB688B" w:rsidRDefault="00ED1F0B" w:rsidP="00ED1F0B">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D90DD97" w14:textId="2B20A098" w:rsidR="00560E44" w:rsidRPr="00C5556E" w:rsidRDefault="00ED1F0B" w:rsidP="00ED1F0B">
            <w:pPr>
              <w:pStyle w:val="TableCell"/>
              <w:keepNext w:val="0"/>
              <w:spacing w:before="60" w:after="60" w:line="256" w:lineRule="auto"/>
              <w:jc w:val="center"/>
              <w:rPr>
                <w:rFonts w:eastAsia="Calibri" w:cs="Arial"/>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tcBorders>
              <w:top w:val="single" w:sz="4" w:space="0" w:color="auto"/>
              <w:left w:val="single" w:sz="4" w:space="0" w:color="auto"/>
              <w:bottom w:val="single" w:sz="4" w:space="0" w:color="auto"/>
              <w:right w:val="single" w:sz="4" w:space="0" w:color="auto"/>
            </w:tcBorders>
            <w:vAlign w:val="center"/>
          </w:tcPr>
          <w:p w14:paraId="7991C484" w14:textId="379DAD45" w:rsidR="00560E44" w:rsidRDefault="00627BC3" w:rsidP="00BD2C4C">
            <w:pPr>
              <w:pStyle w:val="TableCell"/>
              <w:keepNext w:val="0"/>
              <w:spacing w:before="60" w:after="60" w:line="256" w:lineRule="auto"/>
              <w:jc w:val="center"/>
              <w:rPr>
                <w:rFonts w:eastAsia="Calibri" w:cs="Arial"/>
                <w:szCs w:val="18"/>
              </w:rPr>
            </w:pPr>
            <w:r>
              <w:rPr>
                <w:rFonts w:eastAsia="Calibri" w:cs="Arial"/>
                <w:szCs w:val="18"/>
              </w:rPr>
              <w:t>13</w:t>
            </w:r>
          </w:p>
        </w:tc>
      </w:tr>
      <w:tr w:rsidR="001D7AD3" w14:paraId="2881C80F" w14:textId="77777777" w:rsidTr="00965E09">
        <w:trPr>
          <w:trHeight w:val="20"/>
        </w:trPr>
        <w:tc>
          <w:tcPr>
            <w:tcW w:w="1454" w:type="pct"/>
            <w:tcBorders>
              <w:left w:val="single" w:sz="4" w:space="0" w:color="auto"/>
              <w:right w:val="single" w:sz="4" w:space="0" w:color="auto"/>
            </w:tcBorders>
            <w:vAlign w:val="center"/>
          </w:tcPr>
          <w:p w14:paraId="574195A2" w14:textId="366E21D2" w:rsidR="001D7AD3" w:rsidRDefault="001D7AD3" w:rsidP="001D7AD3">
            <w:pPr>
              <w:pStyle w:val="TableCell"/>
              <w:keepNext w:val="0"/>
              <w:spacing w:before="60" w:after="60" w:line="256" w:lineRule="auto"/>
              <w:jc w:val="left"/>
              <w:rPr>
                <w:rFonts w:eastAsia="Calibri" w:cs="Arial"/>
                <w:i/>
                <w:szCs w:val="18"/>
              </w:rPr>
            </w:pPr>
            <w:r w:rsidRPr="00E05512">
              <w:rPr>
                <w:i/>
                <w:iCs/>
                <w:szCs w:val="18"/>
              </w:rPr>
              <w:t>CF</w:t>
            </w:r>
            <w:r w:rsidRPr="00E05512">
              <w:rPr>
                <w:szCs w:val="18"/>
              </w:rPr>
              <w:t>,</w:t>
            </w:r>
            <w:r>
              <w:rPr>
                <w:szCs w:val="18"/>
              </w:rPr>
              <w:t xml:space="preserve"> </w:t>
            </w:r>
            <w:r w:rsidRPr="00E05512">
              <w:rPr>
                <w:szCs w:val="18"/>
              </w:rPr>
              <w:t>Demand</w:t>
            </w:r>
            <w:r>
              <w:rPr>
                <w:szCs w:val="18"/>
              </w:rPr>
              <w:t xml:space="preserve"> </w:t>
            </w:r>
            <w:r w:rsidRPr="00E05512">
              <w:rPr>
                <w:szCs w:val="18"/>
              </w:rPr>
              <w:t>Coincidence</w:t>
            </w:r>
            <w:r>
              <w:rPr>
                <w:szCs w:val="18"/>
              </w:rPr>
              <w:t xml:space="preserve"> </w:t>
            </w:r>
            <w:r w:rsidRPr="00E05512">
              <w:rPr>
                <w:szCs w:val="18"/>
              </w:rPr>
              <w:t>Factor</w:t>
            </w:r>
          </w:p>
        </w:tc>
        <w:tc>
          <w:tcPr>
            <w:tcW w:w="675" w:type="pct"/>
            <w:tcBorders>
              <w:left w:val="single" w:sz="4" w:space="0" w:color="auto"/>
              <w:right w:val="single" w:sz="4" w:space="0" w:color="auto"/>
            </w:tcBorders>
            <w:vAlign w:val="center"/>
          </w:tcPr>
          <w:p w14:paraId="0A1651F4" w14:textId="7497CF11" w:rsidR="001D7AD3" w:rsidRDefault="001D7AD3" w:rsidP="001D7AD3">
            <w:pPr>
              <w:pStyle w:val="TableCell"/>
              <w:keepNext w:val="0"/>
              <w:spacing w:before="60" w:after="60" w:line="256" w:lineRule="auto"/>
              <w:jc w:val="center"/>
              <w:rPr>
                <w:rFonts w:eastAsia="Calibri" w:cs="Arial"/>
                <w:i/>
                <w:iCs/>
              </w:rPr>
            </w:pPr>
            <w:r>
              <w:rPr>
                <w:i/>
                <w:iCs/>
                <w:szCs w:val="18"/>
              </w:rPr>
              <w:t>Proportion</w:t>
            </w:r>
          </w:p>
        </w:tc>
        <w:tc>
          <w:tcPr>
            <w:tcW w:w="1809" w:type="pct"/>
            <w:tcBorders>
              <w:top w:val="single" w:sz="4" w:space="0" w:color="auto"/>
              <w:left w:val="single" w:sz="4" w:space="0" w:color="auto"/>
              <w:bottom w:val="single" w:sz="4" w:space="0" w:color="auto"/>
              <w:right w:val="single" w:sz="4" w:space="0" w:color="auto"/>
            </w:tcBorders>
            <w:vAlign w:val="center"/>
          </w:tcPr>
          <w:p w14:paraId="1552B8E9" w14:textId="7EEFC0F3" w:rsidR="001D7AD3" w:rsidRDefault="001D7AD3" w:rsidP="001D7AD3">
            <w:pPr>
              <w:pStyle w:val="TableCell"/>
              <w:keepNext w:val="0"/>
              <w:spacing w:before="60" w:after="60" w:line="256" w:lineRule="auto"/>
              <w:jc w:val="center"/>
              <w:rPr>
                <w:rFonts w:eastAsia="Calibri" w:cs="Arial"/>
              </w:rPr>
            </w:pPr>
            <w:r w:rsidRPr="00BC343B">
              <w:rPr>
                <w:szCs w:val="18"/>
              </w:rPr>
              <w:t>S</w:t>
            </w:r>
            <w:r>
              <w:rPr>
                <w:szCs w:val="18"/>
              </w:rPr>
              <w:t>e</w:t>
            </w:r>
            <w:r w:rsidRPr="00BC343B">
              <w:rPr>
                <w:szCs w:val="18"/>
              </w:rPr>
              <w:t>e</w:t>
            </w:r>
            <w:r>
              <w:rPr>
                <w:szCs w:val="18"/>
              </w:rPr>
              <w:t xml:space="preserve"> </w:t>
            </w:r>
            <w:r w:rsidRPr="00F11D1D">
              <w:rPr>
                <w:i/>
                <w:szCs w:val="18"/>
              </w:rPr>
              <w:t>CF</w:t>
            </w:r>
            <w:r>
              <w:rPr>
                <w:szCs w:val="18"/>
              </w:rPr>
              <w:t xml:space="preserve"> in Vol. 1, App. A</w:t>
            </w:r>
          </w:p>
        </w:tc>
        <w:tc>
          <w:tcPr>
            <w:tcW w:w="1062" w:type="pct"/>
            <w:tcBorders>
              <w:top w:val="single" w:sz="4" w:space="0" w:color="auto"/>
              <w:left w:val="single" w:sz="4" w:space="0" w:color="auto"/>
              <w:bottom w:val="single" w:sz="4" w:space="0" w:color="auto"/>
              <w:right w:val="single" w:sz="4" w:space="0" w:color="auto"/>
            </w:tcBorders>
            <w:vAlign w:val="center"/>
          </w:tcPr>
          <w:p w14:paraId="218C901F" w14:textId="3A143E45" w:rsidR="001D7AD3" w:rsidRDefault="00D30CDF" w:rsidP="001D7AD3">
            <w:pPr>
              <w:pStyle w:val="TableCell"/>
              <w:keepNext w:val="0"/>
              <w:spacing w:before="60" w:after="60" w:line="256" w:lineRule="auto"/>
              <w:jc w:val="center"/>
              <w:rPr>
                <w:rFonts w:eastAsia="Calibri" w:cs="Arial"/>
                <w:szCs w:val="18"/>
              </w:rPr>
            </w:pPr>
            <w:r>
              <w:rPr>
                <w:szCs w:val="18"/>
              </w:rPr>
              <w:t>14</w:t>
            </w:r>
          </w:p>
        </w:tc>
      </w:tr>
      <w:tr w:rsidR="001D7AD3" w14:paraId="345E0FE2" w14:textId="77777777" w:rsidTr="00BD2C4C">
        <w:trPr>
          <w:trHeight w:val="20"/>
        </w:trPr>
        <w:tc>
          <w:tcPr>
            <w:tcW w:w="1454" w:type="pct"/>
            <w:tcBorders>
              <w:left w:val="single" w:sz="4" w:space="0" w:color="auto"/>
              <w:right w:val="single" w:sz="4" w:space="0" w:color="auto"/>
            </w:tcBorders>
          </w:tcPr>
          <w:p w14:paraId="7F448B2E" w14:textId="77777777" w:rsidR="001D7AD3" w:rsidRDefault="001D7AD3" w:rsidP="001D7AD3">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1D7AD3" w:rsidRPr="002B091E" w:rsidRDefault="001D7AD3" w:rsidP="001D7AD3">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1D7AD3" w:rsidRDefault="001D7AD3" w:rsidP="001D7AD3">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1D7AD3" w:rsidRDefault="001D7AD3" w:rsidP="001D7AD3">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348511A0" w:rsidR="00FA5174" w:rsidRDefault="00FA5174" w:rsidP="00C5556E">
      <w:pPr>
        <w:pStyle w:val="Caption"/>
        <w:rPr>
          <w:rFonts w:cs="Arial"/>
        </w:rPr>
      </w:pPr>
      <w:bookmarkStart w:id="291" w:name="_Ref444855161"/>
      <w:bookmarkStart w:id="292" w:name="_Ref449711812"/>
      <w:bookmarkStart w:id="293" w:name="_Toc47598282"/>
      <w:bookmarkEnd w:id="291"/>
      <w:r>
        <w:lastRenderedPageBreak/>
        <w:t xml:space="preserve">Table </w:t>
      </w:r>
      <w:fldSimple w:instr=" STYLEREF 1 \s ">
        <w:r w:rsidR="003D6F35">
          <w:rPr>
            <w:noProof/>
          </w:rPr>
          <w:t>2</w:t>
        </w:r>
      </w:fldSimple>
      <w:r w:rsidR="003D6F35">
        <w:noBreakHyphen/>
      </w:r>
      <w:fldSimple w:instr=" SEQ Table \* ARABIC \s 1 ">
        <w:r w:rsidR="003D6F35">
          <w:rPr>
            <w:noProof/>
          </w:rPr>
          <w:t>37</w:t>
        </w:r>
      </w:fldSimple>
      <w:bookmarkEnd w:id="292"/>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293"/>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rsidP="00965E09">
            <w:pPr>
              <w:keepNext/>
              <w:jc w:val="center"/>
              <w:rPr>
                <w:rFonts w:cs="Arial"/>
                <w:b/>
                <w:bCs/>
                <w:color w:val="000000"/>
                <w:sz w:val="18"/>
                <w:szCs w:val="18"/>
              </w:rPr>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rsidP="00965E09">
            <w:pPr>
              <w:keepNext/>
              <w:jc w:val="center"/>
              <w:rPr>
                <w:rFonts w:cs="Arial"/>
                <w:b/>
                <w:bCs/>
                <w:color w:val="000000"/>
                <w:sz w:val="18"/>
                <w:szCs w:val="18"/>
              </w:rPr>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rsidP="00965E09">
            <w:pPr>
              <w:keepNext/>
              <w:jc w:val="center"/>
              <w:rPr>
                <w:rFonts w:cs="Arial"/>
                <w:b/>
                <w:bCs/>
                <w:color w:val="000000"/>
                <w:sz w:val="18"/>
                <w:szCs w:val="18"/>
              </w:rPr>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rsidP="00965E09">
            <w:pPr>
              <w:keepNext/>
              <w:jc w:val="center"/>
              <w:rPr>
                <w:rFonts w:cs="Arial"/>
                <w:b/>
                <w:bCs/>
                <w:color w:val="000000"/>
                <w:sz w:val="18"/>
                <w:szCs w:val="18"/>
              </w:rPr>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rsidP="00965E09">
            <w:pPr>
              <w:keepNext/>
              <w:rPr>
                <w:rFonts w:cs="Arial"/>
                <w:color w:val="000000"/>
                <w:sz w:val="18"/>
                <w:szCs w:val="18"/>
              </w:rPr>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rsidP="00965E09">
            <w:pPr>
              <w:keepNext/>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rsidP="00965E09">
            <w:pPr>
              <w:keepNext/>
              <w:jc w:val="center"/>
              <w:rPr>
                <w:rFonts w:cs="Arial"/>
                <w:color w:val="000000"/>
                <w:sz w:val="18"/>
                <w:szCs w:val="18"/>
                <w:vertAlign w:val="superscript"/>
              </w:rPr>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rsidP="00965E09">
            <w:pPr>
              <w:keepNext/>
              <w:jc w:val="center"/>
              <w:rPr>
                <w:rFonts w:cs="Arial"/>
                <w:color w:val="000000"/>
                <w:sz w:val="18"/>
                <w:szCs w:val="18"/>
              </w:rPr>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rsidP="00965E09">
            <w:pPr>
              <w:keepNext/>
              <w:rPr>
                <w:rFonts w:cs="Arial"/>
                <w:color w:val="000000"/>
                <w:sz w:val="18"/>
                <w:szCs w:val="18"/>
              </w:rPr>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rsidP="00965E09">
            <w:pPr>
              <w:keepNext/>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rsidP="00965E09">
            <w:pPr>
              <w:keepNext/>
              <w:jc w:val="center"/>
              <w:rPr>
                <w:rFonts w:cs="Arial"/>
                <w:color w:val="000000"/>
                <w:sz w:val="18"/>
                <w:szCs w:val="18"/>
                <w:vertAlign w:val="superscript"/>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rsidP="00965E09">
            <w:pPr>
              <w:keepNext/>
              <w:jc w:val="center"/>
              <w:rPr>
                <w:rFonts w:cs="Arial"/>
                <w:color w:val="000000"/>
                <w:sz w:val="18"/>
                <w:szCs w:val="18"/>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rsidP="00965E09">
            <w:pPr>
              <w:keepNext/>
              <w:rPr>
                <w:rFonts w:cs="Arial"/>
                <w:color w:val="000000"/>
                <w:sz w:val="18"/>
                <w:szCs w:val="18"/>
              </w:rPr>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rsidP="00965E09">
            <w:pPr>
              <w:keepNext/>
              <w:rPr>
                <w:rFonts w:cs="Arial"/>
                <w:color w:val="000000"/>
                <w:sz w:val="18"/>
                <w:szCs w:val="18"/>
              </w:rPr>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rsidP="00965E09">
            <w:pPr>
              <w:keepNext/>
              <w:jc w:val="center"/>
              <w:rPr>
                <w:rFonts w:cs="Arial"/>
                <w:color w:val="000000"/>
                <w:sz w:val="18"/>
                <w:szCs w:val="18"/>
                <w:vertAlign w:val="superscript"/>
              </w:rPr>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rsidP="00965E09">
            <w:pPr>
              <w:keepNext/>
              <w:jc w:val="center"/>
              <w:rPr>
                <w:rFonts w:cs="Arial"/>
                <w:color w:val="000000"/>
                <w:sz w:val="18"/>
                <w:szCs w:val="18"/>
              </w:rPr>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rsidP="00965E09">
            <w:pPr>
              <w:keepNext/>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rsidP="00965E09">
            <w:pPr>
              <w:keepNext/>
              <w:rPr>
                <w:rFonts w:cs="Arial"/>
                <w:color w:val="000000"/>
                <w:sz w:val="18"/>
                <w:szCs w:val="18"/>
              </w:rPr>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rsidP="00965E09">
            <w:pPr>
              <w:keepNext/>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rsidP="00965E09">
            <w:pPr>
              <w:keepNext/>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rsidP="00965E09">
      <w:pPr>
        <w:pStyle w:val="TableCell"/>
        <w:spacing w:before="0"/>
        <w:rPr>
          <w:rFonts w:cs="Arial"/>
          <w:i/>
          <w:sz w:val="16"/>
          <w:szCs w:val="16"/>
        </w:rPr>
      </w:pPr>
      <w:bookmarkStart w:id="294" w:name="_Ref444855183"/>
      <w:bookmarkEnd w:id="294"/>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rsidP="00965E09">
      <w:pPr>
        <w:pStyle w:val="TableCell"/>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rsidP="00965E09">
      <w:pPr>
        <w:pStyle w:val="TableCell"/>
        <w:spacing w:before="0"/>
        <w:rPr>
          <w:rFonts w:eastAsia="Calibri" w:cs="Arial"/>
          <w:i/>
          <w:sz w:val="16"/>
          <w:szCs w:val="18"/>
        </w:rPr>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rsidP="00965E09">
      <w:pPr>
        <w:pStyle w:val="TableCell"/>
        <w:spacing w:before="0"/>
        <w:rPr>
          <w:i/>
          <w:sz w:val="16"/>
        </w:rPr>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1301AFCB" w:rsidR="00FA5174" w:rsidRDefault="00FA5174" w:rsidP="00FA5174">
      <w:pPr>
        <w:pStyle w:val="Caption"/>
        <w:rPr>
          <w:rFonts w:cs="Arial"/>
        </w:rPr>
      </w:pPr>
      <w:bookmarkStart w:id="295" w:name="_Ref449711827"/>
      <w:bookmarkStart w:id="296" w:name="_Toc47598283"/>
      <w:r w:rsidRPr="00517CA9">
        <w:t>Table</w:t>
      </w:r>
      <w:r>
        <w:t xml:space="preserve"> </w:t>
      </w:r>
      <w:fldSimple w:instr=" STYLEREF 1 \s ">
        <w:r w:rsidR="003D6F35">
          <w:rPr>
            <w:noProof/>
          </w:rPr>
          <w:t>2</w:t>
        </w:r>
      </w:fldSimple>
      <w:r w:rsidR="003D6F35">
        <w:noBreakHyphen/>
      </w:r>
      <w:fldSimple w:instr=" SEQ Table \* ARABIC \s 1 ">
        <w:r w:rsidR="003D6F35">
          <w:rPr>
            <w:noProof/>
          </w:rPr>
          <w:t>38</w:t>
        </w:r>
      </w:fldSimple>
      <w:bookmarkEnd w:id="295"/>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296"/>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42C1BE49"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w:t>
      </w:r>
      <w:r w:rsidR="008014F1">
        <w:rPr>
          <w:rFonts w:eastAsia="Calibri"/>
        </w:rPr>
        <w:fldChar w:fldCharType="begin"/>
      </w:r>
      <w:r w:rsidR="008014F1">
        <w:rPr>
          <w:rFonts w:eastAsia="Calibri"/>
        </w:rPr>
        <w:instrText xml:space="preserve"> REF _Ref51057963 \h </w:instrText>
      </w:r>
      <w:r w:rsidR="008014F1">
        <w:rPr>
          <w:rFonts w:eastAsia="Calibri"/>
        </w:rPr>
      </w:r>
      <w:r w:rsidR="008014F1">
        <w:rPr>
          <w:rFonts w:eastAsia="Calibri"/>
        </w:rPr>
        <w:fldChar w:fldCharType="separate"/>
      </w:r>
      <w:r w:rsidR="008014F1">
        <w:t xml:space="preserve">Table </w:t>
      </w:r>
      <w:r w:rsidR="008014F1">
        <w:rPr>
          <w:noProof/>
        </w:rPr>
        <w:t>2</w:t>
      </w:r>
      <w:r w:rsidR="008014F1">
        <w:noBreakHyphen/>
      </w:r>
      <w:r w:rsidR="008014F1">
        <w:rPr>
          <w:noProof/>
        </w:rPr>
        <w:t>42</w:t>
      </w:r>
      <w:r w:rsidR="008014F1">
        <w:rPr>
          <w:rFonts w:eastAsia="Calibri"/>
        </w:rPr>
        <w:fldChar w:fldCharType="end"/>
      </w:r>
      <w:r w:rsidR="008014F1">
        <w:rPr>
          <w:rFonts w:eastAsia="Calibri"/>
        </w:rPr>
        <w:t xml:space="preserve"> provides deemed peak demand savings by program type, HVAC system type, and baseline thermostat style using statewide average CF values. </w:t>
      </w:r>
      <w:r w:rsidR="003F7503">
        <w:rPr>
          <w:rFonts w:eastAsia="Calibri"/>
        </w:rPr>
        <w:t xml:space="preserve">If an EDC wishes to calculate default savings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r w:rsidR="003D6F35">
        <w:rPr>
          <w:rFonts w:eastAsia="Calibri"/>
        </w:rPr>
        <w:t xml:space="preserve">In an upstream program delivery model, an EDC may not be able to collect the HVAC system type for each participating household. </w:t>
      </w:r>
      <w:r w:rsidR="00582DE2">
        <w:rPr>
          <w:rFonts w:eastAsia="Calibri"/>
        </w:rPr>
        <w:fldChar w:fldCharType="begin"/>
      </w:r>
      <w:r w:rsidR="00582DE2">
        <w:rPr>
          <w:rFonts w:eastAsia="Calibri"/>
        </w:rPr>
        <w:instrText xml:space="preserve"> REF _Ref51058694 \h </w:instrText>
      </w:r>
      <w:r w:rsidR="00582DE2">
        <w:rPr>
          <w:rFonts w:eastAsia="Calibri"/>
        </w:rPr>
      </w:r>
      <w:r w:rsidR="00582DE2">
        <w:rPr>
          <w:rFonts w:eastAsia="Calibri"/>
        </w:rPr>
        <w:fldChar w:fldCharType="separate"/>
      </w:r>
      <w:r w:rsidR="00582DE2">
        <w:t xml:space="preserve">Table </w:t>
      </w:r>
      <w:r w:rsidR="00582DE2">
        <w:rPr>
          <w:noProof/>
        </w:rPr>
        <w:t>2</w:t>
      </w:r>
      <w:r w:rsidR="00582DE2">
        <w:noBreakHyphen/>
      </w:r>
      <w:r w:rsidR="00582DE2">
        <w:rPr>
          <w:noProof/>
        </w:rPr>
        <w:t>43</w:t>
      </w:r>
      <w:r w:rsidR="00582DE2">
        <w:rPr>
          <w:rFonts w:eastAsia="Calibri"/>
        </w:rPr>
        <w:fldChar w:fldCharType="end"/>
      </w:r>
      <w:r w:rsidR="00582DE2">
        <w:rPr>
          <w:rFonts w:eastAsia="Calibri"/>
        </w:rPr>
        <w:t xml:space="preserve"> provides default HVAC system type </w:t>
      </w:r>
      <w:r w:rsidR="00582DE2">
        <w:rPr>
          <w:rFonts w:eastAsia="Calibri"/>
        </w:rPr>
        <w:lastRenderedPageBreak/>
        <w:t xml:space="preserve">shares, by EDC, from the 2018 Residential Baseline Study which can be used to derive EDC-specific default savings values for </w:t>
      </w:r>
      <w:r w:rsidR="00562A6F">
        <w:rPr>
          <w:rFonts w:eastAsia="Calibri"/>
        </w:rPr>
        <w:t>upstream</w:t>
      </w:r>
      <w:r w:rsidR="000E05CB">
        <w:rPr>
          <w:rFonts w:eastAsia="Calibri"/>
        </w:rPr>
        <w:t xml:space="preserve"> program delivery.</w:t>
      </w:r>
    </w:p>
    <w:p w14:paraId="7604C61E" w14:textId="577E558E" w:rsidR="00FA5174" w:rsidRDefault="00FA5174" w:rsidP="00FA5174">
      <w:pPr>
        <w:rPr>
          <w:rFonts w:eastAsia="Calibri"/>
        </w:rPr>
      </w:pPr>
    </w:p>
    <w:p w14:paraId="303158CC" w14:textId="77777777" w:rsidR="00FA5174" w:rsidRDefault="00FA5174" w:rsidP="00FA5174">
      <w:bookmarkStart w:id="297" w:name="_Ref449711700"/>
      <w:bookmarkStart w:id="298" w:name="_Ref446668484"/>
    </w:p>
    <w:p w14:paraId="70285329" w14:textId="1B2BAF5D" w:rsidR="00FA5174" w:rsidRDefault="00FA5174" w:rsidP="00FA5174">
      <w:pPr>
        <w:pStyle w:val="Caption"/>
        <w:rPr>
          <w:rFonts w:cs="Arial"/>
        </w:rPr>
      </w:pPr>
      <w:bookmarkStart w:id="299" w:name="_Ref534016569"/>
      <w:bookmarkStart w:id="300" w:name="_Toc47598284"/>
      <w:r>
        <w:t xml:space="preserve">Table </w:t>
      </w:r>
      <w:fldSimple w:instr=" STYLEREF 1 \s ">
        <w:r w:rsidR="003D6F35">
          <w:rPr>
            <w:noProof/>
          </w:rPr>
          <w:t>2</w:t>
        </w:r>
      </w:fldSimple>
      <w:r w:rsidR="003D6F35">
        <w:noBreakHyphen/>
      </w:r>
      <w:fldSimple w:instr=" SEQ Table \* ARABIC \s 1 ">
        <w:r w:rsidR="003D6F35">
          <w:rPr>
            <w:noProof/>
          </w:rPr>
          <w:t>39</w:t>
        </w:r>
      </w:fldSimple>
      <w:bookmarkEnd w:id="297"/>
      <w:bookmarkEnd w:id="299"/>
      <w:r w:rsidRPr="008C1826">
        <w:rPr>
          <w:rFonts w:cs="Arial"/>
        </w:rPr>
        <w:t>:</w:t>
      </w:r>
      <w:r>
        <w:rPr>
          <w:rFonts w:cs="Arial"/>
        </w:rPr>
        <w:t xml:space="preserve"> Default Statewide Cooling Savings (kWh/yr)</w:t>
      </w:r>
      <w:bookmarkEnd w:id="300"/>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301" w:name="_Ref447698417"/>
    </w:p>
    <w:p w14:paraId="54B04620" w14:textId="77777777" w:rsidR="006816E4" w:rsidRDefault="006816E4" w:rsidP="00FA5174">
      <w:pPr>
        <w:rPr>
          <w:rFonts w:ascii="Arial Narrow" w:hAnsi="Arial Narrow"/>
          <w:b/>
          <w:bCs/>
        </w:rPr>
      </w:pPr>
    </w:p>
    <w:p w14:paraId="483287C7" w14:textId="0C320393" w:rsidR="00FA5174" w:rsidRDefault="00FA5174" w:rsidP="00FA5174">
      <w:pPr>
        <w:pStyle w:val="Caption"/>
        <w:rPr>
          <w:rFonts w:cs="Arial"/>
        </w:rPr>
      </w:pPr>
      <w:bookmarkStart w:id="302" w:name="_Toc47598285"/>
      <w:r>
        <w:t xml:space="preserve">Table </w:t>
      </w:r>
      <w:fldSimple w:instr=" STYLEREF 1 \s ">
        <w:r w:rsidR="003D6F35">
          <w:rPr>
            <w:noProof/>
          </w:rPr>
          <w:t>2</w:t>
        </w:r>
      </w:fldSimple>
      <w:r w:rsidR="003D6F35">
        <w:noBreakHyphen/>
      </w:r>
      <w:fldSimple w:instr=" SEQ Table \* ARABIC \s 1 ">
        <w:r w:rsidR="003D6F35">
          <w:rPr>
            <w:noProof/>
          </w:rPr>
          <w:t>40</w:t>
        </w:r>
      </w:fldSimple>
      <w:bookmarkEnd w:id="301"/>
      <w:r w:rsidRPr="008C1826">
        <w:rPr>
          <w:rFonts w:cs="Arial"/>
        </w:rPr>
        <w:t>:</w:t>
      </w:r>
      <w:r>
        <w:rPr>
          <w:rFonts w:cs="Arial"/>
        </w:rPr>
        <w:t xml:space="preserve"> Default Statewide Heating Savings (kWh/yr)</w:t>
      </w:r>
      <w:bookmarkEnd w:id="302"/>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303" w:name="_Ref446926676"/>
      <w:bookmarkStart w:id="304" w:name="_Ref449711720"/>
    </w:p>
    <w:p w14:paraId="67BA3D53" w14:textId="35922481" w:rsidR="00FA5174" w:rsidRPr="00E7703A" w:rsidRDefault="00FA5174" w:rsidP="00FA5174">
      <w:pPr>
        <w:pStyle w:val="Caption"/>
      </w:pPr>
      <w:bookmarkStart w:id="305" w:name="_Ref534016543"/>
      <w:bookmarkStart w:id="306" w:name="_Toc47598286"/>
      <w:r>
        <w:t xml:space="preserve">Table </w:t>
      </w:r>
      <w:fldSimple w:instr=" STYLEREF 1 \s ">
        <w:r w:rsidR="003D6F35">
          <w:rPr>
            <w:noProof/>
          </w:rPr>
          <w:t>2</w:t>
        </w:r>
      </w:fldSimple>
      <w:r w:rsidR="003D6F35">
        <w:noBreakHyphen/>
      </w:r>
      <w:fldSimple w:instr=" SEQ Table \* ARABIC \s 1 ">
        <w:r w:rsidR="003D6F35">
          <w:rPr>
            <w:noProof/>
          </w:rPr>
          <w:t>41</w:t>
        </w:r>
      </w:fldSimple>
      <w:bookmarkEnd w:id="298"/>
      <w:bookmarkEnd w:id="303"/>
      <w:bookmarkEnd w:id="304"/>
      <w:bookmarkEnd w:id="305"/>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306"/>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0DB5096A" w14:textId="6587A668" w:rsidR="00635C9E" w:rsidRDefault="00635C9E" w:rsidP="00635C9E">
      <w:pPr>
        <w:pStyle w:val="Caption"/>
        <w:rPr>
          <w:rFonts w:cs="Arial"/>
        </w:rPr>
      </w:pPr>
    </w:p>
    <w:p w14:paraId="59407393" w14:textId="7891EFEC" w:rsidR="006816E4" w:rsidRDefault="006816E4" w:rsidP="00965E09">
      <w:pPr>
        <w:pStyle w:val="Caption"/>
      </w:pPr>
      <w:bookmarkStart w:id="307" w:name="_Ref51057963"/>
      <w:r>
        <w:t xml:space="preserve">Table </w:t>
      </w:r>
      <w:r w:rsidR="0013268F">
        <w:fldChar w:fldCharType="begin"/>
      </w:r>
      <w:r w:rsidR="0013268F">
        <w:instrText xml:space="preserve"> STYLEREF 1 \s </w:instrText>
      </w:r>
      <w:r w:rsidR="0013268F">
        <w:fldChar w:fldCharType="separate"/>
      </w:r>
      <w:r w:rsidR="003D6F35">
        <w:rPr>
          <w:noProof/>
        </w:rPr>
        <w:t>2</w:t>
      </w:r>
      <w:r w:rsidR="0013268F">
        <w:rPr>
          <w:noProof/>
        </w:rPr>
        <w:fldChar w:fldCharType="end"/>
      </w:r>
      <w:r w:rsidR="003D6F35">
        <w:noBreakHyphen/>
      </w:r>
      <w:r w:rsidR="0013268F">
        <w:fldChar w:fldCharType="begin"/>
      </w:r>
      <w:r w:rsidR="0013268F">
        <w:instrText xml:space="preserve"> SEQ Table \* ARABIC \s 1 </w:instrText>
      </w:r>
      <w:r w:rsidR="0013268F">
        <w:fldChar w:fldCharType="separate"/>
      </w:r>
      <w:r w:rsidR="003D6F35">
        <w:rPr>
          <w:noProof/>
        </w:rPr>
        <w:t>42</w:t>
      </w:r>
      <w:r w:rsidR="0013268F">
        <w:rPr>
          <w:noProof/>
        </w:rPr>
        <w:fldChar w:fldCharType="end"/>
      </w:r>
      <w:bookmarkEnd w:id="307"/>
      <w:r>
        <w:t>: Default Statewide Peak Demand Savings (kW/yr)</w:t>
      </w:r>
    </w:p>
    <w:tbl>
      <w:tblPr>
        <w:tblW w:w="5000" w:type="pct"/>
        <w:tblLook w:val="04A0" w:firstRow="1" w:lastRow="0" w:firstColumn="1" w:lastColumn="0" w:noHBand="0" w:noVBand="1"/>
      </w:tblPr>
      <w:tblGrid>
        <w:gridCol w:w="2515"/>
        <w:gridCol w:w="1980"/>
        <w:gridCol w:w="1824"/>
        <w:gridCol w:w="2311"/>
      </w:tblGrid>
      <w:tr w:rsidR="00635C9E" w:rsidRPr="0073636E" w14:paraId="2E0421B0" w14:textId="77777777" w:rsidTr="008F0145">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7536E76B" w14:textId="77777777" w:rsidR="00635C9E" w:rsidRPr="0073636E" w:rsidRDefault="00635C9E" w:rsidP="00965E09">
            <w:pPr>
              <w:keepNext/>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5658F1C0" w14:textId="77777777" w:rsidR="00635C9E" w:rsidRPr="0073636E" w:rsidRDefault="00635C9E" w:rsidP="00965E09">
            <w:pPr>
              <w:keepNext/>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2D3F3296" w14:textId="77777777" w:rsidR="00635C9E" w:rsidRPr="0073636E" w:rsidRDefault="00635C9E" w:rsidP="00965E09">
            <w:pPr>
              <w:keepNext/>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C84642E" w14:textId="77777777" w:rsidR="00635C9E" w:rsidRPr="0073636E" w:rsidRDefault="00635C9E" w:rsidP="00965E09">
            <w:pPr>
              <w:keepNext/>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D46F30" w:rsidRPr="0073636E" w14:paraId="04E85004" w14:textId="77777777" w:rsidTr="00965E09">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D22D8" w14:textId="77777777" w:rsidR="00D46F30" w:rsidRPr="0073636E" w:rsidRDefault="00D46F30" w:rsidP="00965E09">
            <w:pPr>
              <w:keepNext/>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7EA45E" w14:textId="77777777" w:rsidR="00D46F30" w:rsidRPr="0073636E" w:rsidRDefault="00D46F30" w:rsidP="00965E09">
            <w:pPr>
              <w:keepNext/>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9747334" w14:textId="428F47B9" w:rsidR="00D46F30" w:rsidRPr="00D46F30" w:rsidRDefault="00D46F30" w:rsidP="00965E09">
            <w:pPr>
              <w:keepNext/>
              <w:jc w:val="center"/>
              <w:rPr>
                <w:rFonts w:cs="Arial"/>
                <w:color w:val="000000"/>
                <w:sz w:val="18"/>
                <w:szCs w:val="18"/>
              </w:rPr>
            </w:pPr>
            <w:r w:rsidRPr="00965E09">
              <w:rPr>
                <w:sz w:val="18"/>
                <w:szCs w:val="18"/>
              </w:rPr>
              <w:t>0.0269</w:t>
            </w:r>
          </w:p>
        </w:tc>
        <w:tc>
          <w:tcPr>
            <w:tcW w:w="1339" w:type="pct"/>
            <w:tcBorders>
              <w:top w:val="nil"/>
              <w:left w:val="nil"/>
              <w:bottom w:val="single" w:sz="4" w:space="0" w:color="auto"/>
              <w:right w:val="single" w:sz="4" w:space="0" w:color="auto"/>
            </w:tcBorders>
            <w:shd w:val="clear" w:color="auto" w:fill="auto"/>
            <w:vAlign w:val="center"/>
            <w:hideMark/>
          </w:tcPr>
          <w:p w14:paraId="63746F8D" w14:textId="0DBF5C67" w:rsidR="00D46F30" w:rsidRPr="00D46F30" w:rsidRDefault="00D46F30" w:rsidP="00965E09">
            <w:pPr>
              <w:keepNext/>
              <w:jc w:val="center"/>
              <w:rPr>
                <w:rFonts w:cs="Arial"/>
                <w:color w:val="000000"/>
                <w:sz w:val="18"/>
                <w:szCs w:val="18"/>
              </w:rPr>
            </w:pPr>
            <w:r w:rsidRPr="00965E09">
              <w:rPr>
                <w:sz w:val="18"/>
                <w:szCs w:val="18"/>
              </w:rPr>
              <w:t>0.0289</w:t>
            </w:r>
          </w:p>
        </w:tc>
      </w:tr>
      <w:tr w:rsidR="00D46F30" w:rsidRPr="0073636E" w14:paraId="7B08851F" w14:textId="77777777" w:rsidTr="00965E09">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5F524A1F" w14:textId="77777777" w:rsidR="00D46F30" w:rsidRPr="0073636E" w:rsidRDefault="00D46F30" w:rsidP="00965E09">
            <w:pPr>
              <w:keepNext/>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72F26897" w14:textId="77777777" w:rsidR="00D46F30" w:rsidRPr="0073636E" w:rsidRDefault="00D46F30" w:rsidP="00965E09">
            <w:pPr>
              <w:keepNext/>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8A3672F" w14:textId="014886E1" w:rsidR="00D46F30" w:rsidRPr="00D46F30" w:rsidRDefault="00D46F30" w:rsidP="00965E09">
            <w:pPr>
              <w:keepNext/>
              <w:jc w:val="center"/>
              <w:rPr>
                <w:rFonts w:cs="Arial"/>
                <w:color w:val="000000"/>
                <w:sz w:val="18"/>
                <w:szCs w:val="18"/>
              </w:rPr>
            </w:pPr>
            <w:r w:rsidRPr="00965E09">
              <w:rPr>
                <w:sz w:val="18"/>
                <w:szCs w:val="18"/>
              </w:rPr>
              <w:t>0.0418</w:t>
            </w:r>
          </w:p>
        </w:tc>
        <w:tc>
          <w:tcPr>
            <w:tcW w:w="1339" w:type="pct"/>
            <w:tcBorders>
              <w:top w:val="nil"/>
              <w:left w:val="nil"/>
              <w:bottom w:val="single" w:sz="4" w:space="0" w:color="auto"/>
              <w:right w:val="single" w:sz="4" w:space="0" w:color="auto"/>
            </w:tcBorders>
            <w:shd w:val="clear" w:color="auto" w:fill="auto"/>
            <w:vAlign w:val="center"/>
            <w:hideMark/>
          </w:tcPr>
          <w:p w14:paraId="0FBA5982" w14:textId="566B26B3" w:rsidR="00D46F30" w:rsidRPr="00D46F30" w:rsidRDefault="00D46F30" w:rsidP="00965E09">
            <w:pPr>
              <w:keepNext/>
              <w:jc w:val="center"/>
              <w:rPr>
                <w:rFonts w:cs="Arial"/>
                <w:color w:val="000000"/>
                <w:sz w:val="18"/>
                <w:szCs w:val="18"/>
              </w:rPr>
            </w:pPr>
            <w:r w:rsidRPr="00965E09">
              <w:rPr>
                <w:sz w:val="18"/>
                <w:szCs w:val="18"/>
              </w:rPr>
              <w:t>0.0450</w:t>
            </w:r>
          </w:p>
        </w:tc>
      </w:tr>
      <w:tr w:rsidR="00D46F30" w:rsidRPr="0073636E" w14:paraId="20315A13" w14:textId="77777777" w:rsidTr="00965E09">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10E7FF9C" w14:textId="77777777" w:rsidR="00D46F30" w:rsidRPr="0073636E" w:rsidRDefault="00D46F30" w:rsidP="00965E09">
            <w:pPr>
              <w:keepNext/>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2F45B533" w14:textId="77777777" w:rsidR="00D46F30" w:rsidRPr="0073636E" w:rsidRDefault="00D46F30" w:rsidP="00965E09">
            <w:pPr>
              <w:keepNext/>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204541D7" w14:textId="67B88D5F" w:rsidR="00D46F30" w:rsidRPr="00D46F30" w:rsidRDefault="00D46F30" w:rsidP="00965E09">
            <w:pPr>
              <w:keepNext/>
              <w:jc w:val="center"/>
              <w:rPr>
                <w:rFonts w:cs="Arial"/>
                <w:color w:val="000000"/>
                <w:sz w:val="18"/>
                <w:szCs w:val="18"/>
              </w:rPr>
            </w:pPr>
            <w:r w:rsidRPr="00965E09">
              <w:rPr>
                <w:sz w:val="18"/>
                <w:szCs w:val="18"/>
              </w:rPr>
              <w:t>0.0633</w:t>
            </w:r>
          </w:p>
        </w:tc>
        <w:tc>
          <w:tcPr>
            <w:tcW w:w="1339" w:type="pct"/>
            <w:tcBorders>
              <w:top w:val="nil"/>
              <w:left w:val="nil"/>
              <w:bottom w:val="single" w:sz="4" w:space="0" w:color="auto"/>
              <w:right w:val="single" w:sz="4" w:space="0" w:color="auto"/>
            </w:tcBorders>
            <w:shd w:val="clear" w:color="auto" w:fill="auto"/>
            <w:vAlign w:val="center"/>
            <w:hideMark/>
          </w:tcPr>
          <w:p w14:paraId="1BFBA68E" w14:textId="2E1473D8" w:rsidR="00D46F30" w:rsidRPr="00D46F30" w:rsidRDefault="00D46F30" w:rsidP="00965E09">
            <w:pPr>
              <w:keepNext/>
              <w:jc w:val="center"/>
              <w:rPr>
                <w:rFonts w:cs="Arial"/>
                <w:color w:val="000000"/>
                <w:sz w:val="18"/>
                <w:szCs w:val="18"/>
              </w:rPr>
            </w:pPr>
            <w:r w:rsidRPr="00965E09">
              <w:rPr>
                <w:sz w:val="18"/>
                <w:szCs w:val="18"/>
              </w:rPr>
              <w:t>0.0680</w:t>
            </w:r>
          </w:p>
        </w:tc>
      </w:tr>
      <w:tr w:rsidR="00D46F30" w:rsidRPr="0073636E" w14:paraId="4831AC94" w14:textId="77777777" w:rsidTr="00965E09">
        <w:trPr>
          <w:trHeight w:val="576"/>
        </w:trPr>
        <w:tc>
          <w:tcPr>
            <w:tcW w:w="1457" w:type="pct"/>
            <w:vMerge/>
            <w:tcBorders>
              <w:top w:val="nil"/>
              <w:left w:val="single" w:sz="4" w:space="0" w:color="auto"/>
              <w:bottom w:val="single" w:sz="4" w:space="0" w:color="auto"/>
              <w:right w:val="single" w:sz="4" w:space="0" w:color="auto"/>
            </w:tcBorders>
            <w:vAlign w:val="center"/>
            <w:hideMark/>
          </w:tcPr>
          <w:p w14:paraId="20593F21" w14:textId="77777777" w:rsidR="00D46F30" w:rsidRPr="0073636E" w:rsidRDefault="00D46F30" w:rsidP="00965E09">
            <w:pPr>
              <w:keepNext/>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1AD79F9F" w14:textId="77777777" w:rsidR="00D46F30" w:rsidRPr="0073636E" w:rsidRDefault="00D46F30" w:rsidP="00965E09">
            <w:pPr>
              <w:keepNext/>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5D1346F0" w14:textId="61ACE262" w:rsidR="00D46F30" w:rsidRPr="00D46F30" w:rsidRDefault="00D46F30" w:rsidP="00965E09">
            <w:pPr>
              <w:keepNext/>
              <w:jc w:val="center"/>
              <w:rPr>
                <w:rFonts w:cs="Arial"/>
                <w:color w:val="000000"/>
                <w:sz w:val="18"/>
                <w:szCs w:val="18"/>
              </w:rPr>
            </w:pPr>
            <w:r w:rsidRPr="00965E09">
              <w:rPr>
                <w:sz w:val="18"/>
                <w:szCs w:val="18"/>
              </w:rPr>
              <w:t>0.0521</w:t>
            </w:r>
          </w:p>
        </w:tc>
        <w:tc>
          <w:tcPr>
            <w:tcW w:w="1339" w:type="pct"/>
            <w:tcBorders>
              <w:top w:val="nil"/>
              <w:left w:val="nil"/>
              <w:bottom w:val="single" w:sz="4" w:space="0" w:color="auto"/>
              <w:right w:val="single" w:sz="4" w:space="0" w:color="auto"/>
            </w:tcBorders>
            <w:shd w:val="clear" w:color="auto" w:fill="auto"/>
            <w:vAlign w:val="center"/>
            <w:hideMark/>
          </w:tcPr>
          <w:p w14:paraId="47955D86" w14:textId="4075BD4B" w:rsidR="00D46F30" w:rsidRPr="00D46F30" w:rsidRDefault="00D46F30" w:rsidP="00965E09">
            <w:pPr>
              <w:keepNext/>
              <w:jc w:val="center"/>
              <w:rPr>
                <w:rFonts w:cs="Arial"/>
                <w:color w:val="000000"/>
                <w:sz w:val="18"/>
                <w:szCs w:val="18"/>
              </w:rPr>
            </w:pPr>
            <w:r w:rsidRPr="00965E09">
              <w:rPr>
                <w:sz w:val="18"/>
                <w:szCs w:val="18"/>
              </w:rPr>
              <w:t>0.0560</w:t>
            </w:r>
          </w:p>
        </w:tc>
      </w:tr>
    </w:tbl>
    <w:p w14:paraId="008B230B" w14:textId="0365224C" w:rsidR="007D3DF8" w:rsidRPr="00FB7ED6" w:rsidRDefault="007D3DF8" w:rsidP="00965E09"/>
    <w:p w14:paraId="59E17B46" w14:textId="77777777" w:rsidR="007D3DF8" w:rsidRPr="00EF78D7" w:rsidRDefault="007D3DF8" w:rsidP="00965E09"/>
    <w:p w14:paraId="39CD3CD9" w14:textId="76161946" w:rsidR="003D6F35" w:rsidRDefault="003D6F35" w:rsidP="00965E09">
      <w:pPr>
        <w:pStyle w:val="Caption"/>
      </w:pPr>
      <w:bookmarkStart w:id="308" w:name="_Ref51058694"/>
      <w:r>
        <w:t xml:space="preserve">Table </w:t>
      </w:r>
      <w:r w:rsidR="0013268F">
        <w:fldChar w:fldCharType="begin"/>
      </w:r>
      <w:r w:rsidR="0013268F">
        <w:instrText xml:space="preserve"> STYLEREF 1 \s </w:instrText>
      </w:r>
      <w:r w:rsidR="0013268F">
        <w:fldChar w:fldCharType="separate"/>
      </w:r>
      <w:r>
        <w:rPr>
          <w:noProof/>
        </w:rPr>
        <w:t>2</w:t>
      </w:r>
      <w:r w:rsidR="0013268F">
        <w:rPr>
          <w:noProof/>
        </w:rPr>
        <w:fldChar w:fldCharType="end"/>
      </w:r>
      <w:r>
        <w:noBreakHyphen/>
      </w:r>
      <w:r w:rsidR="0013268F">
        <w:fldChar w:fldCharType="begin"/>
      </w:r>
      <w:r w:rsidR="0013268F">
        <w:instrText xml:space="preserve"> SEQ Table \* ARABIC \s 1 </w:instrText>
      </w:r>
      <w:r w:rsidR="0013268F">
        <w:fldChar w:fldCharType="separate"/>
      </w:r>
      <w:r>
        <w:rPr>
          <w:noProof/>
        </w:rPr>
        <w:t>43</w:t>
      </w:r>
      <w:r w:rsidR="0013268F">
        <w:rPr>
          <w:noProof/>
        </w:rPr>
        <w:fldChar w:fldCharType="end"/>
      </w:r>
      <w:bookmarkEnd w:id="308"/>
      <w:r>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021"/>
        <w:gridCol w:w="1997"/>
        <w:gridCol w:w="1557"/>
      </w:tblGrid>
      <w:tr w:rsidR="000644D6" w:rsidRPr="00C345C2" w14:paraId="69894A1E" w14:textId="77777777" w:rsidTr="00965E09">
        <w:trPr>
          <w:trHeight w:val="912"/>
        </w:trPr>
        <w:tc>
          <w:tcPr>
            <w:tcW w:w="1770" w:type="pct"/>
            <w:shd w:val="clear" w:color="auto" w:fill="D9D9D9"/>
            <w:vAlign w:val="center"/>
            <w:hideMark/>
          </w:tcPr>
          <w:p w14:paraId="74CC11F8" w14:textId="04AD7A96" w:rsidR="000644D6" w:rsidRPr="00C345C2" w:rsidRDefault="000644D6" w:rsidP="00CD3F3E">
            <w:pPr>
              <w:rPr>
                <w:rFonts w:cs="Arial"/>
                <w:b/>
                <w:bCs/>
                <w:sz w:val="18"/>
                <w:szCs w:val="18"/>
              </w:rPr>
            </w:pPr>
            <w:r>
              <w:rPr>
                <w:rFonts w:cs="Arial"/>
                <w:b/>
                <w:bCs/>
                <w:sz w:val="18"/>
                <w:szCs w:val="18"/>
              </w:rPr>
              <w:t>EDC</w:t>
            </w:r>
          </w:p>
        </w:tc>
        <w:tc>
          <w:tcPr>
            <w:tcW w:w="1171" w:type="pct"/>
            <w:shd w:val="clear" w:color="auto" w:fill="D9D9D9"/>
            <w:vAlign w:val="center"/>
            <w:hideMark/>
          </w:tcPr>
          <w:p w14:paraId="76FE223A" w14:textId="7BD305F6" w:rsidR="000644D6" w:rsidRPr="00C345C2" w:rsidRDefault="000644D6" w:rsidP="00CD3F3E">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1157" w:type="pct"/>
            <w:shd w:val="clear" w:color="auto" w:fill="D9D9D9"/>
            <w:vAlign w:val="center"/>
            <w:hideMark/>
          </w:tcPr>
          <w:p w14:paraId="0E74061B" w14:textId="5D857C39" w:rsidR="000644D6" w:rsidRPr="00C345C2" w:rsidRDefault="000644D6" w:rsidP="00CD3F3E">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902" w:type="pct"/>
            <w:shd w:val="clear" w:color="auto" w:fill="D9D9D9"/>
            <w:vAlign w:val="center"/>
            <w:hideMark/>
          </w:tcPr>
          <w:p w14:paraId="141AF72E" w14:textId="5354AE58" w:rsidR="000644D6" w:rsidRPr="00C345C2" w:rsidRDefault="000644D6" w:rsidP="00CD3F3E">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p>
        </w:tc>
      </w:tr>
      <w:tr w:rsidR="00F73EF5" w:rsidRPr="00C345C2" w14:paraId="473D9F01" w14:textId="77777777" w:rsidTr="00965E09">
        <w:trPr>
          <w:trHeight w:val="288"/>
        </w:trPr>
        <w:tc>
          <w:tcPr>
            <w:tcW w:w="1770" w:type="pct"/>
            <w:shd w:val="clear" w:color="auto" w:fill="auto"/>
            <w:vAlign w:val="center"/>
          </w:tcPr>
          <w:p w14:paraId="52ED59C2" w14:textId="0F02BBFE" w:rsidR="00F73EF5" w:rsidRPr="00FB7ED6" w:rsidRDefault="00F73EF5" w:rsidP="00FB7ED6">
            <w:pPr>
              <w:jc w:val="left"/>
              <w:rPr>
                <w:rFonts w:cs="Arial"/>
                <w:color w:val="000000"/>
                <w:sz w:val="18"/>
                <w:szCs w:val="18"/>
              </w:rPr>
            </w:pPr>
            <w:r w:rsidRPr="00965E09">
              <w:rPr>
                <w:rFonts w:cs="Arial"/>
                <w:color w:val="000000"/>
                <w:sz w:val="18"/>
                <w:szCs w:val="18"/>
              </w:rPr>
              <w:t>PECO</w:t>
            </w:r>
          </w:p>
        </w:tc>
        <w:tc>
          <w:tcPr>
            <w:tcW w:w="1171" w:type="pct"/>
            <w:shd w:val="clear" w:color="auto" w:fill="auto"/>
            <w:vAlign w:val="center"/>
          </w:tcPr>
          <w:p w14:paraId="70577300" w14:textId="3ECD1267" w:rsidR="00F73EF5" w:rsidRPr="00FB7ED6" w:rsidRDefault="00F73EF5" w:rsidP="00FB7ED6">
            <w:pPr>
              <w:jc w:val="center"/>
              <w:rPr>
                <w:rFonts w:cs="Arial"/>
                <w:color w:val="000000"/>
                <w:sz w:val="18"/>
                <w:szCs w:val="18"/>
              </w:rPr>
            </w:pPr>
            <w:r w:rsidRPr="00965E09">
              <w:rPr>
                <w:rFonts w:cs="Arial"/>
                <w:color w:val="000000"/>
                <w:sz w:val="18"/>
                <w:szCs w:val="18"/>
              </w:rPr>
              <w:t>43.75%</w:t>
            </w:r>
          </w:p>
        </w:tc>
        <w:tc>
          <w:tcPr>
            <w:tcW w:w="1157" w:type="pct"/>
            <w:shd w:val="clear" w:color="auto" w:fill="auto"/>
            <w:vAlign w:val="center"/>
          </w:tcPr>
          <w:p w14:paraId="65E3BD4F" w14:textId="4CAB23B0" w:rsidR="00F73EF5" w:rsidRPr="00FB7ED6" w:rsidRDefault="00F73EF5" w:rsidP="00FB7ED6">
            <w:pPr>
              <w:jc w:val="center"/>
              <w:rPr>
                <w:rFonts w:cs="Arial"/>
                <w:color w:val="000000"/>
                <w:sz w:val="18"/>
                <w:szCs w:val="18"/>
              </w:rPr>
            </w:pPr>
            <w:r w:rsidRPr="00965E09">
              <w:rPr>
                <w:rFonts w:cs="Arial"/>
                <w:color w:val="000000"/>
                <w:sz w:val="18"/>
                <w:szCs w:val="18"/>
              </w:rPr>
              <w:t>0.00%</w:t>
            </w:r>
          </w:p>
        </w:tc>
        <w:tc>
          <w:tcPr>
            <w:tcW w:w="902" w:type="pct"/>
            <w:shd w:val="clear" w:color="auto" w:fill="auto"/>
            <w:vAlign w:val="center"/>
          </w:tcPr>
          <w:p w14:paraId="6CE278B5" w14:textId="748E6305" w:rsidR="00F73EF5" w:rsidRPr="00FB7ED6" w:rsidRDefault="00F73EF5" w:rsidP="00FB7ED6">
            <w:pPr>
              <w:jc w:val="center"/>
              <w:rPr>
                <w:rFonts w:cs="Arial"/>
                <w:color w:val="000000"/>
                <w:sz w:val="18"/>
                <w:szCs w:val="18"/>
              </w:rPr>
            </w:pPr>
            <w:r w:rsidRPr="00965E09">
              <w:rPr>
                <w:rFonts w:cs="Arial"/>
                <w:color w:val="000000"/>
                <w:sz w:val="18"/>
                <w:szCs w:val="18"/>
              </w:rPr>
              <w:t>56.25%</w:t>
            </w:r>
          </w:p>
        </w:tc>
      </w:tr>
      <w:tr w:rsidR="00F73EF5" w:rsidRPr="00C345C2" w14:paraId="79AF0B70" w14:textId="77777777" w:rsidTr="00965E09">
        <w:trPr>
          <w:trHeight w:val="288"/>
        </w:trPr>
        <w:tc>
          <w:tcPr>
            <w:tcW w:w="1770" w:type="pct"/>
            <w:shd w:val="clear" w:color="auto" w:fill="auto"/>
            <w:vAlign w:val="center"/>
          </w:tcPr>
          <w:p w14:paraId="2209CEE5" w14:textId="76F2BC90" w:rsidR="00F73EF5" w:rsidRPr="00FB7ED6" w:rsidRDefault="00F73EF5" w:rsidP="00FB7ED6">
            <w:pPr>
              <w:jc w:val="left"/>
              <w:rPr>
                <w:rFonts w:cs="Arial"/>
                <w:color w:val="000000"/>
                <w:sz w:val="18"/>
                <w:szCs w:val="18"/>
              </w:rPr>
            </w:pPr>
            <w:r w:rsidRPr="00965E09">
              <w:rPr>
                <w:rFonts w:cs="Arial"/>
                <w:color w:val="000000"/>
                <w:sz w:val="18"/>
                <w:szCs w:val="18"/>
              </w:rPr>
              <w:t>PPL</w:t>
            </w:r>
          </w:p>
        </w:tc>
        <w:tc>
          <w:tcPr>
            <w:tcW w:w="1171" w:type="pct"/>
            <w:shd w:val="clear" w:color="auto" w:fill="auto"/>
            <w:vAlign w:val="center"/>
          </w:tcPr>
          <w:p w14:paraId="1F50BBA6" w14:textId="54C01B97" w:rsidR="00F73EF5" w:rsidRPr="00FB7ED6" w:rsidRDefault="00F73EF5" w:rsidP="00FB7ED6">
            <w:pPr>
              <w:jc w:val="center"/>
              <w:rPr>
                <w:rFonts w:cs="Arial"/>
                <w:color w:val="000000"/>
                <w:sz w:val="18"/>
                <w:szCs w:val="18"/>
              </w:rPr>
            </w:pPr>
            <w:r w:rsidRPr="00965E09">
              <w:rPr>
                <w:rFonts w:cs="Arial"/>
                <w:color w:val="000000"/>
                <w:sz w:val="18"/>
                <w:szCs w:val="18"/>
              </w:rPr>
              <w:t>50.00%</w:t>
            </w:r>
          </w:p>
        </w:tc>
        <w:tc>
          <w:tcPr>
            <w:tcW w:w="1157" w:type="pct"/>
            <w:shd w:val="clear" w:color="auto" w:fill="auto"/>
            <w:vAlign w:val="center"/>
          </w:tcPr>
          <w:p w14:paraId="773B8B52" w14:textId="68EF4CEA" w:rsidR="00F73EF5" w:rsidRPr="00FB7ED6" w:rsidRDefault="00F73EF5" w:rsidP="00FB7ED6">
            <w:pPr>
              <w:jc w:val="center"/>
              <w:rPr>
                <w:rFonts w:cs="Arial"/>
                <w:color w:val="000000"/>
                <w:sz w:val="18"/>
                <w:szCs w:val="18"/>
              </w:rPr>
            </w:pPr>
            <w:r w:rsidRPr="00965E09">
              <w:rPr>
                <w:rFonts w:cs="Arial"/>
                <w:color w:val="000000"/>
                <w:sz w:val="18"/>
                <w:szCs w:val="18"/>
              </w:rPr>
              <w:t>0.00%</w:t>
            </w:r>
          </w:p>
        </w:tc>
        <w:tc>
          <w:tcPr>
            <w:tcW w:w="902" w:type="pct"/>
            <w:shd w:val="clear" w:color="auto" w:fill="auto"/>
            <w:vAlign w:val="center"/>
          </w:tcPr>
          <w:p w14:paraId="425CB596" w14:textId="3F669DC6" w:rsidR="00F73EF5" w:rsidRPr="00FB7ED6" w:rsidRDefault="00F73EF5" w:rsidP="00FB7ED6">
            <w:pPr>
              <w:jc w:val="center"/>
              <w:rPr>
                <w:rFonts w:cs="Arial"/>
                <w:color w:val="000000"/>
                <w:sz w:val="18"/>
                <w:szCs w:val="18"/>
              </w:rPr>
            </w:pPr>
            <w:r w:rsidRPr="00965E09">
              <w:rPr>
                <w:rFonts w:cs="Arial"/>
                <w:color w:val="000000"/>
                <w:sz w:val="18"/>
                <w:szCs w:val="18"/>
              </w:rPr>
              <w:t>50.00%</w:t>
            </w:r>
          </w:p>
        </w:tc>
      </w:tr>
      <w:tr w:rsidR="00F73EF5" w:rsidRPr="00C345C2" w14:paraId="426D4ED0" w14:textId="77777777" w:rsidTr="00965E09">
        <w:trPr>
          <w:trHeight w:val="288"/>
        </w:trPr>
        <w:tc>
          <w:tcPr>
            <w:tcW w:w="1770" w:type="pct"/>
            <w:vAlign w:val="center"/>
          </w:tcPr>
          <w:p w14:paraId="01198459" w14:textId="5938D07B" w:rsidR="00F73EF5" w:rsidRPr="00FB7ED6" w:rsidRDefault="00F73EF5" w:rsidP="00965E09">
            <w:pPr>
              <w:jc w:val="left"/>
              <w:rPr>
                <w:rFonts w:cs="Arial"/>
                <w:color w:val="000000"/>
                <w:sz w:val="18"/>
                <w:szCs w:val="18"/>
              </w:rPr>
            </w:pPr>
            <w:r w:rsidRPr="00965E09">
              <w:rPr>
                <w:rFonts w:cs="Arial"/>
                <w:color w:val="000000"/>
                <w:sz w:val="18"/>
                <w:szCs w:val="18"/>
              </w:rPr>
              <w:t>Duquesne</w:t>
            </w:r>
          </w:p>
        </w:tc>
        <w:tc>
          <w:tcPr>
            <w:tcW w:w="1171" w:type="pct"/>
            <w:shd w:val="clear" w:color="auto" w:fill="auto"/>
            <w:vAlign w:val="center"/>
          </w:tcPr>
          <w:p w14:paraId="7D772245" w14:textId="68DAA1E9" w:rsidR="00F73EF5" w:rsidRPr="00FB7ED6" w:rsidRDefault="00F73EF5" w:rsidP="00FB7ED6">
            <w:pPr>
              <w:jc w:val="center"/>
              <w:rPr>
                <w:rFonts w:cs="Arial"/>
                <w:color w:val="000000"/>
                <w:sz w:val="18"/>
                <w:szCs w:val="18"/>
              </w:rPr>
            </w:pPr>
            <w:r w:rsidRPr="00965E09">
              <w:rPr>
                <w:rFonts w:cs="Arial"/>
                <w:color w:val="000000"/>
                <w:sz w:val="18"/>
                <w:szCs w:val="18"/>
              </w:rPr>
              <w:t>9.52%</w:t>
            </w:r>
          </w:p>
        </w:tc>
        <w:tc>
          <w:tcPr>
            <w:tcW w:w="1157" w:type="pct"/>
            <w:shd w:val="clear" w:color="auto" w:fill="auto"/>
            <w:vAlign w:val="center"/>
          </w:tcPr>
          <w:p w14:paraId="5E6AABF3" w14:textId="26825FC2" w:rsidR="00F73EF5" w:rsidRPr="00FB7ED6" w:rsidRDefault="00F73EF5" w:rsidP="00FB7ED6">
            <w:pPr>
              <w:jc w:val="center"/>
              <w:rPr>
                <w:rFonts w:cs="Arial"/>
                <w:color w:val="000000"/>
                <w:sz w:val="18"/>
                <w:szCs w:val="18"/>
              </w:rPr>
            </w:pPr>
            <w:r w:rsidRPr="00965E09">
              <w:rPr>
                <w:rFonts w:cs="Arial"/>
                <w:color w:val="000000"/>
                <w:sz w:val="18"/>
                <w:szCs w:val="18"/>
              </w:rPr>
              <w:t>4.76%</w:t>
            </w:r>
          </w:p>
        </w:tc>
        <w:tc>
          <w:tcPr>
            <w:tcW w:w="902" w:type="pct"/>
            <w:shd w:val="clear" w:color="auto" w:fill="auto"/>
            <w:vAlign w:val="center"/>
          </w:tcPr>
          <w:p w14:paraId="3D535EEC" w14:textId="72A04F78" w:rsidR="00F73EF5" w:rsidRPr="00FB7ED6" w:rsidRDefault="00F73EF5" w:rsidP="00FB7ED6">
            <w:pPr>
              <w:jc w:val="center"/>
              <w:rPr>
                <w:rFonts w:cs="Arial"/>
                <w:color w:val="000000"/>
                <w:sz w:val="18"/>
                <w:szCs w:val="18"/>
              </w:rPr>
            </w:pPr>
            <w:r w:rsidRPr="00965E09">
              <w:rPr>
                <w:rFonts w:cs="Arial"/>
                <w:color w:val="000000"/>
                <w:sz w:val="18"/>
                <w:szCs w:val="18"/>
              </w:rPr>
              <w:t>85.71%</w:t>
            </w:r>
          </w:p>
        </w:tc>
      </w:tr>
      <w:tr w:rsidR="000226DD" w:rsidRPr="00C345C2" w14:paraId="06AF6B37" w14:textId="77777777" w:rsidTr="00965E09">
        <w:trPr>
          <w:trHeight w:val="288"/>
        </w:trPr>
        <w:tc>
          <w:tcPr>
            <w:tcW w:w="1770" w:type="pct"/>
            <w:vAlign w:val="center"/>
          </w:tcPr>
          <w:p w14:paraId="279BD815" w14:textId="73A2D55F" w:rsidR="000226DD" w:rsidRPr="00FB7ED6" w:rsidRDefault="000226DD" w:rsidP="00965E09">
            <w:pPr>
              <w:jc w:val="left"/>
              <w:rPr>
                <w:rFonts w:cs="Arial"/>
                <w:color w:val="000000"/>
                <w:sz w:val="18"/>
                <w:szCs w:val="18"/>
              </w:rPr>
            </w:pPr>
            <w:r w:rsidRPr="00965E09">
              <w:rPr>
                <w:rFonts w:cs="Arial"/>
                <w:color w:val="000000"/>
                <w:sz w:val="18"/>
                <w:szCs w:val="18"/>
              </w:rPr>
              <w:t>FE: Met-Ed</w:t>
            </w:r>
          </w:p>
        </w:tc>
        <w:tc>
          <w:tcPr>
            <w:tcW w:w="1171" w:type="pct"/>
            <w:shd w:val="clear" w:color="auto" w:fill="auto"/>
            <w:vAlign w:val="center"/>
          </w:tcPr>
          <w:p w14:paraId="1ADA3F1A" w14:textId="7A3EFF80" w:rsidR="000226DD" w:rsidRPr="00FB7ED6" w:rsidRDefault="000226DD" w:rsidP="00FB7ED6">
            <w:pPr>
              <w:jc w:val="center"/>
              <w:rPr>
                <w:rFonts w:cs="Arial"/>
                <w:color w:val="000000"/>
                <w:sz w:val="18"/>
                <w:szCs w:val="18"/>
              </w:rPr>
            </w:pPr>
            <w:r w:rsidRPr="00965E09">
              <w:rPr>
                <w:rFonts w:cs="Arial"/>
                <w:color w:val="000000"/>
                <w:sz w:val="18"/>
                <w:szCs w:val="18"/>
              </w:rPr>
              <w:t>19.05%</w:t>
            </w:r>
          </w:p>
        </w:tc>
        <w:tc>
          <w:tcPr>
            <w:tcW w:w="1157" w:type="pct"/>
            <w:shd w:val="clear" w:color="auto" w:fill="auto"/>
            <w:vAlign w:val="center"/>
          </w:tcPr>
          <w:p w14:paraId="41B39074" w14:textId="5DDCBBD2" w:rsidR="000226DD" w:rsidRPr="00FB7ED6" w:rsidRDefault="000226DD" w:rsidP="00FB7ED6">
            <w:pPr>
              <w:jc w:val="center"/>
              <w:rPr>
                <w:rFonts w:cs="Arial"/>
                <w:color w:val="000000"/>
                <w:sz w:val="18"/>
                <w:szCs w:val="18"/>
              </w:rPr>
            </w:pPr>
            <w:r w:rsidRPr="00965E09">
              <w:rPr>
                <w:rFonts w:cs="Arial"/>
                <w:color w:val="000000"/>
                <w:sz w:val="18"/>
                <w:szCs w:val="18"/>
              </w:rPr>
              <w:t>9.52%</w:t>
            </w:r>
          </w:p>
        </w:tc>
        <w:tc>
          <w:tcPr>
            <w:tcW w:w="902" w:type="pct"/>
            <w:shd w:val="clear" w:color="auto" w:fill="auto"/>
            <w:vAlign w:val="center"/>
          </w:tcPr>
          <w:p w14:paraId="20B97AF9" w14:textId="781E5DE6" w:rsidR="000226DD" w:rsidRPr="00FB7ED6" w:rsidRDefault="000226DD" w:rsidP="00FB7ED6">
            <w:pPr>
              <w:jc w:val="center"/>
              <w:rPr>
                <w:rFonts w:cs="Arial"/>
                <w:color w:val="000000"/>
                <w:sz w:val="18"/>
                <w:szCs w:val="18"/>
              </w:rPr>
            </w:pPr>
            <w:r w:rsidRPr="00965E09">
              <w:rPr>
                <w:rFonts w:cs="Arial"/>
                <w:color w:val="000000"/>
                <w:sz w:val="18"/>
                <w:szCs w:val="18"/>
              </w:rPr>
              <w:t>71.43%</w:t>
            </w:r>
          </w:p>
        </w:tc>
      </w:tr>
      <w:tr w:rsidR="000226DD" w:rsidRPr="00C345C2" w14:paraId="6CF4C873" w14:textId="77777777" w:rsidTr="00965E09">
        <w:trPr>
          <w:trHeight w:val="288"/>
        </w:trPr>
        <w:tc>
          <w:tcPr>
            <w:tcW w:w="1770" w:type="pct"/>
            <w:vAlign w:val="center"/>
          </w:tcPr>
          <w:p w14:paraId="12B0DEC5" w14:textId="48E0A3C8" w:rsidR="000226DD" w:rsidRPr="00FB7ED6" w:rsidRDefault="000226DD" w:rsidP="00965E09">
            <w:pPr>
              <w:jc w:val="left"/>
              <w:rPr>
                <w:rFonts w:cs="Arial"/>
                <w:color w:val="000000"/>
                <w:sz w:val="18"/>
                <w:szCs w:val="18"/>
              </w:rPr>
            </w:pPr>
            <w:r w:rsidRPr="00965E09">
              <w:rPr>
                <w:rFonts w:cs="Arial"/>
                <w:color w:val="000000"/>
                <w:sz w:val="18"/>
                <w:szCs w:val="18"/>
              </w:rPr>
              <w:t>FE: Penelec</w:t>
            </w:r>
          </w:p>
        </w:tc>
        <w:tc>
          <w:tcPr>
            <w:tcW w:w="1171" w:type="pct"/>
            <w:shd w:val="clear" w:color="auto" w:fill="auto"/>
            <w:vAlign w:val="center"/>
          </w:tcPr>
          <w:p w14:paraId="23629ADB" w14:textId="4A8F15DD" w:rsidR="000226DD" w:rsidRPr="00FB7ED6" w:rsidRDefault="000226DD" w:rsidP="00FB7ED6">
            <w:pPr>
              <w:jc w:val="center"/>
              <w:rPr>
                <w:rFonts w:cs="Arial"/>
                <w:color w:val="000000"/>
                <w:sz w:val="18"/>
                <w:szCs w:val="18"/>
              </w:rPr>
            </w:pPr>
            <w:r w:rsidRPr="00965E09">
              <w:rPr>
                <w:rFonts w:cs="Arial"/>
                <w:color w:val="000000"/>
                <w:sz w:val="18"/>
                <w:szCs w:val="18"/>
              </w:rPr>
              <w:t>22.22%</w:t>
            </w:r>
          </w:p>
        </w:tc>
        <w:tc>
          <w:tcPr>
            <w:tcW w:w="1157" w:type="pct"/>
            <w:shd w:val="clear" w:color="auto" w:fill="auto"/>
            <w:vAlign w:val="center"/>
          </w:tcPr>
          <w:p w14:paraId="18DB8C9E" w14:textId="6E46AB7B" w:rsidR="000226DD" w:rsidRPr="00FB7ED6" w:rsidRDefault="000226DD" w:rsidP="00FB7ED6">
            <w:pPr>
              <w:jc w:val="center"/>
              <w:rPr>
                <w:rFonts w:cs="Arial"/>
                <w:color w:val="000000"/>
                <w:sz w:val="18"/>
                <w:szCs w:val="18"/>
              </w:rPr>
            </w:pPr>
            <w:r w:rsidRPr="00965E09">
              <w:rPr>
                <w:rFonts w:cs="Arial"/>
                <w:color w:val="000000"/>
                <w:sz w:val="18"/>
                <w:szCs w:val="18"/>
              </w:rPr>
              <w:t>0.00%</w:t>
            </w:r>
          </w:p>
        </w:tc>
        <w:tc>
          <w:tcPr>
            <w:tcW w:w="902" w:type="pct"/>
            <w:shd w:val="clear" w:color="auto" w:fill="auto"/>
            <w:vAlign w:val="center"/>
          </w:tcPr>
          <w:p w14:paraId="39AE40B2" w14:textId="282D729D" w:rsidR="000226DD" w:rsidRPr="00FB7ED6" w:rsidRDefault="000226DD" w:rsidP="00FB7ED6">
            <w:pPr>
              <w:jc w:val="center"/>
              <w:rPr>
                <w:rFonts w:cs="Arial"/>
                <w:color w:val="000000"/>
                <w:sz w:val="18"/>
                <w:szCs w:val="18"/>
              </w:rPr>
            </w:pPr>
            <w:r w:rsidRPr="00965E09">
              <w:rPr>
                <w:rFonts w:cs="Arial"/>
                <w:color w:val="000000"/>
                <w:sz w:val="18"/>
                <w:szCs w:val="18"/>
              </w:rPr>
              <w:t>77.78%</w:t>
            </w:r>
          </w:p>
        </w:tc>
      </w:tr>
      <w:tr w:rsidR="003D6F35" w:rsidRPr="00C345C2" w14:paraId="6F1A046D" w14:textId="77777777" w:rsidTr="00965E09">
        <w:trPr>
          <w:trHeight w:val="288"/>
        </w:trPr>
        <w:tc>
          <w:tcPr>
            <w:tcW w:w="1770" w:type="pct"/>
            <w:vAlign w:val="center"/>
          </w:tcPr>
          <w:p w14:paraId="4218A219" w14:textId="6CF81CAD" w:rsidR="003D6F35" w:rsidRPr="00FB7ED6" w:rsidRDefault="003D6F35" w:rsidP="00965E09">
            <w:pPr>
              <w:jc w:val="left"/>
              <w:rPr>
                <w:rFonts w:cs="Arial"/>
                <w:color w:val="000000"/>
                <w:sz w:val="18"/>
                <w:szCs w:val="18"/>
              </w:rPr>
            </w:pPr>
            <w:r w:rsidRPr="00965E09">
              <w:rPr>
                <w:rFonts w:cs="Arial"/>
                <w:color w:val="000000"/>
                <w:sz w:val="18"/>
                <w:szCs w:val="18"/>
              </w:rPr>
              <w:t>FE: Penn Power</w:t>
            </w:r>
          </w:p>
        </w:tc>
        <w:tc>
          <w:tcPr>
            <w:tcW w:w="1171" w:type="pct"/>
            <w:shd w:val="clear" w:color="auto" w:fill="auto"/>
            <w:vAlign w:val="center"/>
          </w:tcPr>
          <w:p w14:paraId="57BEB02B" w14:textId="422C503D" w:rsidR="003D6F35" w:rsidRPr="00FB7ED6" w:rsidRDefault="003D6F35" w:rsidP="00FB7ED6">
            <w:pPr>
              <w:jc w:val="center"/>
              <w:rPr>
                <w:rFonts w:cs="Arial"/>
                <w:color w:val="000000"/>
                <w:sz w:val="18"/>
                <w:szCs w:val="18"/>
              </w:rPr>
            </w:pPr>
            <w:r w:rsidRPr="00965E09">
              <w:rPr>
                <w:rFonts w:cs="Arial"/>
                <w:color w:val="000000"/>
                <w:sz w:val="18"/>
                <w:szCs w:val="18"/>
              </w:rPr>
              <w:t>13.64%</w:t>
            </w:r>
          </w:p>
        </w:tc>
        <w:tc>
          <w:tcPr>
            <w:tcW w:w="1157" w:type="pct"/>
            <w:shd w:val="clear" w:color="auto" w:fill="auto"/>
            <w:vAlign w:val="center"/>
          </w:tcPr>
          <w:p w14:paraId="4979376A" w14:textId="390F0888" w:rsidR="003D6F35" w:rsidRPr="00FB7ED6" w:rsidRDefault="003D6F35" w:rsidP="00FB7ED6">
            <w:pPr>
              <w:jc w:val="center"/>
              <w:rPr>
                <w:rFonts w:cs="Arial"/>
                <w:color w:val="000000"/>
                <w:sz w:val="18"/>
                <w:szCs w:val="18"/>
              </w:rPr>
            </w:pPr>
            <w:r w:rsidRPr="00965E09">
              <w:rPr>
                <w:rFonts w:cs="Arial"/>
                <w:color w:val="000000"/>
                <w:sz w:val="18"/>
                <w:szCs w:val="18"/>
              </w:rPr>
              <w:t>4.55%</w:t>
            </w:r>
          </w:p>
        </w:tc>
        <w:tc>
          <w:tcPr>
            <w:tcW w:w="902" w:type="pct"/>
            <w:shd w:val="clear" w:color="auto" w:fill="auto"/>
            <w:vAlign w:val="center"/>
          </w:tcPr>
          <w:p w14:paraId="4A4FB686" w14:textId="10C7111E" w:rsidR="003D6F35" w:rsidRPr="00FB7ED6" w:rsidRDefault="003D6F35" w:rsidP="00FB7ED6">
            <w:pPr>
              <w:jc w:val="center"/>
              <w:rPr>
                <w:rFonts w:cs="Arial"/>
                <w:color w:val="000000"/>
                <w:sz w:val="18"/>
                <w:szCs w:val="18"/>
              </w:rPr>
            </w:pPr>
            <w:r w:rsidRPr="00965E09">
              <w:rPr>
                <w:rFonts w:cs="Arial"/>
                <w:color w:val="000000"/>
                <w:sz w:val="18"/>
                <w:szCs w:val="18"/>
              </w:rPr>
              <w:t>81.82%</w:t>
            </w:r>
          </w:p>
        </w:tc>
      </w:tr>
      <w:tr w:rsidR="003D6F35" w:rsidRPr="00C345C2" w14:paraId="79E37F69" w14:textId="77777777" w:rsidTr="00965E09">
        <w:trPr>
          <w:trHeight w:val="288"/>
        </w:trPr>
        <w:tc>
          <w:tcPr>
            <w:tcW w:w="1770" w:type="pct"/>
            <w:vAlign w:val="center"/>
          </w:tcPr>
          <w:p w14:paraId="7155220D" w14:textId="0570FDB4" w:rsidR="003D6F35" w:rsidRPr="00FB7ED6" w:rsidRDefault="003D6F35" w:rsidP="00965E09">
            <w:pPr>
              <w:jc w:val="left"/>
              <w:rPr>
                <w:rFonts w:cs="Arial"/>
                <w:color w:val="000000"/>
                <w:sz w:val="18"/>
                <w:szCs w:val="18"/>
              </w:rPr>
            </w:pPr>
            <w:r w:rsidRPr="00965E09">
              <w:rPr>
                <w:rFonts w:cs="Arial"/>
                <w:color w:val="000000"/>
                <w:sz w:val="18"/>
                <w:szCs w:val="18"/>
              </w:rPr>
              <w:t>FE: West Penn</w:t>
            </w:r>
          </w:p>
        </w:tc>
        <w:tc>
          <w:tcPr>
            <w:tcW w:w="1171" w:type="pct"/>
            <w:shd w:val="clear" w:color="auto" w:fill="auto"/>
            <w:vAlign w:val="center"/>
          </w:tcPr>
          <w:p w14:paraId="5BC3CE89" w14:textId="1B6C972C" w:rsidR="003D6F35" w:rsidRPr="00FB7ED6" w:rsidRDefault="003D6F35" w:rsidP="00FB7ED6">
            <w:pPr>
              <w:jc w:val="center"/>
              <w:rPr>
                <w:rFonts w:cs="Arial"/>
                <w:color w:val="000000"/>
                <w:sz w:val="18"/>
                <w:szCs w:val="18"/>
              </w:rPr>
            </w:pPr>
            <w:r w:rsidRPr="00965E09">
              <w:rPr>
                <w:rFonts w:cs="Arial"/>
                <w:color w:val="000000"/>
                <w:sz w:val="18"/>
                <w:szCs w:val="18"/>
              </w:rPr>
              <w:t>29.41%</w:t>
            </w:r>
          </w:p>
        </w:tc>
        <w:tc>
          <w:tcPr>
            <w:tcW w:w="1157" w:type="pct"/>
            <w:shd w:val="clear" w:color="auto" w:fill="auto"/>
            <w:vAlign w:val="center"/>
          </w:tcPr>
          <w:p w14:paraId="01D7433A" w14:textId="2FF03ED0" w:rsidR="003D6F35" w:rsidRPr="00FB7ED6" w:rsidRDefault="003D6F35" w:rsidP="00FB7ED6">
            <w:pPr>
              <w:jc w:val="center"/>
              <w:rPr>
                <w:rFonts w:cs="Arial"/>
                <w:color w:val="000000"/>
                <w:sz w:val="18"/>
                <w:szCs w:val="18"/>
              </w:rPr>
            </w:pPr>
            <w:r w:rsidRPr="00965E09">
              <w:rPr>
                <w:rFonts w:cs="Arial"/>
                <w:color w:val="000000"/>
                <w:sz w:val="18"/>
                <w:szCs w:val="18"/>
              </w:rPr>
              <w:t>0.00%</w:t>
            </w:r>
          </w:p>
        </w:tc>
        <w:tc>
          <w:tcPr>
            <w:tcW w:w="902" w:type="pct"/>
            <w:shd w:val="clear" w:color="auto" w:fill="auto"/>
            <w:vAlign w:val="center"/>
          </w:tcPr>
          <w:p w14:paraId="3A3AB94D" w14:textId="2EA68482" w:rsidR="003D6F35" w:rsidRPr="00FB7ED6" w:rsidRDefault="003D6F35" w:rsidP="00FB7ED6">
            <w:pPr>
              <w:jc w:val="center"/>
              <w:rPr>
                <w:rFonts w:cs="Arial"/>
                <w:color w:val="000000"/>
                <w:sz w:val="18"/>
                <w:szCs w:val="18"/>
              </w:rPr>
            </w:pPr>
            <w:r w:rsidRPr="00965E09">
              <w:rPr>
                <w:rFonts w:cs="Arial"/>
                <w:color w:val="000000"/>
                <w:sz w:val="18"/>
                <w:szCs w:val="18"/>
              </w:rPr>
              <w:t>70.59%</w:t>
            </w:r>
          </w:p>
        </w:tc>
      </w:tr>
    </w:tbl>
    <w:p w14:paraId="1383E360" w14:textId="77777777" w:rsidR="007D7632" w:rsidRDefault="007D7632" w:rsidP="00FA5174">
      <w:pPr>
        <w:pStyle w:val="SubStyle"/>
        <w:rPr>
          <w:rFonts w:eastAsia="Calibri"/>
        </w:rPr>
      </w:pPr>
    </w:p>
    <w:p w14:paraId="755B035D" w14:textId="3B8666A8"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3"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4"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5"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6"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7"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8"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9"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90"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91"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92"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3" w:history="1">
        <w:r w:rsidRPr="0035092C">
          <w:rPr>
            <w:rStyle w:val="Hyperlink"/>
            <w:rFonts w:cs="Arial"/>
          </w:rPr>
          <w:t>http://ilsagfiles.org/SAG_files/Meeting_Materials/2015/December_2015_Meetings/Presentations/Smart_Tstat_Preliminary_Gas_Impact_Findings_2015-12-08_to_IL_SAG.pdf</w:t>
        </w:r>
      </w:hyperlink>
    </w:p>
    <w:p w14:paraId="62314E9E" w14:textId="636F1609" w:rsidR="00FA5174" w:rsidRPr="00965E09" w:rsidRDefault="00FA5174" w:rsidP="0083636E">
      <w:pPr>
        <w:pStyle w:val="source10"/>
        <w:numPr>
          <w:ilvl w:val="0"/>
          <w:numId w:val="17"/>
        </w:numPr>
        <w:spacing w:after="120"/>
        <w:ind w:left="360"/>
        <w:jc w:val="left"/>
        <w:rPr>
          <w:rStyle w:val="Hyperlink"/>
          <w:rFonts w:cs="Arial"/>
          <w:color w:val="auto"/>
          <w:u w:val="none"/>
        </w:rPr>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r w:rsidR="00560B7E">
        <w:t xml:space="preserve"> </w:t>
      </w:r>
      <w:r w:rsidRPr="0035092C">
        <w:t>September</w:t>
      </w:r>
      <w:r>
        <w:t xml:space="preserve"> </w:t>
      </w:r>
      <w:r w:rsidRPr="0035092C">
        <w:t>2012,</w:t>
      </w:r>
      <w:r>
        <w:t xml:space="preserve"> </w:t>
      </w:r>
      <w:hyperlink r:id="rId94"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37AD4172" w14:textId="0EBD472D" w:rsidR="00D10BB6" w:rsidRDefault="00380C5B" w:rsidP="0083636E">
      <w:pPr>
        <w:pStyle w:val="source10"/>
        <w:numPr>
          <w:ilvl w:val="0"/>
          <w:numId w:val="17"/>
        </w:numPr>
        <w:spacing w:after="120"/>
        <w:ind w:left="360"/>
        <w:jc w:val="left"/>
      </w:pPr>
      <w:r>
        <w:t>Illinois TRM version 8.0</w:t>
      </w:r>
      <w:r w:rsidR="00287306">
        <w:t xml:space="preserve"> Volume 3: Residential Measures</w:t>
      </w:r>
      <w:r>
        <w:t xml:space="preserve">, effective </w:t>
      </w:r>
      <w:r w:rsidR="00917C6B">
        <w:t xml:space="preserve">January 1, 2020. </w:t>
      </w:r>
      <w:hyperlink r:id="rId95" w:history="1">
        <w:r w:rsidR="00287306" w:rsidRPr="00203983">
          <w:rPr>
            <w:rStyle w:val="Hyperlink"/>
            <w:rFonts w:cs="Arial"/>
          </w:rPr>
          <w:t>https://ilsag.s3.amazonaws.com/IL-TRM_Effective_01-01-20_v8.0_Vol_3_Res_10-17-19_Final.pdf</w:t>
        </w:r>
      </w:hyperlink>
      <w:r w:rsidR="00627BC3">
        <w:t xml:space="preserve">. </w:t>
      </w:r>
      <w:r w:rsidR="00287306">
        <w:t xml:space="preserve"> </w:t>
      </w:r>
    </w:p>
    <w:p w14:paraId="255926AE" w14:textId="77777777" w:rsidR="001D7AD3" w:rsidRPr="00C17854" w:rsidRDefault="001D7AD3" w:rsidP="00965E09">
      <w:pPr>
        <w:pStyle w:val="source10"/>
        <w:numPr>
          <w:ilvl w:val="0"/>
          <w:numId w:val="17"/>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6" w:history="1">
        <w:r w:rsidRPr="00B87F14">
          <w:rPr>
            <w:rStyle w:val="Hyperlink"/>
            <w:rFonts w:cs="Arial"/>
          </w:rPr>
          <w:t>https://www.ecobee.com/donateyourdata/</w:t>
        </w:r>
      </w:hyperlink>
    </w:p>
    <w:p w14:paraId="0E602F90" w14:textId="77777777" w:rsidR="001D7AD3" w:rsidRPr="00765F0C" w:rsidRDefault="001D7AD3" w:rsidP="00965E09">
      <w:pPr>
        <w:pStyle w:val="source10"/>
        <w:spacing w:after="120"/>
        <w:ind w:left="360"/>
        <w:jc w:val="left"/>
      </w:pPr>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309" w:name="_Toc48143027"/>
      <w:r w:rsidRPr="00801E00">
        <w:lastRenderedPageBreak/>
        <w:t>Furnace</w:t>
      </w:r>
      <w:r>
        <w:t xml:space="preserve"> Maintenance</w:t>
      </w:r>
      <w:bookmarkEnd w:id="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68F20460"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7424CAE9" w:rsidR="00FA5174" w:rsidRDefault="00FA5174" w:rsidP="00FA5174">
      <w:pPr>
        <w:pStyle w:val="Caption"/>
        <w:jc w:val="left"/>
      </w:pPr>
      <w:bookmarkStart w:id="310" w:name="_Toc47598287"/>
      <w:r>
        <w:t xml:space="preserve">Table </w:t>
      </w:r>
      <w:fldSimple w:instr=" STYLEREF 1 \s ">
        <w:r w:rsidR="003D6F35">
          <w:rPr>
            <w:noProof/>
          </w:rPr>
          <w:t>2</w:t>
        </w:r>
      </w:fldSimple>
      <w:r w:rsidR="003D6F35">
        <w:noBreakHyphen/>
      </w:r>
      <w:fldSimple w:instr=" SEQ Table \* ARABIC \s 1 ">
        <w:r w:rsidR="003D6F35">
          <w:rPr>
            <w:noProof/>
          </w:rPr>
          <w:t>44</w:t>
        </w:r>
      </w:fldSimple>
      <w:r>
        <w:t xml:space="preserve">: </w:t>
      </w:r>
      <w:r>
        <w:rPr>
          <w:rFonts w:cs="Arial"/>
        </w:rPr>
        <w:t>Terms, Values, and References for</w:t>
      </w:r>
      <w:r>
        <w:t xml:space="preserve"> </w:t>
      </w:r>
      <w:r w:rsidRPr="00C932D3">
        <w:t>Furnace</w:t>
      </w:r>
      <w:r>
        <w:t xml:space="preserve"> Maintenance</w:t>
      </w:r>
      <w:bookmarkEnd w:id="3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13268F" w:rsidP="00BD2C4C">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676623B7" w:rsidR="00FA5174" w:rsidRDefault="00FA5174" w:rsidP="00FA5174">
      <w:pPr>
        <w:pStyle w:val="Caption"/>
        <w:jc w:val="left"/>
      </w:pPr>
      <w:bookmarkStart w:id="311" w:name="_Toc47598288"/>
      <w:r>
        <w:t xml:space="preserve">Table </w:t>
      </w:r>
      <w:fldSimple w:instr=" STYLEREF 1 \s ">
        <w:r w:rsidR="003D6F35">
          <w:rPr>
            <w:noProof/>
          </w:rPr>
          <w:t>2</w:t>
        </w:r>
      </w:fldSimple>
      <w:r w:rsidR="003D6F35">
        <w:noBreakHyphen/>
      </w:r>
      <w:fldSimple w:instr=" SEQ Table \* ARABIC \s 1 ">
        <w:r w:rsidR="003D6F35">
          <w:rPr>
            <w:noProof/>
          </w:rPr>
          <w:t>45</w:t>
        </w:r>
      </w:fldSimple>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311"/>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7"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8"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312" w:name="_Toc48143028"/>
      <w:r>
        <w:lastRenderedPageBreak/>
        <w:t>Domestic Hot Water</w:t>
      </w:r>
      <w:bookmarkEnd w:id="312"/>
    </w:p>
    <w:p w14:paraId="3D24A01A" w14:textId="77777777" w:rsidR="00FA5174" w:rsidRPr="00C465DB" w:rsidRDefault="00FA5174" w:rsidP="002C1663">
      <w:pPr>
        <w:pStyle w:val="Heading3"/>
      </w:pPr>
      <w:bookmarkStart w:id="313" w:name="_Toc414024898"/>
      <w:bookmarkStart w:id="314" w:name="_Toc414024920"/>
      <w:bookmarkStart w:id="315" w:name="_Toc414024921"/>
      <w:bookmarkStart w:id="316" w:name="_Toc414024922"/>
      <w:bookmarkStart w:id="317" w:name="_Toc414024923"/>
      <w:bookmarkStart w:id="318" w:name="_Toc414024924"/>
      <w:bookmarkStart w:id="319" w:name="_Toc414024925"/>
      <w:bookmarkStart w:id="320" w:name="_Toc414024926"/>
      <w:bookmarkStart w:id="321" w:name="_Toc414024927"/>
      <w:bookmarkStart w:id="322" w:name="_Toc414024928"/>
      <w:bookmarkStart w:id="323" w:name="_Toc414024929"/>
      <w:bookmarkStart w:id="324" w:name="_Toc414024930"/>
      <w:bookmarkStart w:id="325" w:name="_Toc414024931"/>
      <w:bookmarkStart w:id="326" w:name="_Toc414024932"/>
      <w:bookmarkStart w:id="327" w:name="_Toc414024933"/>
      <w:bookmarkStart w:id="328" w:name="_Toc414024934"/>
      <w:bookmarkStart w:id="329" w:name="_Toc414024935"/>
      <w:bookmarkStart w:id="330" w:name="_Toc414024936"/>
      <w:bookmarkStart w:id="331" w:name="_Toc414024937"/>
      <w:bookmarkStart w:id="332" w:name="_Toc414024938"/>
      <w:bookmarkStart w:id="333" w:name="_Toc414024939"/>
      <w:bookmarkStart w:id="334" w:name="_Toc414024940"/>
      <w:bookmarkStart w:id="335" w:name="_Toc414024941"/>
      <w:bookmarkStart w:id="336" w:name="_Toc414024942"/>
      <w:bookmarkStart w:id="337" w:name="_Toc414024943"/>
      <w:bookmarkStart w:id="338" w:name="_Toc414024944"/>
      <w:bookmarkStart w:id="339" w:name="_Toc414024982"/>
      <w:bookmarkStart w:id="340" w:name="_Toc414024983"/>
      <w:bookmarkStart w:id="341" w:name="_Toc414024984"/>
      <w:bookmarkStart w:id="342" w:name="_Toc414024985"/>
      <w:bookmarkStart w:id="343" w:name="_Toc414024986"/>
      <w:bookmarkStart w:id="344" w:name="_Toc414025008"/>
      <w:bookmarkStart w:id="345" w:name="_Toc414025009"/>
      <w:bookmarkStart w:id="346" w:name="_Toc414025010"/>
      <w:bookmarkStart w:id="347" w:name="_Toc414025011"/>
      <w:bookmarkStart w:id="348" w:name="_Toc414025012"/>
      <w:bookmarkStart w:id="349" w:name="_Toc414025013"/>
      <w:bookmarkStart w:id="350" w:name="_Toc414025014"/>
      <w:bookmarkStart w:id="351" w:name="_Toc414025015"/>
      <w:bookmarkStart w:id="352" w:name="_Toc414025016"/>
      <w:bookmarkStart w:id="353" w:name="_Toc414025017"/>
      <w:bookmarkStart w:id="354" w:name="_Toc414025018"/>
      <w:bookmarkStart w:id="355" w:name="_Toc414025019"/>
      <w:bookmarkStart w:id="356" w:name="_Toc414025020"/>
      <w:bookmarkStart w:id="357" w:name="_Toc414025021"/>
      <w:bookmarkStart w:id="358" w:name="_Toc414025022"/>
      <w:bookmarkStart w:id="359" w:name="_Toc414025023"/>
      <w:bookmarkStart w:id="360" w:name="_Toc414025024"/>
      <w:bookmarkStart w:id="361" w:name="_Toc414025025"/>
      <w:bookmarkStart w:id="362" w:name="_Toc414025026"/>
      <w:bookmarkStart w:id="363" w:name="_Toc414025027"/>
      <w:bookmarkStart w:id="364" w:name="_Toc414025028"/>
      <w:bookmarkStart w:id="365" w:name="_Toc473645632"/>
      <w:bookmarkStart w:id="366" w:name="_Ref533003863"/>
      <w:bookmarkStart w:id="367" w:name="_Ref533698576"/>
      <w:bookmarkStart w:id="368" w:name="_Ref533698580"/>
      <w:bookmarkStart w:id="369" w:name="_Ref14093323"/>
      <w:bookmarkStart w:id="370" w:name="_Ref14093862"/>
      <w:bookmarkStart w:id="371" w:name="_Ref47537552"/>
      <w:bookmarkStart w:id="372" w:name="_Toc48143029"/>
      <w:bookmarkStart w:id="373" w:name="_Toc364420782"/>
      <w:bookmarkStart w:id="374" w:name="_Toc373320419"/>
      <w:bookmarkStart w:id="375" w:name="_Toc364760897"/>
      <w:bookmarkStart w:id="376" w:name="_Toc530141475"/>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837206">
        <w:t>Heat</w:t>
      </w:r>
      <w:r>
        <w:t xml:space="preserve"> </w:t>
      </w:r>
      <w:r w:rsidRPr="00837206">
        <w:t>Pump</w:t>
      </w:r>
      <w:r>
        <w:t xml:space="preserve"> </w:t>
      </w:r>
      <w:r w:rsidRPr="00837206">
        <w:t>Water</w:t>
      </w:r>
      <w:r>
        <w:t xml:space="preserve"> </w:t>
      </w:r>
      <w:r w:rsidRPr="00837206">
        <w:t>Heaters</w:t>
      </w:r>
      <w:bookmarkEnd w:id="365"/>
      <w:bookmarkEnd w:id="366"/>
      <w:bookmarkEnd w:id="367"/>
      <w:bookmarkEnd w:id="368"/>
      <w:bookmarkEnd w:id="369"/>
      <w:bookmarkEnd w:id="370"/>
      <w:bookmarkEnd w:id="371"/>
      <w:bookmarkEnd w:id="3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13268F"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13268F"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279ECF49" w:rsidR="00FA5174" w:rsidRDefault="00FA5174" w:rsidP="00FA5174">
      <w:pPr>
        <w:pStyle w:val="Equation"/>
        <w:tabs>
          <w:tab w:val="clear" w:pos="720"/>
          <w:tab w:val="clear" w:pos="2880"/>
          <w:tab w:val="left" w:pos="0"/>
          <w:tab w:val="left" w:pos="1440"/>
        </w:tabs>
        <w:ind w:left="0" w:firstLine="0"/>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rPr>
                <w:rFonts w:ascii="Cambria Math" w:hAnsi="Cambria Math" w:cs="Arial"/>
                <w:i w:val="0"/>
              </w:rPr>
            </m:ctrlPr>
          </m:dPr>
          <m:e>
            <m:r>
              <w:rPr>
                <w:rFonts w:ascii="Cambria Math" w:hAnsi="Cambria Math" w:cs="Arial"/>
              </w:rPr>
              <m:t>DkWh-</m:t>
            </m:r>
            <m:sSub>
              <m:sSubPr>
                <m:ctrlPr>
                  <w:rPr>
                    <w:rFonts w:ascii="Cambria Math" w:eastAsia="Times New Roman" w:hAnsi="Cambria Math"/>
                    <w:i w:val="0"/>
                    <w:szCs w:val="20"/>
                  </w:rPr>
                </m:ctrlPr>
              </m:sSubPr>
              <m:e>
                <m:r>
                  <w:rPr>
                    <w:rFonts w:ascii="Cambria Math" w:hAnsi="Cambria Math"/>
                  </w:rPr>
                  <m:t>∆kWh</m:t>
                </m:r>
                <m:ctrlPr>
                  <w:rPr>
                    <w:rFonts w:ascii="Cambria Math" w:hAnsi="Cambria Math" w:cs="Arial"/>
                    <w:i w:val="0"/>
                  </w:rPr>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rPr>
                  <w:rFonts w:ascii="Cambria Math" w:hAnsi="Cambria Math"/>
                  <w:i w:val="0"/>
                </w:rPr>
              </m:ctrlPr>
            </m:fPr>
            <m:num>
              <m:sSub>
                <m:sSubPr>
                  <m:ctrlPr>
                    <w:rPr>
                      <w:rFonts w:ascii="Cambria Math" w:hAnsi="Cambria Math"/>
                      <w:i w:val="0"/>
                    </w:rPr>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1AD6F9EB" w:rsidR="00FA5174" w:rsidRDefault="00FA5174" w:rsidP="00FA5174">
      <w:pPr>
        <w:pStyle w:val="Caption"/>
        <w:keepNext w:val="0"/>
      </w:pPr>
      <w:bookmarkStart w:id="377" w:name="_Toc473645824"/>
      <w:bookmarkStart w:id="378" w:name="_Toc47598289"/>
      <w:r>
        <w:t xml:space="preserve">Table </w:t>
      </w:r>
      <w:fldSimple w:instr=" STYLEREF 1 \s ">
        <w:r w:rsidR="003D6F35">
          <w:rPr>
            <w:noProof/>
          </w:rPr>
          <w:t>2</w:t>
        </w:r>
      </w:fldSimple>
      <w:r w:rsidR="003D6F35">
        <w:noBreakHyphen/>
      </w:r>
      <w:fldSimple w:instr=" SEQ Table \* ARABIC \s 1 ">
        <w:r w:rsidR="003D6F35">
          <w:rPr>
            <w:noProof/>
          </w:rPr>
          <w:t>46</w:t>
        </w:r>
      </w:fldSimple>
      <w:r>
        <w:t xml:space="preserve">: </w:t>
      </w:r>
      <w:r w:rsidRPr="00534BF9">
        <w:t>Terms</w:t>
      </w:r>
      <w:r>
        <w:rPr>
          <w:rFonts w:cs="Arial"/>
        </w:rPr>
        <w:t>, Values, and References for</w:t>
      </w:r>
      <w:r>
        <w:t xml:space="preserve"> Heat Pump Water Heater</w:t>
      </w:r>
      <w:bookmarkEnd w:id="377"/>
      <w:bookmarkEnd w:id="37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13268F"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13268F"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13268F" w:rsidP="00BD2C4C">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13268F" w:rsidP="00BD2C4C">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13268F"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13268F"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13268F" w:rsidP="00BD2C4C">
            <w:pPr>
              <w:pStyle w:val="TableCell"/>
              <w:keepNext w:val="0"/>
              <w:spacing w:before="60" w:after="60"/>
              <w:jc w:val="left"/>
              <w:rPr>
                <w:rFonts w:ascii="Cambria Math" w:hAnsi="Cambria Math"/>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13268F"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13268F"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13268F"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13268F"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13268F" w:rsidP="00BD2C4C">
            <w:pPr>
              <w:pStyle w:val="TableCell"/>
              <w:keepNext w:val="0"/>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5E99DA7E" w:rsidR="00FA5174" w:rsidRPr="009E2FFE" w:rsidRDefault="00FA5174" w:rsidP="009C3640">
      <w:pPr>
        <w:pStyle w:val="Caption"/>
        <w:keepLines/>
        <w:jc w:val="left"/>
      </w:pPr>
      <w:bookmarkStart w:id="379" w:name="_Ref534895883"/>
      <w:bookmarkStart w:id="380" w:name="_Toc47598290"/>
      <w:r>
        <w:lastRenderedPageBreak/>
        <w:t>T</w:t>
      </w:r>
      <w:r w:rsidRPr="006F1AD2">
        <w:t>able</w:t>
      </w:r>
      <w:r>
        <w:t xml:space="preserve"> </w:t>
      </w:r>
      <w:fldSimple w:instr=" STYLEREF 1 \s ">
        <w:r w:rsidR="003D6F35">
          <w:rPr>
            <w:noProof/>
          </w:rPr>
          <w:t>2</w:t>
        </w:r>
      </w:fldSimple>
      <w:r w:rsidR="003D6F35">
        <w:noBreakHyphen/>
      </w:r>
      <w:fldSimple w:instr=" SEQ Table \* ARABIC \s 1 ">
        <w:r w:rsidR="003D6F35">
          <w:rPr>
            <w:noProof/>
          </w:rPr>
          <w:t>47</w:t>
        </w:r>
      </w:fldSimple>
      <w:bookmarkEnd w:id="379"/>
      <w:r w:rsidRPr="006F1AD2">
        <w:t>:</w:t>
      </w:r>
      <w:r>
        <w:t xml:space="preserve"> Default Cooling and Heating System Efficiencies</w:t>
      </w:r>
      <w:bookmarkEnd w:id="380"/>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r w:rsidR="00BE7A70">
        <w:t>m</w:t>
      </w:r>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45E95545" w:rsidR="00FA5174" w:rsidRDefault="00FA5174" w:rsidP="00FA5174">
      <w:pPr>
        <w:pStyle w:val="Caption"/>
      </w:pPr>
      <w:bookmarkStart w:id="381" w:name="_Ref10628935"/>
      <w:bookmarkStart w:id="382" w:name="_Toc47598291"/>
      <w:r>
        <w:t xml:space="preserve">Table </w:t>
      </w:r>
      <w:fldSimple w:instr=" STYLEREF 1 \s ">
        <w:r w:rsidR="003D6F35">
          <w:rPr>
            <w:noProof/>
          </w:rPr>
          <w:t>2</w:t>
        </w:r>
      </w:fldSimple>
      <w:r w:rsidR="003D6F35">
        <w:noBreakHyphen/>
      </w:r>
      <w:fldSimple w:instr=" SEQ Table \* ARABIC \s 1 ">
        <w:r w:rsidR="003D6F35">
          <w:rPr>
            <w:noProof/>
          </w:rPr>
          <w:t>48</w:t>
        </w:r>
      </w:fldSimple>
      <w:bookmarkEnd w:id="381"/>
      <w:r>
        <w:t>: Draw Pattern Definitions</w:t>
      </w:r>
      <w:bookmarkEnd w:id="382"/>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6C92529A" w:rsidR="00FA5174" w:rsidRDefault="00FA5174" w:rsidP="00FA5174">
      <w:pPr>
        <w:pStyle w:val="Caption"/>
        <w:keepNext w:val="0"/>
        <w:widowControl w:val="0"/>
      </w:pPr>
      <w:bookmarkStart w:id="383" w:name="_Ref533706168"/>
      <w:bookmarkStart w:id="384" w:name="_Toc473645827"/>
      <w:bookmarkStart w:id="385" w:name="_Toc47598292"/>
      <w:r>
        <w:t xml:space="preserve">Table </w:t>
      </w:r>
      <w:fldSimple w:instr=" STYLEREF 1 \s ">
        <w:r w:rsidR="003D6F35">
          <w:rPr>
            <w:noProof/>
          </w:rPr>
          <w:t>2</w:t>
        </w:r>
      </w:fldSimple>
      <w:r w:rsidR="003D6F35">
        <w:noBreakHyphen/>
      </w:r>
      <w:fldSimple w:instr=" SEQ Table \* ARABIC \s 1 ">
        <w:r w:rsidR="003D6F35">
          <w:rPr>
            <w:noProof/>
          </w:rPr>
          <w:t>49</w:t>
        </w:r>
      </w:fldSimple>
      <w:bookmarkEnd w:id="383"/>
      <w:r>
        <w:t xml:space="preserve">: Minimum Baseline Uniform Energy Factors Based on </w:t>
      </w:r>
      <w:bookmarkEnd w:id="384"/>
      <w:r>
        <w:t>Rated Storage Volume and Draw Pattern</w:t>
      </w:r>
      <w:bookmarkEnd w:id="3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07E78E33" w:rsidR="00FA5174" w:rsidRDefault="00FA5174" w:rsidP="00FA5174">
      <w:pPr>
        <w:pStyle w:val="Caption"/>
      </w:pPr>
      <w:bookmarkStart w:id="386" w:name="_Ref533706253"/>
      <w:bookmarkStart w:id="387" w:name="_Toc473645828"/>
      <w:bookmarkStart w:id="388" w:name="_Toc47598293"/>
      <w:r>
        <w:t xml:space="preserve">Table </w:t>
      </w:r>
      <w:fldSimple w:instr=" STYLEREF 1 \s ">
        <w:r w:rsidR="003D6F35">
          <w:rPr>
            <w:noProof/>
          </w:rPr>
          <w:t>2</w:t>
        </w:r>
      </w:fldSimple>
      <w:r w:rsidR="003D6F35">
        <w:noBreakHyphen/>
      </w:r>
      <w:fldSimple w:instr=" SEQ Table \* ARABIC \s 1 ">
        <w:r w:rsidR="003D6F35">
          <w:rPr>
            <w:noProof/>
          </w:rPr>
          <w:t>50</w:t>
        </w:r>
      </w:fldSimple>
      <w:bookmarkEnd w:id="386"/>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387"/>
      <w:bookmarkEnd w:id="3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13268F"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rPr>
                  <w:rFonts w:ascii="Cambria Math" w:hAnsi="Cambria Math" w:cs="Arial"/>
                  <w:i w:val="0"/>
                </w:rPr>
              </m:ctrlPr>
            </m:dPr>
            <m:e>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i w:val="0"/>
                        </w:rPr>
                      </m:ctrlPr>
                    </m:sSubPr>
                    <m:e>
                      <m:r>
                        <w:rPr>
                          <w:rFonts w:ascii="Cambria Math" w:hAnsi="Cambria Math"/>
                        </w:rPr>
                        <m:t>UEF</m:t>
                      </m:r>
                      <m:ctrlPr>
                        <w:rPr>
                          <w:rFonts w:ascii="Cambria Math" w:hAnsi="Cambria Math" w:cs="Arial"/>
                          <w:i w:val="0"/>
                        </w:rPr>
                      </m:ctrlPr>
                    </m:e>
                    <m:sub>
                      <m:r>
                        <w:rPr>
                          <w:rFonts w:ascii="Cambria Math" w:hAnsi="Cambria Math"/>
                        </w:rPr>
                        <m:t>base</m:t>
                      </m:r>
                    </m:sub>
                  </m:sSub>
                </m:den>
              </m:f>
              <m:r>
                <w:rPr>
                  <w:rFonts w:ascii="Cambria Math" w:hAnsi="Cambria Math" w:cs="Arial"/>
                </w:rPr>
                <m:t>-</m:t>
              </m:r>
              <m:f>
                <m:fPr>
                  <m:ctrlPr>
                    <w:rPr>
                      <w:rFonts w:ascii="Cambria Math" w:hAnsi="Cambria Math" w:cs="Arial"/>
                      <w:i w:val="0"/>
                    </w:rPr>
                  </m:ctrlPr>
                </m:fPr>
                <m:num>
                  <m:r>
                    <w:rPr>
                      <w:rFonts w:ascii="Cambria Math" w:hAnsi="Cambria Math" w:cs="Arial"/>
                    </w:rPr>
                    <m:t>1</m:t>
                  </m:r>
                </m:num>
                <m:den>
                  <m:sSub>
                    <m:sSubPr>
                      <m:ctrlPr>
                        <w:rPr>
                          <w:rFonts w:ascii="Cambria Math" w:hAnsi="Cambria Math" w:cs="Arial"/>
                          <w:i w:val="0"/>
                        </w:rPr>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rPr>
                          <w:rFonts w:ascii="Cambria Math" w:hAnsi="Cambria Math" w:cs="Arial"/>
                          <w:i w:val="0"/>
                        </w:rPr>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rPr>
                  <w:rFonts w:ascii="Cambria Math" w:hAnsi="Cambria Math" w:cs="Arial"/>
                  <w:i w:val="0"/>
                </w:rPr>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13268F" w:rsidP="00FA5174">
      <w:pPr>
        <w:pStyle w:val="BodyText"/>
      </w:pPr>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rPr>
                      <w:rFonts w:ascii="Cambria Math" w:hAnsi="Cambria Math"/>
                      <w:i/>
                    </w:rPr>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9"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100" w:history="1">
        <w:r w:rsidRPr="00387EF8">
          <w:rPr>
            <w:rStyle w:val="Hyperlink"/>
            <w:rFonts w:cs="Arial"/>
          </w:rPr>
          <w:t>https://www.energystar.gov/sites/default/files/Water%20Heaters%20Final%20Version%203.2_Program%20Requirements.pdf</w:t>
        </w:r>
      </w:hyperlink>
    </w:p>
    <w:p w14:paraId="47ECC273" w14:textId="4F2C86D8" w:rsidR="00FA5174" w:rsidRDefault="00FA5174" w:rsidP="00FA5174">
      <w:pPr>
        <w:pStyle w:val="source10"/>
        <w:numPr>
          <w:ilvl w:val="0"/>
          <w:numId w:val="18"/>
        </w:numPr>
        <w:spacing w:after="120"/>
        <w:ind w:left="360"/>
        <w:jc w:val="left"/>
      </w:pPr>
      <w:r>
        <w:t xml:space="preserve">U.S. Federal Standards for Residential Water Heaters. Effective April 16, 2015. </w:t>
      </w:r>
      <w:hyperlink r:id="rId101" w:history="1">
        <w:r w:rsidR="002A7DA5" w:rsidRPr="001534F4">
          <w:rPr>
            <w:rStyle w:val="Hyperlink"/>
            <w:rFonts w:cs="Arial"/>
          </w:rPr>
          <w:t>https://www.ecfr.gov/cgi-bin/retrieveECFR?n=sp10.3.430.c&amp;r=SUBPART</w:t>
        </w:r>
      </w:hyperlink>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02"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103"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0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05"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6" w:history="1">
        <w:r w:rsidRPr="009D0D91">
          <w:rPr>
            <w:rStyle w:val="Hyperlink"/>
            <w:rFonts w:cs="Arial"/>
          </w:rPr>
          <w:t>https://rpsc.energy.gov/tech-solutions/sites/default/files/attachments/NEEA_HPWH_Field-Study-Report_October-2013.pdf</w:t>
        </w:r>
      </w:hyperlink>
      <w:r>
        <w:t xml:space="preserve"> (Note: when this source discusses “ducted” v</w:t>
      </w:r>
      <w:r w:rsidR="00580AE4">
        <w:t>er</w:t>
      </w:r>
      <w:r w:rsidR="00A63552">
        <w:t>s</w:t>
      </w:r>
      <w:r w:rsidR="00580AE4">
        <w:t>u</w:t>
      </w:r>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7"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8"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9"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10"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11"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389" w:name="_Toc364420789"/>
      <w:bookmarkStart w:id="390" w:name="_Toc373320426"/>
      <w:bookmarkStart w:id="391" w:name="_Toc364760904"/>
      <w:bookmarkStart w:id="392" w:name="_Toc527023071"/>
      <w:bookmarkStart w:id="393" w:name="_Toc530141476"/>
      <w:bookmarkEnd w:id="373"/>
      <w:bookmarkEnd w:id="374"/>
      <w:bookmarkEnd w:id="375"/>
      <w:bookmarkEnd w:id="376"/>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12"/>
          <w:pgSz w:w="12240" w:h="15840"/>
          <w:pgMar w:top="1440" w:right="1800" w:bottom="1440" w:left="1800" w:header="720" w:footer="501" w:gutter="0"/>
          <w:cols w:space="720"/>
        </w:sectPr>
      </w:pPr>
    </w:p>
    <w:p w14:paraId="74DB202C" w14:textId="77777777" w:rsidR="00FA5174" w:rsidRDefault="00FA5174" w:rsidP="002C1663">
      <w:pPr>
        <w:pStyle w:val="Heading3"/>
      </w:pPr>
      <w:bookmarkStart w:id="394" w:name="_Toc48143030"/>
      <w:r>
        <w:lastRenderedPageBreak/>
        <w:t xml:space="preserve">Solar </w:t>
      </w:r>
      <w:r w:rsidRPr="00837206">
        <w:t>Water</w:t>
      </w:r>
      <w:r>
        <w:t xml:space="preserve"> </w:t>
      </w:r>
      <w:r w:rsidRPr="00837206">
        <w:t>Heaters</w:t>
      </w:r>
      <w:bookmarkEnd w:id="389"/>
      <w:bookmarkEnd w:id="390"/>
      <w:bookmarkEnd w:id="391"/>
      <w:bookmarkEnd w:id="392"/>
      <w:bookmarkEnd w:id="393"/>
      <w:bookmarkEnd w:id="39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1282F964" w:rsidR="00FA5174" w:rsidRDefault="00FA5174" w:rsidP="00FA5174">
      <w:pPr>
        <w:pStyle w:val="Equation"/>
        <w:tabs>
          <w:tab w:val="clear" w:pos="720"/>
          <w:tab w:val="clear" w:pos="2880"/>
          <w:tab w:val="left" w:pos="1440"/>
        </w:tabs>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rPr>
                <w:rFonts w:ascii="Cambria Math" w:hAnsi="Cambria Math"/>
                <w:i w:val="0"/>
              </w:rPr>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13268F" w:rsidP="00FA5174">
      <w:pPr>
        <w:pStyle w:val="Equation"/>
        <w:ind w:left="0" w:firstLine="0"/>
        <w:rPr>
          <w:rFonts w:cs="Arial"/>
          <w:szCs w:val="20"/>
        </w:rPr>
      </w:pPr>
      <m:oMathPara>
        <m:oMathParaPr>
          <m:jc m:val="left"/>
        </m:oMathParaPr>
        <m:oMath>
          <m:sSub>
            <m:sSubPr>
              <m:ctrlPr>
                <w:rPr>
                  <w:rFonts w:ascii="Cambria Math" w:hAnsi="Cambria Math"/>
                  <w:i w:val="0"/>
                </w:rPr>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rPr>
                  <w:rFonts w:ascii="Cambria Math" w:hAnsi="Cambria Math"/>
                  <w:i w:val="0"/>
                </w:rPr>
              </m:ctrlPr>
            </m:fPr>
            <m:num>
              <m:f>
                <m:fPr>
                  <m:ctrlPr>
                    <w:rPr>
                      <w:rFonts w:ascii="Cambria Math" w:hAnsi="Cambria Math"/>
                      <w:i w:val="0"/>
                    </w:rPr>
                  </m:ctrlPr>
                </m:fPr>
                <m:num>
                  <m:r>
                    <w:rPr>
                      <w:rFonts w:ascii="Cambria Math" w:hAnsi="Cambria Math"/>
                    </w:rPr>
                    <m:t>1</m:t>
                  </m:r>
                </m:num>
                <m:den>
                  <m:sSub>
                    <m:sSubPr>
                      <m:ctrlPr>
                        <w:rPr>
                          <w:rFonts w:ascii="Cambria Math" w:hAnsi="Cambria Math"/>
                          <w:i w:val="0"/>
                        </w:rPr>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rPr>
                      <w:rFonts w:ascii="Cambria Math" w:hAnsi="Cambria Math"/>
                      <w:i w:val="0"/>
                    </w:rPr>
                  </m:ctrlPr>
                </m:dPr>
                <m:e>
                  <m:sSub>
                    <m:sSubPr>
                      <m:ctrlPr>
                        <w:rPr>
                          <w:rFonts w:ascii="Cambria Math" w:hAnsi="Cambria Math"/>
                          <w:i w:val="0"/>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val="0"/>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rPr>
                  <w:rFonts w:ascii="Cambria Math" w:hAnsi="Cambria Math"/>
                  <w:i w:val="0"/>
                </w:rPr>
              </m:ctrlPr>
            </m:fPr>
            <m:num>
              <m:sSub>
                <m:sSubPr>
                  <m:ctrlPr>
                    <w:rPr>
                      <w:rFonts w:ascii="Cambria Math" w:hAnsi="Cambria Math"/>
                      <w:i w:val="0"/>
                    </w:rPr>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5BA4E9C3" w:rsidR="00FA5174" w:rsidRDefault="00FA5174" w:rsidP="00FA5174">
      <w:pPr>
        <w:pStyle w:val="Caption"/>
      </w:pPr>
      <w:bookmarkStart w:id="395" w:name="_Ref532902630"/>
      <w:bookmarkStart w:id="396" w:name="_Toc530141717"/>
      <w:bookmarkStart w:id="397" w:name="_Toc47598294"/>
      <w:r>
        <w:t xml:space="preserve">Table </w:t>
      </w:r>
      <w:fldSimple w:instr=" STYLEREF 1 \s ">
        <w:r w:rsidR="003D6F35">
          <w:rPr>
            <w:noProof/>
          </w:rPr>
          <w:t>2</w:t>
        </w:r>
      </w:fldSimple>
      <w:r w:rsidR="003D6F35">
        <w:noBreakHyphen/>
      </w:r>
      <w:fldSimple w:instr=" SEQ Table \* ARABIC \s 1 ">
        <w:r w:rsidR="003D6F35">
          <w:rPr>
            <w:noProof/>
          </w:rPr>
          <w:t>51</w:t>
        </w:r>
      </w:fldSimple>
      <w:bookmarkEnd w:id="395"/>
      <w:r>
        <w:t xml:space="preserve">: </w:t>
      </w:r>
      <w:r w:rsidRPr="00534BF9">
        <w:t>Terms</w:t>
      </w:r>
      <w:r>
        <w:rPr>
          <w:rFonts w:cs="Arial"/>
        </w:rPr>
        <w:t>, Values, and References for</w:t>
      </w:r>
      <w:r>
        <w:t xml:space="preserve"> Solar Water Heater</w:t>
      </w:r>
      <w:bookmarkEnd w:id="396"/>
      <w:bookmarkEnd w:id="39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13268F" w:rsidP="00BD2C4C">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13268F" w:rsidP="00BD2C4C">
            <w:pPr>
              <w:pStyle w:val="TableCell"/>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13"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14"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15"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6"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7"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8"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9"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398" w:name="_Toc364760908"/>
      <w:bookmarkStart w:id="399" w:name="_Toc373320430"/>
      <w:bookmarkStart w:id="400" w:name="_Toc377465367"/>
      <w:bookmarkStart w:id="401" w:name="_Toc473645634"/>
      <w:bookmarkStart w:id="402" w:name="_Toc530141477"/>
      <w:bookmarkStart w:id="403" w:name="_Toc48143031"/>
      <w:r>
        <w:lastRenderedPageBreak/>
        <w:t xml:space="preserve">Fuel Switching: </w:t>
      </w:r>
      <w:r w:rsidRPr="00F36094">
        <w:t>Electric</w:t>
      </w:r>
      <w:r>
        <w:t xml:space="preserve"> Resistance </w:t>
      </w:r>
      <w:r w:rsidRPr="00F36094">
        <w:t>to</w:t>
      </w:r>
      <w:r>
        <w:t xml:space="preserve"> </w:t>
      </w:r>
      <w:bookmarkEnd w:id="398"/>
      <w:r w:rsidRPr="00F36094">
        <w:t>Fossil</w:t>
      </w:r>
      <w:r>
        <w:t xml:space="preserve"> </w:t>
      </w:r>
      <w:r w:rsidRPr="00F36094">
        <w:t>Fuel</w:t>
      </w:r>
      <w:r>
        <w:t xml:space="preserve"> </w:t>
      </w:r>
      <w:r w:rsidRPr="00F36094">
        <w:t>Water</w:t>
      </w:r>
      <w:r>
        <w:t xml:space="preserve"> </w:t>
      </w:r>
      <w:r w:rsidRPr="00F36094">
        <w:t>Heater</w:t>
      </w:r>
      <w:bookmarkEnd w:id="399"/>
      <w:bookmarkEnd w:id="400"/>
      <w:bookmarkEnd w:id="401"/>
      <w:bookmarkEnd w:id="402"/>
      <w:bookmarkEnd w:id="40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03346"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m:t>DkWh</m:t>
          </m:r>
          <m:r>
            <m:rPr>
              <m:nor/>
            </m:rPr>
            <w:rPr>
              <w:rFonts w:ascii="Cambria Math" w:hAnsi="Cambria Math"/>
              <w:i w:val="0"/>
            </w:rPr>
            <m:t xml:space="preserve">                =  </m:t>
          </m:r>
          <m:f>
            <m:fPr>
              <m:ctrlPr>
                <w:rPr>
                  <w:rFonts w:ascii="Cambria Math" w:hAnsi="Cambria Math"/>
                  <w:i w:val="0"/>
                </w:rPr>
              </m:ctrlPr>
            </m:fPr>
            <m:num>
              <m:f>
                <m:fPr>
                  <m:ctrlPr>
                    <w:rPr>
                      <w:rFonts w:ascii="Cambria Math" w:hAnsi="Cambria Math"/>
                      <w:i w:val="0"/>
                    </w:rPr>
                  </m:ctrlPr>
                </m:fPr>
                <m:num>
                  <m:r>
                    <m:rPr>
                      <m:nor/>
                    </m:rPr>
                    <w:rPr>
                      <w:rFonts w:ascii="Cambria Math" w:hAnsi="Cambria Math"/>
                      <w:i w:val="0"/>
                    </w:rPr>
                    <m:t>1</m:t>
                  </m:r>
                </m:num>
                <m:den>
                  <m:sSub>
                    <m:sSubPr>
                      <m:ctrlPr>
                        <w:rPr>
                          <w:rFonts w:ascii="Cambria Math" w:hAnsi="Cambria Math"/>
                          <w:i w:val="0"/>
                        </w:rPr>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i w:val="0"/>
                    </w:rPr>
                  </m:ctrlPr>
                </m:dPr>
                <m:e>
                  <m:sSub>
                    <m:sSubPr>
                      <m:ctrlPr>
                        <w:rPr>
                          <w:rFonts w:ascii="Cambria Math" w:hAnsi="Cambria Math"/>
                          <w:i w:val="0"/>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i w:val="0"/>
                        </w:rPr>
                      </m:ctrlPr>
                    </m:sSubPr>
                    <m:e>
                      <m:r>
                        <m:rPr>
                          <m:nor/>
                        </m:rPr>
                        <w:rPr>
                          <w:rFonts w:ascii="Cambria Math" w:hAnsi="Cambria Math"/>
                        </w:rPr>
                        <m:t>T</m:t>
                      </m:r>
                      <m:ctrlPr>
                        <w:rPr>
                          <w:rFonts w:ascii="Cambria Math" w:eastAsia="Cambria Math" w:hAnsi="Cambria Math" w:cs="Cambria Math"/>
                          <w:i w:val="0"/>
                        </w:rPr>
                      </m:ctrlPr>
                    </m:e>
                    <m:sub>
                      <m:r>
                        <m:rPr>
                          <m:nor/>
                        </m:rPr>
                        <w:rPr>
                          <w:rFonts w:ascii="Cambria Math" w:hAnsi="Cambria Math"/>
                        </w:rPr>
                        <m:t>in</m:t>
                      </m:r>
                    </m:sub>
                  </m:sSub>
                </m:e>
              </m:d>
            </m:num>
            <m:den>
              <m:r>
                <m:rPr>
                  <m:nor/>
                </m:rPr>
                <w:rPr>
                  <w:rFonts w:ascii="Cambria Math" w:hAnsi="Cambria Math"/>
                  <w:i w:val="0"/>
                </w:rPr>
                <m:t>3412</m:t>
              </m:r>
              <m:f>
                <m:fPr>
                  <m:ctrlPr>
                    <w:rPr>
                      <w:rFonts w:ascii="Cambria Math" w:hAnsi="Cambria Math"/>
                      <w:i w:val="0"/>
                    </w:rPr>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03346" w:rsidP="00FA5174">
      <w:pPr>
        <w:pStyle w:val="Equation"/>
        <w:ind w:left="0" w:firstLine="0"/>
        <w:rPr>
          <w:rFonts w:cs="Arial"/>
          <w:i w:val="0"/>
        </w:rPr>
      </w:pPr>
      <m:oMathPara>
        <m:oMathParaPr>
          <m:jc m:val="left"/>
        </m:oMathParaPr>
        <m:oMath>
          <m:r>
            <m:rPr>
              <m:nor/>
            </m:rPr>
            <w:rPr>
              <w:rFonts w:ascii="Cambria Math" w:hAnsi="Cambria Math" w:cs="Arial"/>
            </w:rPr>
            <m:t xml:space="preserve">DMMBTU          </m:t>
          </m:r>
          <m:r>
            <m:rPr>
              <m:nor/>
            </m:rPr>
            <w:rPr>
              <w:rFonts w:ascii="Cambria Math" w:hAnsi="Cambria Math" w:cs="Arial"/>
              <w:i w:val="0"/>
            </w:rPr>
            <m:t xml:space="preserve">= </m:t>
          </m:r>
          <m:f>
            <m:fPr>
              <m:ctrlPr>
                <w:rPr>
                  <w:rFonts w:ascii="Cambria Math" w:hAnsi="Cambria Math" w:cs="Arial"/>
                  <w:i w:val="0"/>
                </w:rPr>
              </m:ctrlPr>
            </m:fPr>
            <m:num>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cs="Arial"/>
                          <w:i w:val="0"/>
                        </w:rPr>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cs="Arial"/>
                      <w:i w:val="0"/>
                    </w:rPr>
                  </m:ctrlPr>
                </m:dPr>
                <m:e>
                  <m:sSub>
                    <m:sSubPr>
                      <m:ctrlPr>
                        <w:rPr>
                          <w:rFonts w:ascii="Cambria Math" w:hAnsi="Cambria Math"/>
                          <w:i w:val="0"/>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i w:val="0"/>
                        </w:rPr>
                      </m:ctrlPr>
                    </m:sSubPr>
                    <m:e>
                      <m:r>
                        <m:rPr>
                          <m:nor/>
                        </m:rPr>
                        <w:rPr>
                          <w:rFonts w:ascii="Cambria Math" w:hAnsi="Cambria Math"/>
                        </w:rPr>
                        <m:t>T</m:t>
                      </m:r>
                      <m:ctrlPr>
                        <w:rPr>
                          <w:rFonts w:ascii="Cambria Math" w:eastAsia="Cambria Math" w:hAnsi="Cambria Math" w:cs="Cambria Math"/>
                          <w:i w:val="0"/>
                        </w:rPr>
                      </m:ctrlPr>
                    </m:e>
                    <m:sub>
                      <m:r>
                        <m:rPr>
                          <m:nor/>
                        </m:rPr>
                        <w:rPr>
                          <w:rFonts w:ascii="Cambria Math" w:hAnsi="Cambria Math"/>
                        </w:rPr>
                        <m:t>in</m:t>
                      </m:r>
                    </m:sub>
                  </m:sSub>
                </m:e>
              </m:d>
            </m:num>
            <m:den>
              <m:r>
                <m:rPr>
                  <m:nor/>
                </m:rPr>
                <w:rPr>
                  <w:rFonts w:ascii="Cambria Math" w:hAnsi="Cambria Math" w:cs="Arial"/>
                  <w:i w:val="0"/>
                </w:rPr>
                <m:t>1,000,000</m:t>
              </m:r>
              <m:f>
                <m:fPr>
                  <m:ctrlPr>
                    <w:rPr>
                      <w:rFonts w:ascii="Cambria Math" w:hAnsi="Cambria Math" w:cs="Arial"/>
                      <w:i w:val="0"/>
                    </w:rPr>
                  </m:ctrlPr>
                </m:fPr>
                <m:num>
                  <m:r>
                    <m:rPr>
                      <m:nor/>
                    </m:rPr>
                    <w:rPr>
                      <w:rFonts w:ascii="Cambria Math" w:hAnsi="Cambria Math" w:cs="Arial"/>
                      <w:i w:val="0"/>
                    </w:rPr>
                    <m:t>BTU</m:t>
                  </m: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404" w:name="OLE_LINK3"/>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404"/>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405"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405"/>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32C152EA" w:rsidR="00FA5174" w:rsidRPr="00794AB0" w:rsidRDefault="00FA5174" w:rsidP="00FA5174">
      <w:pPr>
        <w:pStyle w:val="Caption"/>
        <w:rPr>
          <w:rFonts w:cs="Arial"/>
        </w:rPr>
      </w:pPr>
      <w:bookmarkStart w:id="406" w:name="_Ref275509591"/>
      <w:bookmarkStart w:id="407" w:name="_Toc364760662"/>
      <w:bookmarkStart w:id="408" w:name="_Toc364420894"/>
      <w:bookmarkStart w:id="409" w:name="_Toc373320190"/>
      <w:bookmarkStart w:id="410" w:name="_Toc377465484"/>
      <w:bookmarkStart w:id="411" w:name="_Toc530141719"/>
      <w:bookmarkStart w:id="412" w:name="_Toc47598295"/>
      <w:r>
        <w:t xml:space="preserve">Table </w:t>
      </w:r>
      <w:fldSimple w:instr=" STYLEREF 1 \s ">
        <w:r w:rsidR="003D6F35">
          <w:rPr>
            <w:noProof/>
          </w:rPr>
          <w:t>2</w:t>
        </w:r>
      </w:fldSimple>
      <w:r w:rsidR="003D6F35">
        <w:noBreakHyphen/>
      </w:r>
      <w:fldSimple w:instr=" SEQ Table \* ARABIC \s 1 ">
        <w:r w:rsidR="003D6F35">
          <w:rPr>
            <w:noProof/>
          </w:rPr>
          <w:t>52</w:t>
        </w:r>
      </w:fldSimple>
      <w:bookmarkEnd w:id="406"/>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407"/>
      <w:r w:rsidRPr="00F36094">
        <w:t>Fossil</w:t>
      </w:r>
      <w:r>
        <w:t xml:space="preserve"> </w:t>
      </w:r>
      <w:r w:rsidRPr="00F36094">
        <w:t>Fuel</w:t>
      </w:r>
      <w:r>
        <w:t xml:space="preserve"> </w:t>
      </w:r>
      <w:r w:rsidRPr="00F36094">
        <w:t>Water</w:t>
      </w:r>
      <w:r>
        <w:t xml:space="preserve"> </w:t>
      </w:r>
      <w:r w:rsidRPr="00F36094">
        <w:t>Heater</w:t>
      </w:r>
      <w:bookmarkEnd w:id="408"/>
      <w:bookmarkEnd w:id="409"/>
      <w:bookmarkEnd w:id="410"/>
      <w:bookmarkEnd w:id="411"/>
      <w:bookmarkEnd w:id="412"/>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13268F"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13268F"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f>
                      <m:fPr>
                        <m:type m:val="skw"/>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rPr>
                  <w:rFonts w:ascii="Cambria Math" w:hAnsi="Cambria Math"/>
                </w:rPr>
              </m:ctrlPr>
            </m:fPr>
            <m:num>
              <m:f>
                <m:fPr>
                  <m:ctrlPr>
                    <w:rPr>
                      <w:rFonts w:ascii="Cambria Math" w:hAnsi="Cambria Math"/>
                    </w:rPr>
                  </m:ctrlPr>
                </m:fPr>
                <m:num>
                  <m:r>
                    <m:rPr>
                      <m:nor/>
                    </m:rP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rPr>
                      <w:rFonts w:ascii="Cambria Math" w:hAnsi="Cambria Math"/>
                    </w:rPr>
                  </m:ctrlPr>
                </m:fPr>
                <m:num>
                  <m:r>
                    <m:rPr>
                      <m:nor/>
                    </m:rPr>
                    <w:rPr>
                      <w:rFonts w:ascii="Cambria Math" w:hAnsi="Cambria Math"/>
                    </w:rPr>
                    <m:t>days</m:t>
                  </m:r>
                  <m:ctrlPr>
                    <w:rPr>
                      <w:rFonts w:ascii="Cambria Math" w:hAnsi="Cambria Math"/>
                      <w:i/>
                    </w:rPr>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rPr>
                      <w:rFonts w:ascii="Cambria Math" w:hAnsi="Cambria Math"/>
                    </w:rPr>
                  </m:ctrlPr>
                </m:dPr>
                <m:e>
                  <m:sSub>
                    <m:sSubPr>
                      <m:ctrlPr>
                        <w:rPr>
                          <w:rFonts w:ascii="Cambria Math" w:hAnsi="Cambria Math"/>
                          <w:i/>
                        </w:rPr>
                      </m:ctrlPr>
                    </m:sSubPr>
                    <m:e>
                      <m:r>
                        <m:rPr>
                          <m:nor/>
                        </m:rPr>
                        <w:rPr>
                          <w:rFonts w:ascii="Cambria Math" w:hAnsi="Cambria Math"/>
                          <w:i/>
                        </w:rPr>
                        <m:t>T</m:t>
                      </m:r>
                    </m:e>
                    <m:sub>
                      <m:r>
                        <m:rPr>
                          <m:nor/>
                        </m:rPr>
                        <w:rPr>
                          <w:rFonts w:ascii="Cambria Math" w:hAnsiTheme="minorHAnsi"/>
                          <w:i/>
                        </w:rPr>
                        <m:t>out</m:t>
                      </m:r>
                    </m:sub>
                  </m:sSub>
                  <m:sSub>
                    <m:sSubPr>
                      <m:ctrlPr>
                        <w:rPr>
                          <w:rFonts w:ascii="Cambria Math" w:hAnsi="Cambria Math"/>
                          <w:i/>
                        </w:rPr>
                      </m:ctrlPr>
                    </m:sSubPr>
                    <m:e>
                      <m:r>
                        <m:rPr>
                          <m:nor/>
                        </m:rPr>
                        <w:rPr>
                          <w:rFonts w:ascii="Cambria Math" w:hAnsi="Cambria Math"/>
                          <w:i/>
                        </w:rPr>
                        <m:t>-T</m:t>
                      </m:r>
                    </m:e>
                    <m:sub>
                      <m:r>
                        <m:rPr>
                          <m:nor/>
                        </m:rPr>
                        <w:rPr>
                          <w:rFonts w:ascii="Cambria Math" w:hAnsi="Cambria Math"/>
                          <w:i/>
                        </w:rPr>
                        <m:t>in</m:t>
                      </m:r>
                    </m:sub>
                  </m:sSub>
                </m:e>
              </m:d>
              <m:ctrlPr>
                <w:rPr>
                  <w:rFonts w:ascii="Cambria Math" w:hAnsi="Cambria Math"/>
                  <w:i/>
                </w:rPr>
              </m:ctrlPr>
            </m:num>
            <m:den>
              <m:r>
                <m:rPr>
                  <m:nor/>
                </m:rPr>
                <w:rPr>
                  <w:rFonts w:ascii="Cambria Math" w:hAnsi="Cambria Math"/>
                </w:rPr>
                <m:t>341</m:t>
              </m:r>
              <m:r>
                <m:rPr>
                  <m:nor/>
                </m:rPr>
                <w:rPr>
                  <w:rFonts w:ascii="Cambria Math" w:hAnsiTheme="minorHAnsi"/>
                </w:rPr>
                <m:t>2</m:t>
              </m:r>
              <m:f>
                <m:fPr>
                  <m:ctrlPr>
                    <w:rPr>
                      <w:rFonts w:ascii="Cambria Math" w:hAnsi="Cambria Math"/>
                    </w:rPr>
                  </m:ctrlPr>
                </m:fPr>
                <m:num>
                  <m:r>
                    <m:rPr>
                      <m:nor/>
                    </m:rPr>
                    <w:rPr>
                      <w:rFonts w:ascii="Cambria Math" w:hAnsi="Cambria Math"/>
                    </w:rPr>
                    <m:t>BTU</m:t>
                  </m:r>
                  <m:ctrlPr>
                    <w:rPr>
                      <w:rFonts w:ascii="Cambria Math" w:hAnsi="Cambria Math"/>
                      <w:i/>
                    </w:rPr>
                  </m:ctrlPr>
                </m:num>
                <m:den>
                  <m:r>
                    <m:rPr>
                      <m:nor/>
                    </m:rPr>
                    <w:rPr>
                      <w:rFonts w:ascii="Cambria Math" w:hAnsi="Cambria Math"/>
                    </w:rPr>
                    <m:t>kWh</m:t>
                  </m:r>
                </m:den>
              </m:f>
            </m:den>
          </m:f>
        </m:oMath>
      </m:oMathPara>
    </w:p>
    <w:p w14:paraId="033411B1" w14:textId="77777777" w:rsidR="00FA5174" w:rsidRPr="00302F5D" w:rsidRDefault="0013268F" w:rsidP="00FA5174">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33151D52" w:rsidR="00FA5174" w:rsidRPr="001B65DA" w:rsidRDefault="00FA5174" w:rsidP="00FA5174">
      <w:pPr>
        <w:pStyle w:val="Caption"/>
      </w:pPr>
      <w:bookmarkStart w:id="413" w:name="_Ref275542465"/>
      <w:bookmarkStart w:id="414" w:name="_Toc364420896"/>
      <w:bookmarkStart w:id="415" w:name="_Toc364760664"/>
      <w:bookmarkStart w:id="416" w:name="_Toc377465486"/>
      <w:bookmarkStart w:id="417" w:name="_Toc530141721"/>
      <w:bookmarkStart w:id="418" w:name="_Toc47598296"/>
      <w:r w:rsidRPr="001B65DA">
        <w:t>Table</w:t>
      </w:r>
      <w:r>
        <w:t xml:space="preserve"> </w:t>
      </w:r>
      <w:fldSimple w:instr=" STYLEREF 1 \s ">
        <w:r w:rsidR="003D6F35">
          <w:rPr>
            <w:noProof/>
          </w:rPr>
          <w:t>2</w:t>
        </w:r>
      </w:fldSimple>
      <w:r w:rsidR="003D6F35">
        <w:noBreakHyphen/>
      </w:r>
      <w:fldSimple w:instr=" SEQ Table \* ARABIC \s 1 ">
        <w:r w:rsidR="003D6F35">
          <w:rPr>
            <w:noProof/>
          </w:rPr>
          <w:t>53</w:t>
        </w:r>
      </w:fldSimple>
      <w:bookmarkEnd w:id="413"/>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414"/>
      <w:bookmarkEnd w:id="415"/>
      <w:bookmarkEnd w:id="416"/>
      <w:bookmarkEnd w:id="417"/>
      <w:bookmarkEnd w:id="41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5B20E08B" w:rsidR="00FA5174" w:rsidRPr="00440C51" w:rsidRDefault="00FA5174" w:rsidP="00FA5174">
      <w:pPr>
        <w:pStyle w:val="Caption"/>
      </w:pPr>
      <w:bookmarkStart w:id="419" w:name="_Ref275542466"/>
      <w:bookmarkStart w:id="420" w:name="_Toc364420897"/>
      <w:bookmarkStart w:id="421" w:name="_Toc373320192"/>
      <w:bookmarkStart w:id="422" w:name="_Toc364760665"/>
      <w:bookmarkStart w:id="423" w:name="_Toc377465487"/>
      <w:bookmarkStart w:id="424" w:name="_Toc530141722"/>
      <w:bookmarkStart w:id="425" w:name="_Toc47598297"/>
      <w:r w:rsidRPr="00440C51">
        <w:t>Table</w:t>
      </w:r>
      <w:r>
        <w:t xml:space="preserve"> </w:t>
      </w:r>
      <w:fldSimple w:instr=" STYLEREF 1 \s ">
        <w:r w:rsidR="003D6F35">
          <w:rPr>
            <w:noProof/>
          </w:rPr>
          <w:t>2</w:t>
        </w:r>
      </w:fldSimple>
      <w:r w:rsidR="003D6F35">
        <w:noBreakHyphen/>
      </w:r>
      <w:fldSimple w:instr=" SEQ Table \* ARABIC \s 1 ">
        <w:r w:rsidR="003D6F35">
          <w:rPr>
            <w:noProof/>
          </w:rPr>
          <w:t>54</w:t>
        </w:r>
      </w:fldSimple>
      <w:bookmarkEnd w:id="419"/>
      <w:r w:rsidRPr="00440C51">
        <w:t>:</w:t>
      </w:r>
      <w:r>
        <w:t xml:space="preserve"> Fuel Consumption for Fuel Switching, Domestic Hot Water Electric to Fossil Fuel</w:t>
      </w:r>
      <w:bookmarkEnd w:id="420"/>
      <w:bookmarkEnd w:id="421"/>
      <w:bookmarkEnd w:id="422"/>
      <w:bookmarkEnd w:id="423"/>
      <w:bookmarkEnd w:id="424"/>
      <w:bookmarkEnd w:id="425"/>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20"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21"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426"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426"/>
      <w:r>
        <w:t xml:space="preserve">The Energy Factor has therefore been updated to reflect the Energy Star 3.2 standard for Gas Storage Water Heaters From Residential Water Heaters Key Product Criteria. </w:t>
      </w:r>
      <w:hyperlink r:id="rId122"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23"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4"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25"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6"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7"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427" w:name="_Toc364420814"/>
      <w:bookmarkStart w:id="428" w:name="_Toc373320451"/>
      <w:bookmarkStart w:id="429" w:name="_Toc364760929"/>
      <w:bookmarkStart w:id="430" w:name="_Toc530141478"/>
      <w:bookmarkStart w:id="431" w:name="_Toc48143032"/>
      <w:r>
        <w:lastRenderedPageBreak/>
        <w:t>Water Heater Tank Wrap</w:t>
      </w:r>
      <w:bookmarkEnd w:id="427"/>
      <w:bookmarkEnd w:id="428"/>
      <w:bookmarkEnd w:id="429"/>
      <w:bookmarkEnd w:id="430"/>
      <w:bookmarkEnd w:id="431"/>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rPr>
                <w:rFonts w:ascii="Cambria Math" w:hAnsi="Cambria Math"/>
                <w:i/>
              </w:rPr>
            </m:ctrlPr>
          </m:fPr>
          <m:num>
            <m:r>
              <w:rPr>
                <w:rFonts w:ascii="Cambria Math" w:hAnsi="Cambria Math"/>
              </w:rPr>
              <m:t>HOU</m:t>
            </m:r>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base</m:t>
                    </m:r>
                  </m:sub>
                </m:sSub>
              </m:num>
              <m:den>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nsul</m:t>
                    </m:r>
                  </m:sub>
                </m:sSub>
              </m:num>
              <m:den>
                <m:sSub>
                  <m:sSubPr>
                    <m:ctrlPr>
                      <w:rPr>
                        <w:rFonts w:ascii="Cambria Math" w:hAnsi="Cambria Math"/>
                        <w:i/>
                      </w:rPr>
                    </m:ctrlPr>
                  </m:sSubPr>
                  <m:e>
                    <m:r>
                      <w:rPr>
                        <w:rFonts w:ascii="Cambria Math" w:hAnsi="Cambria Math"/>
                      </w:rPr>
                      <m:t>R</m:t>
                    </m:r>
                  </m:e>
                  <m:sub>
                    <m:r>
                      <w:rPr>
                        <w:rFonts w:ascii="Cambria Math" w:hAnsi="Cambria Math"/>
                      </w:rPr>
                      <m:t>insul</m:t>
                    </m:r>
                  </m:sub>
                </m:sSub>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etpoi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rPr>
                <w:rFonts w:ascii="Cambria Math" w:hAnsi="Cambria Math"/>
                <w:i w:val="0"/>
                <w:sz w:val="24"/>
                <w:szCs w:val="24"/>
              </w:rPr>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7EDC28E4" w:rsidR="00FA5174" w:rsidRPr="002F5CA5" w:rsidRDefault="00FA5174" w:rsidP="00FA5174">
      <w:pPr>
        <w:pStyle w:val="Caption"/>
      </w:pPr>
      <w:bookmarkStart w:id="432" w:name="_Ref373318565"/>
      <w:bookmarkStart w:id="433" w:name="_Ref278888764"/>
      <w:bookmarkStart w:id="434" w:name="_Toc373320245"/>
      <w:bookmarkStart w:id="435" w:name="_Toc364420953"/>
      <w:bookmarkStart w:id="436" w:name="_Toc364760723"/>
      <w:bookmarkStart w:id="437" w:name="_Toc377465541"/>
      <w:bookmarkStart w:id="438" w:name="_Toc530141723"/>
      <w:bookmarkStart w:id="439" w:name="_Toc47598298"/>
      <w:r w:rsidRPr="002F5CA5">
        <w:t>Table</w:t>
      </w:r>
      <w:r>
        <w:t xml:space="preserve"> </w:t>
      </w:r>
      <w:fldSimple w:instr=" STYLEREF 1 \s ">
        <w:r w:rsidR="003D6F35">
          <w:rPr>
            <w:noProof/>
          </w:rPr>
          <w:t>2</w:t>
        </w:r>
      </w:fldSimple>
      <w:r w:rsidR="003D6F35">
        <w:noBreakHyphen/>
      </w:r>
      <w:fldSimple w:instr=" SEQ Table \* ARABIC \s 1 ">
        <w:r w:rsidR="003D6F35">
          <w:rPr>
            <w:noProof/>
          </w:rPr>
          <w:t>55</w:t>
        </w:r>
      </w:fldSimple>
      <w:bookmarkEnd w:id="432"/>
      <w:bookmarkEnd w:id="433"/>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434"/>
      <w:bookmarkEnd w:id="435"/>
      <w:bookmarkEnd w:id="436"/>
      <w:bookmarkEnd w:id="437"/>
      <w:bookmarkEnd w:id="438"/>
      <w:bookmarkEnd w:id="4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7A3DF451" w:rsidR="00FA5174" w:rsidRPr="00D13F20" w:rsidRDefault="0013268F" w:rsidP="00BD2C4C">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13268F" w:rsidP="00BD2C4C">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13268F"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13268F"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1BF3DCC5" w:rsidR="00FA5174" w:rsidRPr="002F5CA5" w:rsidRDefault="00FA5174" w:rsidP="00FA5174">
      <w:pPr>
        <w:pStyle w:val="Caption"/>
      </w:pPr>
      <w:bookmarkStart w:id="440" w:name="_Ref278967935"/>
      <w:bookmarkStart w:id="441" w:name="_Toc373320246"/>
      <w:bookmarkStart w:id="442" w:name="_Toc364420954"/>
      <w:bookmarkStart w:id="443" w:name="_Toc364760724"/>
      <w:bookmarkStart w:id="444" w:name="_Toc377465542"/>
      <w:bookmarkStart w:id="445" w:name="_Toc530141724"/>
      <w:bookmarkStart w:id="446" w:name="_Toc47598299"/>
      <w:r w:rsidRPr="002F5CA5">
        <w:t>Table</w:t>
      </w:r>
      <w:r>
        <w:t xml:space="preserve"> </w:t>
      </w:r>
      <w:fldSimple w:instr=" STYLEREF 1 \s ">
        <w:r w:rsidR="003D6F35">
          <w:rPr>
            <w:noProof/>
          </w:rPr>
          <w:t>2</w:t>
        </w:r>
      </w:fldSimple>
      <w:r w:rsidR="003D6F35">
        <w:noBreakHyphen/>
      </w:r>
      <w:fldSimple w:instr=" SEQ Table \* ARABIC \s 1 ">
        <w:r w:rsidR="003D6F35">
          <w:rPr>
            <w:noProof/>
          </w:rPr>
          <w:t>56</w:t>
        </w:r>
      </w:fldSimple>
      <w:bookmarkEnd w:id="440"/>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441"/>
      <w:bookmarkEnd w:id="442"/>
      <w:bookmarkEnd w:id="443"/>
      <w:bookmarkEnd w:id="444"/>
      <w:bookmarkEnd w:id="445"/>
      <w:bookmarkEnd w:id="44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8"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9"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30"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31"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447" w:name="_Toc364420818"/>
      <w:bookmarkStart w:id="448" w:name="_Toc373320455"/>
      <w:bookmarkStart w:id="449" w:name="_Toc364760933"/>
      <w:bookmarkStart w:id="450"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451" w:name="_Toc48143033"/>
      <w:r w:rsidRPr="00837206">
        <w:lastRenderedPageBreak/>
        <w:t>Water</w:t>
      </w:r>
      <w:r>
        <w:t xml:space="preserve"> </w:t>
      </w:r>
      <w:r w:rsidRPr="00837206">
        <w:t>Heater</w:t>
      </w:r>
      <w:r>
        <w:t xml:space="preserve"> Temperature Setback</w:t>
      </w:r>
      <w:bookmarkEnd w:id="447"/>
      <w:bookmarkEnd w:id="448"/>
      <w:bookmarkEnd w:id="449"/>
      <w:bookmarkEnd w:id="450"/>
      <w:bookmarkEnd w:id="45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yr</m:t>
                          </m:r>
                        </m:den>
                      </m:f>
                    </m:e>
                  </m:box>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0F27E22D" w:rsidR="00FA5174" w:rsidRDefault="00FA5174" w:rsidP="00FA5174">
      <w:pPr>
        <w:pStyle w:val="Caption"/>
      </w:pPr>
      <w:bookmarkStart w:id="452" w:name="_Ref373318876"/>
      <w:bookmarkStart w:id="453" w:name="_Ref364424292"/>
      <w:bookmarkStart w:id="454" w:name="_Toc342912715"/>
      <w:bookmarkStart w:id="455" w:name="_Toc364420960"/>
      <w:bookmarkStart w:id="456" w:name="_Ref364424289"/>
      <w:bookmarkStart w:id="457" w:name="_Toc364760730"/>
      <w:bookmarkStart w:id="458" w:name="_Toc377465548"/>
      <w:bookmarkStart w:id="459" w:name="_Toc530141725"/>
      <w:bookmarkStart w:id="460" w:name="_Ref373318871"/>
      <w:bookmarkStart w:id="461" w:name="_Toc373320252"/>
      <w:bookmarkStart w:id="462" w:name="_Toc47598300"/>
      <w:r w:rsidRPr="00235077">
        <w:t>Table</w:t>
      </w:r>
      <w:r>
        <w:t xml:space="preserve"> </w:t>
      </w:r>
      <w:fldSimple w:instr=" STYLEREF 1 \s ">
        <w:r w:rsidR="003D6F35">
          <w:rPr>
            <w:noProof/>
          </w:rPr>
          <w:t>2</w:t>
        </w:r>
      </w:fldSimple>
      <w:r w:rsidR="003D6F35">
        <w:noBreakHyphen/>
      </w:r>
      <w:fldSimple w:instr=" SEQ Table \* ARABIC \s 1 ">
        <w:r w:rsidR="003D6F35">
          <w:rPr>
            <w:noProof/>
          </w:rPr>
          <w:t>57</w:t>
        </w:r>
      </w:fldSimple>
      <w:bookmarkEnd w:id="452"/>
      <w:bookmarkEnd w:id="453"/>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454"/>
      <w:bookmarkEnd w:id="455"/>
      <w:bookmarkEnd w:id="456"/>
      <w:bookmarkEnd w:id="457"/>
      <w:bookmarkEnd w:id="458"/>
      <w:bookmarkEnd w:id="459"/>
      <w:bookmarkEnd w:id="460"/>
      <w:bookmarkEnd w:id="461"/>
      <w:bookmarkEnd w:id="46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13268F"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13268F" w:rsidP="00BD2C4C">
            <w:pPr>
              <w:pStyle w:val="TableCell"/>
              <w:spacing w:before="60" w:after="60"/>
              <w:jc w:val="left"/>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13268F"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13268F"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13268F" w:rsidP="00BD2C4C">
            <w:pPr>
              <w:pStyle w:val="TableCell"/>
              <w:spacing w:before="60" w:after="60"/>
              <w:jc w:val="center"/>
              <w:rPr>
                <w:rFonts w:cs="Arial"/>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13268F"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13268F"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13268F" w:rsidP="00BD2C4C">
            <w:pPr>
              <w:pStyle w:val="TableCell"/>
              <w:spacing w:before="60" w:after="60"/>
              <w:jc w:val="center"/>
              <w:rPr>
                <w:rFonts w:ascii="Cambria Math" w:hAnsi="Cambria Math" w:cs="Arial"/>
                <w:i/>
                <w:sz w:val="24"/>
                <w:szCs w:val="24"/>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13268F"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13268F" w:rsidP="00BD2C4C">
            <w:pPr>
              <w:pStyle w:val="TableCell"/>
              <w:spacing w:before="60" w:after="60"/>
              <w:jc w:val="center"/>
              <w:rPr>
                <w:rFonts w:cs="Arial"/>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463" w:name="_Ref377134732"/>
      <w:bookmarkStart w:id="464" w:name="_Toc342912716"/>
      <w:bookmarkStart w:id="465" w:name="_Toc364420961"/>
      <w:bookmarkStart w:id="466" w:name="_Toc364760731"/>
      <w:bookmarkStart w:id="467" w:name="_Toc377465549"/>
    </w:p>
    <w:p w14:paraId="023E5767" w14:textId="390539A6" w:rsidR="00FA5174" w:rsidRDefault="00FA5174" w:rsidP="00FA5174">
      <w:pPr>
        <w:pStyle w:val="Caption"/>
      </w:pPr>
      <w:bookmarkStart w:id="468" w:name="_Ref405448038"/>
      <w:bookmarkStart w:id="469" w:name="_Toc530141726"/>
      <w:bookmarkStart w:id="470" w:name="_Toc47598301"/>
      <w:r w:rsidRPr="00B54168">
        <w:t>Table</w:t>
      </w:r>
      <w:r>
        <w:t xml:space="preserve"> </w:t>
      </w:r>
      <w:fldSimple w:instr=" STYLEREF 1 \s ">
        <w:r w:rsidR="003D6F35">
          <w:rPr>
            <w:noProof/>
          </w:rPr>
          <w:t>2</w:t>
        </w:r>
      </w:fldSimple>
      <w:r w:rsidR="003D6F35">
        <w:noBreakHyphen/>
      </w:r>
      <w:fldSimple w:instr=" SEQ Table \* ARABIC \s 1 ">
        <w:r w:rsidR="003D6F35">
          <w:rPr>
            <w:noProof/>
          </w:rPr>
          <w:t>58</w:t>
        </w:r>
      </w:fldSimple>
      <w:bookmarkEnd w:id="463"/>
      <w:bookmarkEnd w:id="468"/>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464"/>
      <w:bookmarkEnd w:id="465"/>
      <w:bookmarkEnd w:id="466"/>
      <w:bookmarkEnd w:id="467"/>
      <w:bookmarkEnd w:id="469"/>
      <w:bookmarkEnd w:id="470"/>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13268F"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rPr>
                      <w:rFonts w:ascii="Cambria Math" w:hAnsi="Cambria Math" w:cs="Arial"/>
                      <w:b/>
                      <w:szCs w:val="18"/>
                    </w:rPr>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32"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33"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34"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35"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6"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7"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8"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471" w:name="_Toc364420790"/>
      <w:bookmarkStart w:id="472" w:name="_Toc373320427"/>
      <w:bookmarkStart w:id="473" w:name="_Toc364760905"/>
      <w:bookmarkStart w:id="474"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475" w:name="_Toc48143034"/>
      <w:r>
        <w:lastRenderedPageBreak/>
        <w:t>Water Heater Pipe Insulation</w:t>
      </w:r>
      <w:bookmarkEnd w:id="471"/>
      <w:bookmarkEnd w:id="472"/>
      <w:bookmarkEnd w:id="473"/>
      <w:bookmarkEnd w:id="474"/>
      <w:bookmarkEnd w:id="47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10EB5E6E" w:rsidR="00FA5174" w:rsidRPr="002F5CA5" w:rsidRDefault="00FA5174" w:rsidP="00FA5174">
      <w:pPr>
        <w:pStyle w:val="Caption"/>
      </w:pPr>
      <w:bookmarkStart w:id="476" w:name="_Toc47598302"/>
      <w:r>
        <w:t xml:space="preserve">Table </w:t>
      </w:r>
      <w:fldSimple w:instr=" STYLEREF 1 \s ">
        <w:r w:rsidR="003D6F35">
          <w:rPr>
            <w:noProof/>
          </w:rPr>
          <w:t>2</w:t>
        </w:r>
      </w:fldSimple>
      <w:r w:rsidR="003D6F35">
        <w:noBreakHyphen/>
      </w:r>
      <w:fldSimple w:instr=" SEQ Table \* ARABIC \s 1 ">
        <w:r w:rsidR="003D6F35">
          <w:rPr>
            <w:noProof/>
          </w:rPr>
          <w:t>59</w:t>
        </w:r>
      </w:fldSimple>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47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13268F" w:rsidP="00BD2C4C">
            <w:pPr>
              <w:spacing w:before="120"/>
              <w:jc w:val="center"/>
              <w:rPr>
                <w:rFonts w:cs="Arial"/>
                <w:sz w:val="18"/>
                <w:szCs w:val="18"/>
              </w:rPr>
            </w:pPr>
            <m:oMathPara>
              <m:oMath>
                <m:f>
                  <m:fPr>
                    <m:ctrlPr>
                      <w:rPr>
                        <w:rFonts w:ascii="Cambria Math" w:hAnsi="Cambria Math" w:cs="Arial"/>
                        <w:i/>
                        <w:sz w:val="18"/>
                        <w:szCs w:val="18"/>
                      </w:rPr>
                    </m:ctrlPr>
                  </m:fPr>
                  <m:num>
                    <m:f>
                      <m:fPr>
                        <m:type m:val="skw"/>
                        <m:ctrlPr>
                          <w:rPr>
                            <w:rFonts w:ascii="Cambria Math" w:hAnsi="Cambria Math" w:cs="Arial"/>
                            <w:i/>
                            <w:sz w:val="18"/>
                            <w:szCs w:val="18"/>
                          </w:rPr>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13268F" w:rsidP="00BD2C4C">
            <w:pPr>
              <w:spacing w:before="120"/>
              <w:jc w:val="center"/>
              <w:rPr>
                <w:rFonts w:cs="Arial"/>
                <w:sz w:val="18"/>
                <w:szCs w:val="18"/>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sz w:val="18"/>
                            <w:szCs w:val="20"/>
                          </w:rPr>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13268F"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9"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40"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477" w:name="_Toc295990632"/>
      <w:bookmarkStart w:id="478" w:name="_Toc295999400"/>
      <w:bookmarkStart w:id="479" w:name="_Toc298621143"/>
      <w:bookmarkStart w:id="480" w:name="_Toc298621222"/>
      <w:bookmarkStart w:id="481" w:name="_Toc298621409"/>
      <w:bookmarkStart w:id="482" w:name="_Toc303086199"/>
      <w:bookmarkStart w:id="483" w:name="_Ref525725727"/>
      <w:bookmarkStart w:id="484" w:name="_Toc530141481"/>
      <w:bookmarkEnd w:id="477"/>
      <w:bookmarkEnd w:id="478"/>
      <w:bookmarkEnd w:id="479"/>
      <w:bookmarkEnd w:id="480"/>
      <w:bookmarkEnd w:id="481"/>
      <w:bookmarkEnd w:id="482"/>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485" w:name="_Toc48143035"/>
      <w:r w:rsidRPr="00DD0555">
        <w:lastRenderedPageBreak/>
        <w:t>Low</w:t>
      </w:r>
      <w:r>
        <w:t xml:space="preserve"> </w:t>
      </w:r>
      <w:r w:rsidRPr="00DD0555">
        <w:t>Flow</w:t>
      </w:r>
      <w:r>
        <w:t xml:space="preserve"> </w:t>
      </w:r>
      <w:r w:rsidRPr="00DD0555">
        <w:t>Faucet</w:t>
      </w:r>
      <w:r>
        <w:t xml:space="preserve"> </w:t>
      </w:r>
      <w:r w:rsidRPr="00DD0555">
        <w:t>Aerators</w:t>
      </w:r>
      <w:bookmarkEnd w:id="483"/>
      <w:bookmarkEnd w:id="484"/>
      <w:bookmarkEnd w:id="48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DF×</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486" w:name="_Ref525730652"/>
      <w:bookmarkStart w:id="487" w:name="_Toc530141655"/>
      <w:bookmarkStart w:id="488"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486"/>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487"/>
      <w:r w:rsidRPr="00925EF7">
        <w:rPr>
          <w:vertAlign w:val="superscript"/>
        </w:rPr>
        <w:t>Source 2</w:t>
      </w:r>
      <w:bookmarkEnd w:id="488"/>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17BD6344" w:rsidR="00FA5174" w:rsidRDefault="00FA5174" w:rsidP="00FA5174">
      <w:pPr>
        <w:pStyle w:val="Caption"/>
      </w:pPr>
      <w:bookmarkStart w:id="489" w:name="_Ref525733379"/>
      <w:bookmarkStart w:id="490" w:name="_Toc530141727"/>
      <w:bookmarkStart w:id="491" w:name="_Toc47598303"/>
      <w:r>
        <w:t xml:space="preserve">Table </w:t>
      </w:r>
      <w:fldSimple w:instr=" STYLEREF 1 \s ">
        <w:r w:rsidR="003D6F35">
          <w:rPr>
            <w:noProof/>
          </w:rPr>
          <w:t>2</w:t>
        </w:r>
      </w:fldSimple>
      <w:r w:rsidR="003D6F35">
        <w:noBreakHyphen/>
      </w:r>
      <w:fldSimple w:instr=" SEQ Table \* ARABIC \s 1 ">
        <w:r w:rsidR="003D6F35">
          <w:rPr>
            <w:noProof/>
          </w:rPr>
          <w:t>60</w:t>
        </w:r>
      </w:fldSimple>
      <w:bookmarkEnd w:id="489"/>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490"/>
      <w:bookmarkEnd w:id="49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13268F" w:rsidP="00BD2C4C">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13268F"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13268F" w:rsidP="00BD2C4C">
            <w:pPr>
              <w:pStyle w:val="TableCell"/>
              <w:keepNext w:val="0"/>
              <w:spacing w:before="60" w:after="60"/>
              <w:jc w:val="left"/>
              <w:rPr>
                <w:color w:val="000000"/>
              </w:rPr>
            </w:pPr>
            <m:oMath>
              <m:sSub>
                <m:sSubPr>
                  <m:ctrlPr>
                    <w:rPr>
                      <w:rFonts w:ascii="Cambria Math" w:eastAsia="Calibri" w:hAnsi="Cambria Math" w:cs="Arial"/>
                      <w:i/>
                      <w:sz w:val="20"/>
                    </w:rPr>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143F7002" w:rsidR="00FA5174" w:rsidRDefault="00FA5174" w:rsidP="00FA5174">
      <w:pPr>
        <w:pStyle w:val="Caption"/>
      </w:pPr>
      <w:bookmarkStart w:id="492" w:name="_Ref533698302"/>
      <w:bookmarkStart w:id="493" w:name="_Toc47598304"/>
      <w:r>
        <w:t xml:space="preserve">Table </w:t>
      </w:r>
      <w:fldSimple w:instr=" STYLEREF 1 \s ">
        <w:r w:rsidR="003D6F35">
          <w:rPr>
            <w:noProof/>
          </w:rPr>
          <w:t>2</w:t>
        </w:r>
      </w:fldSimple>
      <w:r w:rsidR="003D6F35">
        <w:noBreakHyphen/>
      </w:r>
      <w:fldSimple w:instr=" SEQ Table \* ARABIC \s 1 ">
        <w:r w:rsidR="003D6F35">
          <w:rPr>
            <w:noProof/>
          </w:rPr>
          <w:t>61</w:t>
        </w:r>
      </w:fldSimple>
      <w:bookmarkEnd w:id="492"/>
      <w:r>
        <w:t>: Average Number of Faucets per Home</w:t>
      </w:r>
      <w:bookmarkEnd w:id="493"/>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40B602AA" w:rsidR="00FA5174" w:rsidRPr="00174BB9" w:rsidRDefault="00FA5174" w:rsidP="00FA5174">
      <w:pPr>
        <w:pStyle w:val="Caption"/>
      </w:pPr>
      <w:bookmarkStart w:id="494" w:name="_Toc47598305"/>
      <w:r>
        <w:t xml:space="preserve">Table </w:t>
      </w:r>
      <w:fldSimple w:instr=" STYLEREF 1 \s ">
        <w:r w:rsidR="003D6F35">
          <w:rPr>
            <w:noProof/>
          </w:rPr>
          <w:t>2</w:t>
        </w:r>
      </w:fldSimple>
      <w:r w:rsidR="003D6F35">
        <w:noBreakHyphen/>
      </w:r>
      <w:fldSimple w:instr=" SEQ Table \* ARABIC \s 1 ">
        <w:r w:rsidR="003D6F35">
          <w:rPr>
            <w:noProof/>
          </w:rPr>
          <w:t>62</w:t>
        </w:r>
      </w:fldSimple>
      <w:r>
        <w:t>: Default Savings for Low Flow Faucet Aerators</w:t>
      </w:r>
      <w:bookmarkEnd w:id="494"/>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495"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42" w:history="1">
        <w:r w:rsidRPr="006053B7">
          <w:rPr>
            <w:rStyle w:val="Hyperlink"/>
          </w:rPr>
          <w:t>http://www.deeresources.com/files/DEER2013codeUpdate/download/DEER2014-EUL-table-update_2014-02-05.xlsx</w:t>
        </w:r>
      </w:hyperlink>
      <w:bookmarkEnd w:id="495"/>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43"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44"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5"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6"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7"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8" w:history="1">
        <w:r w:rsidRPr="00FA79B2">
          <w:rPr>
            <w:rStyle w:val="Hyperlink"/>
            <w:rFonts w:cs="Arial"/>
          </w:rPr>
          <w:t>https://neea.org/img/uploads/heat-pump-water-heater-field-study-report.pdf</w:t>
        </w:r>
      </w:hyperlink>
      <w:r>
        <w:rPr>
          <w:rStyle w:val="Hyperlink"/>
        </w:rPr>
        <w:t>.</w:t>
      </w:r>
    </w:p>
    <w:p w14:paraId="0E566E0F" w14:textId="35D2BE30" w:rsidR="00FA5174" w:rsidRPr="00D9335E" w:rsidRDefault="00FA5174" w:rsidP="00FA5174">
      <w:pPr>
        <w:pStyle w:val="ListParagraph"/>
        <w:numPr>
          <w:ilvl w:val="0"/>
          <w:numId w:val="24"/>
        </w:numPr>
        <w:ind w:left="360"/>
        <w:jc w:val="left"/>
      </w:pPr>
      <w:r>
        <w:t xml:space="preserve">American Community Survey 5-Year (2013-2017) Estimates for 2017. </w:t>
      </w:r>
      <w:hyperlink r:id="rId149" w:history="1">
        <w:r w:rsidR="00F26B5A" w:rsidRPr="00CB7F0E">
          <w:rPr>
            <w:rStyle w:val="Hyperlink"/>
            <w:rFonts w:cs="Arial"/>
          </w:rPr>
          <w:t>http://</w:t>
        </w:r>
        <w:r w:rsidR="00F26B5A" w:rsidRPr="00FC250F">
          <w:rPr>
            <w:rStyle w:val="Hyperlink"/>
            <w:rFonts w:cs="Arial"/>
          </w:rPr>
          <w:t>data.census.gov</w:t>
        </w:r>
      </w:hyperlink>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50"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496" w:name="_Toc530141482"/>
      <w:bookmarkStart w:id="497" w:name="_Toc364437933"/>
      <w:bookmarkStart w:id="498" w:name="_Toc373320422"/>
      <w:bookmarkStart w:id="499" w:name="_Toc364420785"/>
      <w:bookmarkStart w:id="500" w:name="_Toc364760900"/>
      <w:bookmarkStart w:id="501"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502" w:name="_Toc48143036"/>
      <w:r>
        <w:lastRenderedPageBreak/>
        <w:t>Low Flow Showerheads</w:t>
      </w:r>
      <w:bookmarkEnd w:id="496"/>
      <w:bookmarkEnd w:id="50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503" w:name="_Ref525828253"/>
      <w:bookmarkStart w:id="504" w:name="_Ref525828252"/>
      <w:bookmarkStart w:id="505" w:name="_Toc530141656"/>
      <w:bookmarkStart w:id="506"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503"/>
      <w:r>
        <w:t>: Daily Load Shapes for Hot Water Measures</w:t>
      </w:r>
      <w:bookmarkEnd w:id="504"/>
      <w:bookmarkEnd w:id="505"/>
      <w:r w:rsidRPr="0031504D">
        <w:rPr>
          <w:vertAlign w:val="superscript"/>
        </w:rPr>
        <w:t>Source 2</w:t>
      </w:r>
      <w:bookmarkEnd w:id="506"/>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448F1EB8" w:rsidR="00FA5174" w:rsidRDefault="00FA5174" w:rsidP="00FA5174">
      <w:pPr>
        <w:pStyle w:val="Caption"/>
      </w:pPr>
      <w:bookmarkStart w:id="507" w:name="_Toc47598306"/>
      <w:r>
        <w:t xml:space="preserve">Table </w:t>
      </w:r>
      <w:fldSimple w:instr=" STYLEREF 1 \s ">
        <w:r w:rsidR="003D6F35">
          <w:rPr>
            <w:noProof/>
          </w:rPr>
          <w:t>2</w:t>
        </w:r>
      </w:fldSimple>
      <w:r w:rsidR="003D6F35">
        <w:noBreakHyphen/>
      </w:r>
      <w:fldSimple w:instr=" SEQ Table \* ARABIC \s 1 ">
        <w:r w:rsidR="003D6F35">
          <w:rPr>
            <w:noProof/>
          </w:rPr>
          <w:t>63</w:t>
        </w:r>
      </w:fldSimple>
      <w:r>
        <w:t xml:space="preserve">: </w:t>
      </w:r>
      <w:r w:rsidRPr="00534BF9">
        <w:t>Terms</w:t>
      </w:r>
      <w:r>
        <w:rPr>
          <w:rFonts w:cs="Arial"/>
        </w:rPr>
        <w:t>, Values, and References for</w:t>
      </w:r>
      <w:r>
        <w:t xml:space="preserve"> Low Flow Showerhead</w:t>
      </w:r>
      <w:bookmarkEnd w:id="507"/>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13268F" w:rsidP="00BD2C4C">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13268F" w:rsidP="00532029">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70D70D87" w:rsidR="00532029" w:rsidRDefault="00532029" w:rsidP="00532029">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13268F" w:rsidP="00532029">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13268F"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13268F"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13268F" w:rsidP="00532029">
            <w:pPr>
              <w:spacing w:before="60" w:after="60"/>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700B04D4" w:rsidR="00FA5174" w:rsidRDefault="00FA5174" w:rsidP="00FA5174">
      <w:pPr>
        <w:pStyle w:val="Caption"/>
      </w:pPr>
      <w:bookmarkStart w:id="508" w:name="_Toc47598307"/>
      <w:r>
        <w:t xml:space="preserve">Table </w:t>
      </w:r>
      <w:fldSimple w:instr=" STYLEREF 1 \s ">
        <w:r w:rsidR="003D6F35">
          <w:rPr>
            <w:noProof/>
          </w:rPr>
          <w:t>2</w:t>
        </w:r>
      </w:fldSimple>
      <w:r w:rsidR="003D6F35">
        <w:noBreakHyphen/>
      </w:r>
      <w:fldSimple w:instr=" SEQ Table \* ARABIC \s 1 ">
        <w:r w:rsidR="003D6F35">
          <w:rPr>
            <w:noProof/>
          </w:rPr>
          <w:t>64</w:t>
        </w:r>
      </w:fldSimple>
      <w:r>
        <w:t>: Default Savings for Low Flow Showerheads</w:t>
      </w:r>
      <w:bookmarkEnd w:id="508"/>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52"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53"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54"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55"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6"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7" w:history="1">
        <w:r w:rsidRPr="00D70609">
          <w:rPr>
            <w:rStyle w:val="Hyperlink"/>
            <w:rFonts w:cs="Arial"/>
          </w:rPr>
          <w:t>https://energy.mo.gov/sites/energy/files/MOTRM2017Volume2.pdf</w:t>
        </w:r>
      </w:hyperlink>
    </w:p>
    <w:p w14:paraId="00D8A1BB" w14:textId="052EE8EF"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8" w:history="1">
        <w:r w:rsidR="00D50527">
          <w:rPr>
            <w:rStyle w:val="Hyperlink"/>
          </w:rPr>
          <w:t>https://www.ahridirectory.org/NewSearch?programId=24&amp;searchTypeId=</w:t>
        </w:r>
      </w:hyperlink>
      <w:r w:rsidR="00292132">
        <w:rPr>
          <w:rStyle w:val="Hyperlink"/>
        </w:rPr>
        <w:t>3</w:t>
      </w:r>
    </w:p>
    <w:p w14:paraId="11C13716" w14:textId="483BA53E"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9"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76209">
        <w:rPr>
          <w:rFonts w:ascii="Cambria Math" w:hAnsi="Cambria Math"/>
          <w:i/>
          <w:iCs/>
        </w:rPr>
        <w:t>T</w:t>
      </w:r>
      <w:r w:rsidR="00B32BCB"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Pr="00A76209">
        <w:rPr>
          <w:rFonts w:ascii="Cambria Math" w:hAnsi="Cambria Math"/>
          <w:i/>
          <w:iCs/>
          <w:vertAlign w:val="subscript"/>
        </w:rPr>
        <w:t>showers-day</w:t>
      </w:r>
      <w:r w:rsidRPr="00BF18CB">
        <w:rPr>
          <w:rFonts w:ascii="Cambria Math" w:hAnsi="Cambria Math"/>
        </w:rPr>
        <w:t xml:space="preserve">)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76209">
        <w:rPr>
          <w:rFonts w:ascii="Cambria Math" w:hAnsi="Cambria Math"/>
          <w:i/>
          <w:iCs/>
        </w:rPr>
        <w:t>T</w:t>
      </w:r>
      <w:r w:rsidR="00A07D11"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s</w:t>
      </w:r>
      <w:r w:rsidRPr="00BF18CB">
        <w:rPr>
          <w:rFonts w:ascii="Cambria Math" w:hAnsi="Cambria Math"/>
        </w:rPr>
        <w:t xml:space="preserve">× 365)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60 = (7.8 x 2.5 x 0.6 x 365) / 1.5 / 60 = 47.5</w:t>
      </w:r>
      <w:r>
        <w:t xml:space="preserve">. The resulting ETDF is calculated to be 0.00008014: </w:t>
      </w:r>
      <w:r w:rsidRPr="00A76209">
        <w:rPr>
          <w:rFonts w:ascii="Cambria Math" w:hAnsi="Cambria Math"/>
          <w:i/>
          <w:iCs/>
        </w:rPr>
        <w:t>CF</w:t>
      </w:r>
      <w:r w:rsidRPr="00AF160E">
        <w:rPr>
          <w:rFonts w:ascii="Cambria Math" w:hAnsi="Cambria Math"/>
        </w:rPr>
        <w:t xml:space="preserve"> / </w:t>
      </w:r>
      <w:r w:rsidRPr="00A76209">
        <w:rPr>
          <w:rFonts w:ascii="Cambria Math" w:hAnsi="Cambria Math"/>
          <w:i/>
          <w:iCs/>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60"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61"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62"/>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509" w:name="_Toc473645641"/>
      <w:bookmarkStart w:id="510" w:name="_Toc530141483"/>
      <w:bookmarkStart w:id="511" w:name="_Toc48143037"/>
      <w:bookmarkEnd w:id="497"/>
      <w:bookmarkEnd w:id="498"/>
      <w:bookmarkEnd w:id="499"/>
      <w:bookmarkEnd w:id="500"/>
      <w:bookmarkEnd w:id="501"/>
      <w:r>
        <w:lastRenderedPageBreak/>
        <w:t>Thermostatic Shower Restriction Valve</w:t>
      </w:r>
      <w:bookmarkEnd w:id="509"/>
      <w:bookmarkEnd w:id="510"/>
      <w:r>
        <w:t>s</w:t>
      </w:r>
      <w:bookmarkEnd w:id="5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rPr>
                  <w:rFonts w:ascii="Cambria Math" w:hAnsi="Cambria Math" w:cs="Arial"/>
                  <w:i w:val="0"/>
                  <w:szCs w:val="20"/>
                </w:rPr>
              </m:ctrlPr>
            </m:fPr>
            <m:num>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BehavioralWasteSeconds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 w14:paraId="598B92DD" w14:textId="35DCEBFF" w:rsidR="00865A86" w:rsidRPr="000D1E56" w:rsidRDefault="00865A86" w:rsidP="00FA5174">
      <w:r>
        <w:t xml:space="preserve">A default </w:t>
      </w:r>
      <w:r w:rsidR="009F2807">
        <w:t>in-service rate (ISR) of 100% is permissible for direct-install programs, but EDC data-gathering is required for kit delivery.</w:t>
      </w:r>
    </w:p>
    <w:p w14:paraId="353F84C4" w14:textId="14EBA67D" w:rsidR="00FA5174" w:rsidRPr="008C207A" w:rsidRDefault="00FA5174" w:rsidP="00FA5174">
      <w:pPr>
        <w:pStyle w:val="Caption"/>
      </w:pPr>
      <w:bookmarkStart w:id="512" w:name="_Toc530141657"/>
      <w:bookmarkStart w:id="513" w:name="_Ref533692635"/>
      <w:bookmarkStart w:id="514"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512"/>
      <w:bookmarkEnd w:id="513"/>
      <w:r w:rsidRPr="0031504D">
        <w:rPr>
          <w:vertAlign w:val="superscript"/>
        </w:rPr>
        <w:t>Source 2</w:t>
      </w:r>
      <w:bookmarkEnd w:id="514"/>
    </w:p>
    <w:p w14:paraId="60D531E9" w14:textId="77777777" w:rsidR="00FA5174" w:rsidRPr="009B48F2" w:rsidRDefault="00FA5174" w:rsidP="00FA5174">
      <w:pPr>
        <w:pStyle w:val="Equation"/>
        <w:jc w:val="center"/>
        <w:rPr>
          <w:i w:val="0"/>
        </w:rPr>
      </w:pPr>
      <w:bookmarkStart w:id="515"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515"/>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516" w:name="_Toc530141729"/>
      <w:r>
        <w:t>Default savings assume an electric resistance storage water heater with RE = 0.98.</w:t>
      </w:r>
    </w:p>
    <w:p w14:paraId="5139F067" w14:textId="77777777" w:rsidR="00FA5174" w:rsidRDefault="00FA5174" w:rsidP="00FA5174"/>
    <w:p w14:paraId="36C88CE4" w14:textId="729AC477" w:rsidR="00FA5174" w:rsidRDefault="00FA5174" w:rsidP="00FA5174">
      <w:pPr>
        <w:pStyle w:val="Caption"/>
      </w:pPr>
      <w:bookmarkStart w:id="517" w:name="_Toc47598308"/>
      <w:r>
        <w:t xml:space="preserve">Table </w:t>
      </w:r>
      <w:fldSimple w:instr=" STYLEREF 1 \s ">
        <w:r w:rsidR="003D6F35">
          <w:rPr>
            <w:noProof/>
          </w:rPr>
          <w:t>2</w:t>
        </w:r>
      </w:fldSimple>
      <w:r w:rsidR="003D6F35">
        <w:noBreakHyphen/>
      </w:r>
      <w:fldSimple w:instr=" SEQ Table \* ARABIC \s 1 ">
        <w:r w:rsidR="003D6F35">
          <w:rPr>
            <w:noProof/>
          </w:rPr>
          <w:t>65</w:t>
        </w:r>
      </w:fldSimple>
      <w:r>
        <w:t xml:space="preserve">: </w:t>
      </w:r>
      <w:r w:rsidRPr="00534BF9">
        <w:t>Terms</w:t>
      </w:r>
      <w:r>
        <w:rPr>
          <w:rFonts w:cs="Arial"/>
        </w:rPr>
        <w:t>, Values, and References for</w:t>
      </w:r>
      <w:r>
        <w:t xml:space="preserve"> Thermostatic Shower Restriction Valve</w:t>
      </w:r>
      <w:bookmarkEnd w:id="516"/>
      <w:bookmarkEnd w:id="51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FA5174" w:rsidRPr="005B0DDD" w14:paraId="138AE86A" w14:textId="77777777" w:rsidTr="00A76209">
        <w:trPr>
          <w:trHeight w:val="350"/>
          <w:tblHeader/>
        </w:trPr>
        <w:tc>
          <w:tcPr>
            <w:tcW w:w="3757" w:type="dxa"/>
            <w:shd w:val="clear" w:color="auto" w:fill="BFBFBF" w:themeFill="background1" w:themeFillShade="BF"/>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A76209">
        <w:tc>
          <w:tcPr>
            <w:tcW w:w="3757" w:type="dxa"/>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
          <w:p w14:paraId="2FB781F8" w14:textId="77777777" w:rsidR="00FA5174" w:rsidRPr="005B0DDD" w:rsidRDefault="0013268F"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A76209">
        <w:tc>
          <w:tcPr>
            <w:tcW w:w="3757" w:type="dxa"/>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
          <w:p w14:paraId="7D402EEF" w14:textId="77777777" w:rsidR="00FA5174" w:rsidRPr="005B0DDD" w:rsidRDefault="0013268F" w:rsidP="00BD2C4C">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A76209">
        <w:tc>
          <w:tcPr>
            <w:tcW w:w="3757" w:type="dxa"/>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
          <w:p w14:paraId="4D2B8E03" w14:textId="333F1105" w:rsidR="00FA5174" w:rsidRPr="005B0DDD" w:rsidRDefault="0013268F"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A76209">
        <w:trPr>
          <w:trHeight w:val="1124"/>
        </w:trPr>
        <w:tc>
          <w:tcPr>
            <w:tcW w:w="3757" w:type="dxa"/>
          </w:tcPr>
          <w:p w14:paraId="6B78A739" w14:textId="77777777" w:rsidR="00FA5174" w:rsidRPr="005B0DDD" w:rsidRDefault="0013268F"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A76209">
        <w:tc>
          <w:tcPr>
            <w:tcW w:w="3757" w:type="dxa"/>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A76209">
        <w:tc>
          <w:tcPr>
            <w:tcW w:w="3757" w:type="dxa"/>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A76209">
        <w:tc>
          <w:tcPr>
            <w:tcW w:w="3757" w:type="dxa"/>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A76209">
        <w:tc>
          <w:tcPr>
            <w:tcW w:w="3757" w:type="dxa"/>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
          <w:p w14:paraId="1C675C67" w14:textId="77777777" w:rsidR="00FA5174" w:rsidRPr="005B0DDD" w:rsidRDefault="0013268F"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A76209">
        <w:tc>
          <w:tcPr>
            <w:tcW w:w="3757" w:type="dxa"/>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r w:rsidR="006D1517">
              <w:rPr>
                <w:sz w:val="18"/>
                <w:szCs w:val="18"/>
              </w:rPr>
              <w:t>, direct install</w:t>
            </w:r>
            <w:r>
              <w:rPr>
                <w:sz w:val="18"/>
                <w:szCs w:val="18"/>
              </w:rPr>
              <w:t>: 100%</w:t>
            </w:r>
          </w:p>
        </w:tc>
        <w:tc>
          <w:tcPr>
            <w:tcW w:w="1080" w:type="dxa"/>
            <w:vAlign w:val="center"/>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A76209">
        <w:tc>
          <w:tcPr>
            <w:tcW w:w="3757" w:type="dxa"/>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A76209">
        <w:tc>
          <w:tcPr>
            <w:tcW w:w="3757" w:type="dxa"/>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518" w:name="_Toc530141730"/>
      <w:r>
        <w:t>Default savings values should only be used for direct install delivery.</w:t>
      </w:r>
    </w:p>
    <w:p w14:paraId="6D940D3E" w14:textId="77777777" w:rsidR="00FA5174" w:rsidRDefault="00FA5174" w:rsidP="00FA5174"/>
    <w:p w14:paraId="63CCFFE7" w14:textId="2B822FFE" w:rsidR="00FA5174" w:rsidRDefault="00FA5174" w:rsidP="00FA5174">
      <w:pPr>
        <w:pStyle w:val="Caption"/>
      </w:pPr>
      <w:bookmarkStart w:id="519" w:name="_Toc47598309"/>
      <w:r>
        <w:t xml:space="preserve">Table </w:t>
      </w:r>
      <w:fldSimple w:instr=" STYLEREF 1 \s ">
        <w:r w:rsidR="003D6F35">
          <w:rPr>
            <w:noProof/>
          </w:rPr>
          <w:t>2</w:t>
        </w:r>
      </w:fldSimple>
      <w:r w:rsidR="003D6F35">
        <w:noBreakHyphen/>
      </w:r>
      <w:fldSimple w:instr=" SEQ Table \* ARABIC \s 1 ">
        <w:r w:rsidR="003D6F35">
          <w:rPr>
            <w:noProof/>
          </w:rPr>
          <w:t>66</w:t>
        </w:r>
      </w:fldSimple>
      <w:r>
        <w:t xml:space="preserve">: Default Savings for Thermostatic </w:t>
      </w:r>
      <w:r w:rsidRPr="00092406">
        <w:t>Restriction</w:t>
      </w:r>
      <w:r>
        <w:t xml:space="preserve"> </w:t>
      </w:r>
      <w:r w:rsidRPr="00092406">
        <w:t>Valve</w:t>
      </w:r>
      <w:bookmarkEnd w:id="518"/>
      <w:bookmarkEnd w:id="519"/>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63"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64"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65"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66"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7"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8"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9"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70"/>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71" w:history="1">
        <w:r>
          <w:rPr>
            <w:rStyle w:val="Hyperlink"/>
          </w:rPr>
          <w:t>https://neea.org/img/uploads/heat-pump-water-heater-field-study-report.pdf</w:t>
        </w:r>
      </w:hyperlink>
    </w:p>
    <w:p w14:paraId="3959F54C" w14:textId="77777777" w:rsidR="00FA5174" w:rsidRDefault="00FA5174" w:rsidP="002C1663">
      <w:pPr>
        <w:pStyle w:val="Heading3"/>
      </w:pPr>
      <w:bookmarkStart w:id="520" w:name="_Toc48143038"/>
      <w:r>
        <w:lastRenderedPageBreak/>
        <w:t>Drain Water Heat Recovery Units</w:t>
      </w:r>
      <w:bookmarkEnd w:id="52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521" w:name="_Toc10629179"/>
      <w:bookmarkStart w:id="522"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521"/>
      <w:bookmarkEnd w:id="522"/>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073AE993" w:rsidR="00FA5174" w:rsidRDefault="00FA5174" w:rsidP="00FA5174">
      <w:pPr>
        <w:pStyle w:val="Caption"/>
      </w:pPr>
      <w:bookmarkStart w:id="523" w:name="_Toc10629246"/>
      <w:bookmarkStart w:id="524" w:name="_Toc47598310"/>
      <w:r>
        <w:t xml:space="preserve">Table </w:t>
      </w:r>
      <w:fldSimple w:instr=" STYLEREF 1 \s ">
        <w:r w:rsidR="003D6F35">
          <w:rPr>
            <w:noProof/>
          </w:rPr>
          <w:t>2</w:t>
        </w:r>
      </w:fldSimple>
      <w:r w:rsidR="003D6F35">
        <w:noBreakHyphen/>
      </w:r>
      <w:fldSimple w:instr=" SEQ Table \* ARABIC \s 1 ">
        <w:r w:rsidR="003D6F35">
          <w:rPr>
            <w:noProof/>
          </w:rPr>
          <w:t>67</w:t>
        </w:r>
      </w:fldSimple>
      <w:r>
        <w:t xml:space="preserve">: </w:t>
      </w:r>
      <w:r w:rsidRPr="00534BF9">
        <w:t>Terms</w:t>
      </w:r>
      <w:r>
        <w:rPr>
          <w:rFonts w:cs="Arial"/>
        </w:rPr>
        <w:t>, Values, and References for</w:t>
      </w:r>
      <w:r>
        <w:t xml:space="preserve"> </w:t>
      </w:r>
      <w:bookmarkEnd w:id="523"/>
      <w:r w:rsidRPr="00824361">
        <w:t>Drain Water Heat Recovery Units</w:t>
      </w:r>
      <w:bookmarkEnd w:id="524"/>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13268F" w:rsidP="00BD2C4C">
            <w:pPr>
              <w:spacing w:before="60" w:after="60"/>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13268F"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13268F"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13268F" w:rsidP="00BD2C4C">
            <w:pPr>
              <w:spacing w:before="60" w:after="60"/>
              <w:jc w:val="left"/>
              <w:rPr>
                <w:rFonts w:ascii="Calibri" w:eastAsia="Calibri" w:hAnsi="Calibri"/>
              </w:rPr>
            </w:pPr>
            <m:oMath>
              <m:sSub>
                <m:sSubPr>
                  <m:ctrlPr>
                    <w:rPr>
                      <w:rFonts w:ascii="Cambria Math" w:hAnsi="Cambria Math" w:cs="Arial"/>
                    </w:rPr>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13268F"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13268F" w:rsidP="00BD2C4C">
            <w:pPr>
              <w:spacing w:before="60" w:after="60"/>
              <w:jc w:val="left"/>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525" w:name="OLE_LINK1"/>
      <w:r>
        <w:t>Default Savings</w:t>
      </w:r>
    </w:p>
    <w:p w14:paraId="30537D29" w14:textId="4864443F" w:rsidR="00FA5174" w:rsidRDefault="00FA5174" w:rsidP="00FA5174">
      <w:pPr>
        <w:pStyle w:val="Caption"/>
      </w:pPr>
      <w:bookmarkStart w:id="526" w:name="_Toc10629247"/>
      <w:bookmarkStart w:id="527" w:name="_Toc47598311"/>
      <w:bookmarkEnd w:id="525"/>
      <w:r>
        <w:t xml:space="preserve">Table </w:t>
      </w:r>
      <w:fldSimple w:instr=" STYLEREF 1 \s ">
        <w:r w:rsidR="003D6F35">
          <w:rPr>
            <w:noProof/>
          </w:rPr>
          <w:t>2</w:t>
        </w:r>
      </w:fldSimple>
      <w:r w:rsidR="003D6F35">
        <w:noBreakHyphen/>
      </w:r>
      <w:fldSimple w:instr=" SEQ Table \* ARABIC \s 1 ">
        <w:r w:rsidR="003D6F35">
          <w:rPr>
            <w:noProof/>
          </w:rPr>
          <w:t>68</w:t>
        </w:r>
      </w:fldSimple>
      <w:r>
        <w:t xml:space="preserve">: Default Savings for </w:t>
      </w:r>
      <w:bookmarkEnd w:id="526"/>
      <w:r>
        <w:t>Drain Water Heat Recovery Unit</w:t>
      </w:r>
      <w:bookmarkEnd w:id="527"/>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72"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73"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74"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75"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76"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7"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8"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9"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528" w:name="_Toc48143039"/>
      <w:r>
        <w:lastRenderedPageBreak/>
        <w:t>Appliances</w:t>
      </w:r>
      <w:bookmarkEnd w:id="528"/>
    </w:p>
    <w:p w14:paraId="23DB9A02" w14:textId="77777777" w:rsidR="00FA5174" w:rsidRDefault="00FA5174" w:rsidP="002C1663">
      <w:pPr>
        <w:pStyle w:val="Heading3"/>
      </w:pPr>
      <w:bookmarkStart w:id="529" w:name="_Toc530141485"/>
      <w:bookmarkStart w:id="530" w:name="_Ref533691754"/>
      <w:bookmarkStart w:id="531" w:name="_Ref533691776"/>
      <w:bookmarkStart w:id="532" w:name="_Ref533691790"/>
      <w:bookmarkStart w:id="533" w:name="_Ref535240647"/>
      <w:bookmarkStart w:id="534" w:name="_Ref535242444"/>
      <w:bookmarkStart w:id="535" w:name="_Ref12544376"/>
      <w:bookmarkStart w:id="536" w:name="_Ref12544403"/>
      <w:bookmarkStart w:id="537" w:name="_Ref14093914"/>
      <w:bookmarkStart w:id="538" w:name="_Ref14093940"/>
      <w:bookmarkStart w:id="539" w:name="_Toc48143040"/>
      <w:bookmarkStart w:id="540" w:name="_Toc364420799"/>
      <w:bookmarkStart w:id="541" w:name="_Toc373320435"/>
      <w:bookmarkStart w:id="542" w:name="_Toc364760914"/>
      <w:r w:rsidRPr="00452C94">
        <w:t>ENERGY</w:t>
      </w:r>
      <w:r>
        <w:t xml:space="preserve"> </w:t>
      </w:r>
      <w:r w:rsidRPr="00452C94">
        <w:t>STAR</w:t>
      </w:r>
      <w:r>
        <w:t xml:space="preserve"> </w:t>
      </w:r>
      <w:r w:rsidRPr="00452C94">
        <w:t>Refrigerators</w:t>
      </w:r>
      <w:bookmarkEnd w:id="529"/>
      <w:bookmarkEnd w:id="530"/>
      <w:bookmarkEnd w:id="531"/>
      <w:bookmarkEnd w:id="532"/>
      <w:bookmarkEnd w:id="533"/>
      <w:bookmarkEnd w:id="534"/>
      <w:bookmarkEnd w:id="535"/>
      <w:bookmarkEnd w:id="536"/>
      <w:bookmarkEnd w:id="537"/>
      <w:bookmarkEnd w:id="538"/>
      <w:bookmarkEnd w:id="53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6E7C9EE6" w:rsidR="00FA5174" w:rsidRDefault="00FA5174" w:rsidP="00FA5174">
      <w:pPr>
        <w:pStyle w:val="Caption"/>
      </w:pPr>
      <w:bookmarkStart w:id="543" w:name="_Toc530141731"/>
      <w:bookmarkStart w:id="544" w:name="_Toc47598312"/>
      <w:r>
        <w:t xml:space="preserve">Table </w:t>
      </w:r>
      <w:fldSimple w:instr=" STYLEREF 1 \s ">
        <w:r w:rsidR="003D6F35">
          <w:rPr>
            <w:noProof/>
          </w:rPr>
          <w:t>2</w:t>
        </w:r>
      </w:fldSimple>
      <w:r w:rsidR="003D6F35">
        <w:noBreakHyphen/>
      </w:r>
      <w:fldSimple w:instr=" SEQ Table \* ARABIC \s 1 ">
        <w:r w:rsidR="003D6F35">
          <w:rPr>
            <w:noProof/>
          </w:rPr>
          <w:t>69</w:t>
        </w:r>
      </w:fldSimple>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543"/>
      <w:bookmarkEnd w:id="5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13268F" w:rsidP="00BD2C4C">
            <w:pPr>
              <w:keepNext/>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3F519EED" w:rsidR="00FA5174" w:rsidRPr="001674CD" w:rsidRDefault="00FA5174" w:rsidP="00FA5174">
      <w:pPr>
        <w:pStyle w:val="Caption"/>
      </w:pPr>
      <w:bookmarkStart w:id="545" w:name="_Ref533166067"/>
      <w:bookmarkStart w:id="546" w:name="_Toc530141732"/>
      <w:bookmarkStart w:id="547" w:name="_Toc47598313"/>
      <w:r w:rsidRPr="006D1DCC">
        <w:t>Table</w:t>
      </w:r>
      <w:r>
        <w:t xml:space="preserve"> </w:t>
      </w:r>
      <w:fldSimple w:instr=" STYLEREF 1 \s ">
        <w:r w:rsidR="003D6F35">
          <w:rPr>
            <w:noProof/>
          </w:rPr>
          <w:t>2</w:t>
        </w:r>
      </w:fldSimple>
      <w:r w:rsidR="003D6F35">
        <w:noBreakHyphen/>
      </w:r>
      <w:fldSimple w:instr=" SEQ Table \* ARABIC \s 1 ">
        <w:r w:rsidR="003D6F35">
          <w:rPr>
            <w:noProof/>
          </w:rPr>
          <w:t>70</w:t>
        </w:r>
      </w:fldSimple>
      <w:bookmarkEnd w:id="545"/>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546"/>
      <w:bookmarkEnd w:id="547"/>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56B21DA6" w:rsidR="00FA5174" w:rsidRPr="001674CD" w:rsidRDefault="00FA5174" w:rsidP="00FA5174">
      <w:pPr>
        <w:pStyle w:val="Caption"/>
        <w:rPr>
          <w:rFonts w:cs="Arial"/>
          <w:b w:val="0"/>
        </w:rPr>
      </w:pPr>
      <w:bookmarkStart w:id="548" w:name="_Ref533706929"/>
      <w:bookmarkStart w:id="549" w:name="_Toc530141733"/>
      <w:bookmarkStart w:id="550" w:name="_Toc47598314"/>
      <w:r w:rsidRPr="001674CD">
        <w:t>Table</w:t>
      </w:r>
      <w:r>
        <w:t xml:space="preserve"> </w:t>
      </w:r>
      <w:fldSimple w:instr=" STYLEREF 1 \s ">
        <w:r w:rsidR="003D6F35">
          <w:rPr>
            <w:noProof/>
          </w:rPr>
          <w:t>2</w:t>
        </w:r>
      </w:fldSimple>
      <w:r w:rsidR="003D6F35">
        <w:noBreakHyphen/>
      </w:r>
      <w:fldSimple w:instr=" SEQ Table \* ARABIC \s 1 ">
        <w:r w:rsidR="003D6F35">
          <w:rPr>
            <w:noProof/>
          </w:rPr>
          <w:t>71</w:t>
        </w:r>
      </w:fldSimple>
      <w:bookmarkEnd w:id="548"/>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549"/>
      <w:bookmarkEnd w:id="550"/>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6F4E2FE7" w:rsidR="00FA5174" w:rsidRPr="00AA7CEA" w:rsidRDefault="00FA5174" w:rsidP="00FA5174">
      <w:pPr>
        <w:pStyle w:val="Caption"/>
        <w:rPr>
          <w:rFonts w:cs="Arial"/>
          <w:b w:val="0"/>
          <w:vertAlign w:val="superscript"/>
        </w:rPr>
      </w:pPr>
      <w:bookmarkStart w:id="551" w:name="_Ref533166078"/>
      <w:bookmarkStart w:id="552" w:name="_Toc530141734"/>
      <w:bookmarkStart w:id="553" w:name="_Toc47598315"/>
      <w:r w:rsidRPr="001674CD">
        <w:t>Table</w:t>
      </w:r>
      <w:r>
        <w:t xml:space="preserve"> </w:t>
      </w:r>
      <w:fldSimple w:instr=" STYLEREF 1 \s ">
        <w:r w:rsidR="003D6F35">
          <w:rPr>
            <w:noProof/>
          </w:rPr>
          <w:t>2</w:t>
        </w:r>
      </w:fldSimple>
      <w:r w:rsidR="003D6F35">
        <w:noBreakHyphen/>
      </w:r>
      <w:fldSimple w:instr=" SEQ Table \* ARABIC \s 1 ">
        <w:r w:rsidR="003D6F35">
          <w:rPr>
            <w:noProof/>
          </w:rPr>
          <w:t>72</w:t>
        </w:r>
      </w:fldSimple>
      <w:bookmarkEnd w:id="551"/>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552"/>
      <w:r w:rsidRPr="00AA7CEA">
        <w:rPr>
          <w:rFonts w:cs="Arial"/>
          <w:vertAlign w:val="superscript"/>
        </w:rPr>
        <w:t>Source</w:t>
      </w:r>
      <w:r>
        <w:rPr>
          <w:rFonts w:cs="Arial"/>
          <w:vertAlign w:val="superscript"/>
        </w:rPr>
        <w:t xml:space="preserve"> </w:t>
      </w:r>
      <w:r w:rsidRPr="00AA7CEA">
        <w:rPr>
          <w:rFonts w:cs="Arial"/>
          <w:vertAlign w:val="superscript"/>
        </w:rPr>
        <w:t>4</w:t>
      </w:r>
      <w:bookmarkEnd w:id="553"/>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1075010E" w:rsidR="00FA5174" w:rsidRPr="00B34F0A" w:rsidRDefault="00FA5174" w:rsidP="00FA5174">
      <w:pPr>
        <w:pStyle w:val="Caption"/>
        <w:rPr>
          <w:rFonts w:cs="Arial"/>
          <w:b w:val="0"/>
          <w:vertAlign w:val="superscript"/>
        </w:rPr>
      </w:pPr>
      <w:bookmarkStart w:id="554" w:name="_Ref533692316"/>
      <w:bookmarkStart w:id="555" w:name="_Toc530141735"/>
      <w:bookmarkStart w:id="556" w:name="_Toc47598316"/>
      <w:r w:rsidRPr="006D1DCC">
        <w:t>Table</w:t>
      </w:r>
      <w:r>
        <w:t xml:space="preserve"> </w:t>
      </w:r>
      <w:fldSimple w:instr=" STYLEREF 1 \s ">
        <w:r w:rsidR="003D6F35">
          <w:rPr>
            <w:noProof/>
          </w:rPr>
          <w:t>2</w:t>
        </w:r>
      </w:fldSimple>
      <w:r w:rsidR="003D6F35">
        <w:noBreakHyphen/>
      </w:r>
      <w:fldSimple w:instr=" SEQ Table \* ARABIC \s 1 ">
        <w:r w:rsidR="003D6F35">
          <w:rPr>
            <w:noProof/>
          </w:rPr>
          <w:t>73</w:t>
        </w:r>
      </w:fldSimple>
      <w:bookmarkEnd w:id="554"/>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555"/>
      <w:bookmarkEnd w:id="556"/>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0"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81"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82"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83"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84"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85"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557" w:name="_Toc530141486"/>
      <w:bookmarkStart w:id="558" w:name="_Ref533691824"/>
      <w:bookmarkStart w:id="559" w:name="_Ref533691828"/>
    </w:p>
    <w:p w14:paraId="0E1913AE" w14:textId="77777777" w:rsidR="00FA5174" w:rsidRDefault="00FA5174" w:rsidP="00FA5174">
      <w:pPr>
        <w:sectPr w:rsidR="00FA5174" w:rsidSect="00BD2C4C">
          <w:footerReference w:type="default" r:id="rId186"/>
          <w:pgSz w:w="12240" w:h="15840"/>
          <w:pgMar w:top="1440" w:right="1800" w:bottom="1440" w:left="1800" w:header="720" w:footer="501" w:gutter="0"/>
          <w:cols w:space="720"/>
        </w:sectPr>
      </w:pPr>
    </w:p>
    <w:p w14:paraId="7314BE3E" w14:textId="77777777" w:rsidR="00FA5174" w:rsidRDefault="00FA5174" w:rsidP="002C1663">
      <w:pPr>
        <w:pStyle w:val="Heading3"/>
      </w:pPr>
      <w:bookmarkStart w:id="560" w:name="_Ref535145273"/>
      <w:bookmarkStart w:id="561" w:name="_Ref535145295"/>
      <w:bookmarkStart w:id="562" w:name="_Ref535145385"/>
      <w:bookmarkStart w:id="563" w:name="_Ref535240173"/>
      <w:bookmarkStart w:id="564" w:name="_Toc48143041"/>
      <w:r w:rsidRPr="00452C94">
        <w:lastRenderedPageBreak/>
        <w:t>ENERGY</w:t>
      </w:r>
      <w:r>
        <w:t xml:space="preserve"> </w:t>
      </w:r>
      <w:r w:rsidRPr="00452C94">
        <w:t>STAR</w:t>
      </w:r>
      <w:r>
        <w:t xml:space="preserve"> Freezers</w:t>
      </w:r>
      <w:bookmarkEnd w:id="557"/>
      <w:bookmarkEnd w:id="558"/>
      <w:bookmarkEnd w:id="559"/>
      <w:bookmarkEnd w:id="560"/>
      <w:bookmarkEnd w:id="561"/>
      <w:bookmarkEnd w:id="562"/>
      <w:bookmarkEnd w:id="563"/>
      <w:bookmarkEnd w:id="56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53EBC276" w:rsidR="00FA5174" w:rsidRPr="00452C94" w:rsidRDefault="00FA5174" w:rsidP="00FA5174">
      <w:pPr>
        <w:pStyle w:val="Caption"/>
      </w:pPr>
      <w:bookmarkStart w:id="565" w:name="_Ref533707311"/>
      <w:bookmarkStart w:id="566" w:name="_Toc47598317"/>
      <w:r>
        <w:t xml:space="preserve">Table </w:t>
      </w:r>
      <w:fldSimple w:instr=" STYLEREF 1 \s ">
        <w:r w:rsidR="003D6F35">
          <w:rPr>
            <w:noProof/>
          </w:rPr>
          <w:t>2</w:t>
        </w:r>
      </w:fldSimple>
      <w:r w:rsidR="003D6F35">
        <w:noBreakHyphen/>
      </w:r>
      <w:fldSimple w:instr=" SEQ Table \* ARABIC \s 1 ">
        <w:r w:rsidR="003D6F35">
          <w:rPr>
            <w:noProof/>
          </w:rPr>
          <w:t>74</w:t>
        </w:r>
      </w:fldSimple>
      <w:bookmarkEnd w:id="565"/>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56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13268F" w:rsidP="00BD2C4C">
            <w:pPr>
              <w:spacing w:before="12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6AAD129A" w:rsidR="00FA5174" w:rsidRPr="001674CD" w:rsidRDefault="00FA5174" w:rsidP="00FA5174">
      <w:pPr>
        <w:pStyle w:val="Caption"/>
        <w:rPr>
          <w:rFonts w:cs="Arial"/>
          <w:b w:val="0"/>
        </w:rPr>
      </w:pPr>
      <w:bookmarkStart w:id="567" w:name="_Ref533165960"/>
      <w:bookmarkStart w:id="568" w:name="_Toc530141736"/>
      <w:bookmarkStart w:id="569" w:name="_Ref532893544"/>
      <w:bookmarkStart w:id="570" w:name="_Toc47598318"/>
      <w:r w:rsidRPr="008A1922">
        <w:t>Table</w:t>
      </w:r>
      <w:r>
        <w:t xml:space="preserve"> </w:t>
      </w:r>
      <w:fldSimple w:instr=" STYLEREF 1 \s ">
        <w:r w:rsidR="003D6F35">
          <w:rPr>
            <w:noProof/>
          </w:rPr>
          <w:t>2</w:t>
        </w:r>
      </w:fldSimple>
      <w:r w:rsidR="003D6F35">
        <w:noBreakHyphen/>
      </w:r>
      <w:fldSimple w:instr=" SEQ Table \* ARABIC \s 1 ">
        <w:r w:rsidR="003D6F35">
          <w:rPr>
            <w:noProof/>
          </w:rPr>
          <w:t>75</w:t>
        </w:r>
      </w:fldSimple>
      <w:bookmarkEnd w:id="567"/>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568"/>
      <w:bookmarkEnd w:id="569"/>
      <w:bookmarkEnd w:id="570"/>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4634F0B2" w:rsidR="00FA5174" w:rsidRPr="008A1922" w:rsidRDefault="00FA5174" w:rsidP="00FA5174">
      <w:pPr>
        <w:pStyle w:val="Caption"/>
      </w:pPr>
      <w:bookmarkStart w:id="571" w:name="_Ref533707546"/>
      <w:bookmarkStart w:id="572" w:name="_Toc530141737"/>
      <w:bookmarkStart w:id="573" w:name="_Toc47598319"/>
      <w:r w:rsidRPr="008A1922">
        <w:t>Table</w:t>
      </w:r>
      <w:r>
        <w:t xml:space="preserve"> </w:t>
      </w:r>
      <w:fldSimple w:instr=" STYLEREF 1 \s ">
        <w:r w:rsidR="003D6F35">
          <w:rPr>
            <w:noProof/>
          </w:rPr>
          <w:t>2</w:t>
        </w:r>
      </w:fldSimple>
      <w:r w:rsidR="003D6F35">
        <w:noBreakHyphen/>
      </w:r>
      <w:fldSimple w:instr=" SEQ Table \* ARABIC \s 1 ">
        <w:r w:rsidR="003D6F35">
          <w:rPr>
            <w:noProof/>
          </w:rPr>
          <w:t>76</w:t>
        </w:r>
      </w:fldSimple>
      <w:bookmarkEnd w:id="571"/>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572"/>
      <w:bookmarkEnd w:id="573"/>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7"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8"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9"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90"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574" w:name="_Toc530141487"/>
      <w:bookmarkStart w:id="575"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574"/>
      <w:bookmarkEnd w:id="575"/>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6A90FE3C" w:rsidR="00FA5174" w:rsidRDefault="00FA5174" w:rsidP="00FA5174">
      <w:pPr>
        <w:rPr>
          <w:rFonts w:eastAsia="Calibri" w:cs="Arial"/>
        </w:rPr>
      </w:pPr>
      <w:r>
        <w:rPr>
          <w:rFonts w:eastAsia="Calibri" w:cs="Arial"/>
        </w:rPr>
        <w:t xml:space="preserve">Note that if the unit is being recycled without replacement, the </w:t>
      </w:r>
      <w:r w:rsidR="00F52B5A">
        <w:rPr>
          <w:rFonts w:eastAsia="Calibri" w:cs="Arial"/>
          <w:i/>
        </w:rPr>
        <w:t>kWh</w:t>
      </w:r>
      <w:r w:rsidR="00F52B5A">
        <w:rPr>
          <w:rFonts w:eastAsia="Calibri" w:cs="Arial"/>
          <w:i/>
          <w:vertAlign w:val="subscript"/>
        </w:rPr>
        <w:t xml:space="preserve">ee </w:t>
      </w:r>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13268F" w:rsidP="00FA5174">
      <w:pPr>
        <w:rPr>
          <w:rFonts w:cs="Arial"/>
        </w:rPr>
      </w:pPr>
      <m:oMathPara>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A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13268F" w:rsidP="00FA5174">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1E84EA30" w:rsidR="00FA5174" w:rsidRPr="00390A22" w:rsidRDefault="00FA5174" w:rsidP="00FA5174">
      <w:pPr>
        <w:pStyle w:val="Caption"/>
        <w:keepNext w:val="0"/>
      </w:pPr>
      <w:bookmarkStart w:id="576" w:name="_Toc530141738"/>
      <w:bookmarkStart w:id="577" w:name="_Toc47598320"/>
      <w:r w:rsidRPr="00390A22">
        <w:t>Table</w:t>
      </w:r>
      <w:r>
        <w:t xml:space="preserve"> </w:t>
      </w:r>
      <w:fldSimple w:instr=" STYLEREF 1 \s ">
        <w:r w:rsidR="003D6F35">
          <w:rPr>
            <w:noProof/>
          </w:rPr>
          <w:t>2</w:t>
        </w:r>
      </w:fldSimple>
      <w:r w:rsidR="003D6F35">
        <w:noBreakHyphen/>
      </w:r>
      <w:fldSimple w:instr=" SEQ Table \* ARABIC \s 1 ">
        <w:r w:rsidR="003D6F35">
          <w:rPr>
            <w:noProof/>
          </w:rPr>
          <w:t>77</w:t>
        </w:r>
      </w:fldSimple>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576"/>
      <w:bookmarkEnd w:id="577"/>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13268F" w:rsidP="00BD2C4C">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578"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578"/>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91"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92"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93"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94"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95"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96"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7"/>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8" w:history="1">
        <w:r w:rsidRPr="00B47670">
          <w:rPr>
            <w:rStyle w:val="Hyperlink"/>
            <w:rFonts w:cs="Arial"/>
          </w:rPr>
          <w:t>http://rredc.nrel.gov/solar/old_data/nsrdb/1991-2005/tmy3/by_state_and_city.html</w:t>
        </w:r>
      </w:hyperlink>
      <w:bookmarkStart w:id="579" w:name="_Toc530141488"/>
      <w:r>
        <w:rPr>
          <w:rStyle w:val="Hyperlink"/>
          <w:rFonts w:cs="Arial"/>
        </w:rPr>
        <w:t>.</w:t>
      </w:r>
    </w:p>
    <w:p w14:paraId="0C36CACE" w14:textId="77777777" w:rsidR="00FA5174" w:rsidRDefault="00FA5174" w:rsidP="002C1663">
      <w:pPr>
        <w:pStyle w:val="Heading3"/>
      </w:pPr>
      <w:bookmarkStart w:id="580"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579"/>
      <w:bookmarkEnd w:id="58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bas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e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45A62AF3" w:rsidR="00FA5174" w:rsidRPr="00DC167A" w:rsidRDefault="00F03346" w:rsidP="00FA5174">
      <w:pPr>
        <w:rPr>
          <w:rFonts w:cs="Arial"/>
          <w:i/>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cs="Arial"/>
                </w:rPr>
              </m:ctrlPr>
            </m:fPr>
            <m:num>
              <m:r>
                <m:rPr>
                  <m:sty m:val="p"/>
                </m:rPr>
                <w:rPr>
                  <w:rFonts w:ascii="Cambria Math" w:hAnsi="Cambria Math" w:cs="Arial"/>
                </w:rPr>
                <m:t>D</m:t>
              </m:r>
              <m:r>
                <w:rPr>
                  <w:rFonts w:ascii="Cambria Math" w:hAnsi="Cambria Math" w:cs="Arial"/>
                </w:rPr>
                <m:t>kWh</m:t>
              </m:r>
              <m:ctrlPr>
                <w:rPr>
                  <w:rFonts w:ascii="Cambria Math" w:hAnsi="Cambria Math"/>
                  <w:i/>
                </w:rPr>
              </m:ctrlPr>
            </m:num>
            <m:den>
              <m:r>
                <w:rPr>
                  <w:rFonts w:ascii="Cambria Math" w:hAnsi="Cambria Math" w:cs="Arial"/>
                </w:rPr>
                <m:t xml:space="preserve">Cycles × </m:t>
              </m:r>
              <m:sSub>
                <m:sSubPr>
                  <m:ctrlPr>
                    <w:rPr>
                      <w:rFonts w:ascii="Cambria Math" w:hAnsi="Cambria Math" w:cs="Arial"/>
                      <w:i/>
                    </w:rPr>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2316E83C" w:rsidR="00FA5174" w:rsidRPr="00E56C87" w:rsidRDefault="00FA5174" w:rsidP="00FA5174">
      <w:pPr>
        <w:pStyle w:val="Caption"/>
      </w:pPr>
      <w:bookmarkStart w:id="581" w:name="_Ref532212944"/>
      <w:bookmarkStart w:id="582" w:name="_Toc530141745"/>
      <w:bookmarkStart w:id="583" w:name="_Toc47598321"/>
      <w:r w:rsidRPr="00E56C87">
        <w:t>Table</w:t>
      </w:r>
      <w:r>
        <w:t xml:space="preserve"> </w:t>
      </w:r>
      <w:fldSimple w:instr=" STYLEREF 1 \s ">
        <w:r w:rsidR="003D6F35">
          <w:rPr>
            <w:noProof/>
          </w:rPr>
          <w:t>2</w:t>
        </w:r>
      </w:fldSimple>
      <w:r w:rsidR="003D6F35">
        <w:noBreakHyphen/>
      </w:r>
      <w:fldSimple w:instr=" SEQ Table \* ARABIC \s 1 ">
        <w:r w:rsidR="003D6F35">
          <w:rPr>
            <w:noProof/>
          </w:rPr>
          <w:t>78</w:t>
        </w:r>
      </w:fldSimple>
      <w:bookmarkEnd w:id="581"/>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582"/>
      <w:bookmarkEnd w:id="5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13268F"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13268F"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13268F"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13268F"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13268F"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13268F" w:rsidP="00BD2C4C">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13268F" w:rsidP="00BD2C4C">
            <w:pPr>
              <w:spacing w:before="120"/>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302A375F" w:rsidR="00FA5174" w:rsidRDefault="00FA5174" w:rsidP="00FA5174">
      <w:pPr>
        <w:pStyle w:val="Caption"/>
      </w:pPr>
      <w:bookmarkStart w:id="584" w:name="_Ref532214369"/>
      <w:bookmarkStart w:id="585" w:name="_Toc530141746"/>
      <w:bookmarkStart w:id="586" w:name="_Toc47598322"/>
      <w:r w:rsidRPr="00E56C87">
        <w:t>Table</w:t>
      </w:r>
      <w:r>
        <w:t xml:space="preserve"> </w:t>
      </w:r>
      <w:fldSimple w:instr=" STYLEREF 1 \s ">
        <w:r w:rsidR="003D6F35">
          <w:rPr>
            <w:noProof/>
          </w:rPr>
          <w:t>2</w:t>
        </w:r>
      </w:fldSimple>
      <w:r w:rsidR="003D6F35">
        <w:noBreakHyphen/>
      </w:r>
      <w:fldSimple w:instr=" SEQ Table \* ARABIC \s 1 ">
        <w:r w:rsidR="003D6F35">
          <w:rPr>
            <w:noProof/>
          </w:rPr>
          <w:t>79</w:t>
        </w:r>
      </w:fldSimple>
      <w:bookmarkEnd w:id="584"/>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585"/>
      <w:bookmarkEnd w:id="586"/>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7F46F00E" w:rsidR="00FA5174" w:rsidRPr="00E56C87" w:rsidRDefault="00FA5174" w:rsidP="00FA5174">
      <w:pPr>
        <w:pStyle w:val="Caption"/>
      </w:pPr>
      <w:bookmarkStart w:id="587" w:name="_Ref534967347"/>
      <w:bookmarkStart w:id="588" w:name="_Toc530141748"/>
      <w:bookmarkStart w:id="589" w:name="_Toc47598323"/>
      <w:r w:rsidRPr="00E56C87">
        <w:t>Table</w:t>
      </w:r>
      <w:r>
        <w:t xml:space="preserve"> </w:t>
      </w:r>
      <w:fldSimple w:instr=" STYLEREF 1 \s ">
        <w:r w:rsidR="003D6F35">
          <w:rPr>
            <w:noProof/>
          </w:rPr>
          <w:t>2</w:t>
        </w:r>
      </w:fldSimple>
      <w:r w:rsidR="003D6F35">
        <w:noBreakHyphen/>
      </w:r>
      <w:fldSimple w:instr=" SEQ Table \* ARABIC \s 1 ">
        <w:r w:rsidR="003D6F35">
          <w:rPr>
            <w:noProof/>
          </w:rPr>
          <w:t>80</w:t>
        </w:r>
      </w:fldSimple>
      <w:bookmarkEnd w:id="587"/>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588"/>
      <w:bookmarkEnd w:id="5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12CA79E8" w:rsidR="00FA5174" w:rsidRPr="001F7DDB" w:rsidRDefault="00056336" w:rsidP="00BD2C4C">
            <w:pPr>
              <w:spacing w:before="120"/>
              <w:jc w:val="center"/>
              <w:rPr>
                <w:b/>
                <w:sz w:val="18"/>
                <w:szCs w:val="18"/>
              </w:rPr>
            </w:pPr>
            <m:oMathPara>
              <m:oMath>
                <m:r>
                  <m:rPr>
                    <m:sty m:val="b"/>
                  </m:rPr>
                  <w:rPr>
                    <w:rFonts w:ascii="Cambria Math" w:hAnsi="Cambria Math" w:cs="Arial"/>
                    <w:sz w:val="18"/>
                    <w:szCs w:val="18"/>
                  </w:rPr>
                  <m:t>D</m:t>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9"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200"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01"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202"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3"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204"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590" w:name="_Toc530141489"/>
      <w:bookmarkStart w:id="591" w:name="_Ref534706333"/>
      <w:bookmarkStart w:id="592"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205"/>
          <w:pgSz w:w="12240" w:h="15840"/>
          <w:pgMar w:top="1440" w:right="1800" w:bottom="1440" w:left="1800" w:header="720" w:footer="501" w:gutter="0"/>
          <w:cols w:space="720"/>
        </w:sectPr>
      </w:pPr>
    </w:p>
    <w:p w14:paraId="129758E4" w14:textId="77777777" w:rsidR="00FA5174" w:rsidRDefault="00FA5174" w:rsidP="002C1663">
      <w:pPr>
        <w:pStyle w:val="Heading3"/>
      </w:pPr>
      <w:bookmarkStart w:id="593" w:name="_Ref534967325"/>
      <w:bookmarkStart w:id="594" w:name="_Toc48143044"/>
      <w:r w:rsidRPr="00852169">
        <w:lastRenderedPageBreak/>
        <w:t>ENERGY</w:t>
      </w:r>
      <w:r>
        <w:t xml:space="preserve"> </w:t>
      </w:r>
      <w:r w:rsidRPr="00852169">
        <w:t>STAR</w:t>
      </w:r>
      <w:r>
        <w:t xml:space="preserve"> Clothes </w:t>
      </w:r>
      <w:r w:rsidRPr="00852169">
        <w:t>Dryers</w:t>
      </w:r>
      <w:bookmarkEnd w:id="590"/>
      <w:bookmarkEnd w:id="591"/>
      <w:bookmarkEnd w:id="592"/>
      <w:bookmarkEnd w:id="593"/>
      <w:bookmarkEnd w:id="59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CB373A6" w:rsidR="00FA5174" w:rsidRDefault="00056336" w:rsidP="00FA5174">
      <w:pPr>
        <w:pStyle w:val="Equation"/>
        <w:spacing w:line="276" w:lineRule="auto"/>
        <w:ind w:left="0" w:firstLine="0"/>
        <w:rPr>
          <w:i w:val="0"/>
          <w:szCs w:val="20"/>
        </w:rPr>
      </w:pPr>
      <m:oMathPara>
        <m:oMathParaPr>
          <m:jc m:val="left"/>
        </m:oMathParaPr>
        <m:oMath>
          <m:r>
            <w:rPr>
              <w:rFonts w:ascii="Cambria Math" w:hAnsi="Cambria Math" w:cs="Arial"/>
              <w:szCs w:val="20"/>
            </w:rPr>
            <m:t>D</m:t>
          </m:r>
          <m:f>
            <m:fPr>
              <m:type m:val="lin"/>
              <m:ctrlPr>
                <w:rPr>
                  <w:rFonts w:ascii="Cambria Math" w:hAnsi="Cambria Math" w:cs="Arial"/>
                  <w:i w:val="0"/>
                </w:rPr>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rPr>
                  <w:rFonts w:ascii="Cambria Math" w:hAnsi="Cambria Math" w:cs="Arial"/>
                  <w:i w:val="0"/>
                  <w:szCs w:val="20"/>
                </w:rPr>
              </m:ctrlPr>
            </m:dPr>
            <m:e>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0B43D65A" w:rsidR="00FA5174" w:rsidRDefault="00FA5174" w:rsidP="00FA5174">
      <w:pPr>
        <w:pStyle w:val="Caption"/>
        <w:keepNext w:val="0"/>
      </w:pPr>
      <w:bookmarkStart w:id="595" w:name="_Toc530141749"/>
      <w:bookmarkStart w:id="596" w:name="_Toc47598324"/>
      <w:r>
        <w:t xml:space="preserve">Table </w:t>
      </w:r>
      <w:fldSimple w:instr=" STYLEREF 1 \s ">
        <w:r w:rsidR="003D6F35">
          <w:rPr>
            <w:noProof/>
          </w:rPr>
          <w:t>2</w:t>
        </w:r>
      </w:fldSimple>
      <w:r w:rsidR="003D6F35">
        <w:noBreakHyphen/>
      </w:r>
      <w:fldSimple w:instr=" SEQ Table \* ARABIC \s 1 ">
        <w:r w:rsidR="003D6F35">
          <w:rPr>
            <w:noProof/>
          </w:rPr>
          <w:t>81</w:t>
        </w:r>
      </w:fldSimple>
      <w:r>
        <w:t xml:space="preserve">: </w:t>
      </w:r>
      <w:r w:rsidRPr="00534BF9">
        <w:t>Terms</w:t>
      </w:r>
      <w:r>
        <w:rPr>
          <w:rFonts w:cs="Arial"/>
        </w:rPr>
        <w:t>, Values, and References for</w:t>
      </w:r>
      <w:r>
        <w:t xml:space="preserve"> ENERGY STAR Clothes Dryers</w:t>
      </w:r>
      <w:bookmarkEnd w:id="595"/>
      <w:bookmarkEnd w:id="596"/>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13268F"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13268F"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13268F" w:rsidP="00BD2C4C">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13268F"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13268F"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13268F"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13268F"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4F8B5AE3" w:rsidR="00FA5174" w:rsidRDefault="00FA5174" w:rsidP="00FA5174">
      <w:pPr>
        <w:pStyle w:val="Caption"/>
      </w:pPr>
      <w:bookmarkStart w:id="597" w:name="_Ref532217892"/>
      <w:bookmarkStart w:id="598" w:name="_Toc530141750"/>
      <w:bookmarkStart w:id="599" w:name="_Toc47598325"/>
      <w:r>
        <w:t xml:space="preserve">Table </w:t>
      </w:r>
      <w:fldSimple w:instr=" STYLEREF 1 \s ">
        <w:r w:rsidR="003D6F35">
          <w:rPr>
            <w:noProof/>
          </w:rPr>
          <w:t>2</w:t>
        </w:r>
      </w:fldSimple>
      <w:r w:rsidR="003D6F35">
        <w:noBreakHyphen/>
      </w:r>
      <w:fldSimple w:instr=" SEQ Table \* ARABIC \s 1 ">
        <w:r w:rsidR="003D6F35">
          <w:rPr>
            <w:noProof/>
          </w:rPr>
          <w:t>82</w:t>
        </w:r>
      </w:fldSimple>
      <w:bookmarkEnd w:id="597"/>
      <w:r>
        <w:t xml:space="preserve">: Combined Energy Factor for Federal Minimum Standard and ENERGY STAR </w:t>
      </w:r>
      <w:bookmarkEnd w:id="598"/>
      <w:r>
        <w:t>Dryers</w:t>
      </w:r>
      <w:bookmarkEnd w:id="599"/>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13268F"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13268F"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49B01C4F" w:rsidR="00FA5174" w:rsidRDefault="00FA5174" w:rsidP="00FA5174">
      <w:pPr>
        <w:pStyle w:val="Caption"/>
      </w:pPr>
      <w:bookmarkStart w:id="600" w:name="_Toc530141751"/>
      <w:bookmarkStart w:id="601" w:name="_Toc47598326"/>
      <w:r>
        <w:t xml:space="preserve">Table </w:t>
      </w:r>
      <w:fldSimple w:instr=" STYLEREF 1 \s ">
        <w:r w:rsidR="003D6F35">
          <w:rPr>
            <w:noProof/>
          </w:rPr>
          <w:t>2</w:t>
        </w:r>
      </w:fldSimple>
      <w:r w:rsidR="003D6F35">
        <w:noBreakHyphen/>
      </w:r>
      <w:fldSimple w:instr=" SEQ Table \* ARABIC \s 1 ">
        <w:r w:rsidR="003D6F35">
          <w:rPr>
            <w:noProof/>
          </w:rPr>
          <w:t>83</w:t>
        </w:r>
      </w:fldSimple>
      <w:r>
        <w:t>: Default Energy Savings and Demand Reductions for ENERGY STAR Clothes Dryers</w:t>
      </w:r>
      <w:bookmarkEnd w:id="600"/>
      <w:bookmarkEnd w:id="601"/>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6"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7"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8"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9"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602"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10"/>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603" w:name="_Toc48143045"/>
      <w:r>
        <w:lastRenderedPageBreak/>
        <w:t xml:space="preserve">Heat Pump </w:t>
      </w:r>
      <w:r w:rsidRPr="00D7511E">
        <w:t>Clothes</w:t>
      </w:r>
      <w:r>
        <w:t xml:space="preserve"> </w:t>
      </w:r>
      <w:r w:rsidRPr="00D7511E">
        <w:t>Dryers</w:t>
      </w:r>
      <w:bookmarkEnd w:id="602"/>
      <w:bookmarkEnd w:id="6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577622A8"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r w:rsidR="000576C3">
              <w:t>2</w:t>
            </w:r>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0B689441"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rPr>
                        <w:rFonts w:ascii="Cambria Math" w:hAnsi="Cambria Math" w:cs="Arial"/>
                        <w:i w:val="0"/>
                        <w:color w:val="000000" w:themeColor="text1"/>
                        <w:szCs w:val="20"/>
                      </w:rPr>
                    </m:ctrlPr>
                  </m:dPr>
                  <m:e>
                    <m:f>
                      <m:fPr>
                        <m:ctrlPr>
                          <w:rPr>
                            <w:rFonts w:ascii="Cambria Math" w:hAnsi="Cambria Math" w:cs="Arial"/>
                            <w:i w:val="0"/>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rPr>
                            <w:rFonts w:ascii="Cambria Math" w:hAnsi="Cambria Math" w:cs="Arial"/>
                            <w:i w:val="0"/>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m:t>
                    </m:r>
                  </m:e>
                  <m:sub>
                    <m:f>
                      <m:fPr>
                        <m:ctrlPr>
                          <w:rPr>
                            <w:rFonts w:ascii="Cambria Math" w:hAnsi="Cambria Math" w:cs="Arial"/>
                            <w:i w:val="0"/>
                            <w:color w:val="000000" w:themeColor="text1"/>
                            <w:szCs w:val="20"/>
                          </w:rPr>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rPr>
                        <w:rFonts w:ascii="Cambria Math" w:hAnsi="Cambria Math" w:cs="Arial"/>
                        <w:i w:val="0"/>
                        <w:szCs w:val="20"/>
                      </w:rPr>
                    </m:ctrlPr>
                  </m:dPr>
                  <m:e>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rPr>
                        <w:rFonts w:ascii="Cambria Math" w:hAnsi="Cambria Math" w:cs="Arial"/>
                        <w:i w:val="0"/>
                        <w:szCs w:val="20"/>
                      </w:rPr>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132B7901" w:rsidR="00FA5174" w:rsidRDefault="00FA5174" w:rsidP="00FA5174">
      <w:pPr>
        <w:pStyle w:val="Caption"/>
        <w:keepNext w:val="0"/>
        <w:jc w:val="left"/>
      </w:pPr>
      <w:bookmarkStart w:id="604" w:name="_Ref532218756"/>
      <w:bookmarkStart w:id="605" w:name="_Toc530141753"/>
      <w:bookmarkStart w:id="606" w:name="_Toc47598327"/>
      <w:r>
        <w:t xml:space="preserve">Table </w:t>
      </w:r>
      <w:fldSimple w:instr=" STYLEREF 1 \s ">
        <w:r w:rsidR="003D6F35">
          <w:rPr>
            <w:noProof/>
          </w:rPr>
          <w:t>2</w:t>
        </w:r>
      </w:fldSimple>
      <w:r w:rsidR="003D6F35">
        <w:noBreakHyphen/>
      </w:r>
      <w:fldSimple w:instr=" SEQ Table \* ARABIC \s 1 ">
        <w:r w:rsidR="003D6F35">
          <w:rPr>
            <w:noProof/>
          </w:rPr>
          <w:t>84</w:t>
        </w:r>
      </w:fldSimple>
      <w:bookmarkEnd w:id="604"/>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605"/>
      <w:bookmarkEnd w:id="6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13268F"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13268F"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13268F"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m:t>
                  </m:r>
                </m:e>
                <m:sub>
                  <m:f>
                    <m:fPr>
                      <m:ctrlPr>
                        <w:rPr>
                          <w:rFonts w:ascii="Cambria Math" w:hAnsi="Cambria Math" w:cs="Arial"/>
                          <w:i/>
                        </w:rPr>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13268F"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13268F"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lastRenderedPageBreak/>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lastRenderedPageBreak/>
              <w:t>5</w:t>
            </w:r>
          </w:p>
        </w:tc>
      </w:tr>
      <w:tr w:rsidR="00FA5174" w:rsidRPr="00C465DB" w14:paraId="50681AB9" w14:textId="77777777" w:rsidTr="00BD2C4C">
        <w:trPr>
          <w:jc w:val="center"/>
        </w:trPr>
        <w:tc>
          <w:tcPr>
            <w:tcW w:w="2393" w:type="pct"/>
            <w:shd w:val="clear" w:color="auto" w:fill="auto"/>
          </w:tcPr>
          <w:p w14:paraId="4114A6A9" w14:textId="77777777" w:rsidR="00FA5174" w:rsidRDefault="0013268F" w:rsidP="00BD2C4C">
            <w:pPr>
              <w:pStyle w:val="TableCell"/>
              <w:keepNext w:val="0"/>
              <w:spacing w:before="60" w:after="60"/>
              <w:rPr>
                <w:sz w:val="20"/>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13268F"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4F468A8D" w:rsidR="00FA5174" w:rsidRDefault="00FA5174" w:rsidP="00FA5174">
      <w:pPr>
        <w:pStyle w:val="Caption"/>
        <w:jc w:val="left"/>
      </w:pPr>
      <w:bookmarkStart w:id="607" w:name="_Ref532218619"/>
      <w:bookmarkStart w:id="608" w:name="_Toc530141754"/>
      <w:bookmarkStart w:id="609" w:name="_Toc47598328"/>
      <w:r>
        <w:t xml:space="preserve">Table </w:t>
      </w:r>
      <w:fldSimple w:instr=" STYLEREF 1 \s ">
        <w:r w:rsidR="003D6F35">
          <w:rPr>
            <w:noProof/>
          </w:rPr>
          <w:t>2</w:t>
        </w:r>
      </w:fldSimple>
      <w:r w:rsidR="003D6F35">
        <w:noBreakHyphen/>
      </w:r>
      <w:fldSimple w:instr=" SEQ Table \* ARABIC \s 1 ">
        <w:r w:rsidR="003D6F35">
          <w:rPr>
            <w:noProof/>
          </w:rPr>
          <w:t>85</w:t>
        </w:r>
      </w:fldSimple>
      <w:bookmarkEnd w:id="607"/>
      <w:r>
        <w:t xml:space="preserve">: </w:t>
      </w:r>
      <w:r w:rsidRPr="00F67B04">
        <w:t>Default</w:t>
      </w:r>
      <w:r>
        <w:t xml:space="preserve"> </w:t>
      </w:r>
      <w:r w:rsidRPr="00F67B04">
        <w:t>Savings</w:t>
      </w:r>
      <w:r>
        <w:t xml:space="preserve"> </w:t>
      </w:r>
      <w:r w:rsidRPr="00F67B04">
        <w:t>for</w:t>
      </w:r>
      <w:r>
        <w:t xml:space="preserve"> Heat Pump Clothes Dryers</w:t>
      </w:r>
      <w:bookmarkEnd w:id="608"/>
      <w:bookmarkEnd w:id="6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6A1C5F38"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40F5255F" w:rsidR="00F0051D" w:rsidRPr="00F0051D" w:rsidRDefault="00F0051D" w:rsidP="00242173">
      <w:pPr>
        <w:pStyle w:val="ListParagraph"/>
        <w:numPr>
          <w:ilvl w:val="0"/>
          <w:numId w:val="43"/>
        </w:numPr>
        <w:tabs>
          <w:tab w:val="clear" w:pos="720"/>
        </w:tabs>
        <w:ind w:left="360"/>
        <w:jc w:val="left"/>
        <w:rPr>
          <w:rFonts w:cs="Arial"/>
        </w:rPr>
      </w:pPr>
      <w:r w:rsidRPr="00F0051D">
        <w:rPr>
          <w:rFonts w:cs="Arial"/>
        </w:rPr>
        <w:t xml:space="preserve">California Public Utilities Commission Database for Energy Efficient Resources (DEER) EUL Support Table for 2020, </w:t>
      </w:r>
      <w:hyperlink r:id="rId211" w:history="1">
        <w:r w:rsidRPr="001534F4">
          <w:rPr>
            <w:rStyle w:val="Hyperlink"/>
            <w:rFonts w:cs="Arial"/>
          </w:rPr>
          <w:t>http://www.deeresources.com/files/DEER2020/download/SupportTable-EUL2020.xlsx</w:t>
        </w:r>
      </w:hyperlink>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2"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13"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14"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15"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lastRenderedPageBreak/>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16"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610" w:name="_Toc530141490"/>
      <w:bookmarkStart w:id="611"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17"/>
          <w:pgSz w:w="12240" w:h="15840"/>
          <w:pgMar w:top="1440" w:right="1800" w:bottom="1440" w:left="1800" w:header="720" w:footer="501" w:gutter="0"/>
          <w:cols w:space="720"/>
        </w:sectPr>
      </w:pPr>
    </w:p>
    <w:p w14:paraId="1B592B37" w14:textId="77777777" w:rsidR="00FA5174" w:rsidRDefault="00FA5174" w:rsidP="002C1663">
      <w:pPr>
        <w:pStyle w:val="Heading3"/>
      </w:pPr>
      <w:bookmarkStart w:id="612" w:name="_Toc48143046"/>
      <w:r>
        <w:lastRenderedPageBreak/>
        <w:t>Fuel Switching: Electric Clothes Dryer to Gas Clothes Dryer</w:t>
      </w:r>
      <w:bookmarkEnd w:id="610"/>
      <w:bookmarkEnd w:id="6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548D3616"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460C3949"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5DFE7DC9" w:rsidR="00FA5174" w:rsidRPr="00FC03B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072C60D0" w:rsidR="00FA5174" w:rsidRPr="00FF1885" w:rsidRDefault="00056336" w:rsidP="00BD2C4C">
            <w:pPr>
              <w:pStyle w:val="Equation"/>
              <w:ind w:left="0" w:firstLine="0"/>
              <w:rPr>
                <w:rFonts w:cs="Arial"/>
                <w:szCs w:val="20"/>
              </w:rPr>
            </w:pPr>
            <m:oMathPara>
              <m:oMathParaPr>
                <m:jc m:val="left"/>
              </m:oMathParaPr>
              <m:oMath>
                <m:r>
                  <w:rPr>
                    <w:rFonts w:ascii="Cambria Math" w:hAnsi="Cambria Math" w:cs="Arial"/>
                    <w:szCs w:val="20"/>
                  </w:rPr>
                  <m:t>D</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rPr>
                        <w:rFonts w:ascii="Cambria Math" w:hAnsi="Cambria Math"/>
                        <w:i w:val="0"/>
                      </w:rPr>
                    </m:ctrlPr>
                  </m:fPr>
                  <m:num>
                    <m:r>
                      <w:rPr>
                        <w:rFonts w:ascii="Cambria Math" w:hAnsi="Cambria Math"/>
                      </w:rPr>
                      <m:t>∆ kWh</m:t>
                    </m:r>
                  </m:num>
                  <m:den>
                    <m:sSub>
                      <m:sSubPr>
                        <m:ctrlPr>
                          <w:rPr>
                            <w:rFonts w:ascii="Cambria Math" w:hAnsi="Cambria Math" w:cs="Arial"/>
                            <w:i w:val="0"/>
                            <w:szCs w:val="20"/>
                          </w:rPr>
                        </m:ctrlPr>
                      </m:sSubPr>
                      <m:e>
                        <m:r>
                          <w:rPr>
                            <w:rFonts w:ascii="Cambria Math" w:hAnsi="Cambria Math" w:cs="Arial"/>
                            <w:szCs w:val="20"/>
                          </w:rPr>
                          <m:t>Cycles</m:t>
                        </m:r>
                        <m:ctrlPr>
                          <w:rPr>
                            <w:rFonts w:ascii="Cambria Math" w:hAnsi="Cambria Math"/>
                            <w:i w:val="0"/>
                          </w:rPr>
                        </m:ctrlPr>
                      </m:e>
                      <m:sub>
                        <m:r>
                          <w:rPr>
                            <w:rFonts w:ascii="Cambria Math" w:hAnsi="Cambria Math" w:cs="Arial"/>
                            <w:szCs w:val="20"/>
                          </w:rPr>
                          <m:t>wash</m:t>
                        </m:r>
                      </m:sub>
                    </m:sSub>
                    <m:r>
                      <w:rPr>
                        <w:rFonts w:ascii="Cambria Math" w:hAnsi="Cambria Math" w:cs="Arial"/>
                        <w:szCs w:val="20"/>
                      </w:rPr>
                      <m:t>×</m:t>
                    </m:r>
                    <m:sSub>
                      <m:sSubPr>
                        <m:ctrlPr>
                          <w:rPr>
                            <w:rFonts w:ascii="Cambria Math" w:hAnsi="Cambria Math"/>
                            <w:i w:val="0"/>
                          </w:rPr>
                        </m:ctrlPr>
                      </m:sSubPr>
                      <m:e>
                        <m:r>
                          <w:rPr>
                            <w:rFonts w:ascii="Cambria Math" w:hAnsi="Cambria Math"/>
                          </w:rPr>
                          <m:t>%</m:t>
                        </m:r>
                      </m:e>
                      <m:sub>
                        <m:f>
                          <m:fPr>
                            <m:ctrlPr>
                              <w:rPr>
                                <w:rFonts w:ascii="Cambria Math" w:hAnsi="Cambria Math"/>
                                <w:i w:val="0"/>
                              </w:rPr>
                            </m:ctrlPr>
                          </m:fPr>
                          <m:num>
                            <m:r>
                              <w:rPr>
                                <w:rFonts w:ascii="Cambria Math" w:hAnsi="Cambria Math"/>
                              </w:rPr>
                              <m:t>wash</m:t>
                            </m:r>
                          </m:num>
                          <m:den>
                            <m:r>
                              <w:rPr>
                                <w:rFonts w:ascii="Cambria Math" w:hAnsi="Cambria Math"/>
                              </w:rPr>
                              <m:t>dry</m:t>
                            </m:r>
                          </m:den>
                        </m:f>
                      </m:sub>
                    </m:sSub>
                    <m:r>
                      <w:rPr>
                        <w:rFonts w:ascii="Cambria Math" w:hAnsi="Cambria Math"/>
                      </w:rPr>
                      <m:t>×</m:t>
                    </m:r>
                    <m:sSub>
                      <m:sSubPr>
                        <m:ctrlPr>
                          <w:rPr>
                            <w:rFonts w:ascii="Cambria Math" w:hAnsi="Cambria Math" w:cs="Arial"/>
                            <w:i w:val="0"/>
                            <w:szCs w:val="20"/>
                          </w:rPr>
                        </m:ctrlPr>
                      </m:sSubPr>
                      <m:e>
                        <m:r>
                          <w:rPr>
                            <w:rFonts w:ascii="Cambria Math" w:hAnsi="Cambria Math" w:cs="Arial"/>
                            <w:szCs w:val="20"/>
                          </w:rPr>
                          <m:t>Time</m:t>
                        </m:r>
                        <m:ctrlPr>
                          <w:rPr>
                            <w:rFonts w:ascii="Cambria Math" w:hAnsi="Cambria Math"/>
                            <w:i w:val="0"/>
                          </w:rPr>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2564CCB0" w:rsidR="00FA5174" w:rsidRDefault="00FA5174" w:rsidP="00FA5174">
      <w:pPr>
        <w:pStyle w:val="Caption"/>
      </w:pPr>
      <w:bookmarkStart w:id="613" w:name="_Toc530141752"/>
      <w:bookmarkStart w:id="614" w:name="_Toc47598329"/>
      <w:r w:rsidRPr="007F7F5A">
        <w:t>Table</w:t>
      </w:r>
      <w:r>
        <w:t xml:space="preserve"> </w:t>
      </w:r>
      <w:fldSimple w:instr=" STYLEREF 1 \s ">
        <w:r w:rsidR="003D6F35">
          <w:rPr>
            <w:noProof/>
          </w:rPr>
          <w:t>2</w:t>
        </w:r>
      </w:fldSimple>
      <w:r w:rsidR="003D6F35">
        <w:noBreakHyphen/>
      </w:r>
      <w:fldSimple w:instr=" SEQ Table \* ARABIC \s 1 ">
        <w:r w:rsidR="003D6F35">
          <w:rPr>
            <w:noProof/>
          </w:rPr>
          <w:t>86</w:t>
        </w:r>
      </w:fldSimple>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613"/>
      <w:bookmarkEnd w:id="6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13268F"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13268F"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13268F"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13268F"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4C8AC867" w:rsidR="00FA5174" w:rsidRPr="008710D9" w:rsidRDefault="00056336" w:rsidP="00BD2C4C">
            <w:pPr>
              <w:rPr>
                <w:sz w:val="18"/>
                <w:szCs w:val="18"/>
              </w:rPr>
            </w:pPr>
            <m:oMath>
              <m:r>
                <w:rPr>
                  <w:rFonts w:ascii="Cambria Math" w:hAnsi="Cambria Math" w:cs="Arial"/>
                  <w:sz w:val="18"/>
                  <w:szCs w:val="18"/>
                </w:rPr>
                <m:t>DMMBtu</m:t>
              </m:r>
            </m:oMath>
            <w:r w:rsidR="00FA5174" w:rsidRPr="008710D9">
              <w:rPr>
                <w:sz w:val="18"/>
                <w:szCs w:val="18"/>
              </w:rPr>
              <w:t>,</w:t>
            </w:r>
            <w:r w:rsidR="00FA5174">
              <w:rPr>
                <w:sz w:val="18"/>
                <w:szCs w:val="18"/>
              </w:rPr>
              <w:t xml:space="preserve"> </w:t>
            </w:r>
            <w:r w:rsidR="00FA5174" w:rsidRPr="008710D9">
              <w:rPr>
                <w:sz w:val="18"/>
                <w:szCs w:val="18"/>
              </w:rPr>
              <w:t>Weighted</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fuel</w:t>
            </w:r>
            <w:r w:rsidR="00FA5174">
              <w:rPr>
                <w:sz w:val="18"/>
                <w:szCs w:val="18"/>
              </w:rPr>
              <w:t xml:space="preserve"> savings (negative indicates </w:t>
            </w:r>
            <w:r w:rsidR="00FA5174" w:rsidRPr="008710D9">
              <w:rPr>
                <w:sz w:val="18"/>
                <w:szCs w:val="18"/>
              </w:rPr>
              <w:t>increase</w:t>
            </w:r>
            <w:r w:rsidR="00FA5174">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13268F" w:rsidP="00BD2C4C">
            <w:pPr>
              <w:rPr>
                <w:sz w:val="18"/>
                <w:szCs w:val="18"/>
              </w:rPr>
            </w:pPr>
            <m:oMath>
              <m:sSub>
                <m:sSubPr>
                  <m:ctrlPr>
                    <w:rPr>
                      <w:rFonts w:ascii="Cambria Math" w:hAnsi="Cambria Math"/>
                      <w:i/>
                      <w:sz w:val="18"/>
                      <w:szCs w:val="18"/>
                    </w:rPr>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13268F" w:rsidP="00BD2C4C">
            <w:pPr>
              <w:rPr>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13268F"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lastRenderedPageBreak/>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8"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9"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20"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21"/>
          <w:pgSz w:w="12240" w:h="15840"/>
          <w:pgMar w:top="1440" w:right="1800" w:bottom="1440" w:left="1800" w:header="720" w:footer="501" w:gutter="0"/>
          <w:cols w:space="720"/>
        </w:sectPr>
      </w:pPr>
    </w:p>
    <w:p w14:paraId="21B928CC" w14:textId="77777777" w:rsidR="00FA5174" w:rsidRDefault="00FA5174" w:rsidP="002C1663">
      <w:pPr>
        <w:pStyle w:val="Heading3"/>
      </w:pPr>
      <w:bookmarkStart w:id="615" w:name="_Toc48143047"/>
      <w:r>
        <w:lastRenderedPageBreak/>
        <w:t>ENERGY STAR Dishwashers</w:t>
      </w:r>
      <w:bookmarkEnd w:id="611"/>
      <w:bookmarkEnd w:id="61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tric</m:t>
                  </m:r>
                  <m:ctrlPr>
                    <w:rPr>
                      <w:rFonts w:ascii="Cambria Math" w:hAnsi="Cambria Math" w:cs="Arial"/>
                      <w:i/>
                      <w:szCs w:val="20"/>
                    </w:rPr>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rPr>
                <m:t>∆</m:t>
              </m:r>
              <m:f>
                <m:fPr>
                  <m:type m:val="lin"/>
                  <m:ctrlPr>
                    <w:rPr>
                      <w:rFonts w:ascii="Cambria Math" w:hAnsi="Cambria Math"/>
                      <w:i/>
                    </w:rPr>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6B78CB51" w:rsidR="00FA5174" w:rsidRDefault="00FA5174" w:rsidP="00FA5174">
      <w:pPr>
        <w:pStyle w:val="Caption"/>
      </w:pPr>
      <w:bookmarkStart w:id="616" w:name="_Toc530141755"/>
      <w:bookmarkStart w:id="617" w:name="_Toc47598330"/>
      <w:r>
        <w:t xml:space="preserve">Table </w:t>
      </w:r>
      <w:fldSimple w:instr=" STYLEREF 1 \s ">
        <w:r w:rsidR="003D6F35">
          <w:rPr>
            <w:noProof/>
          </w:rPr>
          <w:t>2</w:t>
        </w:r>
      </w:fldSimple>
      <w:r w:rsidR="003D6F35">
        <w:noBreakHyphen/>
      </w:r>
      <w:fldSimple w:instr=" SEQ Table \* ARABIC \s 1 ">
        <w:r w:rsidR="003D6F35">
          <w:rPr>
            <w:noProof/>
          </w:rPr>
          <w:t>87</w:t>
        </w:r>
      </w:fldSimple>
      <w:r>
        <w:t xml:space="preserve">: </w:t>
      </w:r>
      <w:r w:rsidRPr="00534BF9">
        <w:t>Terms</w:t>
      </w:r>
      <w:r>
        <w:rPr>
          <w:rFonts w:cs="Arial"/>
        </w:rPr>
        <w:t>, Values, and References for</w:t>
      </w:r>
      <w:r>
        <w:t xml:space="preserve"> ENERGY STAR Dishwashers</w:t>
      </w:r>
      <w:bookmarkEnd w:id="616"/>
      <w:bookmarkEnd w:id="617"/>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lastRenderedPageBreak/>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6E01C81F" w:rsidR="00FA5174" w:rsidRDefault="00FA5174" w:rsidP="00FA5174">
      <w:pPr>
        <w:pStyle w:val="Caption"/>
        <w:rPr>
          <w:rFonts w:cs="Arial"/>
          <w:szCs w:val="24"/>
        </w:rPr>
      </w:pPr>
      <w:bookmarkStart w:id="618" w:name="_Ref532224765"/>
      <w:bookmarkStart w:id="619" w:name="_Toc530141756"/>
      <w:bookmarkStart w:id="620" w:name="_Toc47598331"/>
      <w:r>
        <w:t xml:space="preserve">Table </w:t>
      </w:r>
      <w:fldSimple w:instr=" STYLEREF 1 \s ">
        <w:r w:rsidR="003D6F35">
          <w:rPr>
            <w:noProof/>
          </w:rPr>
          <w:t>2</w:t>
        </w:r>
      </w:fldSimple>
      <w:r w:rsidR="003D6F35">
        <w:noBreakHyphen/>
      </w:r>
      <w:fldSimple w:instr=" SEQ Table \* ARABIC \s 1 ">
        <w:r w:rsidR="003D6F35">
          <w:rPr>
            <w:noProof/>
          </w:rPr>
          <w:t>88</w:t>
        </w:r>
      </w:fldSimple>
      <w:bookmarkEnd w:id="618"/>
      <w:r>
        <w:t>: Federal Standard and ENERGY STAR v 6.0 Residential Dishwasher Standard</w:t>
      </w:r>
      <w:bookmarkEnd w:id="619"/>
      <w:bookmarkEnd w:id="620"/>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0C6902FC" w:rsidR="00FA5174" w:rsidRDefault="00FA5174" w:rsidP="00FA5174">
      <w:pPr>
        <w:pStyle w:val="Caption"/>
        <w:rPr>
          <w:rFonts w:cs="Arial"/>
          <w:szCs w:val="24"/>
        </w:rPr>
      </w:pPr>
      <w:bookmarkStart w:id="621" w:name="_Ref532224779"/>
      <w:bookmarkStart w:id="622" w:name="_Toc530141757"/>
      <w:bookmarkStart w:id="623" w:name="_Toc47598332"/>
      <w:r>
        <w:t xml:space="preserve">Table </w:t>
      </w:r>
      <w:fldSimple w:instr=" STYLEREF 1 \s ">
        <w:r w:rsidR="003D6F35">
          <w:rPr>
            <w:noProof/>
          </w:rPr>
          <w:t>2</w:t>
        </w:r>
      </w:fldSimple>
      <w:r w:rsidR="003D6F35">
        <w:noBreakHyphen/>
      </w:r>
      <w:fldSimple w:instr=" SEQ Table \* ARABIC \s 1 ">
        <w:r w:rsidR="003D6F35">
          <w:rPr>
            <w:noProof/>
          </w:rPr>
          <w:t>89</w:t>
        </w:r>
      </w:fldSimple>
      <w:bookmarkEnd w:id="621"/>
      <w:r>
        <w:t>: Default Dishwasher Energy Savings</w:t>
      </w:r>
      <w:bookmarkEnd w:id="622"/>
      <w:bookmarkEnd w:id="623"/>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22"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23"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24"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lastRenderedPageBreak/>
        <w:t>US</w:t>
      </w:r>
      <w:r>
        <w:t xml:space="preserve"> Department of ENERGY Website. Appliance and Equipment Standards. Accessed Aug. 2018. </w:t>
      </w:r>
      <w:hyperlink r:id="rId225"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26"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624"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27"/>
          <w:pgSz w:w="12240" w:h="15840"/>
          <w:pgMar w:top="1440" w:right="1800" w:bottom="1440" w:left="1800" w:header="720" w:footer="501" w:gutter="0"/>
          <w:cols w:space="720"/>
        </w:sectPr>
      </w:pPr>
    </w:p>
    <w:p w14:paraId="60A4ECE4" w14:textId="77777777" w:rsidR="00FA5174" w:rsidRDefault="00FA5174" w:rsidP="002C1663">
      <w:pPr>
        <w:pStyle w:val="Heading3"/>
      </w:pPr>
      <w:bookmarkStart w:id="625" w:name="_Toc48143048"/>
      <w:r w:rsidRPr="00452C94">
        <w:lastRenderedPageBreak/>
        <w:t>ENERGY</w:t>
      </w:r>
      <w:r>
        <w:t xml:space="preserve"> </w:t>
      </w:r>
      <w:r w:rsidRPr="00452C94">
        <w:t>STAR</w:t>
      </w:r>
      <w:r>
        <w:t xml:space="preserve"> Dehumidifiers</w:t>
      </w:r>
      <w:bookmarkEnd w:id="624"/>
      <w:bookmarkEnd w:id="6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CAPY×0.473</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base</m:t>
                          </m:r>
                        </m:sub>
                      </m:sSub>
                    </m:den>
                  </m:f>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rPr>
                  <w:rFonts w:ascii="Cambria Math" w:eastAsiaTheme="minorEastAsia" w:hAnsi="Cambria Math" w:cs="Arial"/>
                  <w:i/>
                  <w:szCs w:val="20"/>
                </w:rPr>
              </m:ctrlPr>
            </m:fPr>
            <m:num>
              <m:r>
                <w:rPr>
                  <w:rFonts w:ascii="Cambria Math" w:eastAsiaTheme="minorEastAsia" w:hAnsi="Cambria Math" w:cs="Arial"/>
                  <w:szCs w:val="20"/>
                </w:rPr>
                <m:t>∆</m:t>
              </m:r>
              <m:f>
                <m:fPr>
                  <m:type m:val="lin"/>
                  <m:ctrlPr>
                    <w:rPr>
                      <w:rFonts w:ascii="Cambria Math" w:eastAsiaTheme="minorEastAsia" w:hAnsi="Cambria Math" w:cs="Arial"/>
                      <w:i/>
                      <w:szCs w:val="20"/>
                    </w:rPr>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341B5364" w:rsidR="00FA5174" w:rsidRDefault="00FA5174" w:rsidP="00FA5174">
      <w:pPr>
        <w:pStyle w:val="Caption"/>
        <w:keepNext w:val="0"/>
      </w:pPr>
      <w:bookmarkStart w:id="626" w:name="_Toc47598333"/>
      <w:r>
        <w:t xml:space="preserve">Table </w:t>
      </w:r>
      <w:fldSimple w:instr=" STYLEREF 1 \s ">
        <w:r w:rsidR="003D6F35">
          <w:rPr>
            <w:noProof/>
          </w:rPr>
          <w:t>2</w:t>
        </w:r>
      </w:fldSimple>
      <w:r w:rsidR="003D6F35">
        <w:noBreakHyphen/>
      </w:r>
      <w:fldSimple w:instr=" SEQ Table \* ARABIC \s 1 ">
        <w:r w:rsidR="003D6F35">
          <w:rPr>
            <w:noProof/>
          </w:rPr>
          <w:t>90</w:t>
        </w:r>
      </w:fldSimple>
      <w:r>
        <w:t xml:space="preserve">: </w:t>
      </w:r>
      <w:r w:rsidRPr="00534BF9">
        <w:t>Terms</w:t>
      </w:r>
      <w:r>
        <w:rPr>
          <w:rFonts w:cs="Arial"/>
        </w:rPr>
        <w:t>, Values, and References for</w:t>
      </w:r>
      <w:r>
        <w:t xml:space="preserve"> ENERGY STAR Dehumidifier</w:t>
      </w:r>
      <w:bookmarkEnd w:id="62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13268F"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13268F"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13268F"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13268F"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13268F"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13268F"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lastRenderedPageBreak/>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73BCCBA6" w:rsidR="00FA5174" w:rsidRPr="00A35FDB" w:rsidRDefault="00FA5174" w:rsidP="00FA5174">
      <w:pPr>
        <w:pStyle w:val="Caption"/>
      </w:pPr>
      <w:bookmarkStart w:id="627" w:name="_Ref535144719"/>
      <w:bookmarkStart w:id="628" w:name="_Toc47598334"/>
      <w:r w:rsidRPr="00A35FDB">
        <w:t>Table</w:t>
      </w:r>
      <w:r>
        <w:t xml:space="preserve"> </w:t>
      </w:r>
      <w:fldSimple w:instr=" STYLEREF 1 \s ">
        <w:r w:rsidR="003D6F35">
          <w:rPr>
            <w:noProof/>
          </w:rPr>
          <w:t>2</w:t>
        </w:r>
      </w:fldSimple>
      <w:r w:rsidR="003D6F35">
        <w:noBreakHyphen/>
      </w:r>
      <w:fldSimple w:instr=" SEQ Table \* ARABIC \s 1 ">
        <w:r w:rsidR="003D6F35">
          <w:rPr>
            <w:noProof/>
          </w:rPr>
          <w:t>91</w:t>
        </w:r>
      </w:fldSimple>
      <w:bookmarkEnd w:id="627"/>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628"/>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585923D7" w:rsidR="00FA5174" w:rsidRPr="00D70708" w:rsidRDefault="00FA5174" w:rsidP="00FA5174">
      <w:pPr>
        <w:pStyle w:val="Caption"/>
      </w:pPr>
      <w:bookmarkStart w:id="629" w:name="_Ref534647003"/>
      <w:bookmarkStart w:id="630" w:name="_Toc47598335"/>
      <w:r w:rsidRPr="00A35FDB">
        <w:t>Table</w:t>
      </w:r>
      <w:r>
        <w:t xml:space="preserve"> </w:t>
      </w:r>
      <w:fldSimple w:instr=" STYLEREF 1 \s ">
        <w:r w:rsidR="003D6F35">
          <w:rPr>
            <w:noProof/>
          </w:rPr>
          <w:t>2</w:t>
        </w:r>
      </w:fldSimple>
      <w:r w:rsidR="003D6F35">
        <w:noBreakHyphen/>
      </w:r>
      <w:fldSimple w:instr=" SEQ Table \* ARABIC \s 1 ">
        <w:r w:rsidR="003D6F35">
          <w:rPr>
            <w:noProof/>
          </w:rPr>
          <w:t>92</w:t>
        </w:r>
      </w:fldSimple>
      <w:bookmarkEnd w:id="629"/>
      <w:r w:rsidRPr="00A35FDB">
        <w:t>:</w:t>
      </w:r>
      <w:r>
        <w:t xml:space="preserve"> </w:t>
      </w:r>
      <w:r w:rsidRPr="00A35FDB">
        <w:t>Dehumidifier</w:t>
      </w:r>
      <w:r>
        <w:t xml:space="preserve"> ENERGY STAR </w:t>
      </w:r>
      <w:r w:rsidRPr="00A35FDB">
        <w:t>Standards</w:t>
      </w:r>
      <w:bookmarkEnd w:id="630"/>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7EB8302A" w:rsidR="00FA5174" w:rsidRPr="00D70708" w:rsidRDefault="00FA5174" w:rsidP="00FA5174">
      <w:pPr>
        <w:pStyle w:val="Caption"/>
      </w:pPr>
      <w:bookmarkStart w:id="631" w:name="_Ref534647046"/>
      <w:bookmarkStart w:id="632" w:name="_Toc47598336"/>
      <w:r w:rsidRPr="00A35FDB">
        <w:t>Table</w:t>
      </w:r>
      <w:r>
        <w:t xml:space="preserve"> </w:t>
      </w:r>
      <w:fldSimple w:instr=" STYLEREF 1 \s ">
        <w:r w:rsidR="003D6F35">
          <w:rPr>
            <w:noProof/>
          </w:rPr>
          <w:t>2</w:t>
        </w:r>
      </w:fldSimple>
      <w:r w:rsidR="003D6F35">
        <w:noBreakHyphen/>
      </w:r>
      <w:fldSimple w:instr=" SEQ Table \* ARABIC \s 1 ">
        <w:r w:rsidR="003D6F35">
          <w:rPr>
            <w:noProof/>
          </w:rPr>
          <w:t>93</w:t>
        </w:r>
      </w:fldSimple>
      <w:bookmarkEnd w:id="631"/>
      <w:r w:rsidRPr="00A35FDB">
        <w:t>:</w:t>
      </w:r>
      <w:r>
        <w:t xml:space="preserve"> </w:t>
      </w:r>
      <w:r w:rsidRPr="00A35FDB">
        <w:t>Dehumidifier</w:t>
      </w:r>
      <w:r>
        <w:t xml:space="preserve"> ENERGY STAR Most Efficient Criteria</w:t>
      </w:r>
      <w:bookmarkEnd w:id="632"/>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1E3A9E97" w:rsidR="00FA5174" w:rsidRPr="001674CD" w:rsidRDefault="00FA5174" w:rsidP="00FA5174">
      <w:pPr>
        <w:pStyle w:val="Caption"/>
        <w:rPr>
          <w:rFonts w:cs="Arial"/>
        </w:rPr>
      </w:pPr>
      <w:bookmarkStart w:id="633" w:name="_Ref535144656"/>
      <w:bookmarkStart w:id="634" w:name="_Toc47598337"/>
      <w:r>
        <w:t xml:space="preserve">Table </w:t>
      </w:r>
      <w:fldSimple w:instr=" STYLEREF 1 \s ">
        <w:r w:rsidR="003D6F35">
          <w:rPr>
            <w:noProof/>
          </w:rPr>
          <w:t>2</w:t>
        </w:r>
      </w:fldSimple>
      <w:r w:rsidR="003D6F35">
        <w:noBreakHyphen/>
      </w:r>
      <w:fldSimple w:instr=" SEQ Table \* ARABIC \s 1 ">
        <w:r w:rsidR="003D6F35">
          <w:rPr>
            <w:noProof/>
          </w:rPr>
          <w:t>94</w:t>
        </w:r>
      </w:fldSimple>
      <w:bookmarkEnd w:id="633"/>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634"/>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556809"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556809"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556809"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556809"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556809"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556809"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8"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9"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30"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31"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32"/>
          <w:pgSz w:w="12240" w:h="15840"/>
          <w:pgMar w:top="1440" w:right="1800" w:bottom="1440" w:left="1800" w:header="720" w:footer="501" w:gutter="0"/>
          <w:cols w:space="720"/>
        </w:sectPr>
      </w:pPr>
      <w:bookmarkStart w:id="635" w:name="_Toc530141630"/>
    </w:p>
    <w:p w14:paraId="687A27A1" w14:textId="77777777" w:rsidR="00FA5174" w:rsidRDefault="00FA5174" w:rsidP="002C1663">
      <w:pPr>
        <w:pStyle w:val="Heading3"/>
      </w:pPr>
      <w:bookmarkStart w:id="636" w:name="_Toc48143049"/>
      <w:r>
        <w:lastRenderedPageBreak/>
        <w:t>Dehumidifier Retirement</w:t>
      </w:r>
      <w:bookmarkEnd w:id="635"/>
      <w:bookmarkEnd w:id="63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lastRenderedPageBreak/>
        <w:t>Definition</w:t>
      </w:r>
      <w:r>
        <w:t xml:space="preserve"> </w:t>
      </w:r>
      <w:r w:rsidRPr="00C5138F">
        <w:t>of</w:t>
      </w:r>
      <w:r>
        <w:t xml:space="preserve"> </w:t>
      </w:r>
      <w:r w:rsidRPr="00C5138F">
        <w:t>Terms</w:t>
      </w:r>
    </w:p>
    <w:p w14:paraId="15A92272" w14:textId="51413A08" w:rsidR="00FA5174" w:rsidRDefault="00FA5174" w:rsidP="00FA5174">
      <w:pPr>
        <w:pStyle w:val="Caption"/>
        <w:jc w:val="left"/>
      </w:pPr>
      <w:bookmarkStart w:id="637" w:name="_Toc530141761"/>
      <w:bookmarkStart w:id="638" w:name="_Toc47598338"/>
      <w:r>
        <w:t xml:space="preserve">Table </w:t>
      </w:r>
      <w:fldSimple w:instr=" STYLEREF 1 \s ">
        <w:r w:rsidR="003D6F35">
          <w:rPr>
            <w:noProof/>
          </w:rPr>
          <w:t>2</w:t>
        </w:r>
      </w:fldSimple>
      <w:r w:rsidR="003D6F35">
        <w:noBreakHyphen/>
      </w:r>
      <w:fldSimple w:instr=" SEQ Table \* ARABIC \s 1 ">
        <w:r w:rsidR="003D6F35">
          <w:rPr>
            <w:noProof/>
          </w:rPr>
          <w:t>95</w:t>
        </w:r>
      </w:fldSimple>
      <w:r>
        <w:t xml:space="preserve">: </w:t>
      </w:r>
      <w:r w:rsidRPr="00534BF9">
        <w:t>Terms</w:t>
      </w:r>
      <w:r>
        <w:rPr>
          <w:rFonts w:cs="Arial"/>
        </w:rPr>
        <w:t>, Values, and References for</w:t>
      </w:r>
      <w:r>
        <w:t xml:space="preserve"> Dehumidifier Retirement</w:t>
      </w:r>
      <w:bookmarkEnd w:id="637"/>
      <w:bookmarkEnd w:id="638"/>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13268F" w:rsidP="00BD2C4C">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52AD7BE9" w:rsidR="00FA5174" w:rsidRDefault="00FA5174" w:rsidP="00FA5174">
      <w:pPr>
        <w:pStyle w:val="Caption"/>
        <w:jc w:val="left"/>
      </w:pPr>
      <w:bookmarkStart w:id="639" w:name="_Toc530141762"/>
      <w:bookmarkStart w:id="640" w:name="_Toc47598339"/>
      <w:r>
        <w:t xml:space="preserve">Table </w:t>
      </w:r>
      <w:fldSimple w:instr=" STYLEREF 1 \s ">
        <w:r w:rsidR="003D6F35">
          <w:rPr>
            <w:noProof/>
          </w:rPr>
          <w:t>2</w:t>
        </w:r>
      </w:fldSimple>
      <w:r w:rsidR="003D6F35">
        <w:noBreakHyphen/>
      </w:r>
      <w:fldSimple w:instr=" SEQ Table \* ARABIC \s 1 ">
        <w:r w:rsidR="003D6F35">
          <w:rPr>
            <w:noProof/>
          </w:rPr>
          <w:t>96</w:t>
        </w:r>
      </w:fldSimple>
      <w:r>
        <w:t>: Dehumidifier Retirement Annual Energy Savings (kWh)</w:t>
      </w:r>
      <w:bookmarkEnd w:id="639"/>
      <w:bookmarkEnd w:id="640"/>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08AF0083" w:rsidR="00FA5174" w:rsidRDefault="00FA5174" w:rsidP="00FA5174">
      <w:pPr>
        <w:pStyle w:val="Caption"/>
        <w:jc w:val="left"/>
      </w:pPr>
      <w:bookmarkStart w:id="641" w:name="_Toc530141763"/>
      <w:bookmarkStart w:id="642" w:name="_Toc47598340"/>
      <w:r>
        <w:t xml:space="preserve">Table </w:t>
      </w:r>
      <w:fldSimple w:instr=" STYLEREF 1 \s ">
        <w:r w:rsidR="003D6F35">
          <w:rPr>
            <w:noProof/>
          </w:rPr>
          <w:t>2</w:t>
        </w:r>
      </w:fldSimple>
      <w:r w:rsidR="003D6F35">
        <w:noBreakHyphen/>
      </w:r>
      <w:fldSimple w:instr=" SEQ Table \* ARABIC \s 1 ">
        <w:r w:rsidR="003D6F35">
          <w:rPr>
            <w:noProof/>
          </w:rPr>
          <w:t>97</w:t>
        </w:r>
      </w:fldSimple>
      <w:r>
        <w:t>: Dehumidifier Retirement Peak Demand Reduction (kW)</w:t>
      </w:r>
      <w:bookmarkEnd w:id="641"/>
      <w:bookmarkEnd w:id="642"/>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0B485F84" w:rsidR="00FA5174" w:rsidRDefault="00FA5174" w:rsidP="00FA5174">
      <w:pPr>
        <w:pStyle w:val="Caption"/>
        <w:jc w:val="left"/>
      </w:pPr>
      <w:bookmarkStart w:id="643" w:name="_Toc530141764"/>
      <w:bookmarkStart w:id="644" w:name="_Toc47598341"/>
      <w:r>
        <w:lastRenderedPageBreak/>
        <w:t xml:space="preserve">Table </w:t>
      </w:r>
      <w:fldSimple w:instr=" STYLEREF 1 \s ">
        <w:r w:rsidR="003D6F35">
          <w:rPr>
            <w:noProof/>
          </w:rPr>
          <w:t>2</w:t>
        </w:r>
      </w:fldSimple>
      <w:r w:rsidR="003D6F35">
        <w:noBreakHyphen/>
      </w:r>
      <w:fldSimple w:instr=" SEQ Table \* ARABIC \s 1 ">
        <w:r w:rsidR="003D6F35">
          <w:rPr>
            <w:noProof/>
          </w:rPr>
          <w:t>98</w:t>
        </w:r>
      </w:fldSimple>
      <w:r>
        <w:t>: Default Dehumidifier Retirement Annual Energy Savings (kWh)</w:t>
      </w:r>
      <w:bookmarkEnd w:id="643"/>
      <w:bookmarkEnd w:id="644"/>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4EAF42AC" w:rsidR="00FA5174" w:rsidRDefault="00FA5174" w:rsidP="00FA5174">
      <w:pPr>
        <w:pStyle w:val="Caption"/>
        <w:jc w:val="left"/>
      </w:pPr>
      <w:bookmarkStart w:id="645" w:name="_Toc530141765"/>
      <w:bookmarkStart w:id="646" w:name="_Toc47598342"/>
      <w:r>
        <w:t xml:space="preserve">Table </w:t>
      </w:r>
      <w:fldSimple w:instr=" STYLEREF 1 \s ">
        <w:r w:rsidR="003D6F35">
          <w:rPr>
            <w:noProof/>
          </w:rPr>
          <w:t>2</w:t>
        </w:r>
      </w:fldSimple>
      <w:r w:rsidR="003D6F35">
        <w:noBreakHyphen/>
      </w:r>
      <w:fldSimple w:instr=" SEQ Table \* ARABIC \s 1 ">
        <w:r w:rsidR="003D6F35">
          <w:rPr>
            <w:noProof/>
          </w:rPr>
          <w:t>99</w:t>
        </w:r>
      </w:fldSimple>
      <w:r>
        <w:t>: Default Dehumidifier Retirement Peak Demand Reduction (kW)</w:t>
      </w:r>
      <w:bookmarkEnd w:id="645"/>
      <w:bookmarkEnd w:id="6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33"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34"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hyperlink r:id="rId235" w:history="1">
        <w:r w:rsidRPr="00532029">
          <w:rPr>
            <w:rStyle w:val="Hyperlink"/>
            <w:lang w:val="fr-FR"/>
          </w:rPr>
          <w:t>http://rredc.nrel.gov/solar/old_data/nsrdb/1991-2005/tmy3/by_state_and_city.html</w:t>
        </w:r>
      </w:hyperlink>
      <w:r w:rsidRPr="00532029">
        <w:rPr>
          <w:lang w:val="fr-FR"/>
        </w:rPr>
        <w:t>.</w:t>
      </w:r>
    </w:p>
    <w:p w14:paraId="3B1F12ED" w14:textId="77777777" w:rsidR="00FA5174" w:rsidRPr="00532029" w:rsidRDefault="00FA5174" w:rsidP="00FA5174">
      <w:pPr>
        <w:rPr>
          <w:rFonts w:eastAsiaTheme="minorHAnsi" w:cs="Arial"/>
          <w:lang w:val="fr-FR"/>
        </w:rPr>
      </w:pPr>
      <w:bookmarkStart w:id="647" w:name="_Toc525828096"/>
      <w:bookmarkStart w:id="648" w:name="_Toc527022893"/>
      <w:bookmarkStart w:id="649" w:name="_Toc527023659"/>
      <w:bookmarkStart w:id="650" w:name="_Toc525828097"/>
      <w:bookmarkStart w:id="651" w:name="_Toc527022894"/>
      <w:bookmarkStart w:id="652" w:name="_Toc527023660"/>
      <w:bookmarkStart w:id="653" w:name="_Toc525828098"/>
      <w:bookmarkStart w:id="654" w:name="_Toc527022895"/>
      <w:bookmarkStart w:id="655" w:name="_Toc527023661"/>
      <w:bookmarkStart w:id="656" w:name="_Toc525828099"/>
      <w:bookmarkStart w:id="657" w:name="_Toc527022896"/>
      <w:bookmarkStart w:id="658" w:name="_Toc527023662"/>
      <w:bookmarkStart w:id="659" w:name="_Toc525828100"/>
      <w:bookmarkStart w:id="660" w:name="_Toc527022897"/>
      <w:bookmarkStart w:id="661" w:name="_Toc527023663"/>
      <w:bookmarkStart w:id="662" w:name="_Toc525828101"/>
      <w:bookmarkStart w:id="663" w:name="_Toc527022898"/>
      <w:bookmarkStart w:id="664" w:name="_Toc527023664"/>
      <w:bookmarkStart w:id="665" w:name="_Toc525828102"/>
      <w:bookmarkStart w:id="666" w:name="_Toc527022899"/>
      <w:bookmarkStart w:id="667" w:name="_Toc527023665"/>
      <w:bookmarkStart w:id="668" w:name="_Toc525828103"/>
      <w:bookmarkStart w:id="669" w:name="_Toc527022900"/>
      <w:bookmarkStart w:id="670" w:name="_Toc527023666"/>
      <w:bookmarkStart w:id="671" w:name="_Toc525828104"/>
      <w:bookmarkStart w:id="672" w:name="_Toc527022901"/>
      <w:bookmarkStart w:id="673" w:name="_Toc527023667"/>
      <w:bookmarkStart w:id="674" w:name="_Toc525828105"/>
      <w:bookmarkStart w:id="675" w:name="_Toc527022902"/>
      <w:bookmarkStart w:id="676" w:name="_Toc527023668"/>
      <w:bookmarkStart w:id="677" w:name="_Toc525828106"/>
      <w:bookmarkStart w:id="678" w:name="_Toc527022903"/>
      <w:bookmarkStart w:id="679" w:name="_Toc527023669"/>
      <w:bookmarkStart w:id="680" w:name="_Toc525828107"/>
      <w:bookmarkStart w:id="681" w:name="_Toc527022904"/>
      <w:bookmarkStart w:id="682" w:name="_Toc527023670"/>
      <w:bookmarkStart w:id="683" w:name="_Toc525828108"/>
      <w:bookmarkStart w:id="684" w:name="_Toc527022905"/>
      <w:bookmarkStart w:id="685" w:name="_Toc527023671"/>
      <w:bookmarkStart w:id="686" w:name="_Toc525828109"/>
      <w:bookmarkStart w:id="687" w:name="_Toc527022906"/>
      <w:bookmarkStart w:id="688" w:name="_Toc527023672"/>
      <w:bookmarkStart w:id="689" w:name="_Toc525828110"/>
      <w:bookmarkStart w:id="690" w:name="_Toc527022907"/>
      <w:bookmarkStart w:id="691" w:name="_Toc527023673"/>
      <w:bookmarkStart w:id="692" w:name="_Toc525828155"/>
      <w:bookmarkStart w:id="693" w:name="_Toc527022952"/>
      <w:bookmarkStart w:id="694" w:name="_Toc527023718"/>
      <w:bookmarkStart w:id="695" w:name="_Toc525828156"/>
      <w:bookmarkStart w:id="696" w:name="_Toc527022953"/>
      <w:bookmarkStart w:id="697" w:name="_Toc527023719"/>
      <w:bookmarkStart w:id="698" w:name="_Toc525828176"/>
      <w:bookmarkStart w:id="699" w:name="_Toc527022973"/>
      <w:bookmarkStart w:id="700" w:name="_Toc527023739"/>
      <w:bookmarkStart w:id="701" w:name="_Toc525828177"/>
      <w:bookmarkStart w:id="702" w:name="_Toc527022974"/>
      <w:bookmarkStart w:id="703" w:name="_Toc527023740"/>
      <w:bookmarkStart w:id="704" w:name="_Toc525828178"/>
      <w:bookmarkStart w:id="705" w:name="_Toc527022975"/>
      <w:bookmarkStart w:id="706" w:name="_Toc527023741"/>
      <w:bookmarkStart w:id="707" w:name="_Toc525828198"/>
      <w:bookmarkStart w:id="708" w:name="_Toc527022995"/>
      <w:bookmarkStart w:id="709" w:name="_Toc527023761"/>
      <w:bookmarkStart w:id="710" w:name="_Toc525828199"/>
      <w:bookmarkStart w:id="711" w:name="_Toc527022996"/>
      <w:bookmarkStart w:id="712" w:name="_Toc527023762"/>
      <w:bookmarkStart w:id="713" w:name="_Toc525828200"/>
      <w:bookmarkStart w:id="714" w:name="_Toc527022997"/>
      <w:bookmarkStart w:id="715" w:name="_Toc527023763"/>
      <w:bookmarkStart w:id="716" w:name="_Toc525828201"/>
      <w:bookmarkStart w:id="717" w:name="_Toc527022998"/>
      <w:bookmarkStart w:id="718" w:name="_Toc527023764"/>
      <w:bookmarkStart w:id="719" w:name="_Toc525828202"/>
      <w:bookmarkStart w:id="720" w:name="_Toc527022999"/>
      <w:bookmarkStart w:id="721" w:name="_Toc527023765"/>
      <w:bookmarkStart w:id="722" w:name="_Toc525828203"/>
      <w:bookmarkStart w:id="723" w:name="_Toc527023000"/>
      <w:bookmarkStart w:id="724" w:name="_Toc527023766"/>
      <w:bookmarkStart w:id="725" w:name="_Toc525828204"/>
      <w:bookmarkStart w:id="726" w:name="_Toc527023001"/>
      <w:bookmarkStart w:id="727" w:name="_Toc527023767"/>
      <w:bookmarkStart w:id="728" w:name="_Toc525828205"/>
      <w:bookmarkStart w:id="729" w:name="_Toc527023002"/>
      <w:bookmarkStart w:id="730" w:name="_Toc527023768"/>
      <w:bookmarkStart w:id="731" w:name="_Toc525828206"/>
      <w:bookmarkStart w:id="732" w:name="_Toc527023003"/>
      <w:bookmarkStart w:id="733" w:name="_Toc527023769"/>
      <w:bookmarkStart w:id="734" w:name="_Toc525828207"/>
      <w:bookmarkStart w:id="735" w:name="_Toc527023004"/>
      <w:bookmarkStart w:id="736" w:name="_Toc527023770"/>
      <w:bookmarkStart w:id="737" w:name="_Toc525828208"/>
      <w:bookmarkStart w:id="738" w:name="_Toc527023005"/>
      <w:bookmarkStart w:id="739" w:name="_Toc527023771"/>
      <w:bookmarkStart w:id="740" w:name="_Toc525828209"/>
      <w:bookmarkStart w:id="741" w:name="_Toc527023006"/>
      <w:bookmarkStart w:id="742" w:name="_Toc527023772"/>
      <w:bookmarkStart w:id="743" w:name="_Toc363810118"/>
      <w:bookmarkStart w:id="744" w:name="_Toc363810185"/>
      <w:bookmarkStart w:id="745" w:name="_Toc363810192"/>
      <w:bookmarkStart w:id="746" w:name="_Toc275867042"/>
      <w:bookmarkStart w:id="747" w:name="_Toc275867537"/>
      <w:bookmarkStart w:id="748" w:name="_Toc275878785"/>
      <w:bookmarkStart w:id="749" w:name="_Toc275902924"/>
      <w:bookmarkStart w:id="750" w:name="_Toc275942698"/>
      <w:bookmarkStart w:id="751" w:name="_Toc275942981"/>
      <w:bookmarkStart w:id="752" w:name="_Toc275943364"/>
      <w:bookmarkStart w:id="753" w:name="_Toc276630886"/>
      <w:bookmarkStart w:id="754" w:name="_Toc276631105"/>
      <w:bookmarkStart w:id="755" w:name="_Toc276631329"/>
      <w:bookmarkStart w:id="756" w:name="_Toc276631548"/>
      <w:bookmarkStart w:id="757" w:name="_Toc283146696"/>
      <w:bookmarkStart w:id="758" w:name="_Toc283154179"/>
      <w:bookmarkStart w:id="759" w:name="_Toc283715928"/>
      <w:bookmarkStart w:id="760" w:name="_Toc283719063"/>
      <w:bookmarkStart w:id="761" w:name="_Toc283719239"/>
      <w:bookmarkStart w:id="762" w:name="_Toc283719415"/>
      <w:bookmarkStart w:id="763" w:name="_Toc283738924"/>
      <w:bookmarkStart w:id="764" w:name="_Toc283739276"/>
      <w:bookmarkStart w:id="765" w:name="_Toc283739627"/>
      <w:bookmarkStart w:id="766" w:name="_Toc283739971"/>
      <w:bookmarkStart w:id="767" w:name="_Toc283740312"/>
      <w:bookmarkStart w:id="768" w:name="_Toc283740645"/>
      <w:bookmarkStart w:id="769" w:name="_Toc283740974"/>
      <w:bookmarkStart w:id="770" w:name="_Toc283741297"/>
      <w:bookmarkStart w:id="771" w:name="_Toc283741609"/>
      <w:bookmarkStart w:id="772" w:name="_Toc283741918"/>
      <w:bookmarkStart w:id="773" w:name="_Toc283742455"/>
      <w:bookmarkStart w:id="774" w:name="_Toc283742720"/>
      <w:bookmarkStart w:id="775" w:name="_Toc283742981"/>
      <w:bookmarkStart w:id="776" w:name="_Toc283743159"/>
      <w:bookmarkStart w:id="777" w:name="_Toc283743335"/>
      <w:bookmarkStart w:id="778" w:name="_Toc283743512"/>
      <w:bookmarkStart w:id="779" w:name="_Toc283743688"/>
      <w:bookmarkStart w:id="780" w:name="_Toc275867043"/>
      <w:bookmarkStart w:id="781" w:name="_Toc275867538"/>
      <w:bookmarkStart w:id="782" w:name="_Toc275878786"/>
      <w:bookmarkStart w:id="783" w:name="_Toc275902925"/>
      <w:bookmarkStart w:id="784" w:name="_Toc275942699"/>
      <w:bookmarkStart w:id="785" w:name="_Toc275942982"/>
      <w:bookmarkStart w:id="786" w:name="_Toc275943365"/>
      <w:bookmarkStart w:id="787" w:name="_Toc276630887"/>
      <w:bookmarkStart w:id="788" w:name="_Toc276631106"/>
      <w:bookmarkStart w:id="789" w:name="_Toc276631330"/>
      <w:bookmarkStart w:id="790" w:name="_Toc276631549"/>
      <w:bookmarkStart w:id="791" w:name="_Toc283146697"/>
      <w:bookmarkStart w:id="792" w:name="_Toc283154180"/>
      <w:bookmarkStart w:id="793" w:name="_Toc283715929"/>
      <w:bookmarkStart w:id="794" w:name="_Toc283719064"/>
      <w:bookmarkStart w:id="795" w:name="_Toc283719240"/>
      <w:bookmarkStart w:id="796" w:name="_Toc283719416"/>
      <w:bookmarkStart w:id="797" w:name="_Toc283738925"/>
      <w:bookmarkStart w:id="798" w:name="_Toc283739277"/>
      <w:bookmarkStart w:id="799" w:name="_Toc283739628"/>
      <w:bookmarkStart w:id="800" w:name="_Toc283739972"/>
      <w:bookmarkStart w:id="801" w:name="_Toc283740313"/>
      <w:bookmarkStart w:id="802" w:name="_Toc283740646"/>
      <w:bookmarkStart w:id="803" w:name="_Toc283740975"/>
      <w:bookmarkStart w:id="804" w:name="_Toc283741298"/>
      <w:bookmarkStart w:id="805" w:name="_Toc283741610"/>
      <w:bookmarkStart w:id="806" w:name="_Toc283741919"/>
      <w:bookmarkStart w:id="807" w:name="_Toc283742456"/>
      <w:bookmarkStart w:id="808" w:name="_Toc283742721"/>
      <w:bookmarkStart w:id="809" w:name="_Toc283742982"/>
      <w:bookmarkStart w:id="810" w:name="_Toc283743160"/>
      <w:bookmarkStart w:id="811" w:name="_Toc283743336"/>
      <w:bookmarkStart w:id="812" w:name="_Toc283743513"/>
      <w:bookmarkStart w:id="813" w:name="_Toc283743689"/>
      <w:bookmarkStart w:id="814" w:name="_Toc275867044"/>
      <w:bookmarkStart w:id="815" w:name="_Toc275867539"/>
      <w:bookmarkStart w:id="816" w:name="_Toc275878787"/>
      <w:bookmarkStart w:id="817" w:name="_Toc275902926"/>
      <w:bookmarkStart w:id="818" w:name="_Toc275942700"/>
      <w:bookmarkStart w:id="819" w:name="_Toc275942983"/>
      <w:bookmarkStart w:id="820" w:name="_Toc275943366"/>
      <w:bookmarkStart w:id="821" w:name="_Toc276630888"/>
      <w:bookmarkStart w:id="822" w:name="_Toc276631107"/>
      <w:bookmarkStart w:id="823" w:name="_Toc276631331"/>
      <w:bookmarkStart w:id="824" w:name="_Toc276631550"/>
      <w:bookmarkStart w:id="825" w:name="_Toc283146698"/>
      <w:bookmarkStart w:id="826" w:name="_Toc283154181"/>
      <w:bookmarkStart w:id="827" w:name="_Toc283715930"/>
      <w:bookmarkStart w:id="828" w:name="_Toc283719065"/>
      <w:bookmarkStart w:id="829" w:name="_Toc283719241"/>
      <w:bookmarkStart w:id="830" w:name="_Toc283719417"/>
      <w:bookmarkStart w:id="831" w:name="_Toc283738926"/>
      <w:bookmarkStart w:id="832" w:name="_Toc283739278"/>
      <w:bookmarkStart w:id="833" w:name="_Toc283739629"/>
      <w:bookmarkStart w:id="834" w:name="_Toc283739973"/>
      <w:bookmarkStart w:id="835" w:name="_Toc283740314"/>
      <w:bookmarkStart w:id="836" w:name="_Toc283740647"/>
      <w:bookmarkStart w:id="837" w:name="_Toc283740976"/>
      <w:bookmarkStart w:id="838" w:name="_Toc283741299"/>
      <w:bookmarkStart w:id="839" w:name="_Toc283741611"/>
      <w:bookmarkStart w:id="840" w:name="_Toc283741920"/>
      <w:bookmarkStart w:id="841" w:name="_Toc283742457"/>
      <w:bookmarkStart w:id="842" w:name="_Toc283742722"/>
      <w:bookmarkStart w:id="843" w:name="_Toc283742983"/>
      <w:bookmarkStart w:id="844" w:name="_Toc283743161"/>
      <w:bookmarkStart w:id="845" w:name="_Toc283743337"/>
      <w:bookmarkStart w:id="846" w:name="_Toc283743514"/>
      <w:bookmarkStart w:id="847" w:name="_Toc283743690"/>
      <w:bookmarkStart w:id="848" w:name="_Toc530133642"/>
      <w:bookmarkStart w:id="849" w:name="_Toc530134011"/>
      <w:bookmarkStart w:id="850" w:name="_Toc530140910"/>
      <w:bookmarkStart w:id="851" w:name="_Toc530141112"/>
      <w:bookmarkStart w:id="852" w:name="_Toc530141314"/>
      <w:bookmarkStart w:id="853" w:name="_Toc530141514"/>
      <w:bookmarkStart w:id="854" w:name="_Toc530133643"/>
      <w:bookmarkStart w:id="855" w:name="_Toc530134012"/>
      <w:bookmarkStart w:id="856" w:name="_Toc530140911"/>
      <w:bookmarkStart w:id="857" w:name="_Toc530141113"/>
      <w:bookmarkStart w:id="858" w:name="_Toc530141315"/>
      <w:bookmarkStart w:id="859" w:name="_Toc530141515"/>
      <w:bookmarkStart w:id="860" w:name="_Toc530133644"/>
      <w:bookmarkStart w:id="861" w:name="_Toc530134013"/>
      <w:bookmarkStart w:id="862" w:name="_Toc530140912"/>
      <w:bookmarkStart w:id="863" w:name="_Toc530141114"/>
      <w:bookmarkStart w:id="864" w:name="_Toc530141316"/>
      <w:bookmarkStart w:id="865" w:name="_Toc530141516"/>
      <w:bookmarkStart w:id="866" w:name="_Toc530133645"/>
      <w:bookmarkStart w:id="867" w:name="_Toc530134014"/>
      <w:bookmarkStart w:id="868" w:name="_Toc530140913"/>
      <w:bookmarkStart w:id="869" w:name="_Toc530141115"/>
      <w:bookmarkStart w:id="870" w:name="_Toc530141317"/>
      <w:bookmarkStart w:id="871" w:name="_Toc530141517"/>
      <w:bookmarkStart w:id="872" w:name="_Toc530133646"/>
      <w:bookmarkStart w:id="873" w:name="_Toc530134015"/>
      <w:bookmarkStart w:id="874" w:name="_Toc530140914"/>
      <w:bookmarkStart w:id="875" w:name="_Toc530141116"/>
      <w:bookmarkStart w:id="876" w:name="_Toc530141318"/>
      <w:bookmarkStart w:id="877" w:name="_Toc530141518"/>
      <w:bookmarkStart w:id="878" w:name="_Toc530133647"/>
      <w:bookmarkStart w:id="879" w:name="_Toc530134016"/>
      <w:bookmarkStart w:id="880" w:name="_Toc530140915"/>
      <w:bookmarkStart w:id="881" w:name="_Toc530141117"/>
      <w:bookmarkStart w:id="882" w:name="_Toc530141319"/>
      <w:bookmarkStart w:id="883" w:name="_Toc530141519"/>
      <w:bookmarkStart w:id="884" w:name="_Toc530133648"/>
      <w:bookmarkStart w:id="885" w:name="_Toc530134017"/>
      <w:bookmarkStart w:id="886" w:name="_Toc530140916"/>
      <w:bookmarkStart w:id="887" w:name="_Toc530141118"/>
      <w:bookmarkStart w:id="888" w:name="_Toc530141320"/>
      <w:bookmarkStart w:id="889" w:name="_Toc530141520"/>
      <w:bookmarkStart w:id="890" w:name="_Toc530133649"/>
      <w:bookmarkStart w:id="891" w:name="_Toc530134018"/>
      <w:bookmarkStart w:id="892" w:name="_Toc530140917"/>
      <w:bookmarkStart w:id="893" w:name="_Toc530141119"/>
      <w:bookmarkStart w:id="894" w:name="_Toc530141321"/>
      <w:bookmarkStart w:id="895" w:name="_Toc530141521"/>
      <w:bookmarkStart w:id="896" w:name="_Toc530133650"/>
      <w:bookmarkStart w:id="897" w:name="_Toc530134019"/>
      <w:bookmarkStart w:id="898" w:name="_Toc530140918"/>
      <w:bookmarkStart w:id="899" w:name="_Toc530141120"/>
      <w:bookmarkStart w:id="900" w:name="_Toc530141322"/>
      <w:bookmarkStart w:id="901" w:name="_Toc530141522"/>
      <w:bookmarkStart w:id="902" w:name="_Toc530133651"/>
      <w:bookmarkStart w:id="903" w:name="_Toc530134020"/>
      <w:bookmarkStart w:id="904" w:name="_Toc530140919"/>
      <w:bookmarkStart w:id="905" w:name="_Toc530141121"/>
      <w:bookmarkStart w:id="906" w:name="_Toc530141323"/>
      <w:bookmarkStart w:id="907" w:name="_Toc530141523"/>
      <w:bookmarkStart w:id="908" w:name="_Toc530133652"/>
      <w:bookmarkStart w:id="909" w:name="_Toc530134021"/>
      <w:bookmarkStart w:id="910" w:name="_Toc530140920"/>
      <w:bookmarkStart w:id="911" w:name="_Toc530141122"/>
      <w:bookmarkStart w:id="912" w:name="_Toc530141324"/>
      <w:bookmarkStart w:id="913" w:name="_Toc530141524"/>
      <w:bookmarkStart w:id="914" w:name="_Toc530133653"/>
      <w:bookmarkStart w:id="915" w:name="_Toc530134022"/>
      <w:bookmarkStart w:id="916" w:name="_Toc530140921"/>
      <w:bookmarkStart w:id="917" w:name="_Toc530141123"/>
      <w:bookmarkStart w:id="918" w:name="_Toc530141325"/>
      <w:bookmarkStart w:id="919" w:name="_Toc530141525"/>
      <w:bookmarkStart w:id="920" w:name="_Toc530133654"/>
      <w:bookmarkStart w:id="921" w:name="_Toc530134023"/>
      <w:bookmarkStart w:id="922" w:name="_Toc530140922"/>
      <w:bookmarkStart w:id="923" w:name="_Toc530141124"/>
      <w:bookmarkStart w:id="924" w:name="_Toc530141326"/>
      <w:bookmarkStart w:id="925" w:name="_Toc530141526"/>
      <w:bookmarkStart w:id="926" w:name="_Toc530133655"/>
      <w:bookmarkStart w:id="927" w:name="_Toc530134024"/>
      <w:bookmarkStart w:id="928" w:name="_Toc530140923"/>
      <w:bookmarkStart w:id="929" w:name="_Toc530141125"/>
      <w:bookmarkStart w:id="930" w:name="_Toc530141327"/>
      <w:bookmarkStart w:id="931" w:name="_Toc530141527"/>
      <w:bookmarkStart w:id="932" w:name="_Toc530133656"/>
      <w:bookmarkStart w:id="933" w:name="_Toc530134025"/>
      <w:bookmarkStart w:id="934" w:name="_Toc530140924"/>
      <w:bookmarkStart w:id="935" w:name="_Toc530141126"/>
      <w:bookmarkStart w:id="936" w:name="_Toc530141328"/>
      <w:bookmarkStart w:id="937" w:name="_Toc530141528"/>
      <w:bookmarkStart w:id="938" w:name="_Toc530133657"/>
      <w:bookmarkStart w:id="939" w:name="_Toc530134026"/>
      <w:bookmarkStart w:id="940" w:name="_Toc530140925"/>
      <w:bookmarkStart w:id="941" w:name="_Toc530141127"/>
      <w:bookmarkStart w:id="942" w:name="_Toc530141329"/>
      <w:bookmarkStart w:id="943" w:name="_Toc530141529"/>
      <w:bookmarkStart w:id="944" w:name="_Toc530133658"/>
      <w:bookmarkStart w:id="945" w:name="_Toc530134027"/>
      <w:bookmarkStart w:id="946" w:name="_Toc530140926"/>
      <w:bookmarkStart w:id="947" w:name="_Toc530141128"/>
      <w:bookmarkStart w:id="948" w:name="_Toc530141330"/>
      <w:bookmarkStart w:id="949" w:name="_Toc530141530"/>
      <w:bookmarkStart w:id="950" w:name="_Toc530133700"/>
      <w:bookmarkStart w:id="951" w:name="_Toc530134069"/>
      <w:bookmarkStart w:id="952" w:name="_Toc530140968"/>
      <w:bookmarkStart w:id="953" w:name="_Toc530141170"/>
      <w:bookmarkStart w:id="954" w:name="_Toc530141372"/>
      <w:bookmarkStart w:id="955" w:name="_Toc530141572"/>
      <w:bookmarkStart w:id="956" w:name="_Toc530133701"/>
      <w:bookmarkStart w:id="957" w:name="_Toc530134070"/>
      <w:bookmarkStart w:id="958" w:name="_Toc530140969"/>
      <w:bookmarkStart w:id="959" w:name="_Toc530141171"/>
      <w:bookmarkStart w:id="960" w:name="_Toc530141373"/>
      <w:bookmarkStart w:id="961" w:name="_Toc530141573"/>
      <w:bookmarkStart w:id="962" w:name="_Toc530133702"/>
      <w:bookmarkStart w:id="963" w:name="_Toc530134071"/>
      <w:bookmarkStart w:id="964" w:name="_Toc530140970"/>
      <w:bookmarkStart w:id="965" w:name="_Toc530141172"/>
      <w:bookmarkStart w:id="966" w:name="_Toc530141374"/>
      <w:bookmarkStart w:id="967" w:name="_Toc530141574"/>
      <w:bookmarkStart w:id="968" w:name="_Toc530133703"/>
      <w:bookmarkStart w:id="969" w:name="_Toc530134072"/>
      <w:bookmarkStart w:id="970" w:name="_Toc530140971"/>
      <w:bookmarkStart w:id="971" w:name="_Toc530141173"/>
      <w:bookmarkStart w:id="972" w:name="_Toc530141375"/>
      <w:bookmarkStart w:id="973" w:name="_Toc530141575"/>
      <w:bookmarkStart w:id="974" w:name="_Toc530133708"/>
      <w:bookmarkStart w:id="975" w:name="_Toc530134077"/>
      <w:bookmarkStart w:id="976" w:name="_Toc530140976"/>
      <w:bookmarkStart w:id="977" w:name="_Toc530141178"/>
      <w:bookmarkStart w:id="978" w:name="_Toc530141380"/>
      <w:bookmarkStart w:id="979" w:name="_Toc530141580"/>
      <w:bookmarkStart w:id="980" w:name="_Toc530133724"/>
      <w:bookmarkStart w:id="981" w:name="_Toc530134093"/>
      <w:bookmarkStart w:id="982" w:name="_Toc530140992"/>
      <w:bookmarkStart w:id="983" w:name="_Toc530141194"/>
      <w:bookmarkStart w:id="984" w:name="_Toc530141396"/>
      <w:bookmarkStart w:id="985" w:name="_Toc530141596"/>
      <w:bookmarkStart w:id="986" w:name="_Toc530133725"/>
      <w:bookmarkStart w:id="987" w:name="_Toc530134094"/>
      <w:bookmarkStart w:id="988" w:name="_Toc530140993"/>
      <w:bookmarkStart w:id="989" w:name="_Toc530141195"/>
      <w:bookmarkStart w:id="990" w:name="_Toc530141397"/>
      <w:bookmarkStart w:id="991" w:name="_Toc530141597"/>
      <w:bookmarkStart w:id="992" w:name="_Toc530133726"/>
      <w:bookmarkStart w:id="993" w:name="_Toc530134095"/>
      <w:bookmarkStart w:id="994" w:name="_Toc530140994"/>
      <w:bookmarkStart w:id="995" w:name="_Toc530141196"/>
      <w:bookmarkStart w:id="996" w:name="_Toc530141398"/>
      <w:bookmarkStart w:id="997" w:name="_Toc530141598"/>
      <w:bookmarkStart w:id="998" w:name="_Toc530133727"/>
      <w:bookmarkStart w:id="999" w:name="_Toc530134096"/>
      <w:bookmarkStart w:id="1000" w:name="_Toc530140995"/>
      <w:bookmarkStart w:id="1001" w:name="_Toc530141197"/>
      <w:bookmarkStart w:id="1002" w:name="_Toc530141399"/>
      <w:bookmarkStart w:id="1003" w:name="_Toc530141599"/>
      <w:bookmarkStart w:id="1004" w:name="_Toc530133744"/>
      <w:bookmarkStart w:id="1005" w:name="_Toc530134113"/>
      <w:bookmarkStart w:id="1006" w:name="_Toc530141012"/>
      <w:bookmarkStart w:id="1007" w:name="_Toc530141214"/>
      <w:bookmarkStart w:id="1008" w:name="_Toc530141416"/>
      <w:bookmarkStart w:id="1009" w:name="_Toc530141616"/>
      <w:bookmarkStart w:id="1010" w:name="_Toc530133745"/>
      <w:bookmarkStart w:id="1011" w:name="_Toc530134114"/>
      <w:bookmarkStart w:id="1012" w:name="_Toc530141013"/>
      <w:bookmarkStart w:id="1013" w:name="_Toc530141215"/>
      <w:bookmarkStart w:id="1014" w:name="_Toc530141417"/>
      <w:bookmarkStart w:id="1015" w:name="_Toc530141617"/>
      <w:bookmarkStart w:id="1016" w:name="_Toc530133746"/>
      <w:bookmarkStart w:id="1017" w:name="_Toc530134115"/>
      <w:bookmarkStart w:id="1018" w:name="_Toc530141014"/>
      <w:bookmarkStart w:id="1019" w:name="_Toc530141216"/>
      <w:bookmarkStart w:id="1020" w:name="_Toc530141418"/>
      <w:bookmarkStart w:id="1021" w:name="_Toc530141618"/>
      <w:bookmarkStart w:id="1022" w:name="_Toc530133747"/>
      <w:bookmarkStart w:id="1023" w:name="_Toc530134116"/>
      <w:bookmarkStart w:id="1024" w:name="_Toc530141015"/>
      <w:bookmarkStart w:id="1025" w:name="_Toc530141217"/>
      <w:bookmarkStart w:id="1026" w:name="_Toc530141419"/>
      <w:bookmarkStart w:id="1027" w:name="_Toc530141619"/>
      <w:bookmarkStart w:id="1028" w:name="_Toc530133748"/>
      <w:bookmarkStart w:id="1029" w:name="_Toc530134117"/>
      <w:bookmarkStart w:id="1030" w:name="_Toc530141016"/>
      <w:bookmarkStart w:id="1031" w:name="_Toc530141218"/>
      <w:bookmarkStart w:id="1032" w:name="_Toc530141420"/>
      <w:bookmarkStart w:id="1033" w:name="_Toc530141620"/>
      <w:bookmarkStart w:id="1034" w:name="_Toc530133749"/>
      <w:bookmarkStart w:id="1035" w:name="_Toc530134118"/>
      <w:bookmarkStart w:id="1036" w:name="_Toc530141017"/>
      <w:bookmarkStart w:id="1037" w:name="_Toc530141219"/>
      <w:bookmarkStart w:id="1038" w:name="_Toc530141421"/>
      <w:bookmarkStart w:id="1039" w:name="_Toc530141621"/>
      <w:bookmarkStart w:id="1040" w:name="_Toc530133750"/>
      <w:bookmarkStart w:id="1041" w:name="_Toc530134119"/>
      <w:bookmarkStart w:id="1042" w:name="_Toc530141018"/>
      <w:bookmarkStart w:id="1043" w:name="_Toc530141220"/>
      <w:bookmarkStart w:id="1044" w:name="_Toc530141422"/>
      <w:bookmarkStart w:id="1045" w:name="_Toc530141622"/>
      <w:bookmarkStart w:id="1046" w:name="_Toc530133751"/>
      <w:bookmarkStart w:id="1047" w:name="_Toc530134120"/>
      <w:bookmarkStart w:id="1048" w:name="_Toc530141019"/>
      <w:bookmarkStart w:id="1049" w:name="_Toc530141221"/>
      <w:bookmarkStart w:id="1050" w:name="_Toc530141423"/>
      <w:bookmarkStart w:id="1051" w:name="_Toc530141623"/>
      <w:bookmarkStart w:id="1052" w:name="_Toc530133752"/>
      <w:bookmarkStart w:id="1053" w:name="_Toc530134121"/>
      <w:bookmarkStart w:id="1054" w:name="_Toc530141020"/>
      <w:bookmarkStart w:id="1055" w:name="_Toc530141222"/>
      <w:bookmarkStart w:id="1056" w:name="_Toc530141424"/>
      <w:bookmarkStart w:id="1057" w:name="_Toc530141624"/>
      <w:bookmarkStart w:id="1058" w:name="_Toc530133753"/>
      <w:bookmarkStart w:id="1059" w:name="_Toc530134122"/>
      <w:bookmarkStart w:id="1060" w:name="_Toc530141021"/>
      <w:bookmarkStart w:id="1061" w:name="_Toc530141223"/>
      <w:bookmarkStart w:id="1062" w:name="_Toc530141425"/>
      <w:bookmarkStart w:id="1063" w:name="_Toc530141625"/>
      <w:bookmarkStart w:id="1064" w:name="_Toc530133754"/>
      <w:bookmarkStart w:id="1065" w:name="_Toc530134123"/>
      <w:bookmarkStart w:id="1066" w:name="_Toc530141022"/>
      <w:bookmarkStart w:id="1067" w:name="_Toc530141224"/>
      <w:bookmarkStart w:id="1068" w:name="_Toc530141426"/>
      <w:bookmarkStart w:id="1069" w:name="_Toc530141626"/>
      <w:bookmarkStart w:id="1070" w:name="_Toc530133755"/>
      <w:bookmarkStart w:id="1071" w:name="_Toc530134124"/>
      <w:bookmarkStart w:id="1072" w:name="_Toc530141023"/>
      <w:bookmarkStart w:id="1073" w:name="_Toc530141225"/>
      <w:bookmarkStart w:id="1074" w:name="_Toc530141427"/>
      <w:bookmarkStart w:id="1075" w:name="_Toc530141627"/>
      <w:bookmarkStart w:id="1076" w:name="_Toc530133756"/>
      <w:bookmarkStart w:id="1077" w:name="_Toc530134125"/>
      <w:bookmarkStart w:id="1078" w:name="_Toc530141024"/>
      <w:bookmarkStart w:id="1079" w:name="_Toc530141226"/>
      <w:bookmarkStart w:id="1080" w:name="_Toc530141428"/>
      <w:bookmarkStart w:id="1081" w:name="_Toc530141628"/>
      <w:bookmarkStart w:id="1082" w:name="_Toc373320440"/>
      <w:bookmarkStart w:id="1083" w:name="_Toc364420788"/>
      <w:bookmarkStart w:id="1084" w:name="_Toc373320425"/>
      <w:bookmarkStart w:id="1085" w:name="_Toc364760903"/>
      <w:bookmarkEnd w:id="168"/>
      <w:bookmarkEnd w:id="169"/>
      <w:bookmarkEnd w:id="170"/>
      <w:bookmarkEnd w:id="171"/>
      <w:bookmarkEnd w:id="540"/>
      <w:bookmarkEnd w:id="541"/>
      <w:bookmarkEnd w:id="542"/>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3225ECE2" w14:textId="77777777" w:rsidR="00FA5174" w:rsidRPr="00532029" w:rsidRDefault="00FA5174" w:rsidP="00FA5174">
      <w:pPr>
        <w:rPr>
          <w:rFonts w:eastAsiaTheme="minorHAnsi" w:cs="Arial"/>
          <w:lang w:val="fr-FR"/>
        </w:rPr>
        <w:sectPr w:rsidR="00FA5174" w:rsidRPr="00532029" w:rsidSect="00BD2C4C">
          <w:footerReference w:type="first" r:id="rId236"/>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1086" w:name="_Toc48143050"/>
      <w:r w:rsidRPr="00852169">
        <w:lastRenderedPageBreak/>
        <w:t>ENERGY</w:t>
      </w:r>
      <w:r>
        <w:t xml:space="preserve"> </w:t>
      </w:r>
      <w:r w:rsidRPr="00852169">
        <w:t>STAR</w:t>
      </w:r>
      <w:r>
        <w:t xml:space="preserve"> </w:t>
      </w:r>
      <w:r w:rsidRPr="00852169">
        <w:t>Ceiling</w:t>
      </w:r>
      <w:r>
        <w:t xml:space="preserve"> Fans</w:t>
      </w:r>
      <w:bookmarkEnd w:id="10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03370425"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rPr>
                <w:rFonts w:ascii="Cambria Math" w:eastAsia="Calibri" w:hAnsi="Cambria Math" w:cs="Arial"/>
                <w:i/>
              </w:rPr>
            </m:ctrlPr>
          </m:sSubPr>
          <m:e>
            <m:r>
              <m:rPr>
                <m:sty m:val="p"/>
              </m:rPr>
              <w:rPr>
                <w:rFonts w:ascii="Cambria Math" w:hAnsi="Cambria Math" w:cs="Arial"/>
              </w:rPr>
              <m:t>D</m:t>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0A6A20E" w:rsidR="00FA5174" w:rsidRPr="001C1C8B" w:rsidRDefault="00056336" w:rsidP="00FA5174">
      <w:pPr>
        <w:pStyle w:val="Equation"/>
        <w:ind w:left="0" w:firstLine="0"/>
        <w:rPr>
          <w:i w:val="0"/>
          <w:szCs w:val="20"/>
        </w:rPr>
      </w:pPr>
      <m:oMathPara>
        <m:oMathParaPr>
          <m:jc m:val="left"/>
        </m:oMathParaPr>
        <m:oMath>
          <m:r>
            <w:rPr>
              <w:rFonts w:ascii="Cambria Math" w:hAnsi="Cambria Math" w:cs="Arial"/>
              <w:szCs w:val="20"/>
            </w:rPr>
            <m:t xml:space="preserve">DkWh       = </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13268F" w:rsidP="00FA5174">
      <w:pPr>
        <w:pStyle w:val="Equation"/>
        <w:ind w:left="0" w:firstLine="0"/>
        <w:rPr>
          <w:i w:val="0"/>
          <w:szCs w:val="20"/>
        </w:rPr>
      </w:pPr>
      <m:oMathPara>
        <m:oMathParaPr>
          <m:jc m:val="left"/>
        </m:oMathParaPr>
        <m:oMath>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rPr>
                  <w:rFonts w:ascii="Cambria Math" w:hAnsi="Cambria Math"/>
                  <w:i w:val="0"/>
                  <w:szCs w:val="20"/>
                </w:rPr>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13268F" w:rsidP="00145A12">
      <w:pPr>
        <w:pStyle w:val="Equation"/>
        <w:ind w:left="0" w:firstLine="0"/>
        <w:jc w:val="left"/>
      </w:pPr>
      <m:oMath>
        <m:sSub>
          <m:sSubPr>
            <m:ctrlPr>
              <w:rPr>
                <w:rFonts w:ascii="Cambria Math" w:hAnsi="Cambria Math" w:cs="Arial"/>
                <w:i w:val="0"/>
                <w:szCs w:val="20"/>
              </w:rPr>
            </m:ctrlPr>
          </m:sSubPr>
          <m:e>
            <m:r>
              <w:rPr>
                <w:rFonts w:ascii="Cambria Math" w:hAnsi="Cambria Math" w:cs="Arial"/>
                <w:szCs w:val="20"/>
              </w:rPr>
              <m:t xml:space="preserve"> DkWh</m:t>
            </m:r>
          </m:e>
          <m:sub>
            <m:r>
              <w:rPr>
                <w:rFonts w:ascii="Cambria Math" w:hAnsi="Cambria Math" w:cs="Arial"/>
                <w:szCs w:val="20"/>
              </w:rPr>
              <m:t>lighting</m:t>
            </m:r>
          </m:sub>
        </m:sSub>
        <m:r>
          <w:rPr>
            <w:rFonts w:ascii="Cambria Math" w:hAnsi="Cambria Math" w:cs="Arial"/>
            <w:szCs w:val="20"/>
          </w:rPr>
          <m:t xml:space="preserve">        =D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rPr>
                  <w:rFonts w:ascii="Cambria Math" w:hAnsi="Cambria Math"/>
                  <w:i w:val="0"/>
                </w:rPr>
              </m:ctrlPr>
            </m:sSubPr>
            <m:e>
              <m:r>
                <w:rPr>
                  <w:rFonts w:ascii="Cambria Math" w:hAnsi="Cambria Math"/>
                </w:rPr>
                <m:t>kW</m:t>
              </m:r>
            </m:e>
            <m:sub>
              <m:r>
                <w:rPr>
                  <w:rFonts w:ascii="Cambria Math" w:hAnsi="Cambria Math"/>
                </w:rPr>
                <m:t>peak, fan</m:t>
              </m:r>
            </m:sub>
          </m:sSub>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13268F" w:rsidP="00FA5174">
      <w:pPr>
        <w:pStyle w:val="Equation"/>
        <w:ind w:left="0" w:firstLine="0"/>
        <w:rPr>
          <w:szCs w:val="20"/>
        </w:rPr>
      </w:pPr>
      <m:oMathPara>
        <m:oMathParaPr>
          <m:jc m:val="left"/>
        </m:oMathParaPr>
        <m:oMath>
          <m:sSub>
            <m:sSubPr>
              <m:ctrlPr>
                <w:rPr>
                  <w:rFonts w:ascii="Cambria Math" w:hAnsi="Cambria Math" w:cs="Arial"/>
                  <w:i w:val="0"/>
                  <w:szCs w:val="20"/>
                </w:rPr>
              </m:ctrlPr>
            </m:sSubPr>
            <m:e>
              <m:r>
                <w:rPr>
                  <w:rFonts w:ascii="Cambria Math" w:hAnsi="Cambria Math" w:cs="Arial"/>
                  <w:szCs w:val="20"/>
                </w:rPr>
                <m:t>DkW</m:t>
              </m:r>
            </m:e>
            <m:sub>
              <m:r>
                <w:rPr>
                  <w:rFonts w:ascii="Cambria Math" w:hAnsi="Cambria Math" w:cs="Arial"/>
                  <w:szCs w:val="20"/>
                </w:rPr>
                <m:t>peak, fan</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rPr>
                <w:rFonts w:ascii="Cambria Math" w:hAnsi="Cambria Math"/>
                <w:i w:val="0"/>
                <w:szCs w:val="20"/>
              </w:rPr>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rPr>
                <w:rFonts w:ascii="Cambria Math" w:hAnsi="Cambria Math"/>
                <w:i w:val="0"/>
                <w:szCs w:val="20"/>
              </w:rPr>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lastRenderedPageBreak/>
        <w:t>Definition of Terms</w:t>
      </w:r>
    </w:p>
    <w:p w14:paraId="26C18040" w14:textId="00183486" w:rsidR="00FA5174" w:rsidRDefault="00FA5174" w:rsidP="00FA5174">
      <w:pPr>
        <w:pStyle w:val="Caption"/>
      </w:pPr>
      <w:bookmarkStart w:id="1087" w:name="_Ref532477008"/>
      <w:bookmarkStart w:id="1088" w:name="_Toc47598343"/>
      <w:r>
        <w:t xml:space="preserve">Table </w:t>
      </w:r>
      <w:fldSimple w:instr=" STYLEREF 1 \s ">
        <w:r w:rsidR="003D6F35">
          <w:rPr>
            <w:noProof/>
          </w:rPr>
          <w:t>2</w:t>
        </w:r>
      </w:fldSimple>
      <w:r w:rsidR="003D6F35">
        <w:noBreakHyphen/>
      </w:r>
      <w:fldSimple w:instr=" SEQ Table \* ARABIC \s 1 ">
        <w:r w:rsidR="003D6F35">
          <w:rPr>
            <w:noProof/>
          </w:rPr>
          <w:t>100</w:t>
        </w:r>
      </w:fldSimple>
      <w:bookmarkEnd w:id="1087"/>
      <w:r w:rsidRPr="00440C51">
        <w:t>:</w:t>
      </w:r>
      <w:r>
        <w:t xml:space="preserve"> </w:t>
      </w:r>
      <w:r w:rsidRPr="00534BF9">
        <w:t>Terms</w:t>
      </w:r>
      <w:r>
        <w:rPr>
          <w:rFonts w:cs="Arial"/>
        </w:rPr>
        <w:t>, Values, and References for</w:t>
      </w:r>
      <w:r>
        <w:t xml:space="preserve"> ENERGY STAR Ceiling Fans</w:t>
      </w:r>
      <w:bookmarkEnd w:id="1088"/>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1089"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43A3F025" w:rsidR="00FA5174" w:rsidRPr="00FE64DB" w:rsidRDefault="0013268F" w:rsidP="00BD2C4C">
            <w:pPr>
              <w:pStyle w:val="TableCell"/>
              <w:spacing w:before="60" w:after="60"/>
              <w:jc w:val="left"/>
              <w:rPr>
                <w:szCs w:val="18"/>
              </w:rPr>
            </w:pPr>
            <m:oMath>
              <m:sSub>
                <m:sSubPr>
                  <m:ctrlPr>
                    <w:rPr>
                      <w:rFonts w:ascii="Cambria Math" w:hAnsi="Cambria Math" w:cs="Arial"/>
                    </w:rPr>
                  </m:ctrlPr>
                </m:sSubPr>
                <m:e>
                  <m:r>
                    <m:rPr>
                      <m:sty m:val="p"/>
                    </m:rPr>
                    <w:rPr>
                      <w:rFonts w:ascii="Cambria Math" w:hAnsi="Cambria Math" w:cs="Arial"/>
                    </w:rPr>
                    <m:t>D</m:t>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13268F" w:rsidP="00BD2C4C">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13268F" w:rsidP="00BD2C4C">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13268F"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13268F"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1089"/>
    </w:tbl>
    <w:p w14:paraId="16F03267" w14:textId="77777777" w:rsidR="00FA5174" w:rsidRDefault="00FA5174" w:rsidP="00FA5174">
      <w:pPr>
        <w:pStyle w:val="Caption"/>
      </w:pPr>
    </w:p>
    <w:p w14:paraId="17CA6373" w14:textId="0A4CAC36" w:rsidR="00FA5174" w:rsidRPr="000D35E6" w:rsidRDefault="00FA5174" w:rsidP="00FA5174">
      <w:pPr>
        <w:pStyle w:val="Caption"/>
      </w:pPr>
      <w:bookmarkStart w:id="1090" w:name="_Ref532477018"/>
      <w:bookmarkStart w:id="1091" w:name="_Toc47598344"/>
      <w:r>
        <w:t xml:space="preserve">Table </w:t>
      </w:r>
      <w:fldSimple w:instr=" STYLEREF 1 \s ">
        <w:r w:rsidR="003D6F35">
          <w:rPr>
            <w:noProof/>
          </w:rPr>
          <w:t>2</w:t>
        </w:r>
      </w:fldSimple>
      <w:r w:rsidR="003D6F35">
        <w:noBreakHyphen/>
      </w:r>
      <w:fldSimple w:instr=" SEQ Table \* ARABIC \s 1 ">
        <w:r w:rsidR="003D6F35">
          <w:rPr>
            <w:noProof/>
          </w:rPr>
          <w:t>101</w:t>
        </w:r>
      </w:fldSimple>
      <w:bookmarkEnd w:id="1090"/>
      <w:r w:rsidRPr="00440C51">
        <w:t>:</w:t>
      </w:r>
      <w:r>
        <w:t xml:space="preserve"> Assumed Wattage of ENERGY STAR Ceiling Fans on High Setting</w:t>
      </w:r>
      <w:bookmarkEnd w:id="1091"/>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03408BFE" w:rsidR="00FA5174" w:rsidRPr="0062089D" w:rsidRDefault="0013268F" w:rsidP="00BD2C4C">
            <w:pPr>
              <w:pStyle w:val="TableCell"/>
              <w:spacing w:before="60" w:after="60"/>
              <w:jc w:val="center"/>
              <w:rPr>
                <w:b/>
                <w:szCs w:val="18"/>
              </w:rPr>
            </w:pPr>
            <m:oMath>
              <m:sSub>
                <m:sSubPr>
                  <m:ctrlPr>
                    <w:rPr>
                      <w:rFonts w:ascii="Cambria Math" w:hAnsi="Cambria Math" w:cs="Arial"/>
                      <w:b/>
                      <w:szCs w:val="18"/>
                    </w:rPr>
                  </m:ctrlPr>
                </m:sSubPr>
                <m:e>
                  <m:r>
                    <m:rPr>
                      <m:sty m:val="b"/>
                    </m:rPr>
                    <w:rPr>
                      <w:rFonts w:ascii="Cambria Math" w:hAnsi="Cambria Math" w:cs="Arial"/>
                      <w:szCs w:val="18"/>
                    </w:rPr>
                    <m:t>D</m:t>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263BC9E2" w:rsidR="00FA5174" w:rsidRDefault="00FA5174" w:rsidP="00FA5174">
      <w:pPr>
        <w:pStyle w:val="Caption"/>
      </w:pPr>
      <w:bookmarkStart w:id="1092" w:name="_Toc47598345"/>
      <w:r>
        <w:t xml:space="preserve">Table </w:t>
      </w:r>
      <w:fldSimple w:instr=" STYLEREF 1 \s ">
        <w:r w:rsidR="003D6F35">
          <w:rPr>
            <w:noProof/>
          </w:rPr>
          <w:t>2</w:t>
        </w:r>
      </w:fldSimple>
      <w:r w:rsidR="003D6F35">
        <w:noBreakHyphen/>
      </w:r>
      <w:fldSimple w:instr=" SEQ Table \* ARABIC \s 1 ">
        <w:r w:rsidR="003D6F35">
          <w:rPr>
            <w:noProof/>
          </w:rPr>
          <w:t>102</w:t>
        </w:r>
      </w:fldSimple>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1092"/>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lastRenderedPageBreak/>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37"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38"/>
          <w:pgSz w:w="12240" w:h="15840"/>
          <w:pgMar w:top="1440" w:right="1800" w:bottom="1440" w:left="1800" w:header="720" w:footer="501" w:gutter="0"/>
          <w:cols w:space="720"/>
        </w:sectPr>
      </w:pPr>
      <w:bookmarkStart w:id="1093" w:name="_Toc527023779"/>
    </w:p>
    <w:p w14:paraId="54F4589A" w14:textId="77777777" w:rsidR="00FA5174" w:rsidRPr="000C7F5C" w:rsidRDefault="00FA5174" w:rsidP="002C1663">
      <w:pPr>
        <w:pStyle w:val="Heading3"/>
      </w:pPr>
      <w:bookmarkStart w:id="1094" w:name="_Toc48143051"/>
      <w:r w:rsidRPr="000C7F5C">
        <w:lastRenderedPageBreak/>
        <w:t>ENERGY</w:t>
      </w:r>
      <w:r>
        <w:t xml:space="preserve"> </w:t>
      </w:r>
      <w:r w:rsidRPr="000C7F5C">
        <w:t>STAR</w:t>
      </w:r>
      <w:r>
        <w:t xml:space="preserve"> </w:t>
      </w:r>
      <w:r w:rsidRPr="000C7F5C">
        <w:t>Air</w:t>
      </w:r>
      <w:r>
        <w:t xml:space="preserve"> </w:t>
      </w:r>
      <w:r w:rsidRPr="000C7F5C">
        <w:t>Purifier</w:t>
      </w:r>
      <w:bookmarkEnd w:id="1093"/>
      <w:r>
        <w:t>s</w:t>
      </w:r>
      <w:bookmarkEnd w:id="1094"/>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5E474CDD"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rPr>
                        <w:rFonts w:ascii="Cambria Math" w:hAnsi="Cambria Math"/>
                        <w:i w:val="0"/>
                      </w:rPr>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0DD2A5D2" w:rsidR="00FA5174" w:rsidRDefault="00FA5174" w:rsidP="00FA5174">
      <w:pPr>
        <w:pStyle w:val="Caption"/>
        <w:keepNext w:val="0"/>
      </w:pPr>
      <w:bookmarkStart w:id="1095" w:name="_Toc530141768"/>
      <w:bookmarkStart w:id="1096" w:name="_Toc47598346"/>
      <w:r>
        <w:t xml:space="preserve">Table </w:t>
      </w:r>
      <w:fldSimple w:instr=" STYLEREF 1 \s ">
        <w:r w:rsidR="003D6F35">
          <w:rPr>
            <w:noProof/>
          </w:rPr>
          <w:t>2</w:t>
        </w:r>
      </w:fldSimple>
      <w:r w:rsidR="003D6F35">
        <w:noBreakHyphen/>
      </w:r>
      <w:fldSimple w:instr=" SEQ Table \* ARABIC \s 1 ">
        <w:r w:rsidR="003D6F35">
          <w:rPr>
            <w:noProof/>
          </w:rPr>
          <w:t>103</w:t>
        </w:r>
      </w:fldSimple>
      <w:r>
        <w:t xml:space="preserve">: </w:t>
      </w:r>
      <w:r w:rsidRPr="00534BF9">
        <w:t>Terms</w:t>
      </w:r>
      <w:r>
        <w:rPr>
          <w:rFonts w:cs="Arial"/>
        </w:rPr>
        <w:t>, Values, and References for</w:t>
      </w:r>
      <w:r>
        <w:t xml:space="preserve"> ENERGY STAR Air Purifier</w:t>
      </w:r>
      <w:bookmarkEnd w:id="1095"/>
      <w:bookmarkEnd w:id="1096"/>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lastRenderedPageBreak/>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lastRenderedPageBreak/>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1E44F763" w:rsidR="00FA5174" w:rsidRDefault="00FA5174" w:rsidP="00FA5174">
      <w:pPr>
        <w:pStyle w:val="Caption"/>
      </w:pPr>
      <w:bookmarkStart w:id="1097" w:name="_Ref465261161"/>
      <w:bookmarkStart w:id="1098" w:name="_Toc530141769"/>
      <w:bookmarkStart w:id="1099" w:name="_Toc47598347"/>
      <w:r>
        <w:t xml:space="preserve">Table </w:t>
      </w:r>
      <w:fldSimple w:instr=" STYLEREF 1 \s ">
        <w:r w:rsidR="003D6F35">
          <w:rPr>
            <w:noProof/>
          </w:rPr>
          <w:t>2</w:t>
        </w:r>
      </w:fldSimple>
      <w:r w:rsidR="003D6F35">
        <w:noBreakHyphen/>
      </w:r>
      <w:fldSimple w:instr=" SEQ Table \* ARABIC \s 1 ">
        <w:r w:rsidR="003D6F35">
          <w:rPr>
            <w:noProof/>
          </w:rPr>
          <w:t>104</w:t>
        </w:r>
      </w:fldSimple>
      <w:bookmarkEnd w:id="1097"/>
      <w:r>
        <w:t>: Energy Savings Calculation Default Values</w:t>
      </w:r>
      <w:bookmarkEnd w:id="1098"/>
      <w:bookmarkEnd w:id="1099"/>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1100" w:name="_Ref465929320"/>
    </w:p>
    <w:p w14:paraId="58429D2B" w14:textId="3691F524" w:rsidR="00FA5174" w:rsidRDefault="00FA5174" w:rsidP="00FA5174">
      <w:pPr>
        <w:pStyle w:val="Caption"/>
      </w:pPr>
      <w:bookmarkStart w:id="1101" w:name="_Toc530141770"/>
      <w:bookmarkStart w:id="1102" w:name="_Toc47598348"/>
      <w:r>
        <w:t xml:space="preserve">Table </w:t>
      </w:r>
      <w:fldSimple w:instr=" STYLEREF 1 \s ">
        <w:r w:rsidR="003D6F35">
          <w:rPr>
            <w:noProof/>
          </w:rPr>
          <w:t>2</w:t>
        </w:r>
      </w:fldSimple>
      <w:r w:rsidR="003D6F35">
        <w:noBreakHyphen/>
      </w:r>
      <w:fldSimple w:instr=" SEQ Table \* ARABIC \s 1 ">
        <w:r w:rsidR="003D6F35">
          <w:rPr>
            <w:noProof/>
          </w:rPr>
          <w:t>105</w:t>
        </w:r>
      </w:fldSimple>
      <w:bookmarkEnd w:id="1100"/>
      <w:r>
        <w:t>: Demand Savings Calculation Default Values</w:t>
      </w:r>
      <w:bookmarkEnd w:id="1101"/>
      <w:bookmarkEnd w:id="1102"/>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9"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1103" w:name="_Toc48143052"/>
      <w:r>
        <w:lastRenderedPageBreak/>
        <w:t>Consumer Electronics</w:t>
      </w:r>
      <w:bookmarkEnd w:id="1103"/>
    </w:p>
    <w:p w14:paraId="6EE5B628" w14:textId="0D457EF8" w:rsidR="00FA5174" w:rsidRDefault="00FA5174" w:rsidP="002C1663">
      <w:pPr>
        <w:pStyle w:val="Heading3"/>
      </w:pPr>
      <w:bookmarkStart w:id="1104" w:name="_Toc525828304"/>
      <w:bookmarkStart w:id="1105" w:name="_Toc525828222"/>
      <w:bookmarkStart w:id="1106" w:name="_Toc527023019"/>
      <w:bookmarkStart w:id="1107" w:name="_Toc527023785"/>
      <w:bookmarkStart w:id="1108" w:name="_Toc525828223"/>
      <w:bookmarkStart w:id="1109" w:name="_Toc527023020"/>
      <w:bookmarkStart w:id="1110" w:name="_Toc527023786"/>
      <w:bookmarkStart w:id="1111" w:name="_Toc525828224"/>
      <w:bookmarkStart w:id="1112" w:name="_Toc527023021"/>
      <w:bookmarkStart w:id="1113" w:name="_Toc527023787"/>
      <w:bookmarkStart w:id="1114" w:name="_Toc525828225"/>
      <w:bookmarkStart w:id="1115" w:name="_Toc527023022"/>
      <w:bookmarkStart w:id="1116" w:name="_Toc527023788"/>
      <w:bookmarkStart w:id="1117" w:name="_Toc525828226"/>
      <w:bookmarkStart w:id="1118" w:name="_Toc527023023"/>
      <w:bookmarkStart w:id="1119" w:name="_Toc527023789"/>
      <w:bookmarkStart w:id="1120" w:name="_Toc525828227"/>
      <w:bookmarkStart w:id="1121" w:name="_Toc527023024"/>
      <w:bookmarkStart w:id="1122" w:name="_Toc527023790"/>
      <w:bookmarkStart w:id="1123" w:name="_Toc525828228"/>
      <w:bookmarkStart w:id="1124" w:name="_Toc527023025"/>
      <w:bookmarkStart w:id="1125" w:name="_Toc527023791"/>
      <w:bookmarkStart w:id="1126" w:name="_Toc525828229"/>
      <w:bookmarkStart w:id="1127" w:name="_Toc527023026"/>
      <w:bookmarkStart w:id="1128" w:name="_Toc527023792"/>
      <w:bookmarkStart w:id="1129" w:name="_Toc525828230"/>
      <w:bookmarkStart w:id="1130" w:name="_Toc527023027"/>
      <w:bookmarkStart w:id="1131" w:name="_Toc527023793"/>
      <w:bookmarkStart w:id="1132" w:name="_Toc527023783"/>
      <w:bookmarkStart w:id="1133" w:name="_Toc48143053"/>
      <w:bookmarkEnd w:id="1083"/>
      <w:bookmarkEnd w:id="1084"/>
      <w:bookmarkEnd w:id="1085"/>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r w:rsidRPr="00BC4C0D">
        <w:t>ENERGY</w:t>
      </w:r>
      <w:r>
        <w:t xml:space="preserve"> </w:t>
      </w:r>
      <w:r w:rsidRPr="003B22BC">
        <w:t>STAR</w:t>
      </w:r>
      <w:r>
        <w:t xml:space="preserve"> </w:t>
      </w:r>
      <w:r w:rsidRPr="00BC4C0D">
        <w:t>Office</w:t>
      </w:r>
      <w:r>
        <w:t xml:space="preserve"> </w:t>
      </w:r>
      <w:r w:rsidRPr="00BC4C0D">
        <w:t>Equipment</w:t>
      </w:r>
      <w:bookmarkEnd w:id="1132"/>
      <w:bookmarkEnd w:id="113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1134" w:name="_Toc374010849"/>
            <w:bookmarkStart w:id="1135" w:name="_Toc374010976"/>
            <w:bookmarkStart w:id="1136" w:name="_Toc364420812"/>
            <w:bookmarkStart w:id="1137" w:name="_Toc373320449"/>
            <w:bookmarkStart w:id="1138" w:name="_Toc364760927"/>
            <w:bookmarkEnd w:id="1134"/>
            <w:bookmarkEnd w:id="1135"/>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117F62A9" w:rsidR="00FA5174" w:rsidRPr="002F44C7" w:rsidRDefault="00FA5174" w:rsidP="00FA5174">
      <w:pPr>
        <w:pStyle w:val="Caption"/>
      </w:pPr>
      <w:bookmarkStart w:id="1139" w:name="_Ref413855028"/>
      <w:bookmarkStart w:id="1140" w:name="_Toc364420945"/>
      <w:bookmarkStart w:id="1141" w:name="_Toc373320241"/>
      <w:bookmarkStart w:id="1142" w:name="_Toc364760715"/>
      <w:bookmarkStart w:id="1143" w:name="_Toc377465537"/>
      <w:bookmarkStart w:id="1144" w:name="_Toc473645881"/>
      <w:bookmarkStart w:id="1145" w:name="_Toc47598349"/>
      <w:r w:rsidRPr="002F44C7">
        <w:t>Table</w:t>
      </w:r>
      <w:r>
        <w:t xml:space="preserve"> </w:t>
      </w:r>
      <w:fldSimple w:instr=" STYLEREF 1 \s ">
        <w:r w:rsidR="003D6F35">
          <w:rPr>
            <w:noProof/>
          </w:rPr>
          <w:t>2</w:t>
        </w:r>
      </w:fldSimple>
      <w:r w:rsidR="003D6F35">
        <w:noBreakHyphen/>
      </w:r>
      <w:fldSimple w:instr=" SEQ Table \* ARABIC \s 1 ">
        <w:r w:rsidR="003D6F35">
          <w:rPr>
            <w:noProof/>
          </w:rPr>
          <w:t>106</w:t>
        </w:r>
      </w:fldSimple>
      <w:bookmarkEnd w:id="1139"/>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1140"/>
      <w:bookmarkEnd w:id="1141"/>
      <w:bookmarkEnd w:id="1142"/>
      <w:bookmarkEnd w:id="1143"/>
      <w:bookmarkEnd w:id="1144"/>
      <w:bookmarkEnd w:id="11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lastRenderedPageBreak/>
        <w:t>Default Savings</w:t>
      </w:r>
    </w:p>
    <w:p w14:paraId="1EE81EF3" w14:textId="57307EF6" w:rsidR="00FA5174" w:rsidRDefault="00FA5174" w:rsidP="00FA5174">
      <w:pPr>
        <w:pStyle w:val="Caption"/>
      </w:pPr>
      <w:bookmarkStart w:id="1146" w:name="_Ref532482968"/>
      <w:bookmarkStart w:id="1147" w:name="_Toc473645882"/>
      <w:bookmarkStart w:id="1148" w:name="_Toc47598350"/>
      <w:r>
        <w:t xml:space="preserve">Table </w:t>
      </w:r>
      <w:fldSimple w:instr=" STYLEREF 1 \s ">
        <w:r w:rsidR="003D6F35">
          <w:rPr>
            <w:noProof/>
          </w:rPr>
          <w:t>2</w:t>
        </w:r>
      </w:fldSimple>
      <w:r w:rsidR="003D6F35">
        <w:noBreakHyphen/>
      </w:r>
      <w:fldSimple w:instr=" SEQ Table \* ARABIC \s 1 ">
        <w:r w:rsidR="003D6F35">
          <w:rPr>
            <w:noProof/>
          </w:rPr>
          <w:t>107</w:t>
        </w:r>
      </w:fldSimple>
      <w:bookmarkEnd w:id="1146"/>
      <w:r>
        <w:t>: ENERGY STAR Office Equipment Energy and Demand Savings Values</w:t>
      </w:r>
      <w:bookmarkEnd w:id="1147"/>
      <w:bookmarkEnd w:id="1148"/>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lastRenderedPageBreak/>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40"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1136"/>
      <w:bookmarkEnd w:id="1137"/>
      <w:bookmarkEnd w:id="1138"/>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41"/>
          <w:footerReference w:type="first" r:id="rId242"/>
          <w:pgSz w:w="12240" w:h="15840"/>
          <w:pgMar w:top="1440" w:right="1800" w:bottom="1440" w:left="1800" w:header="720" w:footer="501" w:gutter="0"/>
          <w:cols w:space="720"/>
        </w:sectPr>
      </w:pPr>
    </w:p>
    <w:p w14:paraId="0DF20841" w14:textId="77777777" w:rsidR="00FA5174" w:rsidRDefault="00FA5174" w:rsidP="002C1663">
      <w:pPr>
        <w:pStyle w:val="Heading3"/>
      </w:pPr>
      <w:bookmarkStart w:id="1149" w:name="_Toc48143054"/>
      <w:r>
        <w:lastRenderedPageBreak/>
        <w:t>Advanced Power Strips</w:t>
      </w:r>
      <w:bookmarkEnd w:id="1149"/>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1150"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1151"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1151"/>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43"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1152"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1152"/>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038FBA04" w:rsidR="00FA5174" w:rsidRPr="001D3B81" w:rsidRDefault="00FA5174" w:rsidP="00FA5174">
      <w:pPr>
        <w:pStyle w:val="Caption"/>
        <w:rPr>
          <w:sz w:val="24"/>
          <w:szCs w:val="24"/>
        </w:rPr>
      </w:pPr>
      <w:bookmarkStart w:id="1153" w:name="_Toc47598351"/>
      <w:r>
        <w:t xml:space="preserve">Table </w:t>
      </w:r>
      <w:fldSimple w:instr=" STYLEREF 1 \s ">
        <w:r w:rsidR="003D6F35">
          <w:rPr>
            <w:noProof/>
          </w:rPr>
          <w:t>2</w:t>
        </w:r>
      </w:fldSimple>
      <w:r w:rsidR="003D6F35">
        <w:noBreakHyphen/>
      </w:r>
      <w:fldSimple w:instr=" SEQ Table \* ARABIC \s 1 ">
        <w:r w:rsidR="003D6F35">
          <w:rPr>
            <w:noProof/>
          </w:rPr>
          <w:t>108</w:t>
        </w:r>
      </w:fldSimple>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1153"/>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1E0C884C" w:rsidR="00FA5174" w:rsidRPr="00660254" w:rsidRDefault="00FA5174" w:rsidP="00FA5174">
      <w:pPr>
        <w:pStyle w:val="Caption"/>
      </w:pPr>
      <w:bookmarkStart w:id="1154" w:name="_Ref529976133"/>
      <w:bookmarkStart w:id="1155" w:name="_Toc47598352"/>
      <w:r w:rsidRPr="00660254">
        <w:lastRenderedPageBreak/>
        <w:t>Table</w:t>
      </w:r>
      <w:r>
        <w:t xml:space="preserve"> </w:t>
      </w:r>
      <w:fldSimple w:instr=" STYLEREF 1 \s ">
        <w:r w:rsidR="003D6F35">
          <w:rPr>
            <w:noProof/>
          </w:rPr>
          <w:t>2</w:t>
        </w:r>
      </w:fldSimple>
      <w:r w:rsidR="003D6F35">
        <w:noBreakHyphen/>
      </w:r>
      <w:fldSimple w:instr=" SEQ Table \* ARABIC \s 1 ">
        <w:r w:rsidR="003D6F35">
          <w:rPr>
            <w:noProof/>
          </w:rPr>
          <w:t>109</w:t>
        </w:r>
      </w:fldSimple>
      <w:bookmarkEnd w:id="1154"/>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1155"/>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7BFEFCED" w:rsidR="00FA5174" w:rsidRPr="00C01521" w:rsidRDefault="00FA5174" w:rsidP="00FA5174">
      <w:pPr>
        <w:pStyle w:val="Caption"/>
      </w:pPr>
      <w:bookmarkStart w:id="1156" w:name="_Toc47598353"/>
      <w:r>
        <w:t xml:space="preserve">Table </w:t>
      </w:r>
      <w:fldSimple w:instr=" STYLEREF 1 \s ">
        <w:r w:rsidR="003D6F35">
          <w:rPr>
            <w:noProof/>
          </w:rPr>
          <w:t>2</w:t>
        </w:r>
      </w:fldSimple>
      <w:r w:rsidR="003D6F35">
        <w:noBreakHyphen/>
      </w:r>
      <w:fldSimple w:instr=" SEQ Table \* ARABIC \s 1 ">
        <w:r w:rsidR="003D6F35">
          <w:rPr>
            <w:noProof/>
          </w:rPr>
          <w:t>110</w:t>
        </w:r>
      </w:fldSimple>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1156"/>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44" w:history="1">
        <w:r>
          <w:rPr>
            <w:rStyle w:val="Hyperlink"/>
          </w:rPr>
          <w:t>http://ma-eeac.org/wordpress/wp-content/uploads/RLPNC_173_APSMeteringReport_Revised_18March2019.pdf</w:t>
        </w:r>
      </w:hyperlink>
    </w:p>
    <w:p w14:paraId="44012926" w14:textId="00A557AF"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45" w:history="1">
        <w:r w:rsidRPr="005A26C3">
          <w:rPr>
            <w:rStyle w:val="Hyperlink"/>
            <w:rFonts w:cs="Arial"/>
          </w:rPr>
          <w:t>http://ma-eeac.org/wordpress/wp-content/uploads/RLPNC_1745_APSProductsSurveys_5Oct2018_Final.pdf</w:t>
        </w:r>
      </w:hyperlink>
      <w:bookmarkEnd w:id="1150"/>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6"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1157" w:name="_Toc364420796"/>
      <w:bookmarkStart w:id="1158" w:name="_Toc364760911"/>
    </w:p>
    <w:p w14:paraId="3C709BA7" w14:textId="77777777" w:rsidR="00FA5174" w:rsidRDefault="00FA5174" w:rsidP="00FA5174">
      <w:pPr>
        <w:pStyle w:val="Heading2"/>
        <w:tabs>
          <w:tab w:val="clear" w:pos="907"/>
        </w:tabs>
        <w:ind w:left="900" w:hanging="900"/>
      </w:pPr>
      <w:bookmarkStart w:id="1159" w:name="_Toc48143055"/>
      <w:r>
        <w:lastRenderedPageBreak/>
        <w:t>Building Shell</w:t>
      </w:r>
      <w:bookmarkEnd w:id="1159"/>
    </w:p>
    <w:p w14:paraId="47102624" w14:textId="044267BA" w:rsidR="00FA5174" w:rsidRPr="001C4AD5" w:rsidRDefault="00FA5174" w:rsidP="002C1663">
      <w:pPr>
        <w:pStyle w:val="Heading3"/>
      </w:pPr>
      <w:bookmarkStart w:id="1160" w:name="_Residential_Air_Sealing"/>
      <w:bookmarkStart w:id="1161" w:name="_Ref534295556"/>
      <w:bookmarkStart w:id="1162" w:name="_Toc48143056"/>
      <w:bookmarkEnd w:id="1157"/>
      <w:bookmarkEnd w:id="1158"/>
      <w:bookmarkEnd w:id="1160"/>
      <w:r w:rsidRPr="00A84AFB">
        <w:t>Residential</w:t>
      </w:r>
      <w:r>
        <w:t xml:space="preserve"> </w:t>
      </w:r>
      <w:r w:rsidRPr="00A84AFB">
        <w:t>Air</w:t>
      </w:r>
      <w:r>
        <w:t xml:space="preserve"> </w:t>
      </w:r>
      <w:r w:rsidRPr="00A84AFB">
        <w:t>Sealing</w:t>
      </w:r>
      <w:bookmarkEnd w:id="1161"/>
      <w:bookmarkEnd w:id="116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rFonts w:eastAsiaTheme="minorEastAsia" w:cs="Arial"/>
        </w:rPr>
      </w:pP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p>
    <w:p w14:paraId="74A730B5" w14:textId="77777777" w:rsidR="00432A07" w:rsidRDefault="00432A07" w:rsidP="00706655">
      <w:pPr>
        <w:rPr>
          <w:rFonts w:eastAsiaTheme="minorEastAsia" w:cs="Arial"/>
        </w:rPr>
      </w:pPr>
    </w:p>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17476D02" w:rsidR="0008156D" w:rsidRPr="00766418" w:rsidRDefault="0008156D" w:rsidP="00FA5174">
      <w:pPr>
        <w:rPr>
          <w:rFonts w:eastAsiaTheme="minorEastAsia" w:cs="Arial"/>
          <w:vertAlign w:val="superscript"/>
        </w:rPr>
      </w:pPr>
      <w:r>
        <w:rPr>
          <w:rFonts w:eastAsiaTheme="minorEastAsia" w:cs="Arial"/>
        </w:rPr>
        <w:t xml:space="preserve">In addition, </w:t>
      </w:r>
      <w:r w:rsidR="00FC1B50" w:rsidRPr="00766418">
        <w:rPr>
          <w:rFonts w:eastAsiaTheme="minorEastAsia" w:cs="Arial"/>
          <w:b/>
          <w:bCs/>
        </w:rPr>
        <w:t xml:space="preserve">seasonal </w:t>
      </w:r>
      <w:r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 heating</w:t>
      </w:r>
      <w:r w:rsidR="008D7E75">
        <w:rPr>
          <w:rFonts w:eastAsiaTheme="minorEastAsia" w:cs="Arial"/>
          <w:b/>
          <w:bCs/>
        </w:rPr>
        <w:t>/</w:t>
      </w:r>
      <w:r w:rsidR="003D7163" w:rsidRPr="00766418">
        <w:rPr>
          <w:rFonts w:eastAsiaTheme="minorEastAsia" w:cs="Arial"/>
          <w:b/>
          <w:bCs/>
        </w:rPr>
        <w:t>cooling load</w:t>
      </w:r>
      <w:r w:rsidR="008D7E75" w:rsidRPr="00766418">
        <w:rPr>
          <w:rFonts w:eastAsiaTheme="minorEastAsia" w:cs="Arial"/>
        </w:rPr>
        <w:t>.</w:t>
      </w:r>
      <w:r w:rsidR="009C3C9E">
        <w:rPr>
          <w:rFonts w:eastAsiaTheme="minorEastAsia" w:cs="Arial"/>
          <w:vertAlign w:val="superscript"/>
        </w:rPr>
        <w:t>Source 6</w:t>
      </w:r>
    </w:p>
    <w:p w14:paraId="3329E6E5" w14:textId="654641E4" w:rsidR="004956D7" w:rsidRDefault="004956D7" w:rsidP="00FA5174">
      <w:pPr>
        <w:rPr>
          <w:rFonts w:eastAsiaTheme="minorEastAsia" w:cs="Arial"/>
        </w:rPr>
      </w:pPr>
    </w:p>
    <w:p w14:paraId="535AB00D" w14:textId="0C489FF9" w:rsidR="004956D7" w:rsidRPr="00CB7F0E" w:rsidRDefault="0013268F" w:rsidP="00FA5174">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oMath>
      </m:oMathPara>
    </w:p>
    <w:p w14:paraId="1DEC4C6C" w14:textId="77777777" w:rsidR="00D37106" w:rsidRPr="004956D7" w:rsidRDefault="00D37106" w:rsidP="00FA5174">
      <w:pPr>
        <w:rPr>
          <w:rFonts w:eastAsiaTheme="minorEastAsia" w:cs="Arial"/>
        </w:rPr>
      </w:pPr>
    </w:p>
    <w:p w14:paraId="6A7B7231" w14:textId="5231BE0F" w:rsidR="004956D7" w:rsidRPr="00B0233A" w:rsidRDefault="0013268F" w:rsidP="004956D7">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m:oMathPara>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m:t>D</m:t>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 w14:paraId="792A506A" w14:textId="435802DF" w:rsidR="00943309" w:rsidRDefault="00D26D21" w:rsidP="00FA5174">
      <w:pPr>
        <w:rPr>
          <w:rFonts w:eastAsiaTheme="minorEastAsia" w:cs="Arial"/>
        </w:rPr>
      </w:pPr>
      <w:r>
        <w:rPr>
          <w:rFonts w:eastAsiaTheme="minorEastAsia" w:cs="Arial"/>
        </w:rPr>
        <w:lastRenderedPageBreak/>
        <w:t>The</w:t>
      </w:r>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r w:rsidR="005C12B5">
        <w:rPr>
          <w:rFonts w:eastAsiaTheme="minorEastAsia" w:cs="Arial"/>
        </w:rPr>
        <w:t xml:space="preserve">home being improved </w:t>
      </w:r>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r w:rsidR="005C12B5">
        <w:rPr>
          <w:rFonts w:eastAsiaTheme="minorEastAsia" w:cs="Arial"/>
        </w:rPr>
        <w:t xml:space="preserve">to those of the </w:t>
      </w:r>
      <w:r w:rsidR="00943309">
        <w:rPr>
          <w:rFonts w:eastAsiaTheme="minorEastAsia" w:cs="Arial"/>
        </w:rPr>
        <w:t xml:space="preserve">prototype home </w:t>
      </w:r>
      <w:r w:rsidR="004E6D3E">
        <w:rPr>
          <w:rFonts w:eastAsiaTheme="minorEastAsia" w:cs="Arial"/>
        </w:rPr>
        <w:t xml:space="preserve">which was based on </w:t>
      </w:r>
      <w:r w:rsidR="00943309">
        <w:rPr>
          <w:rFonts w:eastAsiaTheme="minorEastAsia" w:cs="Arial"/>
        </w:rPr>
        <w:t>statewide averages from the 2018 Residential Baseline Study</w:t>
      </w:r>
      <w:r w:rsidR="00D81524">
        <w:rPr>
          <w:rFonts w:eastAsiaTheme="minorEastAsia" w:cs="Arial"/>
        </w:rPr>
        <w:t xml:space="preserve"> and used to derive the regression</w:t>
      </w:r>
      <w:r w:rsidR="00DB406C">
        <w:rPr>
          <w:rFonts w:eastAsiaTheme="minorEastAsia" w:cs="Arial"/>
        </w:rPr>
        <w:t>s below</w:t>
      </w:r>
      <w:r w:rsidR="00D81524">
        <w:rPr>
          <w:rFonts w:eastAsiaTheme="minorEastAsia" w:cs="Arial"/>
        </w:rPr>
        <w:t>.</w:t>
      </w:r>
      <w:r w:rsidR="00390597">
        <w:rPr>
          <w:rFonts w:eastAsiaTheme="minorEastAsia" w:cs="Arial"/>
        </w:rPr>
        <w:t xml:space="preserve"> This scaling </w:t>
      </w:r>
      <w:r w:rsidR="00403D71">
        <w:rPr>
          <w:rFonts w:eastAsiaTheme="minorEastAsia" w:cs="Arial"/>
        </w:rPr>
        <w:t>accounts for differe</w:t>
      </w:r>
      <w:r w:rsidR="002B40A1">
        <w:rPr>
          <w:rFonts w:eastAsiaTheme="minorEastAsia" w:cs="Arial"/>
        </w:rPr>
        <w:t xml:space="preserve">nces in energy consumption resulting </w:t>
      </w:r>
      <w:r w:rsidR="00FF274C">
        <w:rPr>
          <w:rFonts w:eastAsiaTheme="minorEastAsia" w:cs="Arial"/>
        </w:rPr>
        <w:t>in deviations</w:t>
      </w:r>
      <w:r w:rsidR="00665A68">
        <w:rPr>
          <w:rFonts w:eastAsiaTheme="minorEastAsia" w:cs="Arial"/>
        </w:rPr>
        <w:t xml:space="preserve"> in</w:t>
      </w:r>
      <w:r w:rsidR="00403D71">
        <w:rPr>
          <w:rFonts w:eastAsiaTheme="minorEastAsia" w:cs="Arial"/>
        </w:rPr>
        <w:t xml:space="preserve"> HVAC equipment and distribution system</w:t>
      </w:r>
      <w:r w:rsidR="00665A68">
        <w:rPr>
          <w:rFonts w:eastAsiaTheme="minorEastAsia" w:cs="Arial"/>
        </w:rPr>
        <w:t xml:space="preserve"> efficiencies</w:t>
      </w:r>
      <w:r w:rsidR="00FF274C">
        <w:rPr>
          <w:rFonts w:eastAsiaTheme="minorEastAsia" w:cs="Arial"/>
        </w:rPr>
        <w:t xml:space="preserve"> from those of the </w:t>
      </w:r>
      <w:r w:rsidR="00DB51B6">
        <w:rPr>
          <w:rFonts w:eastAsiaTheme="minorEastAsia" w:cs="Arial"/>
        </w:rPr>
        <w:t>Baseline</w:t>
      </w:r>
      <w:r w:rsidR="00026520">
        <w:rPr>
          <w:rFonts w:eastAsiaTheme="minorEastAsia" w:cs="Arial"/>
        </w:rPr>
        <w:t>.</w:t>
      </w:r>
    </w:p>
    <w:p w14:paraId="3DE8E285" w14:textId="77777777" w:rsidR="00943309" w:rsidRDefault="00943309" w:rsidP="00FA5174"/>
    <w:p w14:paraId="4260A47A" w14:textId="77777777" w:rsidR="00FA5174" w:rsidRPr="00E4488E" w:rsidRDefault="0013268F"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13268F"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03E3116" w:rsidR="00FA5174" w:rsidRDefault="00FA5174" w:rsidP="00FA5174">
      <w:pPr>
        <w:pStyle w:val="Caption"/>
        <w:jc w:val="center"/>
      </w:pPr>
      <w:bookmarkStart w:id="1163"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1163"/>
    </w:p>
    <w:p w14:paraId="738A39DA" w14:textId="5234AD50"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4F25FAC8" w:rsidR="00FA5174" w:rsidRDefault="00FA5174" w:rsidP="00FA5174">
      <w:pPr>
        <w:pStyle w:val="NoSpacing"/>
        <w:jc w:val="center"/>
        <w:rPr>
          <w:rFonts w:ascii="Arial Black" w:hAnsi="Arial Black"/>
          <w:b/>
          <w:smallCaps/>
          <w:color w:val="44546A" w:themeColor="text2"/>
          <w:spacing w:val="40"/>
        </w:rPr>
      </w:pPr>
      <w:r>
        <w:rPr>
          <w:noProof/>
        </w:rPr>
        <w:lastRenderedPageBreak/>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61DCD90D" w:rsidR="00FA5174" w:rsidRDefault="00FA5174" w:rsidP="00FA5174">
      <w:pPr>
        <w:pStyle w:val="Caption"/>
      </w:pPr>
      <w:bookmarkStart w:id="1164" w:name="_Toc47598354"/>
      <w:r>
        <w:t xml:space="preserve">Table </w:t>
      </w:r>
      <w:fldSimple w:instr=" STYLEREF 1 \s ">
        <w:r w:rsidR="003D6F35">
          <w:rPr>
            <w:noProof/>
          </w:rPr>
          <w:t>2</w:t>
        </w:r>
      </w:fldSimple>
      <w:r w:rsidR="003D6F35">
        <w:noBreakHyphen/>
      </w:r>
      <w:fldSimple w:instr=" SEQ Table \* ARABIC \s 1 ">
        <w:r w:rsidR="003D6F35">
          <w:rPr>
            <w:noProof/>
          </w:rPr>
          <w:t>111</w:t>
        </w:r>
      </w:fldSimple>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116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13268F"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13268F"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13268F"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13268F"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13268F"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13268F"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13268F"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13268F"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13268F"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13268F"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c>
          <w:tcPr>
            <w:tcW w:w="2189" w:type="pct"/>
            <w:shd w:val="clear" w:color="auto" w:fill="auto"/>
            <w:vAlign w:val="center"/>
          </w:tcPr>
          <w:p w14:paraId="59BE6C0B" w14:textId="7891642D" w:rsidR="00DA1C12" w:rsidRPr="00E36D5A" w:rsidRDefault="00DA1C12" w:rsidP="00D60E49">
            <w:pPr>
              <w:pStyle w:val="TableCell"/>
              <w:keepNext w:val="0"/>
              <w:jc w:val="left"/>
              <w:rPr>
                <w:rFonts w:ascii="Cambria Math" w:hAnsi="Cambria Math"/>
                <w:i/>
              </w:rPr>
            </w:pPr>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p>
        </w:tc>
        <w:tc>
          <w:tcPr>
            <w:tcW w:w="853" w:type="pct"/>
            <w:vAlign w:val="center"/>
          </w:tcPr>
          <w:p w14:paraId="7943B96F" w14:textId="77777777" w:rsidR="00DA1C12" w:rsidRDefault="0013268F" w:rsidP="00D60E49">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rFonts w:cs="Arial"/>
                <w:szCs w:val="18"/>
              </w:rPr>
            </w:pPr>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p>
        </w:tc>
        <w:tc>
          <w:tcPr>
            <w:tcW w:w="591" w:type="pct"/>
            <w:vAlign w:val="center"/>
          </w:tcPr>
          <w:p w14:paraId="178CC98C" w14:textId="7FC44307" w:rsidR="00DA1C12" w:rsidRDefault="00DA1C12" w:rsidP="00D60E49">
            <w:pPr>
              <w:pStyle w:val="TableCell"/>
              <w:keepNext w:val="0"/>
              <w:jc w:val="center"/>
              <w:rPr>
                <w:rFonts w:cs="Arial"/>
                <w:szCs w:val="18"/>
              </w:rPr>
            </w:pPr>
            <w:r>
              <w:rPr>
                <w:szCs w:val="18"/>
              </w:rPr>
              <w:t>4</w:t>
            </w:r>
          </w:p>
        </w:tc>
      </w:tr>
      <w:tr w:rsidR="00FA5174" w:rsidRPr="00EA3A4C" w14:paraId="128B87A1" w14:textId="77777777" w:rsidTr="008578B0">
        <w:tc>
          <w:tcPr>
            <w:tcW w:w="2189" w:type="pct"/>
            <w:shd w:val="clear" w:color="auto" w:fill="auto"/>
            <w:vAlign w:val="center"/>
          </w:tcPr>
          <w:p w14:paraId="00FD3021" w14:textId="77777777" w:rsidR="00FA5174" w:rsidRPr="005145D7" w:rsidRDefault="0013268F" w:rsidP="00D60E49">
            <w:pPr>
              <w:pStyle w:val="TableCell"/>
              <w:keepNext w:val="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13268F" w:rsidP="00D60E49">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c>
          <w:tcPr>
            <w:tcW w:w="2189" w:type="pct"/>
            <w:shd w:val="clear" w:color="auto" w:fill="auto"/>
            <w:vAlign w:val="center"/>
          </w:tcPr>
          <w:p w14:paraId="2D92211A" w14:textId="43184615" w:rsidR="00DA1C12" w:rsidRPr="00E36D5A" w:rsidRDefault="00DA1C12" w:rsidP="00D60E49">
            <w:pPr>
              <w:pStyle w:val="TableCell"/>
              <w:keepNext w:val="0"/>
              <w:jc w:val="left"/>
              <w:rPr>
                <w:rFonts w:ascii="Cambria Math" w:hAnsi="Cambria Math"/>
                <w:i/>
              </w:rPr>
            </w:pPr>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p>
        </w:tc>
        <w:tc>
          <w:tcPr>
            <w:tcW w:w="853" w:type="pct"/>
            <w:vAlign w:val="center"/>
          </w:tcPr>
          <w:p w14:paraId="5A0CA9C7" w14:textId="24DE56C0" w:rsidR="00DA1C12" w:rsidRDefault="00DA1C12" w:rsidP="00D60E49">
            <w:pPr>
              <w:pStyle w:val="TableCell"/>
              <w:keepNext w:val="0"/>
              <w:jc w:val="center"/>
              <w:rPr>
                <w:rFonts w:eastAsia="Arial" w:cs="Arial"/>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32DA0E23" w14:textId="77777777" w:rsidR="00DA1C12" w:rsidRDefault="00DA1C12" w:rsidP="00D60E49">
            <w:pPr>
              <w:pStyle w:val="TableCell"/>
              <w:keepNext w:val="0"/>
              <w:jc w:val="center"/>
              <w:rPr>
                <w:rFonts w:cs="Arial"/>
                <w:szCs w:val="18"/>
              </w:rPr>
            </w:pPr>
          </w:p>
        </w:tc>
        <w:tc>
          <w:tcPr>
            <w:tcW w:w="591" w:type="pct"/>
            <w:vAlign w:val="center"/>
          </w:tcPr>
          <w:p w14:paraId="725D1C32" w14:textId="63BBB746" w:rsidR="00DA1C12" w:rsidRDefault="00DA1C12" w:rsidP="00D60E49">
            <w:pPr>
              <w:pStyle w:val="TableCell"/>
              <w:keepNext w:val="0"/>
              <w:jc w:val="center"/>
              <w:rPr>
                <w:rFonts w:cs="Arial"/>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r w:rsidR="00DA1C12" w:rsidRPr="00EA3A4C" w14:paraId="0EB23B2C" w14:textId="77777777" w:rsidTr="008578B0">
        <w:tc>
          <w:tcPr>
            <w:tcW w:w="2189" w:type="pct"/>
            <w:shd w:val="clear" w:color="auto" w:fill="auto"/>
            <w:vAlign w:val="center"/>
          </w:tcPr>
          <w:p w14:paraId="5DF183A7" w14:textId="6694B5AA" w:rsidR="00DA1C12" w:rsidRPr="00E05512" w:rsidRDefault="00DA1C12" w:rsidP="00DA1C12">
            <w:pPr>
              <w:pStyle w:val="TableCell"/>
              <w:jc w:val="left"/>
              <w:rPr>
                <w:i/>
                <w:iCs/>
                <w:szCs w:val="18"/>
              </w:rPr>
            </w:pPr>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p>
        </w:tc>
        <w:tc>
          <w:tcPr>
            <w:tcW w:w="853" w:type="pct"/>
            <w:vAlign w:val="center"/>
          </w:tcPr>
          <w:p w14:paraId="155498C7" w14:textId="08B39886" w:rsidR="00DA1C12" w:rsidRPr="00F24E08" w:rsidRDefault="00DA1C12" w:rsidP="00DA1C12">
            <w:pPr>
              <w:pStyle w:val="TableCell"/>
              <w:jc w:val="center"/>
              <w:rPr>
                <w:rFonts w:ascii="Cambria Math" w:hAnsi="Cambria Math" w:cs="Arial"/>
                <w:i/>
                <w:iCs/>
                <w:szCs w:val="18"/>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975CE7A" w14:textId="77777777" w:rsidR="00DA1C12" w:rsidRPr="00E05512" w:rsidRDefault="00DA1C12" w:rsidP="00DA1C12">
            <w:pPr>
              <w:spacing w:before="60" w:after="60"/>
              <w:jc w:val="center"/>
              <w:rPr>
                <w:szCs w:val="18"/>
              </w:rPr>
            </w:pPr>
          </w:p>
        </w:tc>
        <w:tc>
          <w:tcPr>
            <w:tcW w:w="591" w:type="pct"/>
            <w:vAlign w:val="center"/>
          </w:tcPr>
          <w:p w14:paraId="677F0366" w14:textId="28530B4A" w:rsidR="00DA1C12" w:rsidRPr="00DE17FE" w:rsidRDefault="00DA1C12" w:rsidP="00DA1C12">
            <w:pPr>
              <w:pStyle w:val="TableCell"/>
              <w:jc w:val="center"/>
              <w:rPr>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520A779C" w:rsidR="00FA5174" w:rsidRDefault="00FA5174" w:rsidP="00FA5174">
      <w:pPr>
        <w:pStyle w:val="Caption"/>
      </w:pPr>
      <w:bookmarkStart w:id="1165" w:name="_Ref532304605"/>
      <w:bookmarkStart w:id="1166" w:name="_Toc47598355"/>
      <w:bookmarkStart w:id="1167" w:name="_Ref389208554"/>
      <w:bookmarkStart w:id="1168" w:name="_Ref389208514"/>
      <w:bookmarkStart w:id="1169" w:name="_Ref531015958"/>
      <w:r>
        <w:t xml:space="preserve">Table </w:t>
      </w:r>
      <w:fldSimple w:instr=" STYLEREF 1 \s ">
        <w:r w:rsidR="003D6F35">
          <w:rPr>
            <w:noProof/>
          </w:rPr>
          <w:t>2</w:t>
        </w:r>
      </w:fldSimple>
      <w:r w:rsidR="003D6F35">
        <w:noBreakHyphen/>
      </w:r>
      <w:fldSimple w:instr=" SEQ Table \* ARABIC \s 1 ">
        <w:r w:rsidR="003D6F35">
          <w:rPr>
            <w:noProof/>
          </w:rPr>
          <w:t>112</w:t>
        </w:r>
      </w:fldSimple>
      <w:bookmarkEnd w:id="1165"/>
      <w:r>
        <w:t>: Default Residential Equipment Efficiency</w:t>
      </w:r>
      <w:bookmarkEnd w:id="1166"/>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1170" w:name="_Ref532305512"/>
    </w:p>
    <w:p w14:paraId="2A56B0C3" w14:textId="6B5D9DE2" w:rsidR="00FA5174" w:rsidRDefault="00FA5174" w:rsidP="00FA5174">
      <w:pPr>
        <w:pStyle w:val="Caption"/>
        <w:keepLines/>
      </w:pPr>
      <w:bookmarkStart w:id="1171" w:name="_Ref534357985"/>
      <w:bookmarkStart w:id="1172" w:name="_Toc47598356"/>
      <w:r>
        <w:t xml:space="preserve">Table </w:t>
      </w:r>
      <w:fldSimple w:instr=" STYLEREF 1 \s ">
        <w:r w:rsidR="003D6F35">
          <w:rPr>
            <w:noProof/>
          </w:rPr>
          <w:t>2</w:t>
        </w:r>
      </w:fldSimple>
      <w:r w:rsidR="003D6F35">
        <w:noBreakHyphen/>
      </w:r>
      <w:fldSimple w:instr=" SEQ Table \* ARABIC \s 1 ">
        <w:r w:rsidR="003D6F35">
          <w:rPr>
            <w:noProof/>
          </w:rPr>
          <w:t>113</w:t>
        </w:r>
      </w:fldSimple>
      <w:bookmarkEnd w:id="1167"/>
      <w:bookmarkEnd w:id="1170"/>
      <w:bookmarkEnd w:id="1171"/>
      <w:r>
        <w:t xml:space="preserve">: </w:t>
      </w:r>
      <w:bookmarkEnd w:id="1168"/>
      <w:r>
        <w:t>Default Unit Energy Savings per Reduced CFM50</w:t>
      </w:r>
      <w:r w:rsidRPr="008F64FE">
        <w:rPr>
          <w:vertAlign w:val="superscript"/>
        </w:rPr>
        <w:t>2</w:t>
      </w:r>
      <w:r>
        <w:t xml:space="preserve"> for Air Sealing</w:t>
      </w:r>
      <w:bookmarkEnd w:id="1169"/>
      <w:bookmarkEnd w:id="1172"/>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13268F"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13268F"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733C1B24" w:rsidR="00FA5174" w:rsidRDefault="00FA5174" w:rsidP="00FA5174">
      <w:pPr>
        <w:pStyle w:val="Caption"/>
        <w:keepLines/>
      </w:pPr>
      <w:bookmarkStart w:id="1173" w:name="_Ref410995149"/>
      <w:bookmarkStart w:id="1174" w:name="_Toc47598357"/>
      <w:r>
        <w:lastRenderedPageBreak/>
        <w:t xml:space="preserve">Table </w:t>
      </w:r>
      <w:fldSimple w:instr=" STYLEREF 1 \s ">
        <w:r w:rsidR="003D6F35">
          <w:rPr>
            <w:noProof/>
          </w:rPr>
          <w:t>2</w:t>
        </w:r>
      </w:fldSimple>
      <w:r w:rsidR="003D6F35">
        <w:noBreakHyphen/>
      </w:r>
      <w:fldSimple w:instr=" SEQ Table \* ARABIC \s 1 ">
        <w:r w:rsidR="003D6F35">
          <w:rPr>
            <w:noProof/>
          </w:rPr>
          <w:t>114</w:t>
        </w:r>
      </w:fldSimple>
      <w:bookmarkEnd w:id="1173"/>
      <w:r>
        <w:t>: Default Unit Energy Savings per Reduced CFM50 for Air Sealing</w:t>
      </w:r>
      <w:bookmarkEnd w:id="1174"/>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13268F"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13268F"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9"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r w:rsidR="0039300D">
        <w:t>i</w:t>
      </w:r>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50"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51"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r>
        <w:t>“</w:t>
      </w:r>
      <w:r w:rsidR="00B769E7">
        <w:t>Residential Heating and Cooling Loads Component Analysis</w:t>
      </w:r>
      <w:r>
        <w:t>”</w:t>
      </w:r>
      <w:r w:rsidR="007B5E7C">
        <w:t>,</w:t>
      </w:r>
      <w:r w:rsidR="0072001C">
        <w:t xml:space="preserve"> Lawrence Ber</w:t>
      </w:r>
      <w:r w:rsidR="006E4796">
        <w:t xml:space="preserve">kley </w:t>
      </w:r>
      <w:r w:rsidR="009E02A6">
        <w:t xml:space="preserve">National Laboratory Building Technologies Department, 1999, </w:t>
      </w:r>
      <w:hyperlink r:id="rId252" w:history="1">
        <w:r w:rsidR="009E02A6" w:rsidRPr="001534F4">
          <w:rPr>
            <w:rStyle w:val="Hyperlink"/>
            <w:rFonts w:cs="Arial"/>
          </w:rPr>
          <w:t>https://simulationresearch.lbl.gov/dirpubs/44636.pdf</w:t>
        </w:r>
      </w:hyperlink>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53"/>
          <w:footerReference w:type="first" r:id="rId254"/>
          <w:pgSz w:w="12240" w:h="15840"/>
          <w:pgMar w:top="1440" w:right="1800" w:bottom="1440" w:left="1800" w:header="720" w:footer="501" w:gutter="0"/>
          <w:cols w:space="720"/>
        </w:sectPr>
      </w:pPr>
    </w:p>
    <w:p w14:paraId="2CAF2AFF" w14:textId="07FFA33F" w:rsidR="00FA5174" w:rsidRDefault="00FA5174" w:rsidP="002C1663">
      <w:pPr>
        <w:pStyle w:val="Heading3"/>
      </w:pPr>
      <w:bookmarkStart w:id="1175" w:name="_Toc48143057"/>
      <w:r>
        <w:lastRenderedPageBreak/>
        <w:t xml:space="preserve">Weather </w:t>
      </w:r>
      <w:r w:rsidRPr="00F736A8">
        <w:t>Stripping</w:t>
      </w:r>
      <w:r>
        <w:t>, Caulking, and Outlet Gaskets</w:t>
      </w:r>
      <w:bookmarkEnd w:id="11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05C9FF6" w:rsidR="00FA5174" w:rsidRPr="00D14E51"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2C71A3DE"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D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1EA84D19"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39A27C91"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D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2991A144" w:rsidR="00FA5174" w:rsidRPr="00D14E51" w:rsidRDefault="00056336" w:rsidP="00BD2C4C">
            <w:pPr>
              <w:pStyle w:val="Equation"/>
              <w:ind w:left="0" w:firstLine="0"/>
              <w:rPr>
                <w:rFonts w:eastAsia="Times New Roman"/>
                <w:i w:val="0"/>
              </w:rPr>
            </w:pPr>
            <m:oMath>
              <m:r>
                <w:rPr>
                  <w:rFonts w:ascii="Cambria Math" w:hAnsi="Cambria Math" w:cs="Arial"/>
                  <w:szCs w:val="20"/>
                </w:rPr>
                <m:t>DkWh</m:t>
              </m:r>
            </m:oMath>
            <w:r w:rsidR="00FA5174">
              <w:rPr>
                <w:rFonts w:eastAsia="Times New Roman"/>
                <w:i w:val="0"/>
                <w:szCs w:val="20"/>
              </w:rPr>
              <w:t xml:space="preserve"> </w:t>
            </w:r>
          </w:p>
        </w:tc>
        <w:tc>
          <w:tcPr>
            <w:tcW w:w="6483" w:type="dxa"/>
          </w:tcPr>
          <w:p w14:paraId="7B7602D4" w14:textId="1E97F83A" w:rsidR="00FA5174" w:rsidRPr="003F7686" w:rsidRDefault="00056336"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i w:val="0"/>
                      <w:szCs w:val="20"/>
                    </w:rPr>
                  </m:ctrlPr>
                </m:dPr>
                <m:e>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00FA5174">
              <w:rPr>
                <w:rFonts w:eastAsia="Times New Roman"/>
                <w:i w:val="0"/>
                <w:szCs w:val="20"/>
              </w:rPr>
              <w:tab/>
            </w:r>
            <w:r w:rsidR="00FA5174" w:rsidRPr="003B7621">
              <w:rPr>
                <w:rFonts w:eastAsia="Times New Roman"/>
                <w:i w:val="0"/>
                <w:szCs w:val="20"/>
                <w:u w:val="single"/>
              </w:rPr>
              <w:t>If</w:t>
            </w:r>
            <w:r w:rsidR="00FA5174">
              <w:rPr>
                <w:rFonts w:eastAsia="Times New Roman"/>
                <w:i w:val="0"/>
                <w:szCs w:val="20"/>
                <w:u w:val="single"/>
              </w:rPr>
              <w:t xml:space="preserve"> </w:t>
            </w:r>
            <w:r w:rsidR="00FA5174" w:rsidRPr="003B7621">
              <w:rPr>
                <w:rFonts w:eastAsia="Times New Roman"/>
                <w:i w:val="0"/>
                <w:szCs w:val="20"/>
                <w:u w:val="single"/>
              </w:rPr>
              <w:t>&gt;</w:t>
            </w:r>
            <w:r w:rsidR="00FA5174">
              <w:rPr>
                <w:rFonts w:eastAsia="Times New Roman"/>
                <w:i w:val="0"/>
                <w:szCs w:val="20"/>
                <w:u w:val="single"/>
              </w:rPr>
              <w:t xml:space="preserve"> </w:t>
            </w:r>
            <w:r w:rsidR="00FA5174" w:rsidRPr="003B7621">
              <w:rPr>
                <w:rFonts w:eastAsia="Times New Roman"/>
                <w:i w:val="0"/>
                <w:szCs w:val="20"/>
                <w:u w:val="single"/>
              </w:rPr>
              <w:t>400</w:t>
            </w:r>
            <w:r w:rsidR="00FA5174">
              <w:rPr>
                <w:rFonts w:eastAsia="Times New Roman"/>
                <w:i w:val="0"/>
                <w:szCs w:val="20"/>
                <w:u w:val="single"/>
              </w:rPr>
              <w:t xml:space="preserve"> </w:t>
            </w:r>
            <w:r w:rsidR="00FA5174" w:rsidRPr="003B7621">
              <w:rPr>
                <w:rFonts w:eastAsia="Times New Roman"/>
                <w:i w:val="0"/>
                <w:szCs w:val="20"/>
                <w:u w:val="single"/>
              </w:rPr>
              <w:t>kWh</w:t>
            </w:r>
            <w:r w:rsidR="00FA5174">
              <w:rPr>
                <w:rFonts w:eastAsia="Times New Roman"/>
                <w:i w:val="0"/>
                <w:szCs w:val="20"/>
                <w:u w:val="single"/>
              </w:rPr>
              <w:t xml:space="preserve"> </w:t>
            </w:r>
            <w:r w:rsidR="00FA5174" w:rsidRPr="003B7621">
              <w:rPr>
                <w:rFonts w:eastAsia="Times New Roman"/>
                <w:i w:val="0"/>
                <w:szCs w:val="20"/>
                <w:u w:val="single"/>
              </w:rPr>
              <w:t>use</w:t>
            </w:r>
            <w:r w:rsidR="00FA5174">
              <w:rPr>
                <w:rFonts w:eastAsia="Times New Roman"/>
                <w:i w:val="0"/>
                <w:szCs w:val="20"/>
                <w:u w:val="single"/>
              </w:rPr>
              <w:t xml:space="preserve"> Sec. </w:t>
            </w:r>
            <w:r w:rsidR="00FA5174" w:rsidRPr="003B7621">
              <w:rPr>
                <w:rFonts w:eastAsia="Times New Roman"/>
                <w:i w:val="0"/>
                <w:szCs w:val="20"/>
                <w:u w:val="single"/>
              </w:rPr>
              <w:fldChar w:fldCharType="begin"/>
            </w:r>
            <w:r w:rsidR="00FA5174" w:rsidRPr="003B7621">
              <w:rPr>
                <w:rFonts w:eastAsia="Times New Roman"/>
                <w:i w:val="0"/>
                <w:szCs w:val="20"/>
                <w:u w:val="single"/>
              </w:rPr>
              <w:instrText xml:space="preserve"> REF _Ref534295556 \r \h </w:instrText>
            </w:r>
            <w:r w:rsidR="00FA5174">
              <w:rPr>
                <w:rFonts w:eastAsia="Times New Roman"/>
                <w:i w:val="0"/>
                <w:szCs w:val="20"/>
                <w:u w:val="single"/>
              </w:rPr>
              <w:instrText xml:space="preserve"> \* MERGEFORMAT </w:instrText>
            </w:r>
            <w:r w:rsidR="00FA5174" w:rsidRPr="003B7621">
              <w:rPr>
                <w:rFonts w:eastAsia="Times New Roman"/>
                <w:i w:val="0"/>
                <w:szCs w:val="20"/>
                <w:u w:val="single"/>
              </w:rPr>
            </w:r>
            <w:r w:rsidR="00FA5174" w:rsidRPr="003B7621">
              <w:rPr>
                <w:rFonts w:eastAsia="Times New Roman"/>
                <w:i w:val="0"/>
                <w:szCs w:val="20"/>
                <w:u w:val="single"/>
              </w:rPr>
              <w:fldChar w:fldCharType="separate"/>
            </w:r>
            <w:r w:rsidR="00146CD3">
              <w:rPr>
                <w:rFonts w:eastAsia="Times New Roman"/>
                <w:i w:val="0"/>
                <w:szCs w:val="20"/>
                <w:u w:val="single"/>
              </w:rPr>
              <w:t>2.6.1</w:t>
            </w:r>
            <w:r w:rsidR="00FA5174"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83" w:type="dxa"/>
          </w:tcPr>
          <w:p w14:paraId="36B0B0F8" w14:textId="52E47855" w:rsidR="00FA5174" w:rsidRPr="003C69E1" w:rsidRDefault="00056336" w:rsidP="00BD2C4C">
            <w:pPr>
              <w:pStyle w:val="Equation"/>
              <w:ind w:left="0" w:firstLine="0"/>
              <w:rPr>
                <w:rFonts w:cs="Arial"/>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lastRenderedPageBreak/>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11B2EDAA" w:rsidR="00FA5174" w:rsidRDefault="00FA5174" w:rsidP="00FA5174">
      <w:pPr>
        <w:pStyle w:val="Caption"/>
      </w:pPr>
      <w:bookmarkStart w:id="1176" w:name="_Toc47598358"/>
      <w:r>
        <w:t xml:space="preserve">Table </w:t>
      </w:r>
      <w:fldSimple w:instr=" STYLEREF 1 \s ">
        <w:r w:rsidR="003D6F35">
          <w:rPr>
            <w:noProof/>
          </w:rPr>
          <w:t>2</w:t>
        </w:r>
      </w:fldSimple>
      <w:r w:rsidR="003D6F35">
        <w:noBreakHyphen/>
      </w:r>
      <w:fldSimple w:instr=" SEQ Table \* ARABIC \s 1 ">
        <w:r w:rsidR="003D6F35">
          <w:rPr>
            <w:noProof/>
          </w:rPr>
          <w:t>115</w:t>
        </w:r>
      </w:fldSimple>
      <w:r>
        <w:t xml:space="preserve">: </w:t>
      </w:r>
      <w:r w:rsidRPr="00534BF9">
        <w:t>Terms</w:t>
      </w:r>
      <w:r>
        <w:rPr>
          <w:rFonts w:cs="Arial"/>
        </w:rPr>
        <w:t>, Values, and References for</w:t>
      </w:r>
      <w:r>
        <w:t xml:space="preserve"> </w:t>
      </w:r>
      <w:r w:rsidRPr="0010548F">
        <w:t>Weather</w:t>
      </w:r>
      <w:r>
        <w:t xml:space="preserve"> Stripping</w:t>
      </w:r>
      <w:bookmarkEnd w:id="1176"/>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13268F" w:rsidP="00BD2C4C">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21E92B6C" w:rsidR="00FA5174" w:rsidRPr="00E95E52" w:rsidRDefault="00F03346" w:rsidP="00BD2C4C">
            <w:pPr>
              <w:pStyle w:val="TableCell"/>
              <w:keepNext w:val="0"/>
              <w:spacing w:beforeLines="40" w:before="96" w:afterLines="40" w:after="96"/>
            </w:pPr>
            <m:oMath>
              <m:r>
                <m:rPr>
                  <m:sty m:val="p"/>
                </m:rPr>
                <w:rPr>
                  <w:rFonts w:ascii="Cambria Math" w:hAnsi="Cambria Math" w:cs="Arial"/>
                </w:rPr>
                <m:t>D</m:t>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rsidR="00FA5174">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13268F"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13268F"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lastRenderedPageBreak/>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13268F" w:rsidP="00BD2C4C">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33" w:type="pct"/>
            <w:vAlign w:val="center"/>
          </w:tcPr>
          <w:p w14:paraId="31B54360" w14:textId="77777777" w:rsidR="00FA5174" w:rsidRDefault="0013268F" w:rsidP="00BD2C4C">
            <w:pPr>
              <w:pStyle w:val="TableCell"/>
              <w:keepNext w:val="0"/>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rPr>
                      <w:rFonts w:ascii="Cambria Math" w:hAnsi="Cambria Math" w:cs="Arial"/>
                      <w:szCs w:val="18"/>
                    </w:rPr>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1B52A6BE" w:rsidR="00FA5174" w:rsidRDefault="00FA5174" w:rsidP="00FA5174">
      <w:pPr>
        <w:pStyle w:val="Caption"/>
      </w:pPr>
      <w:bookmarkStart w:id="1177" w:name="_Ref534294501"/>
      <w:bookmarkStart w:id="1178" w:name="_Toc47598359"/>
      <w:r>
        <w:t xml:space="preserve">Table </w:t>
      </w:r>
      <w:fldSimple w:instr=" STYLEREF 1 \s ">
        <w:r w:rsidR="003D6F35">
          <w:rPr>
            <w:noProof/>
          </w:rPr>
          <w:t>2</w:t>
        </w:r>
      </w:fldSimple>
      <w:r w:rsidR="003D6F35">
        <w:noBreakHyphen/>
      </w:r>
      <w:fldSimple w:instr=" SEQ Table \* ARABIC \s 1 ">
        <w:r w:rsidR="003D6F35">
          <w:rPr>
            <w:noProof/>
          </w:rPr>
          <w:t>116</w:t>
        </w:r>
      </w:fldSimple>
      <w:bookmarkEnd w:id="1177"/>
      <w:r>
        <w:t xml:space="preserve">: Correlation Factor </w:t>
      </w:r>
      <w:r w:rsidRPr="00172423">
        <w:rPr>
          <w:vertAlign w:val="superscript"/>
        </w:rPr>
        <w:t>Source</w:t>
      </w:r>
      <w:r>
        <w:rPr>
          <w:vertAlign w:val="superscript"/>
        </w:rPr>
        <w:t xml:space="preserve"> </w:t>
      </w:r>
      <w:r w:rsidRPr="00172423">
        <w:rPr>
          <w:vertAlign w:val="superscript"/>
        </w:rPr>
        <w:t>2</w:t>
      </w:r>
      <w:bookmarkEnd w:id="1178"/>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2FAEA1AA" w:rsidR="00FA5174" w:rsidRDefault="00FA5174" w:rsidP="00FA5174">
      <w:pPr>
        <w:pStyle w:val="Caption"/>
      </w:pPr>
      <w:bookmarkStart w:id="1179" w:name="_Ref470605105"/>
      <w:bookmarkStart w:id="1180" w:name="_Toc47598360"/>
      <w:r>
        <w:t xml:space="preserve">Table </w:t>
      </w:r>
      <w:fldSimple w:instr=" STYLEREF 1 \s ">
        <w:r w:rsidR="003D6F35">
          <w:rPr>
            <w:noProof/>
          </w:rPr>
          <w:t>2</w:t>
        </w:r>
      </w:fldSimple>
      <w:r w:rsidR="003D6F35">
        <w:noBreakHyphen/>
      </w:r>
      <w:fldSimple w:instr=" SEQ Table \* ARABIC \s 1 ">
        <w:r w:rsidR="003D6F35">
          <w:rPr>
            <w:noProof/>
          </w:rPr>
          <w:t>117</w:t>
        </w:r>
      </w:fldSimple>
      <w:bookmarkEnd w:id="1179"/>
      <w:r>
        <w:t>: Latent Multiplier Values by Climate Reference City</w:t>
      </w:r>
      <w:bookmarkEnd w:id="1180"/>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28BE13BA" w:rsidR="00FA5174" w:rsidRDefault="00FA5174" w:rsidP="00FA5174">
      <w:pPr>
        <w:pStyle w:val="Caption"/>
      </w:pPr>
      <w:bookmarkStart w:id="1181" w:name="_Ref477438969"/>
      <w:bookmarkStart w:id="1182" w:name="_Toc47598361"/>
      <w:r>
        <w:lastRenderedPageBreak/>
        <w:t xml:space="preserve">Table </w:t>
      </w:r>
      <w:fldSimple w:instr=" STYLEREF 1 \s ">
        <w:r w:rsidR="003D6F35">
          <w:rPr>
            <w:noProof/>
          </w:rPr>
          <w:t>2</w:t>
        </w:r>
      </w:fldSimple>
      <w:r w:rsidR="003D6F35">
        <w:noBreakHyphen/>
      </w:r>
      <w:fldSimple w:instr=" SEQ Table \* ARABIC \s 1 ">
        <w:r w:rsidR="003D6F35">
          <w:rPr>
            <w:noProof/>
          </w:rPr>
          <w:t>118</w:t>
        </w:r>
      </w:fldSimple>
      <w:bookmarkEnd w:id="1181"/>
      <w:r>
        <w:t xml:space="preserve">: Typical Reductions in Leakage </w:t>
      </w:r>
      <w:r>
        <w:rPr>
          <w:vertAlign w:val="superscript"/>
        </w:rPr>
        <w:t xml:space="preserve">Source </w:t>
      </w:r>
      <w:r>
        <w:rPr>
          <w:rStyle w:val="FootnoteReference"/>
        </w:rPr>
        <w:t>1</w:t>
      </w:r>
      <w:bookmarkEnd w:id="1182"/>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1E6A23E8" w:rsidR="00FA5174" w:rsidRPr="006F1AD2" w:rsidRDefault="00FA5174" w:rsidP="00FA5174">
      <w:pPr>
        <w:pStyle w:val="Caption"/>
      </w:pPr>
      <w:bookmarkStart w:id="1183" w:name="_Toc47598362"/>
      <w:r>
        <w:t>T</w:t>
      </w:r>
      <w:r w:rsidRPr="006F1AD2">
        <w:t>able</w:t>
      </w:r>
      <w:r>
        <w:t xml:space="preserve"> </w:t>
      </w:r>
      <w:fldSimple w:instr=" STYLEREF 1 \s ">
        <w:r w:rsidR="003D6F35">
          <w:rPr>
            <w:noProof/>
          </w:rPr>
          <w:t>2</w:t>
        </w:r>
      </w:fldSimple>
      <w:r w:rsidR="003D6F35">
        <w:noBreakHyphen/>
      </w:r>
      <w:fldSimple w:instr=" SEQ Table \* ARABIC \s 1 ">
        <w:r w:rsidR="003D6F35">
          <w:rPr>
            <w:noProof/>
          </w:rPr>
          <w:t>119</w:t>
        </w:r>
      </w:fldSimple>
      <w:r w:rsidRPr="006F1AD2">
        <w:t>:</w:t>
      </w:r>
      <w:r>
        <w:t xml:space="preserve"> Default Annual Energy Savings</w:t>
      </w:r>
      <w:bookmarkEnd w:id="1183"/>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7D93A018" w:rsidR="00FA5174" w:rsidRPr="006F1AD2" w:rsidRDefault="00FA5174" w:rsidP="00FA5174">
      <w:pPr>
        <w:pStyle w:val="Caption"/>
      </w:pPr>
      <w:bookmarkStart w:id="1184" w:name="_Toc47598363"/>
      <w:r>
        <w:lastRenderedPageBreak/>
        <w:t>T</w:t>
      </w:r>
      <w:r w:rsidRPr="006F1AD2">
        <w:t>able</w:t>
      </w:r>
      <w:r>
        <w:t xml:space="preserve"> </w:t>
      </w:r>
      <w:fldSimple w:instr=" STYLEREF 1 \s ">
        <w:r w:rsidR="003D6F35">
          <w:rPr>
            <w:noProof/>
          </w:rPr>
          <w:t>2</w:t>
        </w:r>
      </w:fldSimple>
      <w:r w:rsidR="003D6F35">
        <w:noBreakHyphen/>
      </w:r>
      <w:fldSimple w:instr=" SEQ Table \* ARABIC \s 1 ">
        <w:r w:rsidR="003D6F35">
          <w:rPr>
            <w:noProof/>
          </w:rPr>
          <w:t>120</w:t>
        </w:r>
      </w:fldSimple>
      <w:r w:rsidRPr="006F1AD2">
        <w:t>:</w:t>
      </w:r>
      <w:r>
        <w:t xml:space="preserve"> Default Summer Peak Demand Savings</w:t>
      </w:r>
      <w:bookmarkEnd w:id="1184"/>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55"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56"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57"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58"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59"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lastRenderedPageBreak/>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60"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1185" w:name="_Toc364420806"/>
      <w:bookmarkStart w:id="1186" w:name="_Toc373320444"/>
      <w:bookmarkStart w:id="1187" w:name="_Toc364760921"/>
      <w:bookmarkStart w:id="1188" w:name="_Toc364420798"/>
      <w:bookmarkStart w:id="1189" w:name="_Toc373320434"/>
      <w:bookmarkStart w:id="1190" w:name="_Toc364760913"/>
    </w:p>
    <w:p w14:paraId="6247A92F" w14:textId="77777777" w:rsidR="00FA5174" w:rsidRPr="006A69CB" w:rsidRDefault="00FA5174" w:rsidP="00FA5174">
      <w:pPr>
        <w:rPr>
          <w:rFonts w:eastAsiaTheme="minorHAnsi"/>
        </w:rPr>
        <w:sectPr w:rsidR="00FA5174" w:rsidRPr="006A69CB" w:rsidSect="00BD2C4C">
          <w:footerReference w:type="first" r:id="rId261"/>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1191" w:name="_Toc48143058"/>
      <w:r>
        <w:lastRenderedPageBreak/>
        <w:t xml:space="preserve">Ceiling/Attic, Wall, </w:t>
      </w:r>
      <w:r w:rsidRPr="008D7FA5">
        <w:t>Floor</w:t>
      </w:r>
      <w:r>
        <w:t xml:space="preserve"> and Rim Joist </w:t>
      </w:r>
      <w:r w:rsidRPr="008D7FA5">
        <w:t>Insulation</w:t>
      </w:r>
      <w:bookmarkEnd w:id="11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751D07C"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r w:rsidR="002C1CDA">
        <w:t>i</w:t>
      </w:r>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0933A036" w:rsidR="00FA5174" w:rsidRPr="00D14E51" w:rsidRDefault="00056336"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1C95E028" w:rsidR="00FA5174" w:rsidRPr="00FE41F9"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rPr>
                        <w:rFonts w:ascii="Cambria Math" w:eastAsia="Times New Roman" w:hAnsi="Cambria Math"/>
                        <w:i w:val="0"/>
                        <w:szCs w:val="17"/>
                      </w:rPr>
                    </m:ctrlPr>
                  </m:dPr>
                  <m:e>
                    <m:f>
                      <m:fPr>
                        <m:ctrlPr>
                          <w:rPr>
                            <w:rFonts w:ascii="Cambria Math" w:eastAsia="Times New Roman" w:hAnsi="Cambria Math"/>
                            <w:i w:val="0"/>
                            <w:szCs w:val="17"/>
                          </w:rPr>
                        </m:ctrlPr>
                      </m:fPr>
                      <m:num>
                        <m:r>
                          <w:rPr>
                            <w:rFonts w:ascii="Cambria Math" w:eastAsia="Times New Roman" w:hAnsi="Cambria Math"/>
                            <w:szCs w:val="17"/>
                          </w:rPr>
                          <m:t>1</m:t>
                        </m:r>
                      </m:num>
                      <m:den>
                        <m:sSub>
                          <m:sSubPr>
                            <m:ctrlPr>
                              <w:rPr>
                                <w:rFonts w:ascii="Cambria Math" w:eastAsia="Times New Roman" w:hAnsi="Cambria Math"/>
                                <w:i w:val="0"/>
                                <w:szCs w:val="17"/>
                              </w:rPr>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rPr>
                            <w:rFonts w:ascii="Cambria Math" w:eastAsia="Times New Roman" w:hAnsi="Cambria Math"/>
                            <w:i w:val="0"/>
                            <w:szCs w:val="17"/>
                          </w:rPr>
                        </m:ctrlPr>
                      </m:fPr>
                      <m:num>
                        <m:r>
                          <w:rPr>
                            <w:rFonts w:ascii="Cambria Math" w:eastAsia="Times New Roman" w:hAnsi="Cambria Math"/>
                            <w:szCs w:val="17"/>
                          </w:rPr>
                          <m:t>1</m:t>
                        </m:r>
                      </m:num>
                      <m:den>
                        <m:sSub>
                          <m:sSubPr>
                            <m:ctrlPr>
                              <w:rPr>
                                <w:rFonts w:ascii="Cambria Math" w:eastAsia="Times New Roman" w:hAnsi="Cambria Math"/>
                                <w:i w:val="0"/>
                                <w:szCs w:val="17"/>
                              </w:rPr>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eastAsia="Times New Roman" w:hAnsi="Cambria Math"/>
                        <w:szCs w:val="17"/>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3CC51C46"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h</m:t>
                </m:r>
              </m:oMath>
            </m:oMathPara>
          </w:p>
        </w:tc>
        <w:tc>
          <w:tcPr>
            <w:tcW w:w="6739" w:type="dxa"/>
          </w:tcPr>
          <w:p w14:paraId="576345AE" w14:textId="70DA76AE" w:rsidR="00FA5174" w:rsidRPr="0074220E"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rPr>
                        <w:rFonts w:ascii="Cambria Math" w:hAnsi="Cambria Math" w:cs="Arial"/>
                        <w:i w:val="0"/>
                        <w:szCs w:val="20"/>
                      </w:rPr>
                    </m:ctrlPr>
                  </m:naryPr>
                  <m:sub>
                    <m:r>
                      <w:rPr>
                        <w:rFonts w:ascii="Cambria Math" w:hAnsi="Cambria Math" w:cs="Arial"/>
                        <w:szCs w:val="20"/>
                      </w:rPr>
                      <m:t>components</m:t>
                    </m:r>
                  </m:sub>
                  <m:sup/>
                  <m:e>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rPr>
                        <w:rFonts w:ascii="Cambria Math" w:hAnsi="Cambria Math" w:cs="Arial"/>
                        <w:i w:val="0"/>
                      </w:rPr>
                    </m:ctrlPr>
                  </m:fPr>
                  <m:num>
                    <m:r>
                      <m:rPr>
                        <m:nor/>
                      </m:rPr>
                      <w:rPr>
                        <w:rFonts w:ascii="Cambria Math" w:hAnsi="Cambria Math"/>
                      </w:rPr>
                      <m:t>∆</m:t>
                    </m:r>
                    <m:r>
                      <w:rPr>
                        <w:rFonts w:ascii="Cambria Math" w:hAnsi="Cambria Math"/>
                      </w:rPr>
                      <m:t>kW</m:t>
                    </m:r>
                    <m:sSub>
                      <m:sSubPr>
                        <m:ctrlPr>
                          <w:rPr>
                            <w:rFonts w:ascii="Cambria Math" w:hAnsi="Cambria Math"/>
                            <w:i w:val="0"/>
                          </w:rPr>
                        </m:ctrlPr>
                      </m:sSubPr>
                      <m:e>
                        <m:r>
                          <w:rPr>
                            <w:rFonts w:ascii="Cambria Math" w:hAnsi="Cambria Math"/>
                          </w:rPr>
                          <m:t>h</m:t>
                        </m:r>
                      </m:e>
                      <m:sub>
                        <m:r>
                          <w:rPr>
                            <w:rFonts w:ascii="Cambria Math" w:hAnsi="Cambria Math"/>
                          </w:rPr>
                          <m:t>cool</m:t>
                        </m:r>
                      </m:sub>
                    </m:sSub>
                    <m:ctrlPr>
                      <w:rPr>
                        <w:rFonts w:ascii="Cambria Math" w:hAnsi="Cambria Math"/>
                        <w:i w:val="0"/>
                      </w:rPr>
                    </m:ctrlPr>
                  </m:num>
                  <m:den>
                    <m:r>
                      <w:rPr>
                        <w:rFonts w:ascii="Cambria Math" w:hAnsi="Cambria Math" w:cs="Arial"/>
                      </w:rPr>
                      <m:t>EFL</m:t>
                    </m:r>
                    <m:sSub>
                      <m:sSubPr>
                        <m:ctrlPr>
                          <w:rPr>
                            <w:rFonts w:ascii="Cambria Math" w:hAnsi="Cambria Math" w:cs="Arial"/>
                            <w:i w:val="0"/>
                          </w:rPr>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lastRenderedPageBreak/>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761B4E16" w:rsidR="00FA5174" w:rsidRPr="00055518" w:rsidRDefault="00FA5174" w:rsidP="00FA5174">
      <w:pPr>
        <w:pStyle w:val="Caption"/>
        <w:jc w:val="left"/>
      </w:pPr>
      <w:bookmarkStart w:id="1192" w:name="_Toc47598364"/>
      <w:r>
        <w:t>T</w:t>
      </w:r>
      <w:r w:rsidRPr="00055518">
        <w:t>able</w:t>
      </w:r>
      <w:r>
        <w:t xml:space="preserve"> </w:t>
      </w:r>
      <w:fldSimple w:instr=" STYLEREF 1 \s ">
        <w:r w:rsidR="003D6F35">
          <w:rPr>
            <w:noProof/>
          </w:rPr>
          <w:t>2</w:t>
        </w:r>
      </w:fldSimple>
      <w:r w:rsidR="003D6F35">
        <w:noBreakHyphen/>
      </w:r>
      <w:fldSimple w:instr=" SEQ Table \* ARABIC \s 1 ">
        <w:r w:rsidR="003D6F35">
          <w:rPr>
            <w:noProof/>
          </w:rPr>
          <w:t>121</w:t>
        </w:r>
      </w:fldSimple>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1192"/>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13268F"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13268F"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13268F"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13268F"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lastRenderedPageBreak/>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lastRenderedPageBreak/>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13268F"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13268F"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14" w:type="pct"/>
          </w:tcPr>
          <w:p w14:paraId="3D6CE89E" w14:textId="77777777" w:rsidR="00FA5174" w:rsidRDefault="0013268F"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1193" w:name="_Ref531867617"/>
      <w:r>
        <w:br w:type="page"/>
      </w:r>
    </w:p>
    <w:p w14:paraId="1A9B2B18" w14:textId="2D6AD2E9" w:rsidR="00FA5174" w:rsidRPr="006F1AD2" w:rsidRDefault="00FA5174" w:rsidP="00FA5174">
      <w:pPr>
        <w:pStyle w:val="Caption"/>
        <w:keepNext w:val="0"/>
        <w:jc w:val="left"/>
      </w:pPr>
      <w:bookmarkStart w:id="1194" w:name="_Ref11337130"/>
      <w:bookmarkStart w:id="1195" w:name="_Toc47598365"/>
      <w:r>
        <w:lastRenderedPageBreak/>
        <w:t>T</w:t>
      </w:r>
      <w:r w:rsidRPr="006F1AD2">
        <w:t>able</w:t>
      </w:r>
      <w:r>
        <w:t xml:space="preserve"> </w:t>
      </w:r>
      <w:fldSimple w:instr=" STYLEREF 1 \s ">
        <w:r w:rsidR="003D6F35">
          <w:rPr>
            <w:noProof/>
          </w:rPr>
          <w:t>2</w:t>
        </w:r>
      </w:fldSimple>
      <w:r w:rsidR="003D6F35">
        <w:noBreakHyphen/>
      </w:r>
      <w:fldSimple w:instr=" SEQ Table \* ARABIC \s 1 ">
        <w:r w:rsidR="003D6F35">
          <w:rPr>
            <w:noProof/>
          </w:rPr>
          <w:t>122</w:t>
        </w:r>
      </w:fldSimple>
      <w:bookmarkEnd w:id="1193"/>
      <w:bookmarkEnd w:id="1194"/>
      <w:r w:rsidRPr="006F1AD2">
        <w:t>:</w:t>
      </w:r>
      <w:r>
        <w:t xml:space="preserve"> Default Base and Energy Efficient (Insulated) R Values</w:t>
      </w:r>
      <w:bookmarkEnd w:id="1195"/>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13268F"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13268F"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1196"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62"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1196"/>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63"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64"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65"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66"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67"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68"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69"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70"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71"/>
          <w:footerReference w:type="first" r:id="rId272"/>
          <w:pgSz w:w="12240" w:h="15840"/>
          <w:pgMar w:top="1440" w:right="1800" w:bottom="1440" w:left="1800" w:header="720" w:footer="501" w:gutter="0"/>
          <w:cols w:space="720"/>
        </w:sectPr>
      </w:pPr>
    </w:p>
    <w:p w14:paraId="7F232099" w14:textId="77777777" w:rsidR="00FA5174" w:rsidRDefault="00FA5174" w:rsidP="002C1663">
      <w:pPr>
        <w:pStyle w:val="Heading3"/>
      </w:pPr>
      <w:bookmarkStart w:id="1197" w:name="_Toc48143059"/>
      <w:r>
        <w:lastRenderedPageBreak/>
        <w:t>Basement or Crawl Space Wall Insulation</w:t>
      </w:r>
      <w:bookmarkEnd w:id="11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54C0249" w:rsidR="00FA5174" w:rsidRPr="000F21C8" w:rsidRDefault="00056336" w:rsidP="00BD2C4C">
            <w:pPr>
              <w:tabs>
                <w:tab w:val="left" w:pos="720"/>
                <w:tab w:val="left" w:pos="2880"/>
              </w:tabs>
              <w:rPr>
                <w:rFonts w:eastAsia="Calibri" w:cs="Arial"/>
                <w:i/>
              </w:rPr>
            </w:pPr>
            <m:oMathPara>
              <m:oMathParaPr>
                <m:jc m:val="left"/>
              </m:oMathParaPr>
              <m:oMath>
                <m:r>
                  <w:rPr>
                    <w:rFonts w:ascii="Cambria Math" w:eastAsia="Calibri" w:hAnsi="Cambria Math" w:cs="Arial"/>
                  </w:rPr>
                  <m:t>D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0807D578" w:rsidR="00FA5174" w:rsidRPr="000F21C8" w:rsidRDefault="0013268F" w:rsidP="00BD2C4C">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2F951192" w:rsidR="00FA5174" w:rsidRPr="00E24F93" w:rsidRDefault="0013268F"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04CFD1A1" w:rsidR="00FA5174" w:rsidRPr="00E24F93" w:rsidRDefault="0013268F"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33A9BAD2" w:rsidR="00FA5174" w:rsidRPr="00DD26A0" w:rsidRDefault="00056336"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num>
                  <m:den>
                    <m:sSub>
                      <m:sSubPr>
                        <m:ctrlPr>
                          <w:rPr>
                            <w:rFonts w:ascii="Cambria Math" w:eastAsia="Calibri" w:hAnsi="Cambria Math" w:cs="Arial"/>
                            <w:i/>
                          </w:rPr>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lastRenderedPageBreak/>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780D49E0" w:rsidR="00FA5174" w:rsidRPr="002B2524" w:rsidRDefault="00FA5174" w:rsidP="00FA5174">
      <w:pPr>
        <w:pStyle w:val="Caption"/>
      </w:pPr>
      <w:bookmarkStart w:id="1198" w:name="_Toc47598366"/>
      <w:r w:rsidRPr="002B2524">
        <w:t>Table</w:t>
      </w:r>
      <w:r>
        <w:t xml:space="preserve"> </w:t>
      </w:r>
      <w:fldSimple w:instr=" STYLEREF 1 \s ">
        <w:r w:rsidR="003D6F35">
          <w:rPr>
            <w:noProof/>
          </w:rPr>
          <w:t>2</w:t>
        </w:r>
      </w:fldSimple>
      <w:r w:rsidR="003D6F35">
        <w:noBreakHyphen/>
      </w:r>
      <w:fldSimple w:instr=" SEQ Table \* ARABIC \s 1 ">
        <w:r w:rsidR="003D6F35">
          <w:rPr>
            <w:noProof/>
          </w:rPr>
          <w:t>123</w:t>
        </w:r>
      </w:fldSimple>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1198"/>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13268F"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13268F"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13268F"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13268F"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13268F"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13268F"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13268F"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13268F"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13268F" w:rsidP="00BD2C4C">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13268F"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13268F"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13268F"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13268F" w:rsidP="00BD2C4C">
            <w:pPr>
              <w:rPr>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1199"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3FEAFCEB" w:rsidR="00FA5174" w:rsidRDefault="00FA5174" w:rsidP="00FA5174">
      <w:pPr>
        <w:pStyle w:val="Caption"/>
      </w:pPr>
      <w:bookmarkStart w:id="1200" w:name="_Ref413166561"/>
      <w:bookmarkStart w:id="1201" w:name="_Toc47598367"/>
      <w:r w:rsidRPr="00EC4668">
        <w:lastRenderedPageBreak/>
        <w:t>Table</w:t>
      </w:r>
      <w:r>
        <w:t xml:space="preserve"> </w:t>
      </w:r>
      <w:fldSimple w:instr=" STYLEREF 1 \s ">
        <w:r w:rsidR="003D6F35">
          <w:rPr>
            <w:noProof/>
          </w:rPr>
          <w:t>2</w:t>
        </w:r>
      </w:fldSimple>
      <w:r w:rsidR="003D6F35">
        <w:noBreakHyphen/>
      </w:r>
      <w:fldSimple w:instr=" SEQ Table \* ARABIC \s 1 ">
        <w:r w:rsidR="003D6F35">
          <w:rPr>
            <w:noProof/>
          </w:rPr>
          <w:t>124</w:t>
        </w:r>
      </w:fldSimple>
      <w:bookmarkEnd w:id="1199"/>
      <w:bookmarkEnd w:id="1200"/>
      <w:r w:rsidRPr="00EC4668">
        <w:t>:</w:t>
      </w:r>
      <w:r>
        <w:t xml:space="preserve"> Below-grade R-values</w:t>
      </w:r>
      <w:bookmarkEnd w:id="1201"/>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73"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74"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75"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76"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77"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78"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79"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80"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lastRenderedPageBreak/>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81"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82"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1202" w:name="_Toc48143060"/>
      <w:r w:rsidRPr="00D53EFE">
        <w:lastRenderedPageBreak/>
        <w:t>ENERGY</w:t>
      </w:r>
      <w:r>
        <w:t xml:space="preserve"> </w:t>
      </w:r>
      <w:r w:rsidRPr="00D53EFE">
        <w:t>STAR</w:t>
      </w:r>
      <w:r>
        <w:t xml:space="preserve"> </w:t>
      </w:r>
      <w:r w:rsidRPr="00D53EFE">
        <w:t>Windows</w:t>
      </w:r>
      <w:bookmarkEnd w:id="1185"/>
      <w:bookmarkEnd w:id="1186"/>
      <w:bookmarkEnd w:id="1187"/>
      <w:bookmarkEnd w:id="1202"/>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1170E003" w:rsidR="00FA5174" w:rsidRDefault="00FA5174" w:rsidP="00FA5174">
      <w:pPr>
        <w:pStyle w:val="Equation"/>
        <w:tabs>
          <w:tab w:val="clear" w:pos="720"/>
        </w:tabs>
        <w:spacing w:after="120"/>
        <w:rPr>
          <w:rFonts w:cs="Arial"/>
          <w:szCs w:val="20"/>
        </w:rPr>
      </w:pPr>
      <w:r w:rsidRPr="00782B32">
        <w:rPr>
          <w:rFonts w:ascii="Symbol" w:eastAsia="Symbol" w:hAnsi="Symbol" w:cs="Symbol"/>
          <w:szCs w:val="20"/>
        </w:rPr>
        <w:t>D</w:t>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324E7EC6"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086247CD"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3D693D18" w:rsidR="00FA5174" w:rsidRPr="00165C8E"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112E0FCE" w:rsidR="00FA5174" w:rsidRPr="004E437D" w:rsidRDefault="00FA5174" w:rsidP="00FA5174">
      <w:pPr>
        <w:pStyle w:val="Caption"/>
      </w:pPr>
      <w:bookmarkStart w:id="1203" w:name="_Toc377465532"/>
      <w:bookmarkStart w:id="1204" w:name="_Toc47598368"/>
      <w:r w:rsidRPr="004E437D">
        <w:t>Table</w:t>
      </w:r>
      <w:r>
        <w:t xml:space="preserve"> </w:t>
      </w:r>
      <w:fldSimple w:instr=" STYLEREF 1 \s ">
        <w:r w:rsidR="003D6F35">
          <w:rPr>
            <w:noProof/>
          </w:rPr>
          <w:t>2</w:t>
        </w:r>
      </w:fldSimple>
      <w:r w:rsidR="003D6F35">
        <w:noBreakHyphen/>
      </w:r>
      <w:fldSimple w:instr=" SEQ Table \* ARABIC \s 1 ">
        <w:r w:rsidR="003D6F35">
          <w:rPr>
            <w:noProof/>
          </w:rPr>
          <w:t>125</w:t>
        </w:r>
      </w:fldSimple>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1203"/>
      <w:bookmarkEnd w:id="120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13268F" w:rsidP="00BD2C4C">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13268F" w:rsidP="00BD2C4C">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13268F"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13268F"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13268F" w:rsidP="00BD2C4C">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13268F"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5F4E7F4E" w:rsidR="00FA5174" w:rsidRDefault="00FA5174" w:rsidP="00FA5174">
      <w:pPr>
        <w:pStyle w:val="Caption"/>
        <w:keepLines/>
      </w:pPr>
      <w:bookmarkStart w:id="1205" w:name="_Ref532475125"/>
      <w:bookmarkStart w:id="1206" w:name="_Toc47598369"/>
      <w:r>
        <w:t xml:space="preserve">Table </w:t>
      </w:r>
      <w:fldSimple w:instr=" STYLEREF 1 \s ">
        <w:r w:rsidR="003D6F35">
          <w:rPr>
            <w:noProof/>
          </w:rPr>
          <w:t>2</w:t>
        </w:r>
      </w:fldSimple>
      <w:r w:rsidR="003D6F35">
        <w:noBreakHyphen/>
      </w:r>
      <w:fldSimple w:instr=" SEQ Table \* ARABIC \s 1 ">
        <w:r w:rsidR="003D6F35">
          <w:rPr>
            <w:noProof/>
          </w:rPr>
          <w:t>126</w:t>
        </w:r>
      </w:fldSimple>
      <w:bookmarkEnd w:id="1205"/>
      <w:r>
        <w:t xml:space="preserve">: Default </w:t>
      </w:r>
      <m:oMath>
        <m:r>
          <m:rPr>
            <m:sty m:val="bi"/>
          </m:rPr>
          <w:rPr>
            <w:rFonts w:ascii="Cambria Math" w:hAnsi="Cambria Math" w:cs="Arial"/>
            <w:sz w:val="18"/>
            <w:szCs w:val="18"/>
          </w:rPr>
          <m:t>UE</m:t>
        </m:r>
        <m:sSub>
          <m:sSubPr>
            <m:ctrlPr>
              <w:rPr>
                <w:rFonts w:ascii="Cambria Math" w:hAnsi="Cambria Math" w:cs="Arial"/>
                <w:b w:val="0"/>
                <w:bCs w:val="0"/>
                <w:i/>
                <w:sz w:val="18"/>
                <w:szCs w:val="18"/>
              </w:rPr>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1206"/>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83"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lastRenderedPageBreak/>
        <w:t xml:space="preserve">Pennsylvania Act 129 2018 Residential Baseline, </w:t>
      </w:r>
      <w:hyperlink r:id="rId284"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85"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1207" w:name="_Toc48143062"/>
      <w:r>
        <w:lastRenderedPageBreak/>
        <w:t>Whole Home</w:t>
      </w:r>
      <w:bookmarkEnd w:id="1207"/>
    </w:p>
    <w:p w14:paraId="44735197" w14:textId="5C864495" w:rsidR="00FA5174" w:rsidRPr="00A80924" w:rsidRDefault="00FA5174" w:rsidP="002C1663">
      <w:pPr>
        <w:pStyle w:val="Heading3"/>
      </w:pPr>
      <w:bookmarkStart w:id="1208" w:name="_Ref47537585"/>
      <w:bookmarkStart w:id="1209" w:name="_Toc48143063"/>
      <w:r>
        <w:t>Residential New Construction</w:t>
      </w:r>
      <w:bookmarkEnd w:id="1188"/>
      <w:bookmarkEnd w:id="1189"/>
      <w:bookmarkEnd w:id="1190"/>
      <w:bookmarkEnd w:id="1208"/>
      <w:bookmarkEnd w:id="120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6B448152" w:rsidR="00FA5174" w:rsidRPr="00CB04F1" w:rsidRDefault="00FA5174" w:rsidP="0083636E">
      <w:pPr>
        <w:pStyle w:val="ListParagraph"/>
        <w:numPr>
          <w:ilvl w:val="0"/>
          <w:numId w:val="72"/>
        </w:numPr>
        <w:ind w:left="810"/>
      </w:pPr>
      <w:r>
        <w:t xml:space="preserve">Dwelling units must comprise at least 80% of the </w:t>
      </w:r>
      <w:r w:rsidR="00EA7895">
        <w:t>occupiable</w:t>
      </w:r>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lastRenderedPageBreak/>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09598F59"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e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4BDD03B3" w:rsidR="00FA5174" w:rsidRDefault="00FA5174" w:rsidP="00FA5174">
      <w:pPr>
        <w:spacing w:after="120"/>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rPr>
                <w:rFonts w:ascii="Cambria Math" w:hAnsi="Cambria Math" w:cs="Arial"/>
                <w:szCs w:val="20"/>
              </w:rPr>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63D8D3BB" w:rsidR="00FA5174" w:rsidRPr="004E437D" w:rsidRDefault="00FA5174" w:rsidP="00FA5174">
      <w:pPr>
        <w:pStyle w:val="Caption"/>
        <w:keepNext w:val="0"/>
      </w:pPr>
      <w:bookmarkStart w:id="1210" w:name="_Toc373320208"/>
      <w:bookmarkStart w:id="1211" w:name="_Toc364760681"/>
      <w:bookmarkStart w:id="1212" w:name="_Toc377465503"/>
      <w:bookmarkStart w:id="1213" w:name="_Toc47598372"/>
      <w:r w:rsidRPr="004E437D">
        <w:t>Table</w:t>
      </w:r>
      <w:r>
        <w:t xml:space="preserve"> </w:t>
      </w:r>
      <w:fldSimple w:instr=" STYLEREF 1 \s ">
        <w:r w:rsidR="003D6F35">
          <w:rPr>
            <w:noProof/>
          </w:rPr>
          <w:t>2</w:t>
        </w:r>
      </w:fldSimple>
      <w:r w:rsidR="003D6F35">
        <w:noBreakHyphen/>
      </w:r>
      <w:fldSimple w:instr=" SEQ Table \* ARABIC \s 1 ">
        <w:r w:rsidR="003D6F35">
          <w:rPr>
            <w:noProof/>
          </w:rPr>
          <w:t>129</w:t>
        </w:r>
      </w:fldSimple>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1210"/>
      <w:bookmarkEnd w:id="1211"/>
      <w:bookmarkEnd w:id="1212"/>
      <w:bookmarkEnd w:id="121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lastRenderedPageBreak/>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13268F"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trPr>
        <w:tc>
          <w:tcPr>
            <w:tcW w:w="4320" w:type="dxa"/>
          </w:tcPr>
          <w:p w14:paraId="2A369131" w14:textId="69CF4B0E" w:rsidR="00321CA8" w:rsidRPr="00286928" w:rsidRDefault="0013268F" w:rsidP="00321CA8">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321CA8" w:rsidRPr="001D6512">
              <w:t>,</w:t>
            </w:r>
            <w:r w:rsidR="00321CA8">
              <w:t xml:space="preserve"> </w:t>
            </w:r>
            <w:r w:rsidR="00321CA8">
              <w:rPr>
                <w:rFonts w:cs="Arial"/>
                <w:iCs/>
              </w:rPr>
              <w:t>Rated storage volume of baseline water heater</w:t>
            </w:r>
          </w:p>
        </w:tc>
        <w:tc>
          <w:tcPr>
            <w:tcW w:w="1080" w:type="dxa"/>
            <w:vAlign w:val="center"/>
          </w:tcPr>
          <w:p w14:paraId="0A6CD654" w14:textId="507F4E8C" w:rsidR="00321CA8" w:rsidRDefault="00321CA8" w:rsidP="00321CA8">
            <w:pPr>
              <w:pStyle w:val="TableCell"/>
              <w:keepNext w:val="0"/>
              <w:spacing w:before="60" w:after="60"/>
              <w:jc w:val="center"/>
              <w:rPr>
                <w:szCs w:val="18"/>
              </w:rPr>
            </w:pPr>
            <w:r w:rsidRPr="007C13F0">
              <w:rPr>
                <w:i/>
                <w:iCs/>
              </w:rPr>
              <w:t>gallons</w:t>
            </w:r>
          </w:p>
        </w:tc>
        <w:tc>
          <w:tcPr>
            <w:tcW w:w="2160" w:type="dxa"/>
            <w:vAlign w:val="center"/>
          </w:tcPr>
          <w:p w14:paraId="0C66F99C" w14:textId="3EF5315E" w:rsidR="00321CA8" w:rsidRPr="001D6512"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c>
          <w:tcPr>
            <w:tcW w:w="1080" w:type="dxa"/>
          </w:tcPr>
          <w:p w14:paraId="658285C6" w14:textId="5F73BB30" w:rsidR="00321CA8"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7A9EAE1C" w:rsidR="00FA5174" w:rsidRPr="004E437D" w:rsidRDefault="00FA5174" w:rsidP="00FA5174">
      <w:pPr>
        <w:pStyle w:val="Caption"/>
      </w:pPr>
      <w:bookmarkStart w:id="1214" w:name="_Ref12550443"/>
      <w:bookmarkStart w:id="1215" w:name="_Toc364420912"/>
      <w:bookmarkStart w:id="1216" w:name="_Toc373320209"/>
      <w:bookmarkStart w:id="1217" w:name="_Toc364760682"/>
      <w:bookmarkStart w:id="1218" w:name="_Toc377465504"/>
      <w:bookmarkStart w:id="1219" w:name="_Toc47598373"/>
      <w:r w:rsidRPr="004E437D">
        <w:t>Table</w:t>
      </w:r>
      <w:r>
        <w:t xml:space="preserve"> </w:t>
      </w:r>
      <w:fldSimple w:instr=" STYLEREF 1 \s ">
        <w:r w:rsidR="003D6F35">
          <w:rPr>
            <w:noProof/>
          </w:rPr>
          <w:t>2</w:t>
        </w:r>
      </w:fldSimple>
      <w:r w:rsidR="003D6F35">
        <w:noBreakHyphen/>
      </w:r>
      <w:fldSimple w:instr=" SEQ Table \* ARABIC \s 1 ">
        <w:r w:rsidR="003D6F35">
          <w:rPr>
            <w:noProof/>
          </w:rPr>
          <w:t>130</w:t>
        </w:r>
      </w:fldSimple>
      <w:bookmarkEnd w:id="1214"/>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1215"/>
      <w:bookmarkEnd w:id="1216"/>
      <w:bookmarkEnd w:id="1217"/>
      <w:bookmarkEnd w:id="1218"/>
      <w:r>
        <w:rPr>
          <w:vertAlign w:val="superscript"/>
        </w:rPr>
        <w:t>Source 10</w:t>
      </w:r>
      <w:bookmarkEnd w:id="1219"/>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110331E9" w:rsidR="00FA5174" w:rsidRPr="004E437D" w:rsidRDefault="00FA5174" w:rsidP="00FA5174">
      <w:pPr>
        <w:pStyle w:val="Caption"/>
      </w:pPr>
      <w:bookmarkStart w:id="1220" w:name="_Ref377134627"/>
      <w:bookmarkStart w:id="1221" w:name="_Toc364420913"/>
      <w:bookmarkStart w:id="1222" w:name="_Toc373320210"/>
      <w:bookmarkStart w:id="1223" w:name="_Toc364760683"/>
      <w:bookmarkStart w:id="1224" w:name="_Toc377465505"/>
      <w:bookmarkStart w:id="1225" w:name="_Toc47598374"/>
      <w:r w:rsidRPr="004E437D">
        <w:t>Table</w:t>
      </w:r>
      <w:r>
        <w:t xml:space="preserve"> </w:t>
      </w:r>
      <w:fldSimple w:instr=" STYLEREF 1 \s ">
        <w:r w:rsidR="003D6F35">
          <w:rPr>
            <w:noProof/>
          </w:rPr>
          <w:t>2</w:t>
        </w:r>
      </w:fldSimple>
      <w:r w:rsidR="003D6F35">
        <w:noBreakHyphen/>
      </w:r>
      <w:fldSimple w:instr=" SEQ Table \* ARABIC \s 1 ">
        <w:r w:rsidR="003D6F35">
          <w:rPr>
            <w:noProof/>
          </w:rPr>
          <w:t>131</w:t>
        </w:r>
      </w:fldSimple>
      <w:bookmarkEnd w:id="1220"/>
      <w:r w:rsidRPr="004E437D">
        <w:t>:</w:t>
      </w:r>
      <w:r>
        <w:t xml:space="preserve"> </w:t>
      </w:r>
      <w:bookmarkEnd w:id="1221"/>
      <w:bookmarkEnd w:id="1222"/>
      <w:bookmarkEnd w:id="1223"/>
      <w:bookmarkEnd w:id="1224"/>
      <w:r>
        <w:t>Residential New Construction Baseline Building Values for Buildings Less Than 4 Stories</w:t>
      </w:r>
      <w:bookmarkEnd w:id="1225"/>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lastRenderedPageBreak/>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77E9546D" w14:textId="6060252A" w:rsidR="00531AC8" w:rsidRPr="00666F92" w:rsidRDefault="00531AC8" w:rsidP="00531AC8">
            <w:pPr>
              <w:pStyle w:val="TableCell"/>
              <w:keepNext w:val="0"/>
              <w:spacing w:before="60" w:after="60"/>
              <w:jc w:val="center"/>
              <w:rPr>
                <w:rFonts w:eastAsia="Arial Unicode MS"/>
              </w:rP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6DFF5A37" w14:textId="71B9B02C" w:rsidR="00531AC8" w:rsidRPr="00827FED" w:rsidRDefault="00531AC8" w:rsidP="00531AC8">
            <w:pPr>
              <w:pStyle w:val="TableCell"/>
              <w:keepNext w:val="0"/>
              <w:spacing w:before="60" w:after="60"/>
              <w:jc w:val="center"/>
              <w:rPr>
                <w:rFonts w:ascii="Arial Unicode MS" w:eastAsia="Arial Unicode MS" w:hAnsi="Arial Unicode MS" w:cs="Arial Unicode M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rsidR="00904121" w:rsidRPr="0ED46586" w:rsidDel="00564332">
              <w:t xml:space="preserve"> </w:t>
            </w:r>
          </w:p>
        </w:tc>
        <w:tc>
          <w:tcPr>
            <w:tcW w:w="473" w:type="pct"/>
          </w:tcPr>
          <w:p w14:paraId="7834F38D" w14:textId="7BA86C03" w:rsidR="00531AC8" w:rsidRPr="001D6512" w:rsidRDefault="00531AC8" w:rsidP="00531AC8">
            <w:pPr>
              <w:pStyle w:val="TableCell"/>
              <w:keepNext w:val="0"/>
              <w:spacing w:before="60" w:after="60"/>
              <w:jc w:val="center"/>
            </w:pPr>
            <w:r>
              <w:t>9</w:t>
            </w:r>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5CE9C7E2" w:rsidR="00FA5174" w:rsidRPr="004E437D" w:rsidRDefault="00FA5174" w:rsidP="00143749">
      <w:pPr>
        <w:pStyle w:val="Caption"/>
        <w:keepLines/>
      </w:pPr>
      <w:bookmarkStart w:id="1226" w:name="_Ref12550357"/>
      <w:bookmarkStart w:id="1227" w:name="_Toc47598375"/>
      <w:r w:rsidRPr="004E437D">
        <w:t>Table</w:t>
      </w:r>
      <w:r>
        <w:t xml:space="preserve"> </w:t>
      </w:r>
      <w:fldSimple w:instr=" STYLEREF 1 \s ">
        <w:r w:rsidR="003D6F35">
          <w:rPr>
            <w:noProof/>
          </w:rPr>
          <w:t>2</w:t>
        </w:r>
      </w:fldSimple>
      <w:r w:rsidR="003D6F35">
        <w:noBreakHyphen/>
      </w:r>
      <w:fldSimple w:instr=" SEQ Table \* ARABIC \s 1 ">
        <w:r w:rsidR="003D6F35">
          <w:rPr>
            <w:noProof/>
          </w:rPr>
          <w:t>132</w:t>
        </w:r>
      </w:fldSimple>
      <w:bookmarkEnd w:id="1226"/>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1227"/>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lastRenderedPageBreak/>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168CB710" w:rsidR="00FA5174" w:rsidRPr="004E437D" w:rsidRDefault="00FA5174" w:rsidP="00FA5174">
      <w:pPr>
        <w:pStyle w:val="Caption"/>
      </w:pPr>
      <w:bookmarkStart w:id="1228" w:name="_Ref12550464"/>
      <w:bookmarkStart w:id="1229" w:name="_Toc47598376"/>
      <w:r w:rsidRPr="004E437D">
        <w:t>Table</w:t>
      </w:r>
      <w:r>
        <w:t xml:space="preserve"> </w:t>
      </w:r>
      <w:fldSimple w:instr=" STYLEREF 1 \s ">
        <w:r w:rsidR="003D6F35">
          <w:rPr>
            <w:noProof/>
          </w:rPr>
          <w:t>2</w:t>
        </w:r>
      </w:fldSimple>
      <w:r w:rsidR="003D6F35">
        <w:noBreakHyphen/>
      </w:r>
      <w:fldSimple w:instr=" SEQ Table \* ARABIC \s 1 ">
        <w:r w:rsidR="003D6F35">
          <w:rPr>
            <w:noProof/>
          </w:rPr>
          <w:t>133</w:t>
        </w:r>
      </w:fldSimple>
      <w:bookmarkEnd w:id="1228"/>
      <w:r w:rsidRPr="004E437D">
        <w:t>:</w:t>
      </w:r>
      <w:r>
        <w:t xml:space="preserve"> Residential New Construction Baseline Building Values for Buildings 4 Stories or Higher</w:t>
      </w:r>
      <w:bookmarkEnd w:id="1229"/>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lastRenderedPageBreak/>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2F0F6DCF" w14:textId="0A94082A" w:rsidR="00FA5174" w:rsidRPr="00666F92" w:rsidRDefault="00C82214" w:rsidP="00BD2C4C">
            <w:pPr>
              <w:pStyle w:val="TableCell"/>
              <w:keepNext w:val="0"/>
              <w:spacing w:before="60" w:after="60"/>
              <w:jc w:val="center"/>
              <w:rPr>
                <w:rFonts w:eastAsia="Arial Unicode MS"/>
              </w:rPr>
            </w:pPr>
            <w:r>
              <w:t>See volume</w:t>
            </w:r>
            <w:r w:rsidR="00F23A7D">
              <w:t xml:space="preserve"> and load</w:t>
            </w:r>
            <w:r>
              <w:t xml:space="preserve"> dependent values in </w:t>
            </w:r>
            <w:r w:rsidR="00C90DC4">
              <w:fldChar w:fldCharType="begin"/>
            </w:r>
            <w:r w:rsidR="00C90DC4">
              <w:instrText xml:space="preserve"> REF _Ref533706168 \h </w:instrText>
            </w:r>
            <w:r w:rsidR="00C90DC4">
              <w:fldChar w:fldCharType="separate"/>
            </w:r>
            <w:r w:rsidR="00C90DC4">
              <w:t xml:space="preserve">Table </w:t>
            </w:r>
            <w:r w:rsidR="00C90DC4">
              <w:rPr>
                <w:noProof/>
              </w:rPr>
              <w:t>2</w:t>
            </w:r>
            <w:r w:rsidR="00C90DC4">
              <w:noBreakHyphen/>
            </w:r>
            <w:r w:rsidR="00C90DC4">
              <w:rPr>
                <w:noProof/>
              </w:rPr>
              <w:t>47</w:t>
            </w:r>
            <w:r w:rsidR="00C90DC4">
              <w:fldChar w:fldCharType="end"/>
            </w:r>
            <w:r w:rsidR="00A220E1">
              <w:t xml:space="preserve"> in Sec. </w:t>
            </w:r>
            <w:r w:rsidR="00A220E1">
              <w:fldChar w:fldCharType="begin"/>
            </w:r>
            <w:r w:rsidR="00A220E1">
              <w:instrText xml:space="preserve"> REF _Ref47537552 \r \h </w:instrText>
            </w:r>
            <w:r w:rsidR="00A220E1">
              <w:fldChar w:fldCharType="separate"/>
            </w:r>
            <w:r w:rsidR="00A220E1">
              <w:t>2.3.1</w:t>
            </w:r>
            <w:r w:rsidR="00A220E1">
              <w:fldChar w:fldCharType="end"/>
            </w:r>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4A37A4D6" w14:textId="4729FEEC" w:rsidR="00FA5174" w:rsidRPr="00827FED" w:rsidRDefault="00413AF6" w:rsidP="00D874B8">
            <w:pPr>
              <w:pStyle w:val="TableCell"/>
              <w:keepNext w:val="0"/>
              <w:spacing w:before="60" w:after="60"/>
              <w:jc w:val="center"/>
              <w:rPr>
                <w:rFonts w:ascii="Arial Unicode MS" w:eastAsia="Arial Unicode MS" w:hAnsi="Arial Unicode MS" w:cs="Arial Unicode MS"/>
              </w:rPr>
            </w:pPr>
            <w:r>
              <w:t xml:space="preserve">See volume and load dependent values in </w:t>
            </w:r>
            <w:r w:rsidR="00F03D67">
              <w:fldChar w:fldCharType="begin"/>
            </w:r>
            <w:r w:rsidR="00F03D67">
              <w:instrText xml:space="preserve"> REF _Ref47536361 \h </w:instrText>
            </w:r>
            <w:r w:rsidR="00F03D67">
              <w:fldChar w:fldCharType="separate"/>
            </w:r>
            <w:r w:rsidR="00F03D67">
              <w:t xml:space="preserve">Table </w:t>
            </w:r>
            <w:r w:rsidR="00F03D67">
              <w:rPr>
                <w:noProof/>
              </w:rPr>
              <w:t>2</w:t>
            </w:r>
            <w:r w:rsidR="00F03D67">
              <w:noBreakHyphen/>
            </w:r>
            <w:r w:rsidR="00F03D67">
              <w:rPr>
                <w:noProof/>
              </w:rPr>
              <w:t>132</w:t>
            </w:r>
            <w:r w:rsidR="00F03D67">
              <w:fldChar w:fldCharType="end"/>
            </w:r>
          </w:p>
        </w:tc>
        <w:tc>
          <w:tcPr>
            <w:tcW w:w="473" w:type="pct"/>
          </w:tcPr>
          <w:p w14:paraId="53BB77A3" w14:textId="3125745C" w:rsidR="00FA5174" w:rsidRPr="001D6512" w:rsidRDefault="00413AF6" w:rsidP="00BD2C4C">
            <w:pPr>
              <w:pStyle w:val="TableCell"/>
              <w:keepNext w:val="0"/>
              <w:spacing w:before="60" w:after="60"/>
              <w:jc w:val="center"/>
            </w:pPr>
            <w:r>
              <w:t>9</w:t>
            </w:r>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pPr>
    </w:p>
    <w:p w14:paraId="2678241B" w14:textId="56263CEB" w:rsidR="009542D8" w:rsidRDefault="009542D8" w:rsidP="009542D8">
      <w:pPr>
        <w:pStyle w:val="Caption"/>
        <w:keepNext w:val="0"/>
        <w:widowControl w:val="0"/>
      </w:pPr>
      <w:bookmarkStart w:id="1230" w:name="_Ref47536361"/>
      <w:bookmarkStart w:id="1231" w:name="_Toc47598377"/>
      <w:r>
        <w:t xml:space="preserve">Table </w:t>
      </w:r>
      <w:fldSimple w:instr=" STYLEREF 1 \s ">
        <w:r w:rsidR="003D6F35">
          <w:rPr>
            <w:noProof/>
          </w:rPr>
          <w:t>2</w:t>
        </w:r>
      </w:fldSimple>
      <w:r w:rsidR="003D6F35">
        <w:noBreakHyphen/>
      </w:r>
      <w:fldSimple w:instr=" SEQ Table \* ARABIC \s 1 ">
        <w:r w:rsidR="003D6F35">
          <w:rPr>
            <w:noProof/>
          </w:rPr>
          <w:t>134</w:t>
        </w:r>
      </w:fldSimple>
      <w:bookmarkEnd w:id="1230"/>
      <w:r>
        <w:t xml:space="preserve">: Minimum Baseline </w:t>
      </w:r>
      <w:r w:rsidR="008904B0">
        <w:t xml:space="preserve">Gas-Fired </w:t>
      </w:r>
      <w:r>
        <w:t>Uniform Energy Factors Based on Storage Volume and Draw Pattern</w:t>
      </w:r>
      <w:bookmarkEnd w:id="12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rFonts w:cs="Arial"/>
                <w:b/>
              </w:rPr>
            </w:pPr>
            <w:r w:rsidRPr="00E73CA4">
              <w:rPr>
                <w:rFonts w:cs="Arial"/>
                <w:b/>
                <w:i/>
                <w:iCs/>
              </w:rPr>
              <w:t>V</w:t>
            </w:r>
            <w:r w:rsidRPr="00E73CA4">
              <w:rPr>
                <w:rFonts w:cs="Arial"/>
                <w:b/>
                <w:i/>
                <w:iCs/>
                <w:vertAlign w:val="subscript"/>
              </w:rPr>
              <w:t>r</w:t>
            </w:r>
            <w:r>
              <w:rPr>
                <w:rFonts w:cs="Arial"/>
                <w:b/>
              </w:rPr>
              <w:t xml:space="preserve">: </w:t>
            </w:r>
            <w:r w:rsidR="00F03D77">
              <w:rPr>
                <w:rFonts w:cs="Arial"/>
                <w:b/>
              </w:rPr>
              <w:t xml:space="preserve">Rated </w:t>
            </w:r>
            <w:r w:rsidR="00F03D77">
              <w:rPr>
                <w:b/>
              </w:rPr>
              <w:t>Storage Volume</w:t>
            </w:r>
            <w:r w:rsidR="00F03D77">
              <w:rPr>
                <w:rFonts w:cs="Arial"/>
                <w:b/>
              </w:rPr>
              <w:t xml:space="preserve"> (gallons)</w:t>
            </w:r>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rFonts w:cs="Arial"/>
                <w:b/>
              </w:rPr>
            </w:pPr>
            <w:r>
              <w:rPr>
                <w:rFonts w:cs="Arial"/>
                <w:b/>
              </w:rPr>
              <w:t>Draw Pattern</w:t>
            </w:r>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rFonts w:cs="Arial"/>
                <w:b/>
              </w:rPr>
            </w:pPr>
            <w:r>
              <w:rPr>
                <w:rFonts w:cs="Arial"/>
                <w:b/>
              </w:rPr>
              <w:t>UEF Calculation</w:t>
            </w:r>
          </w:p>
        </w:tc>
      </w:tr>
      <w:tr w:rsidR="00E87AB3" w:rsidRPr="001D6512" w14:paraId="2C5B4114" w14:textId="77777777" w:rsidTr="00E73CA4">
        <w:tc>
          <w:tcPr>
            <w:tcW w:w="2227" w:type="dxa"/>
            <w:vMerge w:val="restart"/>
          </w:tcPr>
          <w:p w14:paraId="31FEB12F" w14:textId="6C40A96E" w:rsidR="00E87AB3" w:rsidRPr="00A84EA0" w:rsidRDefault="00E87AB3" w:rsidP="00E87AB3">
            <w:pPr>
              <w:pStyle w:val="TableCell"/>
              <w:keepNext w:val="0"/>
              <w:widowControl w:val="0"/>
              <w:spacing w:before="60" w:after="60"/>
              <w:jc w:val="left"/>
              <w:rPr>
                <w:rFonts w:cs="Arial"/>
                <w:szCs w:val="18"/>
              </w:rPr>
            </w:pPr>
            <w:r w:rsidRPr="00963723">
              <w:rPr>
                <w:rFonts w:cs="Arial"/>
                <w:szCs w:val="18"/>
              </w:rPr>
              <w:t>≥</w:t>
            </w:r>
            <w:r>
              <w:rPr>
                <w:rFonts w:cs="Arial"/>
                <w:szCs w:val="18"/>
              </w:rPr>
              <w:t xml:space="preserve">20 gal and </w:t>
            </w:r>
            <w:r w:rsidRPr="00A351DB">
              <w:rPr>
                <w:rFonts w:cs="Arial"/>
                <w:szCs w:val="18"/>
              </w:rPr>
              <w:t>≤</w:t>
            </w:r>
            <w:r>
              <w:rPr>
                <w:rFonts w:cs="Arial"/>
                <w:szCs w:val="18"/>
              </w:rPr>
              <w:t>55 gal</w:t>
            </w:r>
          </w:p>
        </w:tc>
        <w:tc>
          <w:tcPr>
            <w:tcW w:w="1350" w:type="dxa"/>
          </w:tcPr>
          <w:p w14:paraId="12E02494"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32DE5CD1" w14:textId="56436731"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4CDDE05E" w14:textId="4B0334C9"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3BE806B3" w14:textId="703982CB" w:rsidR="00E87AB3" w:rsidRPr="00A84EA0" w:rsidRDefault="00E87AB3" w:rsidP="00E87AB3">
            <w:pPr>
              <w:pStyle w:val="TableCell"/>
              <w:keepNext w:val="0"/>
              <w:widowControl w:val="0"/>
              <w:spacing w:before="60" w:after="60"/>
              <w:jc w:val="center"/>
              <w:rPr>
                <w:rFonts w:cs="Arial"/>
                <w:szCs w:val="18"/>
              </w:rPr>
            </w:pPr>
            <w:r w:rsidRPr="00903107">
              <w:t xml:space="preserve">0.3456 </w:t>
            </w:r>
            <w:r>
              <w:t>-</w:t>
            </w:r>
            <w:r w:rsidRPr="00903107">
              <w:t>(0.0020×V</w:t>
            </w:r>
            <w:r w:rsidRPr="00E73CA4">
              <w:rPr>
                <w:vertAlign w:val="subscript"/>
              </w:rPr>
              <w:t>r</w:t>
            </w:r>
            <w:r w:rsidRPr="00903107">
              <w:t>)</w:t>
            </w:r>
          </w:p>
        </w:tc>
      </w:tr>
      <w:tr w:rsidR="00E87AB3" w:rsidRPr="001D6512" w14:paraId="36ECB085" w14:textId="77777777" w:rsidTr="00E73CA4">
        <w:tc>
          <w:tcPr>
            <w:tcW w:w="2227" w:type="dxa"/>
            <w:vMerge/>
          </w:tcPr>
          <w:p w14:paraId="43DC750E"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7BD4162" w14:textId="49D19911"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76C6A170" w14:textId="329610A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7E6A6C9A" w14:textId="3A4C6E8E" w:rsidR="00E87AB3" w:rsidRPr="00A84EA0" w:rsidRDefault="00E87AB3" w:rsidP="00E87AB3">
            <w:pPr>
              <w:pStyle w:val="TableCell"/>
              <w:keepNext w:val="0"/>
              <w:widowControl w:val="0"/>
              <w:spacing w:before="60" w:after="60"/>
              <w:jc w:val="center"/>
              <w:rPr>
                <w:rFonts w:cs="Arial"/>
                <w:szCs w:val="18"/>
              </w:rPr>
            </w:pPr>
            <w:r w:rsidRPr="00903107">
              <w:t>0.5982</w:t>
            </w:r>
            <w:r w:rsidR="005D09C6">
              <w:t>-</w:t>
            </w:r>
            <w:r w:rsidRPr="00903107">
              <w:t>(0.0019×V</w:t>
            </w:r>
            <w:r w:rsidRPr="00E73CA4">
              <w:rPr>
                <w:vertAlign w:val="subscript"/>
              </w:rPr>
              <w:t>r</w:t>
            </w:r>
            <w:r w:rsidRPr="00903107">
              <w:t>)</w:t>
            </w:r>
          </w:p>
        </w:tc>
      </w:tr>
      <w:tr w:rsidR="00E87AB3" w:rsidRPr="001D6512" w14:paraId="2EC2F345" w14:textId="77777777" w:rsidTr="00E73CA4">
        <w:tc>
          <w:tcPr>
            <w:tcW w:w="2227" w:type="dxa"/>
            <w:vMerge/>
          </w:tcPr>
          <w:p w14:paraId="313CC113"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488E1905" w14:textId="12BFE098"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04EE4EA2" w14:textId="54E8CA9E"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4309E545" w14:textId="20E4A2D8" w:rsidR="00E87AB3" w:rsidRPr="00A84EA0" w:rsidRDefault="00E87AB3" w:rsidP="00E87AB3">
            <w:pPr>
              <w:pStyle w:val="TableCell"/>
              <w:keepNext w:val="0"/>
              <w:widowControl w:val="0"/>
              <w:spacing w:before="60" w:after="60"/>
              <w:jc w:val="center"/>
              <w:rPr>
                <w:rFonts w:cs="Arial"/>
                <w:szCs w:val="18"/>
              </w:rPr>
            </w:pPr>
            <w:r w:rsidRPr="00903107">
              <w:t>0.6483</w:t>
            </w:r>
            <w:r w:rsidR="005D09C6">
              <w:t>-</w:t>
            </w:r>
            <w:r w:rsidRPr="00903107">
              <w:t>(0.0017×V</w:t>
            </w:r>
            <w:r w:rsidRPr="00E73CA4">
              <w:rPr>
                <w:vertAlign w:val="subscript"/>
              </w:rPr>
              <w:t>r</w:t>
            </w:r>
            <w:r w:rsidRPr="00903107">
              <w:t>)</w:t>
            </w:r>
          </w:p>
        </w:tc>
      </w:tr>
      <w:tr w:rsidR="00E87AB3" w:rsidRPr="001D6512" w14:paraId="3A43206E" w14:textId="77777777" w:rsidTr="00E73CA4">
        <w:tc>
          <w:tcPr>
            <w:tcW w:w="2227" w:type="dxa"/>
            <w:vMerge/>
          </w:tcPr>
          <w:p w14:paraId="07FB6447"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w:t>
            </w:r>
            <w:r>
              <w:rPr>
                <w:szCs w:val="18"/>
              </w:rPr>
              <w:t>igh</w:t>
            </w:r>
          </w:p>
        </w:tc>
        <w:tc>
          <w:tcPr>
            <w:tcW w:w="1544" w:type="dxa"/>
            <w:vAlign w:val="center"/>
          </w:tcPr>
          <w:p w14:paraId="2BD5CE52" w14:textId="3E3E988A"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536BBF1A" w14:textId="23772EA2"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63D39AAD" w14:textId="044F0F0F" w:rsidR="00E87AB3" w:rsidRPr="00A84EA0" w:rsidRDefault="00E87AB3" w:rsidP="00E87AB3">
            <w:pPr>
              <w:pStyle w:val="TableCell"/>
              <w:keepNext w:val="0"/>
              <w:widowControl w:val="0"/>
              <w:spacing w:before="60" w:after="60"/>
              <w:jc w:val="center"/>
              <w:rPr>
                <w:rFonts w:cs="Arial"/>
                <w:szCs w:val="18"/>
              </w:rPr>
            </w:pPr>
            <w:r w:rsidRPr="00903107">
              <w:t>0.6920</w:t>
            </w:r>
            <w:r w:rsidR="005D09C6">
              <w:t>-</w:t>
            </w:r>
            <w:r w:rsidRPr="00903107">
              <w:t>(0.0013×V</w:t>
            </w:r>
            <w:r w:rsidRPr="00E73CA4">
              <w:rPr>
                <w:vertAlign w:val="subscript"/>
              </w:rPr>
              <w:t>r</w:t>
            </w:r>
            <w:r w:rsidRPr="00903107">
              <w:t>)</w:t>
            </w:r>
          </w:p>
        </w:tc>
      </w:tr>
      <w:tr w:rsidR="00E87AB3" w:rsidRPr="001D6512" w14:paraId="5ACF6190" w14:textId="77777777" w:rsidTr="00E73CA4">
        <w:tc>
          <w:tcPr>
            <w:tcW w:w="2227" w:type="dxa"/>
            <w:vMerge w:val="restart"/>
          </w:tcPr>
          <w:p w14:paraId="1D586D51" w14:textId="48CD9537" w:rsidR="00E87AB3" w:rsidRPr="00A84EA0" w:rsidRDefault="00E87AB3" w:rsidP="00E87AB3">
            <w:pPr>
              <w:pStyle w:val="TableCell"/>
              <w:keepNext w:val="0"/>
              <w:widowControl w:val="0"/>
              <w:spacing w:before="60" w:after="60"/>
              <w:jc w:val="left"/>
              <w:rPr>
                <w:rFonts w:cs="Arial"/>
                <w:szCs w:val="18"/>
              </w:rPr>
            </w:pPr>
            <w:r>
              <w:rPr>
                <w:rFonts w:cs="Arial"/>
                <w:szCs w:val="18"/>
              </w:rPr>
              <w:t xml:space="preserve">&gt;55 gal and </w:t>
            </w:r>
            <w:r w:rsidRPr="00A351DB">
              <w:rPr>
                <w:rFonts w:cs="Arial"/>
                <w:szCs w:val="18"/>
              </w:rPr>
              <w:t>≤</w:t>
            </w:r>
            <w:r>
              <w:rPr>
                <w:rFonts w:cs="Arial"/>
                <w:szCs w:val="18"/>
              </w:rPr>
              <w:t>120 gal</w:t>
            </w:r>
          </w:p>
        </w:tc>
        <w:tc>
          <w:tcPr>
            <w:tcW w:w="1350" w:type="dxa"/>
          </w:tcPr>
          <w:p w14:paraId="646686F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12594D13" w14:textId="1D38BCEC"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5C217E74" w14:textId="600523D6"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4C551AC2" w14:textId="0F7D8EF3" w:rsidR="00E87AB3" w:rsidRPr="00A84EA0" w:rsidRDefault="00E87AB3" w:rsidP="00E87AB3">
            <w:pPr>
              <w:pStyle w:val="TableCell"/>
              <w:keepNext w:val="0"/>
              <w:widowControl w:val="0"/>
              <w:spacing w:before="60" w:after="60"/>
              <w:jc w:val="center"/>
              <w:rPr>
                <w:rFonts w:cs="Arial"/>
                <w:szCs w:val="18"/>
              </w:rPr>
            </w:pPr>
            <w:r w:rsidRPr="00903107">
              <w:t>0.6470</w:t>
            </w:r>
            <w:r w:rsidR="005D09C6">
              <w:t>-</w:t>
            </w:r>
            <w:r w:rsidRPr="00903107">
              <w:t>(0.0006×V</w:t>
            </w:r>
            <w:r w:rsidRPr="00E73CA4">
              <w:rPr>
                <w:vertAlign w:val="subscript"/>
              </w:rPr>
              <w:t>r</w:t>
            </w:r>
            <w:r w:rsidRPr="00903107">
              <w:t>)</w:t>
            </w:r>
          </w:p>
        </w:tc>
      </w:tr>
      <w:tr w:rsidR="00E87AB3" w:rsidRPr="001D6512" w14:paraId="30F5866F" w14:textId="77777777" w:rsidTr="00E73CA4">
        <w:tc>
          <w:tcPr>
            <w:tcW w:w="2227" w:type="dxa"/>
            <w:vMerge/>
          </w:tcPr>
          <w:p w14:paraId="60DEB8F0"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0966914" w14:textId="397F2EBA"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4C40377A" w14:textId="71191AD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00B9D562" w14:textId="1A908F45" w:rsidR="00E87AB3" w:rsidRPr="00A84EA0" w:rsidRDefault="00E87AB3" w:rsidP="00E87AB3">
            <w:pPr>
              <w:pStyle w:val="TableCell"/>
              <w:keepNext w:val="0"/>
              <w:widowControl w:val="0"/>
              <w:spacing w:before="60" w:after="60"/>
              <w:jc w:val="center"/>
              <w:rPr>
                <w:rFonts w:cs="Arial"/>
                <w:szCs w:val="18"/>
              </w:rPr>
            </w:pPr>
            <w:r w:rsidRPr="00903107">
              <w:t>0.7689</w:t>
            </w:r>
            <w:r w:rsidR="005D09C6">
              <w:t>-</w:t>
            </w:r>
            <w:r w:rsidRPr="00903107">
              <w:t>(0.0005×V</w:t>
            </w:r>
            <w:r w:rsidRPr="00E73CA4">
              <w:rPr>
                <w:vertAlign w:val="subscript"/>
              </w:rPr>
              <w:t>r</w:t>
            </w:r>
            <w:r w:rsidRPr="00903107">
              <w:t>)</w:t>
            </w:r>
          </w:p>
        </w:tc>
      </w:tr>
      <w:tr w:rsidR="00E87AB3" w:rsidRPr="001D6512" w14:paraId="60C16C63" w14:textId="77777777" w:rsidTr="00E73CA4">
        <w:tc>
          <w:tcPr>
            <w:tcW w:w="2227" w:type="dxa"/>
            <w:vMerge/>
          </w:tcPr>
          <w:p w14:paraId="56332E82"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4BF235D" w14:textId="5D01656A"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4B7A9F14" w14:textId="756B31FB"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0D6BA783" w14:textId="4F03E02F" w:rsidR="00E87AB3" w:rsidRPr="00A84EA0" w:rsidRDefault="00E87AB3" w:rsidP="00E87AB3">
            <w:pPr>
              <w:pStyle w:val="TableCell"/>
              <w:keepNext w:val="0"/>
              <w:widowControl w:val="0"/>
              <w:spacing w:before="60" w:after="60"/>
              <w:jc w:val="center"/>
              <w:rPr>
                <w:rFonts w:cs="Arial"/>
                <w:szCs w:val="18"/>
              </w:rPr>
            </w:pPr>
            <w:r w:rsidRPr="00903107">
              <w:t>0.7897</w:t>
            </w:r>
            <w:r w:rsidR="005D09C6">
              <w:t>-</w:t>
            </w:r>
            <w:r w:rsidRPr="00903107">
              <w:t>(0.0004×V</w:t>
            </w:r>
            <w:r w:rsidRPr="00E73CA4">
              <w:rPr>
                <w:vertAlign w:val="subscript"/>
              </w:rPr>
              <w:t>r</w:t>
            </w:r>
            <w:r w:rsidRPr="00903107">
              <w:t>)</w:t>
            </w:r>
          </w:p>
        </w:tc>
      </w:tr>
      <w:tr w:rsidR="00E87AB3" w:rsidRPr="001D6512" w14:paraId="15E0E613" w14:textId="77777777" w:rsidTr="00E73CA4">
        <w:tc>
          <w:tcPr>
            <w:tcW w:w="2227" w:type="dxa"/>
            <w:vMerge/>
          </w:tcPr>
          <w:p w14:paraId="7767FE88"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7D2BC514" w14:textId="2357C745"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2F0CDE82" w14:textId="72B52563"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74F93047" w14:textId="0F35943A" w:rsidR="00E87AB3" w:rsidRPr="00A84EA0" w:rsidRDefault="00E87AB3" w:rsidP="00E87AB3">
            <w:pPr>
              <w:pStyle w:val="TableCell"/>
              <w:keepNext w:val="0"/>
              <w:widowControl w:val="0"/>
              <w:spacing w:before="60" w:after="60"/>
              <w:jc w:val="center"/>
              <w:rPr>
                <w:rFonts w:cs="Arial"/>
                <w:szCs w:val="18"/>
              </w:rPr>
            </w:pPr>
            <w:r w:rsidRPr="00903107">
              <w:t>0.8072</w:t>
            </w:r>
            <w:r w:rsidR="00C56CBC">
              <w:t>-</w:t>
            </w:r>
            <w:r w:rsidRPr="00903107">
              <w:t>(0.0003×V</w:t>
            </w:r>
            <w:r w:rsidRPr="00E73CA4">
              <w:rPr>
                <w:vertAlign w:val="subscript"/>
              </w:rPr>
              <w:t>r</w:t>
            </w:r>
            <w:r w:rsidRPr="00903107">
              <w:t>)</w:t>
            </w:r>
          </w:p>
        </w:tc>
      </w:tr>
      <w:tr w:rsidR="007A6240" w:rsidRPr="001D6512" w14:paraId="2F00B53F" w14:textId="77777777" w:rsidTr="008904B0">
        <w:tc>
          <w:tcPr>
            <w:tcW w:w="2227" w:type="dxa"/>
            <w:vMerge w:val="restart"/>
          </w:tcPr>
          <w:p w14:paraId="2DF7CFD0" w14:textId="77777777" w:rsidR="007A6240" w:rsidRDefault="007A6240" w:rsidP="007A6240">
            <w:pPr>
              <w:pStyle w:val="TableCell"/>
              <w:keepNext w:val="0"/>
              <w:widowControl w:val="0"/>
              <w:spacing w:before="60" w:after="60"/>
              <w:jc w:val="left"/>
              <w:rPr>
                <w:rFonts w:cs="Arial"/>
                <w:szCs w:val="18"/>
              </w:rPr>
            </w:pPr>
            <w:r>
              <w:rPr>
                <w:rFonts w:cs="Arial"/>
                <w:szCs w:val="18"/>
              </w:rPr>
              <w:t>Instantaneous</w:t>
            </w:r>
          </w:p>
          <w:p w14:paraId="400024FA" w14:textId="06E8FC2A" w:rsidR="007A6240" w:rsidRPr="00E73CA4" w:rsidRDefault="007A6240" w:rsidP="007A6240">
            <w:pPr>
              <w:pStyle w:val="TableCell"/>
              <w:keepNext w:val="0"/>
              <w:widowControl w:val="0"/>
              <w:spacing w:before="60" w:after="60"/>
              <w:jc w:val="left"/>
              <w:rPr>
                <w:rFonts w:cs="Arial"/>
                <w:b/>
                <w:bCs/>
                <w:szCs w:val="18"/>
              </w:rPr>
            </w:pPr>
            <w:r w:rsidRPr="00A351DB">
              <w:rPr>
                <w:rFonts w:cs="Arial"/>
                <w:szCs w:val="18"/>
              </w:rPr>
              <w:t>≤</w:t>
            </w:r>
            <w:r>
              <w:rPr>
                <w:rFonts w:cs="Arial"/>
                <w:szCs w:val="18"/>
              </w:rPr>
              <w:t>2 gal and &gt;50 kBTU/h</w:t>
            </w:r>
          </w:p>
        </w:tc>
        <w:tc>
          <w:tcPr>
            <w:tcW w:w="1350" w:type="dxa"/>
          </w:tcPr>
          <w:p w14:paraId="609771C5" w14:textId="02E2A62C" w:rsidR="007A6240" w:rsidRDefault="007A6240" w:rsidP="007A6240">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szCs w:val="18"/>
              </w:rPr>
            </w:pPr>
            <w:r w:rsidRPr="00154DD2">
              <w:rPr>
                <w:szCs w:val="18"/>
              </w:rPr>
              <w:t>10</w:t>
            </w:r>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szCs w:val="18"/>
              </w:rPr>
            </w:pPr>
            <w:r w:rsidRPr="00154DD2">
              <w:rPr>
                <w:szCs w:val="18"/>
              </w:rPr>
              <w:t xml:space="preserve">0 </w:t>
            </w:r>
            <w:r w:rsidRPr="00A351DB">
              <w:rPr>
                <w:rFonts w:cs="Arial"/>
                <w:szCs w:val="18"/>
              </w:rPr>
              <w:t>≤</w:t>
            </w:r>
            <w:r w:rsidRPr="00154DD2">
              <w:rPr>
                <w:szCs w:val="18"/>
              </w:rPr>
              <w:t xml:space="preserve"> FHR &lt; 18</w:t>
            </w:r>
          </w:p>
        </w:tc>
        <w:tc>
          <w:tcPr>
            <w:tcW w:w="1829" w:type="dxa"/>
            <w:vAlign w:val="bottom"/>
          </w:tcPr>
          <w:p w14:paraId="243C0E63" w14:textId="607E111B"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0</w:t>
            </w:r>
          </w:p>
        </w:tc>
      </w:tr>
      <w:tr w:rsidR="007A6240" w:rsidRPr="001D6512" w14:paraId="1C55F0A0" w14:textId="77777777" w:rsidTr="008904B0">
        <w:tc>
          <w:tcPr>
            <w:tcW w:w="2227" w:type="dxa"/>
            <w:vMerge/>
          </w:tcPr>
          <w:p w14:paraId="26C19E93"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szCs w:val="18"/>
              </w:rPr>
            </w:pPr>
            <w:r w:rsidRPr="00154DD2">
              <w:rPr>
                <w:szCs w:val="18"/>
              </w:rPr>
              <w:t>38</w:t>
            </w:r>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vAlign w:val="bottom"/>
          </w:tcPr>
          <w:p w14:paraId="5F7EBE43" w14:textId="3FAA4B44"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407578B4" w14:textId="77777777" w:rsidTr="008904B0">
        <w:tc>
          <w:tcPr>
            <w:tcW w:w="2227" w:type="dxa"/>
            <w:vMerge/>
          </w:tcPr>
          <w:p w14:paraId="72AA3FD4"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szCs w:val="18"/>
              </w:rPr>
            </w:pPr>
            <w:r w:rsidRPr="00154DD2">
              <w:rPr>
                <w:szCs w:val="18"/>
              </w:rPr>
              <w:t>55</w:t>
            </w:r>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vAlign w:val="bottom"/>
          </w:tcPr>
          <w:p w14:paraId="7A91A50A" w14:textId="3D084C20"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278C5559" w14:textId="77777777" w:rsidTr="008904B0">
        <w:tc>
          <w:tcPr>
            <w:tcW w:w="2227" w:type="dxa"/>
            <w:vMerge/>
          </w:tcPr>
          <w:p w14:paraId="0175FA71"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szCs w:val="18"/>
              </w:rPr>
            </w:pPr>
            <w:r w:rsidRPr="00154DD2">
              <w:rPr>
                <w:szCs w:val="18"/>
              </w:rPr>
              <w:t>84</w:t>
            </w:r>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szCs w:val="18"/>
              </w:rPr>
            </w:pPr>
            <w:r w:rsidRPr="00154DD2">
              <w:rPr>
                <w:szCs w:val="18"/>
              </w:rPr>
              <w:t xml:space="preserve">FHR </w:t>
            </w:r>
            <w:r w:rsidRPr="00963723">
              <w:rPr>
                <w:rFonts w:cs="Arial"/>
                <w:szCs w:val="18"/>
              </w:rPr>
              <w:t>≥</w:t>
            </w:r>
            <w:r w:rsidRPr="00154DD2">
              <w:rPr>
                <w:szCs w:val="18"/>
              </w:rPr>
              <w:t xml:space="preserve"> 75</w:t>
            </w:r>
          </w:p>
        </w:tc>
        <w:tc>
          <w:tcPr>
            <w:tcW w:w="1829" w:type="dxa"/>
            <w:vAlign w:val="bottom"/>
          </w:tcPr>
          <w:p w14:paraId="0E3522FF" w14:textId="488C94F8"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bl>
    <w:p w14:paraId="13C20346" w14:textId="5F237D3D" w:rsidR="009542D8" w:rsidRDefault="009542D8" w:rsidP="00FA5174">
      <w:pPr>
        <w:pStyle w:val="SubStyle"/>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lastRenderedPageBreak/>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2AE4490B"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86"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hyperlink r:id="rId287" w:history="1">
        <w:r w:rsidRPr="00F116A9">
          <w:rPr>
            <w:rStyle w:val="Hyperlink"/>
            <w:rFonts w:cs="Arial"/>
          </w:rPr>
          <w:t>https://codes.iccsafe.org/content/IECC2015/chapter-4-re-residential-energy-efficiency</w:t>
        </w:r>
      </w:hyperlink>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88"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rStyle w:val="Hyperlink"/>
          <w:rFonts w:cs="Arial"/>
        </w:rPr>
      </w:pPr>
      <w:r>
        <w:t xml:space="preserve">US Federal Standards for Residential Water Heaters. Effective April 16, 2015. </w:t>
      </w:r>
      <w:r w:rsidR="00935B7D">
        <w:fldChar w:fldCharType="begin"/>
      </w:r>
      <w:r w:rsidR="00935B7D">
        <w:instrText xml:space="preserve"> HYPERLINK "https://www.ecfr.gov/cgi-bin/retrieveECFR?n=sp10.3.430.c&amp;r=SUBPART" </w:instrText>
      </w:r>
      <w:r w:rsidR="00935B7D">
        <w:fldChar w:fldCharType="separate"/>
      </w:r>
      <w:r w:rsidR="002A7DA5" w:rsidRPr="002A7DA5">
        <w:t xml:space="preserve"> </w:t>
      </w:r>
      <w:r w:rsidR="002A7DA5" w:rsidRPr="002A7DA5">
        <w:rPr>
          <w:rStyle w:val="Hyperlink"/>
        </w:rPr>
        <w:t>https://www.ecfr.gov/cgi-bin/retrieveECFR?n=sp10.3.430.c&amp;r=SUBPART</w:t>
      </w:r>
    </w:p>
    <w:p w14:paraId="4AB220E0" w14:textId="125F174E" w:rsidR="00FA5174" w:rsidRDefault="00935B7D" w:rsidP="00FA5174">
      <w:pPr>
        <w:pStyle w:val="source10"/>
        <w:numPr>
          <w:ilvl w:val="0"/>
          <w:numId w:val="34"/>
        </w:numPr>
        <w:overflowPunct/>
        <w:autoSpaceDE/>
        <w:autoSpaceDN/>
        <w:spacing w:after="120"/>
        <w:ind w:left="360"/>
        <w:jc w:val="left"/>
        <w:textAlignment w:val="auto"/>
      </w:pPr>
      <w:r>
        <w:rPr>
          <w:rFonts w:cs="Times New Roman"/>
        </w:rPr>
        <w:fldChar w:fldCharType="end"/>
      </w:r>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89"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90" w:history="1">
        <w:r w:rsidRPr="00660711">
          <w:rPr>
            <w:rStyle w:val="Hyperlink"/>
            <w:rFonts w:cs="Arial"/>
          </w:rPr>
          <w:t>https://codes.iccsafe.org/content/IRC2015/chapter-15-exhaust-systems</w:t>
        </w:r>
      </w:hyperlink>
      <w:r w:rsidRPr="00660711">
        <w:t xml:space="preserve"> </w:t>
      </w:r>
    </w:p>
    <w:p w14:paraId="678580AF" w14:textId="435683F5"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r w:rsidR="00243C83">
        <w:t>4</w:t>
      </w:r>
      <w:r w:rsidRPr="00660711">
        <w:t xml:space="preserve">. </w:t>
      </w:r>
      <w:hyperlink r:id="rId291" w:history="1">
        <w:r w:rsidR="00243C83" w:rsidRPr="00A5671F">
          <w:rPr>
            <w:rStyle w:val="Hyperlink"/>
            <w:rFonts w:cs="Arial"/>
          </w:rPr>
          <w:t>https://www.energystar.gov/sites/default/files/asset/document/MFHR%20Flowchart_v1%204_Mar2020.pdf</w:t>
        </w:r>
      </w:hyperlink>
      <w:r w:rsidR="00243C83" w:rsidRPr="00243C83" w:rsidDel="00243C83">
        <w:t xml:space="preserve"> </w:t>
      </w:r>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92"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hyperlink r:id="rId293" w:history="1">
        <w:r w:rsidRPr="009F706E">
          <w:rPr>
            <w:rStyle w:val="Hyperlink"/>
            <w:rFonts w:cs="Arial"/>
          </w:rPr>
          <w:t>https://codes.iccsafe.org/content/IECC2015/chapter-4-ce-commercial-energy-efficiency</w:t>
        </w:r>
      </w:hyperlink>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hyperlink r:id="rId294" w:history="1">
        <w:r w:rsidRPr="009F706E">
          <w:rPr>
            <w:rStyle w:val="Hyperlink"/>
            <w:rFonts w:cs="Arial"/>
          </w:rPr>
          <w:t>https://codes.iccsafe.org/content/IECC2015/chapter-4-ce-commercial-energy-efficiency</w:t>
        </w:r>
      </w:hyperlink>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95"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1232" w:name="_Toc364420808"/>
      <w:bookmarkStart w:id="1233" w:name="_Toc373320446"/>
      <w:bookmarkStart w:id="1234" w:name="_Toc364760923"/>
    </w:p>
    <w:bookmarkEnd w:id="1232"/>
    <w:bookmarkEnd w:id="1233"/>
    <w:bookmarkEnd w:id="1234"/>
    <w:p w14:paraId="61F8059C" w14:textId="77777777" w:rsidR="00FA5174" w:rsidRDefault="00FA5174" w:rsidP="00FA5174"/>
    <w:p w14:paraId="02FC2C2F" w14:textId="77777777" w:rsidR="00FA5174" w:rsidRDefault="00FA5174" w:rsidP="00FA5174">
      <w:pPr>
        <w:sectPr w:rsidR="00FA5174" w:rsidSect="00BD2C4C">
          <w:footerReference w:type="default" r:id="rId296"/>
          <w:pgSz w:w="12240" w:h="15840"/>
          <w:pgMar w:top="1440" w:right="1800" w:bottom="1440" w:left="1800" w:header="720" w:footer="501" w:gutter="0"/>
          <w:cols w:space="720"/>
        </w:sectPr>
      </w:pPr>
    </w:p>
    <w:p w14:paraId="1F37B9E1" w14:textId="77777777" w:rsidR="00FA5174" w:rsidRDefault="00FA5174" w:rsidP="002C1663">
      <w:pPr>
        <w:pStyle w:val="Heading3"/>
      </w:pPr>
      <w:bookmarkStart w:id="1235" w:name="_Toc48143064"/>
      <w:r>
        <w:lastRenderedPageBreak/>
        <w:t>ENERGY STAR Manufactured Homes</w:t>
      </w:r>
      <w:bookmarkEnd w:id="1235"/>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69113780"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r w:rsidR="00FA4BBC">
              <w:rPr>
                <w:vertAlign w:val="superscript"/>
              </w:rPr>
              <w:t>3</w:t>
            </w:r>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8E3D6F8"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lastRenderedPageBreak/>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q</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57BAEC57" w:rsidR="00FA5174" w:rsidRDefault="00FA5174" w:rsidP="00FA5174">
      <w:pPr>
        <w:pStyle w:val="Equation"/>
        <w:spacing w:line="276" w:lineRule="auto"/>
        <w:rPr>
          <w:rFonts w:eastAsia="Arial" w:cs="Arial"/>
        </w:rPr>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t xml:space="preserve">= </w:t>
      </w:r>
      <m:oMath>
        <m:d>
          <m:dPr>
            <m:ctrlPr>
              <w:rPr>
                <w:rFonts w:ascii="Cambria Math" w:hAnsi="Cambria Math" w:cs="Arial"/>
                <w:i w:val="0"/>
                <w:szCs w:val="20"/>
              </w:rPr>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16513037" w:rsidR="00FA5174" w:rsidRPr="009E5CCE" w:rsidRDefault="00FA5174" w:rsidP="00FA5174">
      <w:pPr>
        <w:pStyle w:val="Caption"/>
      </w:pPr>
      <w:bookmarkStart w:id="1236" w:name="_Toc374017515"/>
      <w:bookmarkStart w:id="1237" w:name="_Toc47598378"/>
      <w:r w:rsidRPr="009E5CCE">
        <w:t>Table</w:t>
      </w:r>
      <w:r>
        <w:t xml:space="preserve"> </w:t>
      </w:r>
      <w:fldSimple w:instr=" STYLEREF 1 \s ">
        <w:r w:rsidR="003D6F35">
          <w:rPr>
            <w:noProof/>
          </w:rPr>
          <w:t>2</w:t>
        </w:r>
      </w:fldSimple>
      <w:r w:rsidR="003D6F35">
        <w:noBreakHyphen/>
      </w:r>
      <w:fldSimple w:instr=" SEQ Table \* ARABIC \s 1 ">
        <w:r w:rsidR="003D6F35">
          <w:rPr>
            <w:noProof/>
          </w:rPr>
          <w:t>135</w:t>
        </w:r>
      </w:fldSimple>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1236"/>
      <w:bookmarkEnd w:id="123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274B56F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t</w:t>
            </w:r>
            <w:r w:rsidR="00C708D7">
              <w:t>i</w:t>
            </w:r>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10537EF9"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r w:rsidR="0075168D">
              <w:t>t</w:t>
            </w:r>
            <w:r>
              <w:t>im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13268F"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13268F"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13268F"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13268F"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trPr>
        <w:tc>
          <w:tcPr>
            <w:tcW w:w="4518" w:type="dxa"/>
          </w:tcPr>
          <w:p w14:paraId="660E41A3" w14:textId="68830803" w:rsidR="00444381" w:rsidRPr="00286928" w:rsidRDefault="0013268F" w:rsidP="00444381">
            <w:pPr>
              <w:pStyle w:val="TableCell"/>
              <w:spacing w:before="60" w:after="60"/>
              <w:jc w:val="left"/>
              <w:rPr>
                <w:rFonts w:ascii="Cambria Math" w:hAnsi="Cambria Math"/>
                <w:i/>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444381" w:rsidRPr="001D6512">
              <w:t>,</w:t>
            </w:r>
            <w:r w:rsidR="00444381">
              <w:t xml:space="preserve"> </w:t>
            </w:r>
            <w:r w:rsidR="00444381">
              <w:rPr>
                <w:rFonts w:cs="Arial"/>
                <w:iCs/>
              </w:rPr>
              <w:t>Rated storage volume of baseline water heater</w:t>
            </w:r>
          </w:p>
        </w:tc>
        <w:tc>
          <w:tcPr>
            <w:tcW w:w="1039" w:type="dxa"/>
            <w:vAlign w:val="center"/>
          </w:tcPr>
          <w:p w14:paraId="4BF8F566" w14:textId="05D738FB" w:rsidR="00444381" w:rsidRDefault="00444381" w:rsidP="00444381">
            <w:pPr>
              <w:pStyle w:val="TableCell"/>
              <w:spacing w:before="60" w:after="60"/>
              <w:jc w:val="center"/>
            </w:pPr>
            <w:r w:rsidRPr="007C13F0">
              <w:rPr>
                <w:i/>
                <w:iCs/>
              </w:rPr>
              <w:t>gallons</w:t>
            </w:r>
          </w:p>
        </w:tc>
        <w:tc>
          <w:tcPr>
            <w:tcW w:w="1980" w:type="dxa"/>
            <w:vAlign w:val="center"/>
          </w:tcPr>
          <w:p w14:paraId="28EB30DC" w14:textId="2CB19927" w:rsidR="00444381" w:rsidRPr="001D6512"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c>
          <w:tcPr>
            <w:tcW w:w="1080" w:type="dxa"/>
          </w:tcPr>
          <w:p w14:paraId="61BE237D" w14:textId="344D27D6" w:rsidR="00444381"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6A1CE299"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0914A632" w:rsidR="00FA5174" w:rsidRDefault="00FA5174" w:rsidP="00FA5174">
      <w:pPr>
        <w:pStyle w:val="Caption"/>
      </w:pPr>
      <w:bookmarkStart w:id="1238" w:name="_Toc47598391"/>
      <w:r>
        <w:lastRenderedPageBreak/>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1238"/>
    </w:p>
    <w:p w14:paraId="269D3140" w14:textId="5B38B5B6"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33484FDF"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r>
        <w:t>.</w:t>
      </w:r>
    </w:p>
    <w:p w14:paraId="522C3B3C" w14:textId="77777777" w:rsidR="00FA5174" w:rsidRDefault="00FA5174" w:rsidP="00FA5174">
      <w:pPr>
        <w:rPr>
          <w:b/>
        </w:rPr>
      </w:pPr>
    </w:p>
    <w:p w14:paraId="05E96164" w14:textId="07F1B00C" w:rsidR="00FA5174" w:rsidRDefault="00FA5174" w:rsidP="00FA5174">
      <w:pPr>
        <w:pStyle w:val="Caption"/>
      </w:pPr>
      <w:bookmarkStart w:id="1239" w:name="_Ref387398559"/>
      <w:bookmarkStart w:id="1240" w:name="_Toc374017517"/>
      <w:bookmarkStart w:id="1241" w:name="_Toc47598379"/>
      <w:r w:rsidRPr="00EA43AA">
        <w:t>Table</w:t>
      </w:r>
      <w:r>
        <w:t xml:space="preserve"> </w:t>
      </w:r>
      <w:fldSimple w:instr=" STYLEREF 1 \s ">
        <w:r w:rsidR="003D6F35">
          <w:rPr>
            <w:noProof/>
          </w:rPr>
          <w:t>2</w:t>
        </w:r>
      </w:fldSimple>
      <w:r w:rsidR="003D6F35">
        <w:noBreakHyphen/>
      </w:r>
      <w:fldSimple w:instr=" SEQ Table \* ARABIC \s 1 ">
        <w:r w:rsidR="003D6F35">
          <w:rPr>
            <w:noProof/>
          </w:rPr>
          <w:t>136</w:t>
        </w:r>
      </w:fldSimple>
      <w:bookmarkEnd w:id="1239"/>
      <w:r w:rsidRPr="00EA43AA">
        <w:t>:</w:t>
      </w:r>
      <w:r>
        <w:t xml:space="preserve"> ENERGY STAR Manufactured Homes </w:t>
      </w:r>
      <w:r w:rsidRPr="00EA43AA">
        <w:t>-</w:t>
      </w:r>
      <w:r>
        <w:t xml:space="preserve"> User Defined Reference </w:t>
      </w:r>
      <w:r w:rsidRPr="00EA43AA">
        <w:t>Home</w:t>
      </w:r>
      <w:bookmarkEnd w:id="1240"/>
      <w:bookmarkEnd w:id="1241"/>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lastRenderedPageBreak/>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617C50B9" w14:textId="03D4A1ED" w:rsidR="00F2090E" w:rsidRPr="00F4515E" w:rsidRDefault="00F2090E" w:rsidP="00F2090E">
            <w:pPr>
              <w:pStyle w:val="TableCell"/>
              <w:keepNext w:val="0"/>
              <w:spacing w:before="60" w:after="60"/>
              <w:jc w:val="cente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44A7BA52" w14:textId="1E567BAE" w:rsidR="00F2090E" w:rsidRDefault="00F2090E" w:rsidP="0068467F">
            <w:pPr>
              <w:pStyle w:val="TableCell"/>
              <w:keepNext w:val="0"/>
              <w:spacing w:before="60" w:after="60"/>
              <w:jc w:val="center"/>
              <w:rPr>
                <w:rFonts w:ascii="Arial Unicode MS" w:eastAsia="Arial Unicode MS" w:hAnsi="Arial Unicode MS" w:cs="Arial Unicode MS"/>
                <w:i/>
                <w:iC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t xml:space="preserve"> </w:t>
            </w:r>
            <w:r w:rsidR="00A220E1">
              <w:t xml:space="preserve">in Sec. </w:t>
            </w:r>
            <w:r w:rsidR="00A220E1">
              <w:fldChar w:fldCharType="begin"/>
            </w:r>
            <w:r w:rsidR="00A220E1">
              <w:instrText xml:space="preserve"> REF _Ref47537585 \r \h </w:instrText>
            </w:r>
            <w:r w:rsidR="00A220E1">
              <w:fldChar w:fldCharType="separate"/>
            </w:r>
            <w:r w:rsidR="00A220E1">
              <w:t>2.7.1</w:t>
            </w:r>
            <w:r w:rsidR="00A220E1">
              <w:fldChar w:fldCharType="end"/>
            </w:r>
          </w:p>
        </w:tc>
        <w:tc>
          <w:tcPr>
            <w:tcW w:w="630" w:type="pct"/>
          </w:tcPr>
          <w:p w14:paraId="71A3AEBB" w14:textId="76D37263" w:rsidR="00F2090E" w:rsidRPr="001D6512" w:rsidRDefault="00F2090E" w:rsidP="00F2090E">
            <w:pPr>
              <w:pStyle w:val="TableCell"/>
              <w:keepNext w:val="0"/>
              <w:spacing w:before="60" w:after="60"/>
              <w:jc w:val="center"/>
            </w:pPr>
            <w:r>
              <w:t>11</w:t>
            </w:r>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28D8384D" w:rsidR="00FA5174" w:rsidRPr="001D6512" w:rsidRDefault="00FA5174" w:rsidP="00BD2C4C">
            <w:pPr>
              <w:pStyle w:val="TableCell"/>
              <w:keepNext w:val="0"/>
              <w:spacing w:before="60" w:after="60"/>
              <w:jc w:val="center"/>
              <w:rPr>
                <w:iCs/>
              </w:rPr>
            </w:pPr>
            <w:r>
              <w:rPr>
                <w:iCs/>
              </w:rPr>
              <w:t>1</w:t>
            </w:r>
            <w:r w:rsidR="00FA4BBC">
              <w:rPr>
                <w:iCs/>
              </w:rPr>
              <w:t>2</w:t>
            </w:r>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298"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9"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lastRenderedPageBreak/>
        <w:t xml:space="preserve">Straub, Mary and Switzer, Sheldon. "Using Available Information for Efficient Evaluation of Demand Side Management Programs". Study by BG&amp;E. The Electricity Journal. Aug/Sept, 2011. p. 95. </w:t>
      </w:r>
      <w:hyperlink r:id="rId300"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301"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302"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rFonts w:cs="Arial"/>
        </w:rPr>
      </w:pPr>
      <w:r>
        <w:t xml:space="preserve">US </w:t>
      </w:r>
      <w:r w:rsidR="001374D9" w:rsidRPr="001374D9">
        <w:rPr>
          <w:rFonts w:cs="Arial"/>
        </w:rPr>
        <w:t xml:space="preserve">Federal Standards for Residential Water Heaters. Effective April 16, 2015.  </w:t>
      </w:r>
      <w:hyperlink r:id="rId303" w:history="1">
        <w:r w:rsidR="001374D9" w:rsidRPr="001534F4">
          <w:rPr>
            <w:rStyle w:val="Hyperlink"/>
            <w:rFonts w:cs="Arial"/>
          </w:rPr>
          <w:t>https://www.ecfr.gov/cgi-bin/retrieveECFR?n=sp10.3.430.c&amp;r=SUBPART</w:t>
        </w:r>
      </w:hyperlink>
      <w:r w:rsidR="001374D9">
        <w:rPr>
          <w:rFonts w:cs="Arial"/>
        </w:rPr>
        <w:t xml:space="preserve"> </w:t>
      </w:r>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304"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01794844" w:rsidR="00FA5174" w:rsidRDefault="00FA5174" w:rsidP="002C1663">
      <w:pPr>
        <w:pStyle w:val="Heading3"/>
      </w:pPr>
      <w:bookmarkStart w:id="1242" w:name="_Toc530573435"/>
      <w:bookmarkStart w:id="1243" w:name="_Toc48143065"/>
      <w:r>
        <w:lastRenderedPageBreak/>
        <w:t xml:space="preserve">Home Energy </w:t>
      </w:r>
      <w:bookmarkEnd w:id="1242"/>
      <w:r>
        <w:t>Reports</w:t>
      </w:r>
      <w:bookmarkEnd w:id="124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03234AD5"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5</w:t>
      </w:r>
      <w:r w:rsidR="00F03D67" w:rsidDel="00F03D67">
        <w:rPr>
          <w:noProof/>
        </w:rPr>
        <w:t>134</w:t>
      </w:r>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5571C47E" w:rsidR="00FA5174" w:rsidRDefault="00FA5174" w:rsidP="00FA5174">
      <w:pPr>
        <w:pStyle w:val="Caption"/>
      </w:pPr>
      <w:bookmarkStart w:id="1244" w:name="_Ref530573453"/>
      <w:bookmarkStart w:id="1245" w:name="_Toc530573436"/>
      <w:bookmarkStart w:id="1246" w:name="_Toc47598380"/>
      <w:r>
        <w:t xml:space="preserve">Table </w:t>
      </w:r>
      <w:fldSimple w:instr=" STYLEREF 1 \s ">
        <w:r w:rsidR="003D6F35">
          <w:rPr>
            <w:noProof/>
          </w:rPr>
          <w:t>2</w:t>
        </w:r>
      </w:fldSimple>
      <w:r w:rsidR="003D6F35">
        <w:noBreakHyphen/>
      </w:r>
      <w:fldSimple w:instr=" SEQ Table \* ARABIC \s 1 ">
        <w:r w:rsidR="003D6F35">
          <w:rPr>
            <w:noProof/>
          </w:rPr>
          <w:t>137</w:t>
        </w:r>
      </w:fldSimple>
      <w:bookmarkEnd w:id="1244"/>
      <w:r>
        <w:t>: Home Energy Report Persistence Example</w:t>
      </w:r>
      <w:bookmarkEnd w:id="1245"/>
      <w:bookmarkEnd w:id="1246"/>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03C843E6"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1FA50F02" w:rsidR="00FA5174" w:rsidRDefault="00FA5174" w:rsidP="00FA5174">
      <w:pPr>
        <w:pStyle w:val="Caption"/>
      </w:pPr>
      <w:bookmarkStart w:id="1247" w:name="_Ref530573464"/>
      <w:bookmarkStart w:id="1248" w:name="_Toc530573437"/>
      <w:bookmarkStart w:id="1249" w:name="_Toc47598381"/>
      <w:r>
        <w:lastRenderedPageBreak/>
        <w:t xml:space="preserve">Table </w:t>
      </w:r>
      <w:fldSimple w:instr=" STYLEREF 1 \s ">
        <w:r w:rsidR="003D6F35">
          <w:rPr>
            <w:noProof/>
          </w:rPr>
          <w:t>2</w:t>
        </w:r>
      </w:fldSimple>
      <w:r w:rsidR="003D6F35">
        <w:noBreakHyphen/>
      </w:r>
      <w:fldSimple w:instr=" SEQ Table \* ARABIC \s 1 ">
        <w:r w:rsidR="003D6F35">
          <w:rPr>
            <w:noProof/>
          </w:rPr>
          <w:t>138</w:t>
        </w:r>
      </w:fldSimple>
      <w:bookmarkEnd w:id="1247"/>
      <w:r>
        <w:t>: Calculation of Avoided Decay and Incremental Annual Compliance Savings</w:t>
      </w:r>
      <w:bookmarkEnd w:id="1248"/>
      <w:bookmarkEnd w:id="1249"/>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3E204566"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5DF01205"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5DF03DBB" w:rsidR="00480102" w:rsidRDefault="00480102" w:rsidP="00E039E6">
      <w:pPr>
        <w:pStyle w:val="ListParagraphClose"/>
        <w:numPr>
          <w:ilvl w:val="0"/>
          <w:numId w:val="56"/>
        </w:numPr>
        <w:spacing w:after="120"/>
        <w:rPr>
          <w:rFonts w:eastAsia="Arial Unicode MS"/>
        </w:rPr>
      </w:pPr>
      <w:r>
        <w:rPr>
          <w:rFonts w:eastAsia="Arial Unicode MS"/>
        </w:rPr>
        <w:t xml:space="preserve">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w:t>
      </w:r>
      <w:r>
        <w:rPr>
          <w:rFonts w:eastAsia="Arial Unicode MS"/>
        </w:rPr>
        <w:lastRenderedPageBreak/>
        <w:t>but not the control group. When a new cohort is created, accounting always begins at Year 1, even if some of the treatment and control group homes have received HER messaging previously.</w:t>
      </w:r>
    </w:p>
    <w:p w14:paraId="372AC626" w14:textId="7D96D21A" w:rsidR="00480102" w:rsidRDefault="00480102" w:rsidP="0083636E">
      <w:pPr>
        <w:pStyle w:val="ListParagraphClose"/>
        <w:numPr>
          <w:ilvl w:val="0"/>
          <w:numId w:val="56"/>
        </w:numPr>
        <w:rPr>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1E071F8A" w14:textId="26B8D60A" w:rsidR="00D67B69" w:rsidRDefault="007C71B7" w:rsidP="0083636E">
      <w:pPr>
        <w:pStyle w:val="ListParagraphClose"/>
        <w:numPr>
          <w:ilvl w:val="0"/>
          <w:numId w:val="56"/>
        </w:numPr>
        <w:rPr>
          <w:rFonts w:eastAsia="Arial Unicode MS"/>
        </w:rPr>
      </w:pPr>
      <w:r>
        <w:rPr>
          <w:rFonts w:eastAsia="Arial Unicode MS"/>
        </w:rPr>
        <w:t>Home Energy Reports are expected to generate peak demand savings</w:t>
      </w:r>
      <w:r w:rsidR="00DD1AFF">
        <w:rPr>
          <w:rFonts w:eastAsia="Arial Unicode MS"/>
        </w:rPr>
        <w:t xml:space="preserve">. The </w:t>
      </w:r>
      <w:r w:rsidR="0003740A">
        <w:rPr>
          <w:rFonts w:eastAsia="Arial Unicode MS"/>
        </w:rPr>
        <w:t xml:space="preserve">Behavioral Conservation Programs protocol of the </w:t>
      </w:r>
      <w:r w:rsidR="00DD1AFF">
        <w:rPr>
          <w:rFonts w:eastAsia="Arial Unicode MS"/>
        </w:rPr>
        <w:t xml:space="preserve">Pennsylvania Evaluation </w:t>
      </w:r>
      <w:r w:rsidR="002C272F">
        <w:rPr>
          <w:rFonts w:eastAsia="Arial Unicode MS"/>
        </w:rPr>
        <w:t xml:space="preserve">Framework provides detailed guidance regarding measurement techniques for peak demand savings. </w:t>
      </w:r>
      <w:r w:rsidR="00D67B69">
        <w:rPr>
          <w:rFonts w:eastAsia="Arial Unicode MS"/>
        </w:rPr>
        <w:t>Peak demand (kW) savings are presumed to follow the same persistence logic as energy (kWh) savings</w:t>
      </w:r>
      <w:r w:rsidR="002C272F">
        <w:rPr>
          <w:rFonts w:eastAsia="Arial Unicode MS"/>
        </w:rPr>
        <w:t xml:space="preserve"> with respect to first-year incremental compliance and lifetime impacts. </w:t>
      </w:r>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12819B0D" w:rsidR="00480102" w:rsidRPr="00965E09"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eastAsia="Calibri" w:hAnsi="Cambria Math" w:cs="Arial"/>
                  <w:b w:val="0"/>
                  <w:bCs/>
                  <w:i/>
                </w:rPr>
              </m:ctrlPr>
            </m:sSubPr>
            <m:e>
              <m:r>
                <m:rPr>
                  <m:sty m:val="bi"/>
                </m:rPr>
                <w:rPr>
                  <w:rFonts w:ascii="Cambria Math" w:eastAsia="Calibri" w:hAnsi="Cambria Math" w:cs="Arial"/>
                </w:rPr>
                <m:t>Treatment Accounts</m:t>
              </m:r>
            </m:e>
            <m:sub>
              <m:r>
                <m:rPr>
                  <m:sty m:val="bi"/>
                </m:rPr>
                <w:rPr>
                  <w:rFonts w:ascii="Cambria Math" w:eastAsia="Calibri"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r>
            <m:rPr>
              <m:sty m:val="b"/>
            </m:rPr>
            <w:rPr>
              <w:rFonts w:ascii="Cambria Math" w:hAnsi="Cambria Math" w:cs="Arial"/>
            </w:rPr>
            <m:t xml:space="preserve"> </m:t>
          </m:r>
        </m:oMath>
      </m:oMathPara>
    </w:p>
    <w:p w14:paraId="773C26FE" w14:textId="3C76684B" w:rsidR="00B716E1" w:rsidRPr="00A36FCA" w:rsidRDefault="0013268F" w:rsidP="00B716E1">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oMath>
      </m:oMathPara>
    </w:p>
    <w:p w14:paraId="683AF3C4" w14:textId="77777777" w:rsidR="00B716E1" w:rsidRPr="0082258A" w:rsidRDefault="00B716E1" w:rsidP="00480102">
      <w:pPr>
        <w:pStyle w:val="3ptheading"/>
        <w:rPr>
          <w:b w:val="0"/>
          <w:bCs/>
        </w:rPr>
      </w:pPr>
    </w:p>
    <w:p w14:paraId="57030F7C" w14:textId="7560C4DC" w:rsidR="00480102" w:rsidRDefault="00480102" w:rsidP="00480102">
      <w:pPr>
        <w:spacing w:after="120"/>
      </w:pPr>
      <w:r>
        <w:t>Where ATE</w:t>
      </w:r>
      <w:r w:rsidR="00616CA3">
        <w:rPr>
          <w:vertAlign w:val="subscript"/>
        </w:rPr>
        <w:t>y</w:t>
      </w:r>
      <w:r>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r w:rsidR="00B716E1">
        <w:t>In years 1 and 2 of HER exposure the ATE</w:t>
      </w:r>
      <w:r w:rsidR="00B716E1">
        <w:rPr>
          <w:vertAlign w:val="subscript"/>
        </w:rPr>
        <w:t xml:space="preserve">y </w:t>
      </w:r>
      <w:r w:rsidR="00B716E1">
        <w:t>and FYSATE</w:t>
      </w:r>
      <w:r w:rsidR="00B716E1">
        <w:rPr>
          <w:vertAlign w:val="subscript"/>
        </w:rPr>
        <w:t xml:space="preserve">y </w:t>
      </w:r>
      <w:r w:rsidR="00B716E1">
        <w:t xml:space="preserve">terms are identical.  </w:t>
      </w:r>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797E68B6" w:rsidR="00480102" w:rsidRDefault="00480102" w:rsidP="00480102">
      <w:pPr>
        <w:pStyle w:val="3ptheading"/>
      </w:pPr>
      <w:r>
        <w:t>Year 3 of HER Exposure:</w:t>
      </w:r>
    </w:p>
    <w:p w14:paraId="4A56120E" w14:textId="3FDE6D02" w:rsidR="00CF05BF" w:rsidRPr="00A36FCA" w:rsidRDefault="0013268F" w:rsidP="00CF05BF">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1</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2F174E11" w14:textId="02C9CF9F" w:rsidR="00480102" w:rsidRPr="0082258A"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637CE45" w14:textId="77777777" w:rsidR="007F78A4" w:rsidRDefault="007F78A4" w:rsidP="007F78A4">
      <w:pPr>
        <w:pStyle w:val="3ptheading"/>
      </w:pPr>
    </w:p>
    <w:p w14:paraId="59E047AD" w14:textId="338DDC29" w:rsidR="007F78A4" w:rsidRDefault="007F78A4" w:rsidP="007F78A4">
      <w:pPr>
        <w:pStyle w:val="3ptheading"/>
      </w:pPr>
      <w:r>
        <w:t>Year 4 of HER Exposure:</w:t>
      </w:r>
    </w:p>
    <w:p w14:paraId="0C2A9476" w14:textId="1ADA15CC" w:rsidR="007F78A4" w:rsidRPr="00A36FCA" w:rsidRDefault="0013268F" w:rsidP="007F78A4">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2</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634D2E04" w14:textId="6B46B007" w:rsidR="007F78A4" w:rsidRPr="0082258A" w:rsidRDefault="000E246F" w:rsidP="007F78A4">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FB2670F" w14:textId="727867F0" w:rsidR="007F78A4" w:rsidRDefault="007F78A4" w:rsidP="00480102">
      <w:pPr>
        <w:spacing w:before="120"/>
        <w:rPr>
          <w:rFonts w:eastAsia="Arial Unicode MS"/>
        </w:rPr>
      </w:pPr>
    </w:p>
    <w:p w14:paraId="0B40E6C5" w14:textId="7BC5E7B3" w:rsidR="007F78A4" w:rsidRDefault="007F78A4" w:rsidP="007F78A4">
      <w:pPr>
        <w:pStyle w:val="3ptheading"/>
      </w:pPr>
      <w:r>
        <w:t>Year 5 and Beyond of HER Exposure:</w:t>
      </w:r>
    </w:p>
    <w:p w14:paraId="53E1C58B" w14:textId="7ED9283A" w:rsidR="007F78A4" w:rsidRPr="00A36FCA" w:rsidRDefault="0013268F" w:rsidP="007F78A4">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3</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7CC1ADB2" w14:textId="4380E570" w:rsidR="007F78A4" w:rsidRPr="0082258A" w:rsidRDefault="000E246F" w:rsidP="007F78A4">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0384745" w14:textId="147BAD17" w:rsidR="007F78A4" w:rsidRDefault="007F78A4" w:rsidP="00480102">
      <w:pPr>
        <w:spacing w:before="120"/>
        <w:rPr>
          <w:rFonts w:eastAsia="Arial Unicode MS"/>
        </w:rPr>
      </w:pPr>
      <w:r>
        <w:rPr>
          <w:rFonts w:eastAsia="Arial Unicode MS"/>
        </w:rPr>
        <w:t>Where FYSATE</w:t>
      </w:r>
      <w:r>
        <w:rPr>
          <w:rFonts w:eastAsia="Arial Unicode MS"/>
          <w:vertAlign w:val="subscript"/>
        </w:rPr>
        <w:t>y</w:t>
      </w:r>
      <w:r>
        <w:rPr>
          <w:rFonts w:eastAsia="Arial Unicode MS"/>
        </w:rPr>
        <w:t xml:space="preserve"> is the average daily savings attributable to HERs delivered in year Y and FYSATE</w:t>
      </w:r>
      <w:r>
        <w:rPr>
          <w:rFonts w:eastAsia="Arial Unicode MS"/>
          <w:vertAlign w:val="subscript"/>
        </w:rPr>
        <w:t>y</w:t>
      </w:r>
      <w:r w:rsidR="0036474D">
        <w:rPr>
          <w:rFonts w:eastAsia="Arial Unicode MS"/>
          <w:vertAlign w:val="subscript"/>
        </w:rPr>
        <w:t>-x</w:t>
      </w:r>
      <w:r>
        <w:rPr>
          <w:rFonts w:eastAsia="Arial Unicode MS"/>
        </w:rPr>
        <w:t xml:space="preserve"> is the average daily savings attributable to HERs delivered in year Y-X. </w:t>
      </w:r>
    </w:p>
    <w:p w14:paraId="5C395797" w14:textId="77777777" w:rsidR="007F78A4" w:rsidRDefault="007F78A4" w:rsidP="00480102">
      <w:pPr>
        <w:spacing w:before="120"/>
        <w:rPr>
          <w:rFonts w:eastAsia="Arial Unicode MS"/>
        </w:rPr>
      </w:pPr>
    </w:p>
    <w:p w14:paraId="2C1AB905" w14:textId="1697A27F"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5456937B" w:rsidR="00480102" w:rsidRPr="00A36FCA"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Treatment Accounts</m:t>
              </m:r>
            </m:e>
            <m:sub>
              <m:r>
                <m:rPr>
                  <m:sty m:val="bi"/>
                </m:rPr>
                <w:rPr>
                  <w:rFonts w:ascii="Cambria Math"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rsidP="00965E09">
      <w:pPr>
        <w:pStyle w:val="3ptheading"/>
        <w:keepNext/>
        <w:rPr>
          <w:rFonts w:ascii="Cambria Math" w:hAnsi="Cambria Math" w:cs="Arial"/>
        </w:rPr>
      </w:pPr>
      <w:r>
        <w:t>Year 2 and Beyond of HER Exposure (where Y &gt;= 2):</w:t>
      </w:r>
    </w:p>
    <w:p w14:paraId="56089E75" w14:textId="6A7A902B" w:rsidR="00480102" w:rsidRPr="00A36FCA" w:rsidRDefault="000E246F" w:rsidP="00965E09">
      <w:pPr>
        <w:keepNext/>
        <w:rPr>
          <w:rFonts w:eastAsia="Arial Unicode MS"/>
        </w:rPr>
      </w:pPr>
      <m:oMathPara>
        <m:oMath>
          <m:r>
            <m:rPr>
              <m:sty m:val="p"/>
            </m:rP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r>
            <w:rPr>
              <w:rFonts w:ascii="Cambria Math" w:hAnsi="Cambria Math" w:cs="Arial"/>
            </w:rPr>
            <m:t xml:space="preserve">+ </m:t>
          </m:r>
          <m:nary>
            <m:naryPr>
              <m:chr m:val="∑"/>
              <m:limLoc m:val="subSup"/>
              <m:ctrlPr>
                <w:rPr>
                  <w:rFonts w:ascii="Cambria Math" w:hAnsi="Cambria Math" w:cs="Arial"/>
                </w:rPr>
              </m:ctrlPr>
            </m:naryPr>
            <m:sub>
              <m:r>
                <w:rPr>
                  <w:rFonts w:ascii="Cambria Math" w:hAnsi="Cambria Math" w:cs="Arial"/>
                </w:rPr>
                <m:t>X=1</m:t>
              </m:r>
            </m:sub>
            <m:sup>
              <m: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FYSATE</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FYSATE</m:t>
                          </m:r>
                        </m:e>
                        <m:sub>
                          <m:r>
                            <w:rPr>
                              <w:rFonts w:ascii="Cambria Math" w:hAnsi="Cambria Math" w:cs="Arial"/>
                            </w:rPr>
                            <m:t>Y</m:t>
                          </m:r>
                        </m:sub>
                      </m:sSub>
                      <m:r>
                        <w:rPr>
                          <w:rFonts w:ascii="Cambria Math" w:hAnsi="Cambria Math" w:cs="Arial"/>
                        </w:rPr>
                        <m:t>*Decay*</m:t>
                      </m:r>
                      <m:d>
                        <m:dPr>
                          <m:ctrlPr>
                            <w:rPr>
                              <w:rFonts w:ascii="Cambria Math" w:hAnsi="Cambria Math" w:cs="Arial"/>
                              <w:i/>
                            </w:rPr>
                          </m:ctrlPr>
                        </m:dPr>
                        <m:e>
                          <m:r>
                            <w:rPr>
                              <w:rFonts w:ascii="Cambria Math" w:hAnsi="Cambria Math" w:cs="Arial"/>
                            </w:rPr>
                            <m:t>X-0.5</m:t>
                          </m:r>
                        </m:e>
                      </m:d>
                    </m:e>
                  </m:d>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Churn</m:t>
                          </m:r>
                        </m:e>
                      </m:d>
                    </m:e>
                    <m:sup>
                      <m:r>
                        <w:rPr>
                          <w:rFonts w:ascii="Cambria Math" w:hAnsi="Cambria Math" w:cs="Arial"/>
                        </w:rPr>
                        <m:t>X</m:t>
                      </m:r>
                    </m:sup>
                  </m:sSup>
                </m:e>
              </m:d>
            </m:e>
          </m:nary>
          <m:r>
            <w:rPr>
              <w:rFonts w:ascii="Cambria Math" w:hAnsi="Cambria Math" w:cs="Arial"/>
            </w:rPr>
            <m:t>*</m:t>
          </m:r>
          <m:sSub>
            <m:sSubPr>
              <m:ctrlPr>
                <w:rPr>
                  <w:rFonts w:ascii="Cambria Math" w:hAnsi="Cambria Math" w:cs="Arial"/>
                  <w:i/>
                </w:rPr>
              </m:ctrlPr>
            </m:sSubPr>
            <m:e>
              <m:r>
                <w:rPr>
                  <w:rFonts w:ascii="Cambria Math" w:hAnsi="Cambria Math" w:cs="Arial"/>
                </w:rPr>
                <m:t>Days</m:t>
              </m:r>
            </m:e>
            <m:sub>
              <m:r>
                <w:rPr>
                  <w:rFonts w:ascii="Cambria Math" w:hAnsi="Cambria Math" w:cs="Arial"/>
                </w:rPr>
                <m:t>Y+X</m:t>
              </m:r>
            </m:sub>
          </m:sSub>
          <m:r>
            <w:rPr>
              <w:rFonts w:ascii="Cambria Math" w:hAnsi="Cambria Math" w:cs="Arial"/>
            </w:rPr>
            <m:t>*</m:t>
          </m:r>
          <m:sSub>
            <m:sSubPr>
              <m:ctrlPr>
                <w:rPr>
                  <w:rFonts w:ascii="Cambria Math" w:hAnsi="Cambria Math" w:cs="Arial"/>
                  <w:i/>
                </w:rPr>
              </m:ctrlPr>
            </m:sSubPr>
            <m:e>
              <m:r>
                <w:rPr>
                  <w:rFonts w:ascii="Cambria Math" w:hAnsi="Cambria Math" w:cs="Arial"/>
                </w:rPr>
                <m:t>Treatment Accounts</m:t>
              </m:r>
            </m:e>
            <m:sub>
              <m:r>
                <w:rPr>
                  <w:rFonts w:ascii="Cambria Math" w:hAnsi="Cambria Math" w:cs="Arial"/>
                </w:rPr>
                <m:t>Y</m:t>
              </m:r>
            </m:sub>
          </m:sSub>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2782405F" w:rsidR="00480102" w:rsidRDefault="00480102" w:rsidP="00480102">
      <w:pPr>
        <w:pStyle w:val="Caption"/>
      </w:pPr>
      <w:bookmarkStart w:id="1250" w:name="_Ref10663674"/>
      <w:bookmarkStart w:id="1251" w:name="_Toc535400555"/>
      <w:bookmarkStart w:id="1252" w:name="_Toc47598382"/>
      <w:r>
        <w:t xml:space="preserve">Table </w:t>
      </w:r>
      <w:fldSimple w:instr=" STYLEREF 1 \s ">
        <w:r w:rsidR="005E2D22">
          <w:rPr>
            <w:noProof/>
          </w:rPr>
          <w:t>2</w:t>
        </w:r>
      </w:fldSimple>
      <w:r w:rsidR="003D6F35">
        <w:noBreakHyphen/>
      </w:r>
      <w:fldSimple w:instr=" SEQ Table \* ARABIC \s 1 ">
        <w:r w:rsidR="00F5483A">
          <w:rPr>
            <w:noProof/>
          </w:rPr>
          <w:t>137</w:t>
        </w:r>
      </w:fldSimple>
      <w:bookmarkEnd w:id="1250"/>
      <w:r>
        <w:t xml:space="preserve">: </w:t>
      </w:r>
      <w:r w:rsidRPr="00534BF9">
        <w:t>Terms</w:t>
      </w:r>
      <w:r>
        <w:rPr>
          <w:rFonts w:cs="Arial"/>
        </w:rPr>
        <w:t>, Values, and References for</w:t>
      </w:r>
      <w:r>
        <w:t xml:space="preserve"> HER Persistence Protocol</w:t>
      </w:r>
      <w:bookmarkEnd w:id="1251"/>
      <w:bookmarkEnd w:id="1252"/>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7857BA"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C4584E" w:rsidRDefault="00480102" w:rsidP="00BD2C4C">
            <w:pPr>
              <w:pStyle w:val="TableCell"/>
              <w:spacing w:before="0" w:after="0"/>
              <w:jc w:val="left"/>
              <w:rPr>
                <w:b/>
                <w:szCs w:val="18"/>
              </w:rPr>
            </w:pPr>
            <w:r w:rsidRPr="00C4584E">
              <w:rPr>
                <w:b/>
                <w:szCs w:val="18"/>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7F78A4" w:rsidRDefault="00480102" w:rsidP="00BD2C4C">
            <w:pPr>
              <w:pStyle w:val="TableCell"/>
              <w:spacing w:before="0" w:after="0"/>
              <w:jc w:val="center"/>
              <w:rPr>
                <w:b/>
                <w:szCs w:val="18"/>
              </w:rPr>
            </w:pPr>
            <w:r w:rsidRPr="007F78A4">
              <w:rPr>
                <w:b/>
                <w:szCs w:val="18"/>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9D550E" w:rsidRDefault="00480102" w:rsidP="00BD2C4C">
            <w:pPr>
              <w:pStyle w:val="TableCell"/>
              <w:spacing w:before="0" w:after="0"/>
              <w:jc w:val="center"/>
              <w:rPr>
                <w:b/>
                <w:szCs w:val="18"/>
              </w:rPr>
            </w:pPr>
            <w:r w:rsidRPr="00EA3EBD">
              <w:rPr>
                <w:b/>
                <w:szCs w:val="18"/>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7C71B7" w:rsidRDefault="00480102" w:rsidP="00BD2C4C">
            <w:pPr>
              <w:pStyle w:val="TableCell"/>
              <w:spacing w:before="0" w:after="0"/>
              <w:jc w:val="center"/>
              <w:rPr>
                <w:b/>
                <w:szCs w:val="18"/>
              </w:rPr>
            </w:pPr>
            <w:r w:rsidRPr="007C71B7">
              <w:rPr>
                <w:b/>
                <w:szCs w:val="18"/>
              </w:rPr>
              <w:t>Source</w:t>
            </w:r>
          </w:p>
        </w:tc>
      </w:tr>
      <w:tr w:rsidR="00480102" w:rsidRPr="007857BA"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69723934" w:rsidR="00480102" w:rsidRPr="00C4584E" w:rsidRDefault="00480102" w:rsidP="00BD2C4C">
            <w:pPr>
              <w:tabs>
                <w:tab w:val="left" w:pos="720"/>
              </w:tabs>
              <w:jc w:val="left"/>
              <w:rPr>
                <w:rFonts w:cs="Arial"/>
                <w:sz w:val="18"/>
                <w:szCs w:val="18"/>
              </w:rPr>
            </w:pP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r w:rsidRPr="00965E09">
              <w:rPr>
                <w:rFonts w:cs="Arial"/>
                <w:i/>
                <w:sz w:val="18"/>
                <w:szCs w:val="18"/>
              </w:rPr>
              <w:t xml:space="preserve">, </w:t>
            </w:r>
            <w:r w:rsidR="0029360D">
              <w:rPr>
                <w:rFonts w:cs="Arial"/>
                <w:iCs/>
                <w:sz w:val="18"/>
                <w:szCs w:val="18"/>
              </w:rPr>
              <w:t xml:space="preserve">First-year compliance </w:t>
            </w:r>
            <w:r w:rsidRPr="00965E09">
              <w:rPr>
                <w:rFonts w:cs="Arial"/>
                <w:sz w:val="18"/>
                <w:szCs w:val="18"/>
              </w:rPr>
              <w:t>kWh savings</w:t>
            </w:r>
            <w:r w:rsidRPr="00965E09">
              <w:rPr>
                <w:rFonts w:cs="Arial"/>
                <w:i/>
                <w:sz w:val="18"/>
                <w:szCs w:val="18"/>
              </w:rPr>
              <w:t xml:space="preserve"> </w:t>
            </w:r>
            <w:r w:rsidR="000E246F">
              <w:rPr>
                <w:rFonts w:cs="Arial"/>
                <w:iCs/>
                <w:sz w:val="18"/>
                <w:szCs w:val="18"/>
              </w:rPr>
              <w:t xml:space="preserve">for the </w:t>
            </w:r>
            <w:r w:rsidR="00B0594C">
              <w:rPr>
                <w:rFonts w:cs="Arial"/>
                <w:iCs/>
                <w:sz w:val="18"/>
                <w:szCs w:val="18"/>
              </w:rPr>
              <w:t xml:space="preserve">cohort being evaluated </w:t>
            </w:r>
            <w:r w:rsidRPr="00965E09">
              <w:rPr>
                <w:rFonts w:cs="Arial"/>
                <w:sz w:val="18"/>
                <w:szCs w:val="18"/>
              </w:rPr>
              <w:t xml:space="preserve">in the program year being </w:t>
            </w:r>
            <w:r w:rsidR="00B0594C">
              <w:rPr>
                <w:rFonts w:cs="Arial"/>
                <w:sz w:val="18"/>
                <w:szCs w:val="18"/>
              </w:rPr>
              <w:t>analyzed</w:t>
            </w:r>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Pr="007857BA" w:rsidRDefault="00480102" w:rsidP="00BD2C4C">
            <w:pPr>
              <w:tabs>
                <w:tab w:val="left" w:pos="720"/>
              </w:tabs>
              <w:jc w:val="center"/>
              <w:rPr>
                <w:rFonts w:cs="Arial"/>
                <w:i/>
                <w:sz w:val="18"/>
                <w:szCs w:val="18"/>
              </w:rPr>
            </w:pPr>
            <w:r w:rsidRPr="007857BA">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9F4698" w:rsidRPr="007857BA" w14:paraId="5A3F6B8F"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7914F0FD" w14:textId="53E125F7" w:rsidR="009F4698" w:rsidRPr="009F4698" w:rsidRDefault="000E246F" w:rsidP="00BD2C4C">
            <w:pPr>
              <w:tabs>
                <w:tab w:val="left" w:pos="720"/>
              </w:tabs>
              <w:jc w:val="left"/>
              <w:rPr>
                <w:sz w:val="18"/>
                <w:szCs w:val="18"/>
              </w:rPr>
            </w:pPr>
            <m:oMath>
              <m:r>
                <m:rPr>
                  <m:sty m:val="p"/>
                </m:rP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Y, lifetime</m:t>
                  </m:r>
                </m:sub>
              </m:sSub>
            </m:oMath>
            <w:r w:rsidR="009F4698" w:rsidRPr="00965E09">
              <w:rPr>
                <w:sz w:val="18"/>
                <w:szCs w:val="18"/>
              </w:rPr>
              <w:t xml:space="preserve">Lifetime kWh savings for the cohort being evaluated attributa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p>
        </w:tc>
        <w:tc>
          <w:tcPr>
            <w:tcW w:w="1130" w:type="pct"/>
            <w:tcBorders>
              <w:top w:val="single" w:sz="8" w:space="0" w:color="auto"/>
              <w:left w:val="nil"/>
              <w:bottom w:val="single" w:sz="8" w:space="0" w:color="auto"/>
              <w:right w:val="single" w:sz="8" w:space="0" w:color="auto"/>
            </w:tcBorders>
            <w:vAlign w:val="center"/>
          </w:tcPr>
          <w:p w14:paraId="336E0CA0" w14:textId="2408A7AB" w:rsidR="009F4698" w:rsidRPr="007857BA" w:rsidRDefault="009F4698" w:rsidP="00BD2C4C">
            <w:pPr>
              <w:tabs>
                <w:tab w:val="left" w:pos="720"/>
              </w:tabs>
              <w:jc w:val="center"/>
              <w:rPr>
                <w:rFonts w:cs="Arial"/>
                <w:i/>
                <w:sz w:val="18"/>
                <w:szCs w:val="18"/>
              </w:rPr>
            </w:pPr>
            <w:r w:rsidRPr="007857BA">
              <w:rPr>
                <w:rFonts w:cs="Arial"/>
                <w:i/>
                <w:sz w:val="18"/>
                <w:szCs w:val="18"/>
              </w:rPr>
              <w:t xml:space="preserve">Total </w:t>
            </w:r>
            <w:r>
              <w:rPr>
                <w:rFonts w:cs="Arial"/>
                <w:i/>
                <w:sz w:val="18"/>
                <w:szCs w:val="18"/>
              </w:rPr>
              <w:t>Lifetime</w:t>
            </w:r>
            <w:r w:rsidRPr="007857BA">
              <w:rPr>
                <w:rFonts w:cs="Arial"/>
                <w:i/>
                <w:sz w:val="18"/>
                <w:szCs w:val="18"/>
              </w:rPr>
              <w:t xml:space="preserve"> kWh Savings of an HER cohort</w:t>
            </w:r>
          </w:p>
        </w:tc>
        <w:tc>
          <w:tcPr>
            <w:tcW w:w="1243" w:type="pct"/>
            <w:tcBorders>
              <w:top w:val="single" w:sz="8" w:space="0" w:color="auto"/>
              <w:left w:val="nil"/>
              <w:bottom w:val="single" w:sz="8" w:space="0" w:color="auto"/>
              <w:right w:val="single" w:sz="8" w:space="0" w:color="auto"/>
            </w:tcBorders>
            <w:vAlign w:val="center"/>
          </w:tcPr>
          <w:p w14:paraId="1FE73390" w14:textId="795D9FE3" w:rsidR="009F4698" w:rsidRPr="007857BA" w:rsidRDefault="00635956"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03B1E233" w14:textId="02EE37D6" w:rsidR="009F4698" w:rsidRPr="007857BA" w:rsidRDefault="00635956" w:rsidP="00BD2C4C">
            <w:pPr>
              <w:tabs>
                <w:tab w:val="left" w:pos="720"/>
              </w:tabs>
              <w:jc w:val="center"/>
              <w:rPr>
                <w:rFonts w:cs="Arial"/>
                <w:sz w:val="18"/>
                <w:szCs w:val="18"/>
              </w:rPr>
            </w:pPr>
            <w:r>
              <w:rPr>
                <w:rFonts w:cs="Arial"/>
                <w:sz w:val="18"/>
                <w:szCs w:val="18"/>
              </w:rPr>
              <w:t>EDC Data Gathering</w:t>
            </w:r>
          </w:p>
        </w:tc>
      </w:tr>
      <w:tr w:rsidR="00480102" w:rsidRPr="007857BA"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5E095C20" w:rsidR="00480102" w:rsidRPr="00C4584E" w:rsidRDefault="0013268F" w:rsidP="00BD2C4C">
            <w:pPr>
              <w:tabs>
                <w:tab w:val="left" w:pos="720"/>
              </w:tabs>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ATE</m:t>
                  </m:r>
                </m:e>
                <m:sub>
                  <m:r>
                    <w:rPr>
                      <w:rFonts w:ascii="Cambria Math" w:hAnsi="Cambria Math" w:cs="Arial"/>
                      <w:sz w:val="18"/>
                      <w:szCs w:val="18"/>
                    </w:rPr>
                    <m:t>Y</m:t>
                  </m:r>
                </m:sub>
              </m:sSub>
              <m:r>
                <w:rPr>
                  <w:rFonts w:ascii="Cambria Math" w:hAnsi="Cambria Math" w:cs="Arial"/>
                  <w:sz w:val="18"/>
                  <w:szCs w:val="18"/>
                </w:rPr>
                <m:t xml:space="preserve"> </m:t>
              </m:r>
            </m:oMath>
            <w:r w:rsidR="00480102" w:rsidRPr="00965E09">
              <w:rPr>
                <w:rFonts w:cs="Arial"/>
                <w:sz w:val="18"/>
                <w:szCs w:val="18"/>
              </w:rPr>
              <w:t>Average Treatment Effect</w:t>
            </w:r>
            <w:r w:rsidR="00472763" w:rsidRPr="00965E09">
              <w:rPr>
                <w:rFonts w:cs="Arial"/>
                <w:sz w:val="18"/>
                <w:szCs w:val="18"/>
              </w:rPr>
              <w:t xml:space="preserve"> determined via regression analysis of billed consumption</w:t>
            </w:r>
            <w:r w:rsidR="00480102" w:rsidRPr="00965E09">
              <w:rPr>
                <w:rFonts w:cs="Arial"/>
                <w:sz w:val="18"/>
                <w:szCs w:val="18"/>
              </w:rPr>
              <w: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7857BA" w:rsidRDefault="00480102" w:rsidP="00BD2C4C">
            <w:pPr>
              <w:tabs>
                <w:tab w:val="left" w:pos="720"/>
              </w:tabs>
              <w:jc w:val="center"/>
              <w:rPr>
                <w:rFonts w:cs="Arial"/>
                <w:i/>
                <w:sz w:val="18"/>
                <w:szCs w:val="18"/>
              </w:rPr>
            </w:pPr>
            <w:r w:rsidRPr="007857BA">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78082F" w:rsidRPr="007857BA" w14:paraId="659E8EC2"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0816BA61" w14:textId="6B219BD9" w:rsidR="0078082F" w:rsidRPr="00965E09" w:rsidRDefault="0013268F" w:rsidP="0078082F">
            <w:pPr>
              <w:tabs>
                <w:tab w:val="left" w:pos="720"/>
              </w:tabs>
              <w:jc w:val="left"/>
              <w:rPr>
                <w:sz w:val="18"/>
                <w:szCs w:val="18"/>
              </w:rPr>
            </w:pPr>
            <m:oMath>
              <m:sSub>
                <m:sSubPr>
                  <m:ctrlPr>
                    <w:rPr>
                      <w:rFonts w:ascii="Cambria Math" w:hAnsi="Cambria Math"/>
                      <w:i/>
                      <w:sz w:val="18"/>
                      <w:szCs w:val="18"/>
                    </w:rPr>
                  </m:ctrlPr>
                </m:sSubPr>
                <m:e>
                  <m:r>
                    <w:rPr>
                      <w:rFonts w:ascii="Cambria Math" w:hAnsi="Cambria Math"/>
                      <w:sz w:val="18"/>
                      <w:szCs w:val="18"/>
                    </w:rPr>
                    <m:t>FYSATE</m:t>
                  </m:r>
                </m:e>
                <m:sub>
                  <m:r>
                    <w:rPr>
                      <w:rFonts w:ascii="Cambria Math" w:hAnsi="Cambria Math"/>
                      <w:sz w:val="18"/>
                      <w:szCs w:val="18"/>
                    </w:rPr>
                    <m:t>Y</m:t>
                  </m:r>
                </m:sub>
              </m:sSub>
            </m:oMath>
            <w:r w:rsidR="0078082F" w:rsidRPr="00965E09">
              <w:rPr>
                <w:sz w:val="18"/>
                <w:szCs w:val="18"/>
              </w:rPr>
              <w:t xml:space="preserve"> </w:t>
            </w:r>
            <w:r w:rsidR="0094229D">
              <w:rPr>
                <w:sz w:val="18"/>
                <w:szCs w:val="18"/>
              </w:rPr>
              <w:t xml:space="preserve">First-Year Savings </w:t>
            </w:r>
            <w:r w:rsidR="0078082F" w:rsidRPr="00965E09">
              <w:rPr>
                <w:sz w:val="18"/>
                <w:szCs w:val="18"/>
              </w:rPr>
              <w:t>Average Treatment Effect attributable to HERs delivered in year Y</w:t>
            </w:r>
          </w:p>
        </w:tc>
        <w:tc>
          <w:tcPr>
            <w:tcW w:w="1130" w:type="pct"/>
            <w:tcBorders>
              <w:top w:val="single" w:sz="8" w:space="0" w:color="auto"/>
              <w:left w:val="nil"/>
              <w:bottom w:val="single" w:sz="8" w:space="0" w:color="auto"/>
              <w:right w:val="single" w:sz="8" w:space="0" w:color="auto"/>
            </w:tcBorders>
            <w:vAlign w:val="center"/>
          </w:tcPr>
          <w:p w14:paraId="6AF8D54E" w14:textId="55C5FC55" w:rsidR="0078082F" w:rsidRPr="007857BA" w:rsidRDefault="0078082F" w:rsidP="0078082F">
            <w:pPr>
              <w:tabs>
                <w:tab w:val="left" w:pos="720"/>
              </w:tabs>
              <w:jc w:val="center"/>
              <w:rPr>
                <w:rFonts w:cs="Arial"/>
                <w:i/>
                <w:sz w:val="18"/>
                <w:szCs w:val="18"/>
              </w:rPr>
            </w:pPr>
            <w:r w:rsidRPr="00C4584E">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671C08C5" w14:textId="276E30A8"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9895C16" w14:textId="494D6676"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28202878" w:rsidR="0078082F" w:rsidRPr="007857BA" w:rsidRDefault="0013268F" w:rsidP="007808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reatment Accounts</m:t>
                  </m:r>
                </m:e>
                <m:sub>
                  <m:r>
                    <w:rPr>
                      <w:rFonts w:ascii="Cambria Math" w:hAnsi="Cambria Math" w:cs="Arial"/>
                      <w:sz w:val="18"/>
                      <w:szCs w:val="18"/>
                    </w:rPr>
                    <m:t>Y</m:t>
                  </m:r>
                </m:sub>
              </m:sSub>
            </m:oMath>
            <w:r w:rsidR="0078082F" w:rsidRPr="007857BA">
              <w:rPr>
                <w:rFonts w:cs="Arial"/>
                <w:i/>
                <w:sz w:val="18"/>
                <w:szCs w:val="18"/>
              </w:rPr>
              <w:t xml:space="preserve">, </w:t>
            </w:r>
            <w:r w:rsidR="0078082F" w:rsidRPr="007857BA">
              <w:rPr>
                <w:rFonts w:cs="Arial"/>
                <w:sz w:val="18"/>
                <w:szCs w:val="18"/>
              </w:rPr>
              <w:t>number of active homes in the treatment group</w:t>
            </w:r>
            <w:r w:rsidR="007857BA" w:rsidRPr="007857BA">
              <w:rPr>
                <w:rFonts w:cs="Arial"/>
                <w:sz w:val="18"/>
                <w:szCs w:val="18"/>
              </w:rPr>
              <w:t xml:space="preserve"> in year Y.</w:t>
            </w:r>
            <w:r w:rsidR="0078082F" w:rsidRPr="007857BA">
              <w:rPr>
                <w:rFonts w:cs="Arial"/>
                <w:sz w:val="18"/>
                <w:szCs w:val="18"/>
              </w:rPr>
              <w:t xml:space="preserve"> </w:t>
            </w:r>
          </w:p>
        </w:tc>
        <w:tc>
          <w:tcPr>
            <w:tcW w:w="1130" w:type="pct"/>
            <w:tcBorders>
              <w:top w:val="single" w:sz="8" w:space="0" w:color="auto"/>
              <w:left w:val="nil"/>
              <w:bottom w:val="single" w:sz="8" w:space="0" w:color="auto"/>
              <w:right w:val="single" w:sz="8" w:space="0" w:color="auto"/>
            </w:tcBorders>
            <w:vAlign w:val="center"/>
          </w:tcPr>
          <w:p w14:paraId="26966E83" w14:textId="77777777" w:rsidR="0078082F" w:rsidRPr="007857BA" w:rsidRDefault="0078082F" w:rsidP="0078082F">
            <w:pPr>
              <w:tabs>
                <w:tab w:val="left" w:pos="720"/>
              </w:tabs>
              <w:jc w:val="center"/>
              <w:rPr>
                <w:rFonts w:cs="Arial"/>
                <w:i/>
                <w:sz w:val="18"/>
                <w:szCs w:val="18"/>
              </w:rPr>
            </w:pPr>
            <w:r w:rsidRPr="007857BA">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1D211ABE" w:rsidR="0078082F" w:rsidRPr="00C4584E" w:rsidRDefault="0013268F" w:rsidP="007808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Days</m:t>
                  </m:r>
                </m:e>
                <m:sub>
                  <m:r>
                    <w:rPr>
                      <w:rFonts w:ascii="Cambria Math" w:hAnsi="Cambria Math" w:cs="Arial"/>
                      <w:sz w:val="18"/>
                      <w:szCs w:val="18"/>
                    </w:rPr>
                    <m:t>Y</m:t>
                  </m:r>
                </m:sub>
              </m:sSub>
            </m:oMath>
            <w:r w:rsidR="0078082F" w:rsidRPr="00965E09">
              <w:rPr>
                <w:rFonts w:cs="Arial"/>
                <w:sz w:val="18"/>
                <w:szCs w:val="18"/>
              </w:rPr>
              <w:t xml:space="preserve">, </w:t>
            </w:r>
            <w:r w:rsidR="0078082F" w:rsidRPr="00965E09">
              <w:rPr>
                <w:sz w:val="18"/>
                <w:szCs w:val="18"/>
              </w:rP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78082F" w:rsidRPr="007857BA" w:rsidRDefault="0078082F" w:rsidP="0078082F">
            <w:pPr>
              <w:tabs>
                <w:tab w:val="left" w:pos="720"/>
              </w:tabs>
              <w:jc w:val="center"/>
              <w:rPr>
                <w:rFonts w:cs="Arial"/>
                <w:i/>
                <w:sz w:val="18"/>
                <w:szCs w:val="18"/>
              </w:rPr>
            </w:pPr>
            <w:r w:rsidRPr="007857BA">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78082F" w:rsidRPr="007857BA" w:rsidRDefault="0078082F" w:rsidP="0078082F">
            <w:pPr>
              <w:tabs>
                <w:tab w:val="left" w:pos="720"/>
              </w:tabs>
              <w:jc w:val="left"/>
              <w:rPr>
                <w:rFonts w:cs="Arial"/>
                <w:sz w:val="18"/>
                <w:szCs w:val="18"/>
                <w:vertAlign w:val="subscript"/>
              </w:rPr>
            </w:pPr>
            <w:r w:rsidRPr="00C4584E">
              <w:rPr>
                <w:rFonts w:ascii="Cambria Math" w:hAnsi="Cambria Math" w:cs="Arial"/>
                <w:i/>
                <w:sz w:val="18"/>
                <w:szCs w:val="18"/>
              </w:rPr>
              <w:t>Decay</w:t>
            </w:r>
            <w:r w:rsidRPr="00C4584E">
              <w:rPr>
                <w:rFonts w:cs="Arial"/>
                <w:i/>
                <w:sz w:val="18"/>
                <w:szCs w:val="18"/>
              </w:rPr>
              <w:t xml:space="preserve">, </w:t>
            </w:r>
            <w:r w:rsidRPr="007857BA">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78082F" w:rsidRPr="007857BA" w:rsidRDefault="0078082F" w:rsidP="0078082F">
            <w:pPr>
              <w:tabs>
                <w:tab w:val="left" w:pos="720"/>
              </w:tabs>
              <w:jc w:val="center"/>
              <w:rPr>
                <w:rFonts w:cs="Arial"/>
                <w:sz w:val="18"/>
                <w:szCs w:val="18"/>
              </w:rPr>
            </w:pPr>
            <w:r w:rsidRPr="007857BA">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78082F" w:rsidRPr="007857BA" w:rsidRDefault="0078082F" w:rsidP="0078082F">
            <w:pPr>
              <w:tabs>
                <w:tab w:val="left" w:pos="720"/>
              </w:tabs>
              <w:jc w:val="center"/>
              <w:rPr>
                <w:rFonts w:cs="Arial"/>
                <w:sz w:val="18"/>
                <w:szCs w:val="18"/>
              </w:rPr>
            </w:pPr>
            <w:r w:rsidRPr="007857BA">
              <w:rPr>
                <w:rFonts w:cs="Arial"/>
                <w:sz w:val="18"/>
                <w:szCs w:val="18"/>
              </w:rPr>
              <w:t>1</w:t>
            </w:r>
          </w:p>
        </w:tc>
      </w:tr>
      <w:tr w:rsidR="0078082F" w:rsidRPr="007857BA"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78082F" w:rsidRPr="007857BA" w:rsidRDefault="0078082F" w:rsidP="0078082F">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78082F" w:rsidRPr="007857BA" w:rsidRDefault="0078082F" w:rsidP="0078082F">
            <w:pPr>
              <w:tabs>
                <w:tab w:val="left" w:pos="720"/>
              </w:tabs>
              <w:jc w:val="center"/>
              <w:rPr>
                <w:rFonts w:cs="Arial"/>
                <w:sz w:val="18"/>
                <w:szCs w:val="18"/>
              </w:rPr>
            </w:pPr>
          </w:p>
        </w:tc>
      </w:tr>
      <w:tr w:rsidR="0078082F" w:rsidRPr="007857BA"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78082F" w:rsidRPr="007857BA" w:rsidRDefault="0078082F" w:rsidP="0078082F">
            <w:pPr>
              <w:tabs>
                <w:tab w:val="left" w:pos="720"/>
              </w:tabs>
              <w:jc w:val="left"/>
              <w:rPr>
                <w:rFonts w:cs="Arial"/>
                <w:sz w:val="18"/>
                <w:szCs w:val="18"/>
              </w:rPr>
            </w:pPr>
            <w:r w:rsidRPr="00C4584E">
              <w:rPr>
                <w:rFonts w:ascii="Cambria Math" w:hAnsi="Cambria Math" w:cs="Arial"/>
                <w:i/>
                <w:sz w:val="18"/>
                <w:szCs w:val="18"/>
              </w:rPr>
              <w:lastRenderedPageBreak/>
              <w:t>Churn</w:t>
            </w:r>
            <w:r w:rsidRPr="00C4584E">
              <w:rPr>
                <w:rFonts w:cs="Arial"/>
                <w:i/>
                <w:sz w:val="18"/>
                <w:szCs w:val="18"/>
              </w:rPr>
              <w:t xml:space="preserve">, </w:t>
            </w:r>
            <w:r w:rsidRPr="007857BA">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78082F" w:rsidRPr="007857BA" w:rsidRDefault="0078082F" w:rsidP="0078082F">
            <w:pPr>
              <w:tabs>
                <w:tab w:val="left" w:pos="720"/>
              </w:tabs>
              <w:jc w:val="center"/>
              <w:rPr>
                <w:rFonts w:cs="Arial"/>
                <w:sz w:val="18"/>
                <w:szCs w:val="18"/>
              </w:rPr>
            </w:pPr>
            <w:r w:rsidRPr="007857BA">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78082F" w:rsidRPr="007857BA" w:rsidRDefault="0078082F" w:rsidP="0078082F">
            <w:pPr>
              <w:tabs>
                <w:tab w:val="left" w:pos="720"/>
              </w:tabs>
              <w:jc w:val="center"/>
              <w:rPr>
                <w:rFonts w:cs="Arial"/>
                <w:sz w:val="18"/>
                <w:szCs w:val="18"/>
              </w:rPr>
            </w:pPr>
            <w:r w:rsidRPr="007857BA">
              <w:rPr>
                <w:rFonts w:cs="Arial"/>
                <w:sz w:val="18"/>
                <w:szCs w:val="18"/>
              </w:rPr>
              <w:t>2</w:t>
            </w:r>
          </w:p>
        </w:tc>
      </w:tr>
      <w:tr w:rsidR="0078082F" w:rsidRPr="007857BA"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78082F" w:rsidRPr="007857BA" w:rsidRDefault="0078082F" w:rsidP="0078082F">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78082F" w:rsidRPr="007857BA" w:rsidRDefault="0078082F" w:rsidP="0078082F">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4A1EB7CD"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305"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3BE165FF" w:rsidR="00FA5174" w:rsidRDefault="00FA5174" w:rsidP="00FA5174">
      <w:pPr>
        <w:pStyle w:val="Heading2"/>
      </w:pPr>
      <w:bookmarkStart w:id="1253" w:name="_Toc48143066"/>
      <w:r>
        <w:lastRenderedPageBreak/>
        <w:t>Miscellaneous</w:t>
      </w:r>
      <w:bookmarkEnd w:id="1253"/>
    </w:p>
    <w:p w14:paraId="5038232B" w14:textId="122F4F0C" w:rsidR="00FA5174" w:rsidRPr="001C4AD5" w:rsidRDefault="00FA5174" w:rsidP="002C1663">
      <w:pPr>
        <w:pStyle w:val="Heading3"/>
      </w:pPr>
      <w:bookmarkStart w:id="1254" w:name="_Toc364420816"/>
      <w:bookmarkStart w:id="1255" w:name="_Toc373320453"/>
      <w:bookmarkStart w:id="1256" w:name="_Toc364760931"/>
      <w:bookmarkStart w:id="1257" w:name="_Toc423087020"/>
      <w:bookmarkStart w:id="1258" w:name="_Toc48143067"/>
      <w:r w:rsidRPr="00E773BC">
        <w:t>Variable</w:t>
      </w:r>
      <w:r>
        <w:t xml:space="preserve"> </w:t>
      </w:r>
      <w:r w:rsidRPr="00E773BC">
        <w:t>Speed</w:t>
      </w:r>
      <w:r>
        <w:t xml:space="preserve"> </w:t>
      </w:r>
      <w:r w:rsidRPr="00E773BC">
        <w:t>Pool</w:t>
      </w:r>
      <w:r>
        <w:t xml:space="preserve"> </w:t>
      </w:r>
      <w:r w:rsidRPr="00E773BC">
        <w:t>Pumps</w:t>
      </w:r>
      <w:bookmarkEnd w:id="1254"/>
      <w:bookmarkEnd w:id="1255"/>
      <w:bookmarkEnd w:id="1256"/>
      <w:bookmarkEnd w:id="1257"/>
      <w:bookmarkEnd w:id="125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1A0BB92D"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r w:rsidR="00F5211F">
              <w:rPr>
                <w:vertAlign w:val="superscript"/>
              </w:rPr>
              <w:t>2</w:t>
            </w:r>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188FBF6D"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r w:rsidR="00F929B8">
        <w:t xml:space="preserve">(VFD) </w:t>
      </w:r>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r w:rsidR="00F929B8">
        <w:t xml:space="preserve">to match </w:t>
      </w:r>
      <w:r w:rsidRPr="00424C06">
        <w:t>the</w:t>
      </w:r>
      <w:r>
        <w:t xml:space="preserve"> </w:t>
      </w:r>
      <w:r w:rsidRPr="00424C06">
        <w:t>minimal</w:t>
      </w:r>
      <w:r>
        <w:t xml:space="preserve"> </w:t>
      </w:r>
      <w:r w:rsidRPr="00424C06">
        <w:t>flow</w:t>
      </w:r>
      <w:r>
        <w:t xml:space="preserve"> </w:t>
      </w:r>
      <w:r w:rsidR="00F929B8">
        <w:t xml:space="preserve">required </w:t>
      </w:r>
      <w:r w:rsidRPr="00424C06">
        <w:t>for</w:t>
      </w:r>
      <w:r>
        <w:t xml:space="preserve"> </w:t>
      </w:r>
      <w:r w:rsidRPr="00424C06">
        <w:t>each</w:t>
      </w:r>
      <w:r>
        <w:t xml:space="preserve"> </w:t>
      </w:r>
      <w:r w:rsidRPr="00424C06">
        <w:t>application</w:t>
      </w:r>
      <w:r w:rsidR="003F46A2">
        <w:t xml:space="preserve">. This typically involves </w:t>
      </w:r>
      <w:r w:rsidR="00374F66">
        <w:t xml:space="preserve">running </w:t>
      </w:r>
      <w:r w:rsidR="00127339">
        <w:t>all-day long</w:t>
      </w:r>
      <w:r w:rsidR="00374F66">
        <w:t xml:space="preserve"> at </w:t>
      </w:r>
      <w:r w:rsidR="00876006">
        <w:t xml:space="preserve">the </w:t>
      </w:r>
      <w:r w:rsidR="00374F66">
        <w:t>flow rate</w:t>
      </w:r>
      <w:r w:rsidR="005560B2">
        <w:t xml:space="preserve"> </w:t>
      </w:r>
      <w:r w:rsidR="00876006">
        <w:t xml:space="preserve">necessary to </w:t>
      </w:r>
      <w:r w:rsidR="00593321">
        <w:t>achieve</w:t>
      </w:r>
      <w:r w:rsidR="00876006">
        <w:t xml:space="preserve"> </w:t>
      </w:r>
      <w:r w:rsidR="005560B2">
        <w:t>the desired num</w:t>
      </w:r>
      <w:r w:rsidR="004E27C7">
        <w:t>ber of turnovers per day</w:t>
      </w:r>
      <w:r w:rsidRPr="00424C06">
        <w:t>.</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r w:rsidR="00DC7E42" w:rsidRPr="00424C06">
        <w:t>V</w:t>
      </w:r>
      <w:r w:rsidR="00DC7E42">
        <w:t>F</w:t>
      </w:r>
      <w:r w:rsidR="00DC7E42" w:rsidRPr="00424C06">
        <w:t>D</w:t>
      </w:r>
      <w:r w:rsidR="00DC7E42">
        <w:t xml:space="preserve"> </w:t>
      </w:r>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5DAF68C6" w:rsidR="00FA5174" w:rsidRDefault="00FA5174" w:rsidP="00FA5174">
      <w:r>
        <w:t xml:space="preserve">To qualify for this rebate a variable speed pool pump must be purchased and installed on a residential pool to replace an existing </w:t>
      </w:r>
      <w:r w:rsidR="00735A87">
        <w:t xml:space="preserve">single </w:t>
      </w:r>
      <w:r>
        <w:t>speed pool pump</w:t>
      </w:r>
      <w:r w:rsidRPr="00424C06">
        <w:t>.</w:t>
      </w:r>
    </w:p>
    <w:p w14:paraId="45CFC25D" w14:textId="3FA47C3B" w:rsidR="008B3406" w:rsidRDefault="008B3406" w:rsidP="00FA5174"/>
    <w:p w14:paraId="02F008A3" w14:textId="2D536C44" w:rsidR="008B3406" w:rsidRPr="00B77DFA" w:rsidRDefault="008B3406" w:rsidP="00965E09">
      <w:pPr>
        <w:tabs>
          <w:tab w:val="left" w:pos="720"/>
        </w:tabs>
        <w:spacing w:before="120"/>
        <w:rPr>
          <w:rFonts w:cs="Arial"/>
        </w:rPr>
      </w:pPr>
      <w:r>
        <w:rPr>
          <w:rFonts w:cs="Arial"/>
        </w:rPr>
        <w:t>M</w:t>
      </w:r>
      <w:r w:rsidRPr="000A3BE3">
        <w:rPr>
          <w:rFonts w:cs="Arial"/>
        </w:rPr>
        <w:t>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p>
    <w:p w14:paraId="4863734C" w14:textId="77777777" w:rsidR="008B3406" w:rsidRDefault="008B3406" w:rsidP="008B3406"/>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3909B660" w:rsidR="00FA5174" w:rsidRDefault="00FA5174" w:rsidP="00FA5174">
      <w:pPr>
        <w:pStyle w:val="Equation"/>
        <w:tabs>
          <w:tab w:val="clear" w:pos="720"/>
          <w:tab w:val="left" w:pos="1440"/>
        </w:tabs>
        <w:rPr>
          <w:rFonts w:cs="Arial"/>
          <w:szCs w:val="20"/>
        </w:rPr>
      </w:pPr>
      <w:r w:rsidRPr="00AA2C40">
        <w:rPr>
          <w:rFonts w:ascii="Symbol" w:eastAsia="Symbol" w:hAnsi="Symbol" w:cs="Symbol"/>
          <w:szCs w:val="20"/>
        </w:rPr>
        <w:t>D</w:t>
      </w:r>
      <w:r w:rsidRPr="00AA2C40">
        <w:rPr>
          <w:rFonts w:cs="Arial"/>
          <w:szCs w:val="20"/>
        </w:rPr>
        <w:t>kWh</w:t>
      </w:r>
      <w:r>
        <w:rPr>
          <w:rFonts w:cs="Arial"/>
          <w:szCs w:val="20"/>
        </w:rPr>
        <w:tab/>
      </w:r>
      <m:oMath>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VFD</m:t>
            </m:r>
          </m:sub>
        </m:sSub>
      </m:oMath>
    </w:p>
    <w:p w14:paraId="0747A36B" w14:textId="77777777" w:rsidR="00313E1D" w:rsidRDefault="00313E1D" w:rsidP="00FA5174">
      <w:pPr>
        <w:pStyle w:val="Equation"/>
        <w:tabs>
          <w:tab w:val="clear" w:pos="720"/>
          <w:tab w:val="left" w:pos="1440"/>
        </w:tabs>
        <w:rPr>
          <w:rFonts w:cs="Arial"/>
          <w:szCs w:val="20"/>
        </w:rPr>
      </w:pPr>
    </w:p>
    <w:p w14:paraId="3A914E9D" w14:textId="7C11FF4D" w:rsidR="00FA5174" w:rsidRDefault="00B34E48" w:rsidP="00FA5174">
      <w:pPr>
        <w:pStyle w:val="Equation"/>
        <w:tabs>
          <w:tab w:val="clear" w:pos="720"/>
          <w:tab w:val="left" w:pos="1440"/>
        </w:tabs>
        <w:rPr>
          <w:rFonts w:cs="Arial"/>
          <w:szCs w:val="20"/>
        </w:rPr>
      </w:pPr>
      <w:r>
        <w:rPr>
          <w:rFonts w:cs="Arial"/>
          <w:szCs w:val="20"/>
        </w:rPr>
        <w:t>kWh</w:t>
      </w:r>
      <w:r>
        <w:rPr>
          <w:rFonts w:cs="Arial"/>
          <w:szCs w:val="20"/>
          <w:vertAlign w:val="subscript"/>
        </w:rPr>
        <w:t>base</w:t>
      </w:r>
      <w:r w:rsidR="00FA5174">
        <w:rPr>
          <w:rFonts w:cs="Arial"/>
          <w:szCs w:val="20"/>
        </w:rPr>
        <w:tab/>
      </w:r>
      <m:oMath>
        <m:r>
          <w:rPr>
            <w:rFonts w:ascii="Cambria Math" w:hAnsi="Cambria Math" w:cs="Arial"/>
            <w:szCs w:val="20"/>
          </w:rPr>
          <m:t>=k</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ss</m:t>
            </m:r>
          </m:sub>
        </m:sSub>
        <m:r>
          <w:rPr>
            <w:rFonts w:ascii="Cambria Math" w:hAnsi="Cambria Math" w:cs="Arial"/>
            <w:szCs w:val="20"/>
          </w:rPr>
          <m:t>× HO</m:t>
        </m:r>
        <m:sSub>
          <m:sSubPr>
            <m:ctrlPr>
              <w:rPr>
                <w:rFonts w:ascii="Cambria Math" w:hAnsi="Cambria Math" w:cs="Arial"/>
                <w:i w:val="0"/>
                <w:szCs w:val="20"/>
              </w:rPr>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Days</m:t>
        </m:r>
      </m:oMath>
    </w:p>
    <w:p w14:paraId="4161DE32" w14:textId="77777777" w:rsidR="00233D8B" w:rsidRDefault="00233D8B" w:rsidP="00FA5174">
      <w:pPr>
        <w:pStyle w:val="Equation"/>
        <w:tabs>
          <w:tab w:val="clear" w:pos="720"/>
          <w:tab w:val="left" w:pos="1440"/>
        </w:tabs>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233D8B" w:rsidRPr="004F04F0" w14:paraId="3EAD455F" w14:textId="77777777" w:rsidTr="00340EC7">
        <w:tc>
          <w:tcPr>
            <w:tcW w:w="1350" w:type="dxa"/>
            <w:vAlign w:val="center"/>
          </w:tcPr>
          <w:p w14:paraId="16611053" w14:textId="7BE0CD66" w:rsidR="00233D8B" w:rsidRPr="00D14E51" w:rsidRDefault="00233D8B" w:rsidP="00955CBD">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VFD</m:t>
                    </m:r>
                  </m:sub>
                </m:sSub>
              </m:oMath>
            </m:oMathPara>
          </w:p>
        </w:tc>
        <w:tc>
          <w:tcPr>
            <w:tcW w:w="6483" w:type="dxa"/>
          </w:tcPr>
          <w:p w14:paraId="24BC00BE" w14:textId="3CD3D205" w:rsidR="00233D8B" w:rsidRPr="003F7686" w:rsidRDefault="00233D8B" w:rsidP="00955CBD">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m:t>
                    </m:r>
                  </m:num>
                  <m:den>
                    <m:sSub>
                      <m:sSubPr>
                        <m:ctrlPr>
                          <w:rPr>
                            <w:rFonts w:ascii="Cambria Math" w:hAnsi="Cambria Math" w:cs="Arial"/>
                            <w:i w:val="0"/>
                            <w:szCs w:val="20"/>
                          </w:rPr>
                        </m:ctrlPr>
                      </m:sSubPr>
                      <m:e>
                        <m:r>
                          <w:rPr>
                            <w:rFonts w:ascii="Cambria Math" w:hAnsi="Cambria Math" w:cs="Arial"/>
                            <w:szCs w:val="20"/>
                          </w:rPr>
                          <m:t>EF</m:t>
                        </m:r>
                      </m:e>
                      <m:sub>
                        <m:r>
                          <w:rPr>
                            <w:rFonts w:ascii="Cambria Math" w:hAnsi="Cambria Math" w:cs="Arial"/>
                            <w:szCs w:val="20"/>
                          </w:rPr>
                          <m:t>VFD,Weighted</m:t>
                        </m:r>
                      </m:sub>
                    </m:sSub>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Days</m:t>
                </m:r>
              </m:oMath>
            </m:oMathPara>
          </w:p>
          <w:p w14:paraId="5B7550E5" w14:textId="77777777" w:rsidR="00233D8B" w:rsidRPr="004F04F0" w:rsidRDefault="00233D8B" w:rsidP="00955CBD">
            <w:pPr>
              <w:pStyle w:val="Equation"/>
              <w:ind w:left="0" w:firstLine="0"/>
              <w:rPr>
                <w:rFonts w:eastAsia="Times New Roman"/>
                <w:i w:val="0"/>
                <w:sz w:val="17"/>
                <w:szCs w:val="17"/>
              </w:rPr>
            </w:pPr>
          </w:p>
        </w:tc>
      </w:tr>
    </w:tbl>
    <w:p w14:paraId="31961B47" w14:textId="77777777" w:rsidR="00FA5174" w:rsidRDefault="00FA5174" w:rsidP="006D4D21">
      <w:pPr>
        <w:pStyle w:val="Equation"/>
        <w:tabs>
          <w:tab w:val="clear" w:pos="720"/>
          <w:tab w:val="left" w:pos="1440"/>
        </w:tabs>
        <w:ind w:left="0" w:firstLine="0"/>
      </w:pPr>
    </w:p>
    <w:p w14:paraId="66A131E1" w14:textId="656C2DDC" w:rsidR="00FA5174" w:rsidRDefault="00FA5174" w:rsidP="00FA5174">
      <w:pPr>
        <w:pStyle w:val="Equation"/>
        <w:tabs>
          <w:tab w:val="clear" w:pos="720"/>
          <w:tab w:val="left" w:pos="1440"/>
        </w:tabs>
        <w:rPr>
          <w:rFonts w:cs="Arial"/>
          <w:szCs w:val="20"/>
        </w:rPr>
      </w:pPr>
      <w:r w:rsidRPr="00B77DFA">
        <w:rPr>
          <w:rFonts w:ascii="Symbol" w:eastAsia="Symbol" w:hAnsi="Symbol" w:cs="Symbol"/>
          <w:szCs w:val="20"/>
        </w:rPr>
        <w:t>D</w:t>
      </w:r>
      <w:r w:rsidRPr="00B77DFA">
        <w:rPr>
          <w:rFonts w:cs="Arial"/>
          <w:szCs w:val="20"/>
        </w:rPr>
        <w:t>kW</w:t>
      </w:r>
      <w:r w:rsidRPr="00B77DFA">
        <w:rPr>
          <w:rFonts w:cs="Arial"/>
          <w:szCs w:val="20"/>
          <w:vertAlign w:val="subscript"/>
        </w:rPr>
        <w:tab/>
      </w:r>
      <m:oMath>
        <m:r>
          <w:rPr>
            <w:rFonts w:ascii="Cambria Math" w:hAnsi="Cambria Math" w:cs="Arial"/>
            <w:szCs w:val="20"/>
          </w:rPr>
          <m:t xml:space="preserve">=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VFD</m:t>
                    </m:r>
                  </m:sub>
                </m:sSub>
              </m:num>
              <m:den>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VFD</m:t>
                        </m:r>
                      </m:sub>
                    </m:sSub>
                    <m:r>
                      <w:rPr>
                        <w:rFonts w:ascii="Cambria Math" w:hAnsi="Cambria Math" w:cs="Arial"/>
                        <w:szCs w:val="20"/>
                      </w:rPr>
                      <m:t>×Days</m:t>
                    </m:r>
                  </m:e>
                </m:d>
              </m:den>
            </m:f>
          </m:e>
        </m:d>
        <m:r>
          <w:rPr>
            <w:rFonts w:ascii="Cambria Math" w:hAnsi="Cambria Math" w:cs="Arial"/>
            <w:szCs w:val="20"/>
          </w:rPr>
          <m:t>×CF</m:t>
        </m:r>
      </m:oMath>
    </w:p>
    <w:p w14:paraId="05363FCA" w14:textId="77777777" w:rsidR="00CA015E" w:rsidRDefault="00CA015E" w:rsidP="00FA5174">
      <w:pPr>
        <w:pStyle w:val="Equation"/>
        <w:tabs>
          <w:tab w:val="clear" w:pos="720"/>
          <w:tab w:val="left" w:pos="1440"/>
        </w:tabs>
      </w:pPr>
    </w:p>
    <w:p w14:paraId="69D1554B" w14:textId="118A4030" w:rsidR="00CA015E" w:rsidRDefault="00CA015E" w:rsidP="00CA015E">
      <w:pPr>
        <w:pStyle w:val="Equation"/>
        <w:tabs>
          <w:tab w:val="clear" w:pos="720"/>
          <w:tab w:val="left" w:pos="1440"/>
        </w:tabs>
        <w:rPr>
          <w:rFonts w:cs="Arial"/>
          <w:szCs w:val="20"/>
        </w:rPr>
      </w:pPr>
      <w:r>
        <w:rPr>
          <w:rFonts w:cs="Arial"/>
          <w:szCs w:val="20"/>
        </w:rPr>
        <w:t>HOU</w:t>
      </w:r>
      <w:r>
        <w:rPr>
          <w:rFonts w:cs="Arial"/>
          <w:szCs w:val="20"/>
          <w:vertAlign w:val="subscript"/>
        </w:rPr>
        <w:t>SS</w:t>
      </w:r>
      <w:r>
        <w:rPr>
          <w:rFonts w:cs="Arial"/>
          <w:szCs w:val="20"/>
        </w:rPr>
        <w:tab/>
        <w:t xml:space="preserve"> </w:t>
      </w:r>
      <m:oMath>
        <m:r>
          <w:rPr>
            <w:rFonts w:ascii="Cambria Math" w:hAnsi="Cambria Math" w:cs="Arial"/>
            <w:szCs w:val="20"/>
          </w:rPr>
          <m:t>=Volume×Turnover÷(</m:t>
        </m:r>
        <m:sSub>
          <m:sSubPr>
            <m:ctrlPr>
              <w:rPr>
                <w:rFonts w:ascii="Cambria Math" w:hAnsi="Cambria Math" w:cs="Arial"/>
                <w:i w:val="0"/>
                <w:szCs w:val="20"/>
              </w:rPr>
            </m:ctrlPr>
          </m:sSubPr>
          <m:e>
            <m:r>
              <w:rPr>
                <w:rFonts w:ascii="Cambria Math" w:hAnsi="Cambria Math" w:cs="Arial"/>
                <w:szCs w:val="20"/>
              </w:rPr>
              <m:t>Flow</m:t>
            </m:r>
          </m:e>
          <m:sub>
            <m:r>
              <w:rPr>
                <w:rFonts w:ascii="Cambria Math" w:hAnsi="Cambria Math" w:cs="Arial"/>
                <w:szCs w:val="20"/>
              </w:rPr>
              <m:t>SS</m:t>
            </m:r>
          </m:sub>
        </m:sSub>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min</m:t>
            </m:r>
          </m:num>
          <m:den>
            <m:r>
              <w:rPr>
                <w:rFonts w:ascii="Cambria Math" w:hAnsi="Cambria Math" w:cs="Arial"/>
                <w:szCs w:val="20"/>
              </w:rPr>
              <m:t>hr</m:t>
            </m:r>
          </m:den>
        </m:f>
        <m:r>
          <w:rPr>
            <w:rFonts w:ascii="Cambria Math" w:hAnsi="Cambria Math" w:cs="Arial"/>
            <w:szCs w:val="20"/>
          </w:rPr>
          <m:t>)</m:t>
        </m:r>
      </m:oMath>
    </w:p>
    <w:p w14:paraId="19143BF1" w14:textId="77777777" w:rsidR="00120043" w:rsidRDefault="00120043" w:rsidP="00CA015E">
      <w:pPr>
        <w:pStyle w:val="Equation"/>
        <w:tabs>
          <w:tab w:val="clear" w:pos="720"/>
          <w:tab w:val="left" w:pos="1440"/>
        </w:tabs>
        <w:rPr>
          <w:rFonts w:cs="Arial"/>
          <w:szCs w:val="20"/>
        </w:rPr>
      </w:pPr>
    </w:p>
    <w:p w14:paraId="4BD760E6" w14:textId="1C27FCDC" w:rsidR="005E0DC2" w:rsidRDefault="005E0DC2" w:rsidP="00F3718B">
      <w:pPr>
        <w:pStyle w:val="Equation"/>
        <w:tabs>
          <w:tab w:val="clear" w:pos="720"/>
          <w:tab w:val="clear" w:pos="2880"/>
          <w:tab w:val="left" w:pos="1440"/>
        </w:tabs>
        <w:ind w:left="0" w:firstLine="0"/>
        <w:rPr>
          <w:rFonts w:cs="Arial"/>
          <w:i w:val="0"/>
          <w:iCs/>
          <w:szCs w:val="20"/>
        </w:rPr>
      </w:pPr>
      <w:r w:rsidRPr="00B66076">
        <w:rPr>
          <w:rFonts w:cs="Arial"/>
          <w:i w:val="0"/>
          <w:iCs/>
          <w:szCs w:val="20"/>
        </w:rPr>
        <w:t>VFD</w:t>
      </w:r>
      <w:r>
        <w:rPr>
          <w:rFonts w:cs="Arial"/>
          <w:i w:val="0"/>
          <w:iCs/>
          <w:szCs w:val="20"/>
        </w:rPr>
        <w:t xml:space="preserve"> pump sizing algorithm to determine </w:t>
      </w:r>
      <w:r w:rsidRPr="00B66076">
        <w:rPr>
          <w:rFonts w:cs="Arial"/>
          <w:szCs w:val="20"/>
        </w:rPr>
        <w:t>EF</w:t>
      </w:r>
      <w:r w:rsidRPr="00B66076">
        <w:rPr>
          <w:rFonts w:cs="Arial"/>
          <w:szCs w:val="20"/>
          <w:vertAlign w:val="subscript"/>
        </w:rPr>
        <w:t>VFD,Weighted</w:t>
      </w:r>
      <w:r>
        <w:rPr>
          <w:rFonts w:cs="Arial"/>
          <w:i w:val="0"/>
          <w:iCs/>
          <w:szCs w:val="20"/>
        </w:rPr>
        <w:t xml:space="preserve"> using</w:t>
      </w:r>
      <w:r w:rsidRPr="00B66076">
        <w:rPr>
          <w:rFonts w:cs="Arial"/>
          <w:i w:val="0"/>
          <w:iCs/>
          <w:szCs w:val="20"/>
        </w:rPr>
        <w:t xml:space="preserve"> </w:t>
      </w:r>
      <w:r w:rsidRPr="00B66076">
        <w:rPr>
          <w:rFonts w:cs="Arial"/>
          <w:i w:val="0"/>
          <w:iCs/>
          <w:szCs w:val="20"/>
        </w:rPr>
        <w:fldChar w:fldCharType="begin"/>
      </w:r>
      <w:r w:rsidRPr="00B66076">
        <w:rPr>
          <w:rFonts w:cs="Arial"/>
          <w:i w:val="0"/>
          <w:iCs/>
          <w:szCs w:val="20"/>
        </w:rPr>
        <w:instrText xml:space="preserve"> REF _Ref51169907 \h  \* MERGEFORMAT </w:instrText>
      </w:r>
      <w:r w:rsidRPr="00B66076">
        <w:rPr>
          <w:rFonts w:cs="Arial"/>
          <w:i w:val="0"/>
          <w:iCs/>
          <w:szCs w:val="20"/>
        </w:rPr>
      </w:r>
      <w:r w:rsidRPr="00B66076">
        <w:rPr>
          <w:rFonts w:cs="Arial"/>
          <w:i w:val="0"/>
          <w:iCs/>
          <w:szCs w:val="20"/>
        </w:rPr>
        <w:fldChar w:fldCharType="separate"/>
      </w:r>
      <w:r w:rsidRPr="00B66076">
        <w:rPr>
          <w:i w:val="0"/>
          <w:iCs/>
          <w:noProof/>
        </w:rPr>
        <w:t>Table 2</w:t>
      </w:r>
      <w:r w:rsidRPr="00B66076">
        <w:rPr>
          <w:i w:val="0"/>
          <w:iCs/>
          <w:noProof/>
        </w:rPr>
        <w:noBreakHyphen/>
        <w:t>140</w:t>
      </w:r>
      <w:r w:rsidRPr="00B66076">
        <w:rPr>
          <w:rFonts w:cs="Arial"/>
          <w:i w:val="0"/>
          <w:iCs/>
          <w:szCs w:val="20"/>
        </w:rPr>
        <w:fldChar w:fldCharType="end"/>
      </w:r>
      <w:r w:rsidR="002709D2">
        <w:rPr>
          <w:rFonts w:cs="Arial"/>
          <w:i w:val="0"/>
          <w:iCs/>
          <w:szCs w:val="20"/>
        </w:rPr>
        <w:t>.</w:t>
      </w:r>
      <w:r>
        <w:rPr>
          <w:rFonts w:cs="Arial"/>
          <w:i w:val="0"/>
          <w:iCs/>
          <w:szCs w:val="20"/>
        </w:rPr>
        <w:t xml:space="preserve"> </w:t>
      </w:r>
      <w:r w:rsidR="002709D2">
        <w:rPr>
          <w:rFonts w:cs="Arial"/>
          <w:i w:val="0"/>
          <w:iCs/>
          <w:szCs w:val="20"/>
        </w:rPr>
        <w:t>S</w:t>
      </w:r>
      <w:r>
        <w:rPr>
          <w:rFonts w:cs="Arial"/>
          <w:i w:val="0"/>
          <w:iCs/>
          <w:szCs w:val="20"/>
        </w:rPr>
        <w:t xml:space="preserve">elect the pump with the smallest </w:t>
      </w:r>
      <w:r w:rsidR="000F1C0E">
        <w:rPr>
          <w:rFonts w:cs="Arial"/>
          <w:szCs w:val="20"/>
        </w:rPr>
        <w:t>Flow</w:t>
      </w:r>
      <w:r w:rsidR="000F1C0E">
        <w:rPr>
          <w:rFonts w:cs="Arial"/>
          <w:szCs w:val="20"/>
          <w:vertAlign w:val="subscript"/>
        </w:rPr>
        <w:t>VFD,Low</w:t>
      </w:r>
      <w:r w:rsidR="000F1C0E">
        <w:rPr>
          <w:rFonts w:cs="Arial"/>
          <w:i w:val="0"/>
          <w:iCs/>
          <w:szCs w:val="20"/>
        </w:rPr>
        <w:t xml:space="preserve"> </w:t>
      </w:r>
      <w:r w:rsidR="005E3937">
        <w:rPr>
          <w:rFonts w:cs="Arial"/>
          <w:i w:val="0"/>
          <w:iCs/>
          <w:szCs w:val="20"/>
        </w:rPr>
        <w:t>that satisfies</w:t>
      </w:r>
      <w:r w:rsidR="000F1C0E">
        <w:rPr>
          <w:rFonts w:cs="Arial"/>
          <w:i w:val="0"/>
          <w:iCs/>
          <w:szCs w:val="20"/>
        </w:rPr>
        <w:t xml:space="preserve"> </w:t>
      </w:r>
      <w:r w:rsidR="000F6EB6">
        <w:rPr>
          <w:rFonts w:cs="Arial"/>
          <w:i w:val="0"/>
          <w:iCs/>
          <w:szCs w:val="20"/>
        </w:rPr>
        <w:t xml:space="preserve">calculated flow </w:t>
      </w:r>
      <w:r w:rsidR="00F3718B">
        <w:rPr>
          <w:rFonts w:cs="Arial"/>
          <w:i w:val="0"/>
          <w:iCs/>
          <w:szCs w:val="20"/>
        </w:rPr>
        <w:t>requirements</w:t>
      </w:r>
      <w:r>
        <w:rPr>
          <w:rFonts w:cs="Arial"/>
          <w:i w:val="0"/>
          <w:iCs/>
          <w:szCs w:val="20"/>
        </w:rPr>
        <w:t>:</w:t>
      </w:r>
    </w:p>
    <w:p w14:paraId="4322E7F7" w14:textId="77777777" w:rsidR="009A7A6B" w:rsidRPr="005049F5" w:rsidRDefault="009A7A6B" w:rsidP="00CA015E">
      <w:pPr>
        <w:pStyle w:val="Equation"/>
        <w:tabs>
          <w:tab w:val="clear" w:pos="720"/>
          <w:tab w:val="left" w:pos="1440"/>
        </w:tabs>
        <w:rPr>
          <w:rFonts w:cs="Arial"/>
          <w:i w:val="0"/>
          <w:iCs/>
          <w:szCs w:val="20"/>
        </w:rPr>
      </w:pPr>
    </w:p>
    <w:p w14:paraId="35961104" w14:textId="3EB21C0E" w:rsidR="00120043" w:rsidRDefault="009F64F1" w:rsidP="00120043">
      <w:pPr>
        <w:pStyle w:val="Equation"/>
        <w:tabs>
          <w:tab w:val="clear" w:pos="720"/>
          <w:tab w:val="left" w:pos="1440"/>
        </w:tabs>
        <w:rPr>
          <w:rFonts w:cs="Arial"/>
          <w:szCs w:val="20"/>
        </w:rPr>
      </w:pPr>
      <w:r>
        <w:rPr>
          <w:rFonts w:cs="Arial"/>
          <w:szCs w:val="20"/>
        </w:rPr>
        <w:t>Flow</w:t>
      </w:r>
      <w:r w:rsidR="00120043">
        <w:rPr>
          <w:rFonts w:cs="Arial"/>
          <w:szCs w:val="20"/>
          <w:vertAlign w:val="subscript"/>
        </w:rPr>
        <w:t>VFD</w:t>
      </w:r>
      <w:r w:rsidR="00893B8A">
        <w:rPr>
          <w:rFonts w:cs="Arial"/>
          <w:szCs w:val="20"/>
          <w:vertAlign w:val="subscript"/>
        </w:rPr>
        <w:t>,Low</w:t>
      </w:r>
      <w:r w:rsidR="00120043">
        <w:rPr>
          <w:rFonts w:cs="Arial"/>
          <w:szCs w:val="20"/>
        </w:rPr>
        <w:tab/>
        <w:t xml:space="preserve"> </w:t>
      </w:r>
      <m:oMath>
        <m:r>
          <w:rPr>
            <w:rFonts w:ascii="Cambria Math" w:hAnsi="Cambria Math" w:cs="Arial"/>
            <w:szCs w:val="20"/>
          </w:rPr>
          <m:t>=Volume÷</m:t>
        </m:r>
        <m:d>
          <m:dPr>
            <m:ctrlPr>
              <w:rPr>
                <w:rFonts w:ascii="Cambria Math" w:hAnsi="Cambria Math" w:cs="Arial"/>
                <w:i w:val="0"/>
                <w:szCs w:val="20"/>
              </w:rPr>
            </m:ctrlPr>
          </m:dPr>
          <m:e>
            <m:f>
              <m:fPr>
                <m:type m:val="skw"/>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VFD</m:t>
                    </m:r>
                  </m:sub>
                </m:sSub>
              </m:num>
              <m:den>
                <m:r>
                  <w:rPr>
                    <w:rFonts w:ascii="Cambria Math" w:hAnsi="Cambria Math" w:cs="Arial"/>
                    <w:szCs w:val="20"/>
                  </w:rPr>
                  <m:t>Turnover</m:t>
                </m:r>
              </m:den>
            </m:f>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min</m:t>
                </m:r>
              </m:num>
              <m:den>
                <m:r>
                  <w:rPr>
                    <w:rFonts w:ascii="Cambria Math" w:hAnsi="Cambria Math" w:cs="Arial"/>
                    <w:szCs w:val="20"/>
                  </w:rPr>
                  <m:t>hr</m:t>
                </m:r>
              </m:den>
            </m:f>
          </m:e>
        </m:d>
      </m:oMath>
    </w:p>
    <w:p w14:paraId="14C21551" w14:textId="18CA088E" w:rsidR="009374D7" w:rsidRDefault="009374D7" w:rsidP="0036391D">
      <w:pPr>
        <w:pStyle w:val="Equation"/>
        <w:tabs>
          <w:tab w:val="clear" w:pos="720"/>
          <w:tab w:val="left" w:pos="1440"/>
        </w:tabs>
        <w:ind w:left="0" w:firstLine="0"/>
      </w:pPr>
      <w:r>
        <w:br w:type="page"/>
      </w:r>
    </w:p>
    <w:p w14:paraId="510382B1" w14:textId="77777777" w:rsidR="00FA5174" w:rsidRDefault="00FA5174" w:rsidP="00FA5174">
      <w:pPr>
        <w:pStyle w:val="SubStyle"/>
      </w:pPr>
      <w:r w:rsidRPr="001C4AD5">
        <w:lastRenderedPageBreak/>
        <w:t>Definition</w:t>
      </w:r>
      <w:r>
        <w:t xml:space="preserve"> </w:t>
      </w:r>
      <w:r w:rsidRPr="001C4AD5">
        <w:t>of</w:t>
      </w:r>
      <w:r>
        <w:t xml:space="preserve"> Terms</w:t>
      </w:r>
    </w:p>
    <w:p w14:paraId="0EB9A71B" w14:textId="3F58580F" w:rsidR="00FA5174" w:rsidRPr="00015BA5" w:rsidRDefault="00FA5174" w:rsidP="00FA5174">
      <w:pPr>
        <w:pStyle w:val="Caption"/>
        <w:rPr>
          <w:noProof/>
        </w:rPr>
      </w:pPr>
      <w:bookmarkStart w:id="1259" w:name="_Toc373320249"/>
      <w:bookmarkStart w:id="1260" w:name="_Toc364420957"/>
      <w:bookmarkStart w:id="1261" w:name="_Toc364760727"/>
      <w:bookmarkStart w:id="1262" w:name="_Toc377465545"/>
      <w:bookmarkStart w:id="1263" w:name="_Toc423087582"/>
      <w:bookmarkStart w:id="1264" w:name="_Toc47598383"/>
      <w:r w:rsidRPr="00015BA5">
        <w:rPr>
          <w:noProof/>
        </w:rPr>
        <w:t>Table</w:t>
      </w:r>
      <w:r>
        <w:rPr>
          <w:noProof/>
        </w:rPr>
        <w:t xml:space="preserve"> </w:t>
      </w:r>
      <w:r w:rsidR="003D6F35">
        <w:rPr>
          <w:noProof/>
        </w:rPr>
        <w:fldChar w:fldCharType="begin"/>
      </w:r>
      <w:r w:rsidR="003D6F35">
        <w:rPr>
          <w:noProof/>
        </w:rPr>
        <w:instrText xml:space="preserve"> STYLEREF 1 \s </w:instrText>
      </w:r>
      <w:r w:rsidR="003D6F35">
        <w:rPr>
          <w:noProof/>
        </w:rPr>
        <w:fldChar w:fldCharType="separate"/>
      </w:r>
      <w:r w:rsidR="005E2D22">
        <w:rPr>
          <w:noProof/>
        </w:rPr>
        <w:t>2</w:t>
      </w:r>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r w:rsidR="003D6F35">
        <w:rPr>
          <w:noProof/>
        </w:rPr>
        <w:fldChar w:fldCharType="separate"/>
      </w:r>
      <w:r w:rsidR="00F5483A">
        <w:rPr>
          <w:noProof/>
        </w:rPr>
        <w:t>138</w:t>
      </w:r>
      <w:r w:rsidR="003D6F35">
        <w:rPr>
          <w:noProof/>
        </w:rPr>
        <w:fldChar w:fldCharType="end"/>
      </w:r>
      <w:r w:rsidRPr="00015BA5">
        <w:rPr>
          <w:noProof/>
        </w:rPr>
        <w:t>:</w:t>
      </w:r>
      <w:r>
        <w:rPr>
          <w:noProof/>
        </w:rPr>
        <w:t xml:space="preserve"> </w:t>
      </w:r>
      <w:bookmarkEnd w:id="1259"/>
      <w:bookmarkEnd w:id="1260"/>
      <w:bookmarkEnd w:id="1261"/>
      <w:bookmarkEnd w:id="1262"/>
      <w:bookmarkEnd w:id="1263"/>
      <w:r w:rsidRPr="00534BF9">
        <w:t>Terms</w:t>
      </w:r>
      <w:r>
        <w:rPr>
          <w:rFonts w:cs="Arial"/>
        </w:rPr>
        <w:t>, Values, and References for Variable Speed Pool Pumps</w:t>
      </w:r>
      <w:bookmarkEnd w:id="1264"/>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29"/>
        <w:gridCol w:w="1303"/>
        <w:gridCol w:w="1579"/>
        <w:gridCol w:w="1514"/>
      </w:tblGrid>
      <w:tr w:rsidR="00FA5174" w:rsidRPr="00630263" w14:paraId="2567C772" w14:textId="77777777" w:rsidTr="00995B9E">
        <w:trPr>
          <w:trHeight w:val="374"/>
          <w:tblHeader/>
        </w:trPr>
        <w:tc>
          <w:tcPr>
            <w:tcW w:w="2422"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6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92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889"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534B3E" w:rsidRPr="00630263" w14:paraId="609F783D" w14:textId="77777777" w:rsidTr="00995B9E">
        <w:trPr>
          <w:trHeight w:val="374"/>
        </w:trPr>
        <w:tc>
          <w:tcPr>
            <w:tcW w:w="2422" w:type="pct"/>
          </w:tcPr>
          <w:p w14:paraId="26479E04" w14:textId="0E2D3181" w:rsidR="00534B3E" w:rsidRPr="00630263" w:rsidRDefault="00534B3E" w:rsidP="00534B3E">
            <w:pPr>
              <w:tabs>
                <w:tab w:val="left" w:pos="720"/>
              </w:tabs>
              <w:spacing w:before="60" w:after="60"/>
              <w:rPr>
                <w:sz w:val="18"/>
                <w:szCs w:val="18"/>
              </w:rPr>
            </w:pPr>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s</w:t>
            </w:r>
            <w:r w:rsidRPr="00630263">
              <w:rPr>
                <w:sz w:val="18"/>
                <w:szCs w:val="18"/>
              </w:rPr>
              <w:t>peed</w:t>
            </w:r>
            <w:r>
              <w:rPr>
                <w:sz w:val="18"/>
                <w:szCs w:val="18"/>
              </w:rPr>
              <w:t xml:space="preserve"> p</w:t>
            </w:r>
            <w:r w:rsidRPr="00630263">
              <w:rPr>
                <w:sz w:val="18"/>
                <w:szCs w:val="18"/>
              </w:rPr>
              <w:t>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p>
        </w:tc>
        <w:tc>
          <w:tcPr>
            <w:tcW w:w="764" w:type="pct"/>
          </w:tcPr>
          <w:p w14:paraId="2485D88B" w14:textId="539369F8" w:rsidR="00534B3E" w:rsidRPr="00534B3E" w:rsidRDefault="0013268F" w:rsidP="00534B3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926" w:type="pct"/>
          </w:tcPr>
          <w:p w14:paraId="3DD12536" w14:textId="77777777" w:rsidR="00534B3E" w:rsidRPr="00630263" w:rsidRDefault="00534B3E" w:rsidP="00534B3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1B8D64DB" w14:textId="3979F245" w:rsidR="00534B3E" w:rsidRPr="00630263" w:rsidRDefault="00534B3E" w:rsidP="00534B3E">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9</w:t>
            </w:r>
            <w:r w:rsidRPr="00630263">
              <w:rPr>
                <w:sz w:val="18"/>
                <w:szCs w:val="18"/>
              </w:rPr>
              <w:t>.</w:t>
            </w:r>
            <w:r w:rsidR="005F4CED">
              <w:rPr>
                <w:sz w:val="18"/>
                <w:szCs w:val="18"/>
              </w:rPr>
              <w:t>7</w:t>
            </w:r>
            <w:r>
              <w:rPr>
                <w:sz w:val="18"/>
                <w:szCs w:val="18"/>
              </w:rPr>
              <w:t xml:space="preserve"> or Calculated</w:t>
            </w:r>
          </w:p>
        </w:tc>
        <w:tc>
          <w:tcPr>
            <w:tcW w:w="889" w:type="pct"/>
          </w:tcPr>
          <w:p w14:paraId="1A62F00A" w14:textId="4F3AF650" w:rsidR="00534B3E" w:rsidRPr="00630263" w:rsidRDefault="00534B3E" w:rsidP="00534B3E">
            <w:pPr>
              <w:tabs>
                <w:tab w:val="left" w:pos="720"/>
              </w:tabs>
              <w:spacing w:before="60" w:after="60"/>
              <w:jc w:val="center"/>
              <w:rPr>
                <w:sz w:val="18"/>
                <w:szCs w:val="18"/>
              </w:rPr>
            </w:pPr>
            <w:r>
              <w:rPr>
                <w:sz w:val="18"/>
                <w:szCs w:val="18"/>
              </w:rPr>
              <w:t>1</w:t>
            </w:r>
          </w:p>
        </w:tc>
      </w:tr>
      <w:tr w:rsidR="00CE08A1" w:rsidRPr="00630263" w14:paraId="1EBF156C" w14:textId="77777777" w:rsidTr="00995B9E">
        <w:trPr>
          <w:trHeight w:val="374"/>
        </w:trPr>
        <w:tc>
          <w:tcPr>
            <w:tcW w:w="2422" w:type="pct"/>
          </w:tcPr>
          <w:p w14:paraId="43C8BE99" w14:textId="21CF4371" w:rsidR="00CE08A1" w:rsidRPr="00630263" w:rsidRDefault="00CE08A1"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008C4D37">
              <w:rPr>
                <w:sz w:val="18"/>
                <w:szCs w:val="18"/>
              </w:rPr>
              <w:t>for Curve C</w:t>
            </w:r>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865EA6" w:rsidRPr="005049F5">
              <w:rPr>
                <w:sz w:val="18"/>
                <w:szCs w:val="18"/>
              </w:rPr>
              <w:t>Table 2</w:t>
            </w:r>
            <w:r w:rsidR="00865EA6" w:rsidRPr="005049F5">
              <w:rPr>
                <w:sz w:val="18"/>
                <w:szCs w:val="18"/>
              </w:rPr>
              <w:noBreakHyphen/>
              <w:t>139</w:t>
            </w:r>
            <w:r w:rsidRPr="00630263">
              <w:rPr>
                <w:sz w:val="18"/>
                <w:szCs w:val="18"/>
              </w:rPr>
              <w:fldChar w:fldCharType="end"/>
            </w:r>
            <w:r w:rsidR="00CC2AC6">
              <w:rPr>
                <w:sz w:val="18"/>
                <w:szCs w:val="18"/>
              </w:rPr>
              <w:t xml:space="preserve"> by hors</w:t>
            </w:r>
            <w:r w:rsidR="00DD4605">
              <w:rPr>
                <w:sz w:val="18"/>
                <w:szCs w:val="18"/>
              </w:rPr>
              <w:t>e</w:t>
            </w:r>
            <w:r w:rsidR="00CC2AC6">
              <w:rPr>
                <w:sz w:val="18"/>
                <w:szCs w:val="18"/>
              </w:rPr>
              <w:t>power</w:t>
            </w:r>
            <w:r w:rsidRPr="00630263">
              <w:rPr>
                <w:sz w:val="18"/>
                <w:szCs w:val="18"/>
              </w:rPr>
              <w:t>.</w:t>
            </w:r>
          </w:p>
        </w:tc>
        <w:tc>
          <w:tcPr>
            <w:tcW w:w="764" w:type="pct"/>
          </w:tcPr>
          <w:p w14:paraId="0744BBAB" w14:textId="77777777" w:rsidR="00CE08A1" w:rsidRPr="00630263" w:rsidRDefault="00CE08A1" w:rsidP="00BD2C4C">
            <w:pPr>
              <w:tabs>
                <w:tab w:val="left" w:pos="720"/>
              </w:tabs>
              <w:spacing w:before="60" w:after="60"/>
              <w:jc w:val="center"/>
              <w:rPr>
                <w:i/>
                <w:sz w:val="18"/>
                <w:szCs w:val="18"/>
              </w:rPr>
            </w:pPr>
            <w:r w:rsidRPr="00630263">
              <w:rPr>
                <w:i/>
                <w:sz w:val="18"/>
                <w:szCs w:val="18"/>
              </w:rPr>
              <w:t>Kilowatts</w:t>
            </w:r>
          </w:p>
        </w:tc>
        <w:tc>
          <w:tcPr>
            <w:tcW w:w="926" w:type="pct"/>
          </w:tcPr>
          <w:p w14:paraId="72E0388E"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1EE68A96" w14:textId="3E3A22C3"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w:t>
            </w:r>
            <w:r w:rsidR="005D6E39">
              <w:rPr>
                <w:rFonts w:cs="Arial"/>
                <w:sz w:val="18"/>
                <w:szCs w:val="18"/>
              </w:rPr>
              <w:t>1</w:t>
            </w:r>
            <w:r w:rsidRPr="00630263">
              <w:rPr>
                <w:rFonts w:cs="Arial"/>
                <w:sz w:val="18"/>
                <w:szCs w:val="18"/>
              </w:rPr>
              <w:t>.</w:t>
            </w:r>
            <w:r w:rsidR="00185C30">
              <w:rPr>
                <w:rFonts w:cs="Arial"/>
                <w:sz w:val="18"/>
                <w:szCs w:val="18"/>
              </w:rPr>
              <w:t>8</w:t>
            </w:r>
            <w:r w:rsidR="00167793">
              <w:rPr>
                <w:rFonts w:cs="Arial"/>
                <w:sz w:val="18"/>
                <w:szCs w:val="18"/>
              </w:rPr>
              <w:t>0</w:t>
            </w:r>
            <w:r w:rsidR="00575D79">
              <w:rPr>
                <w:rFonts w:cs="Arial"/>
                <w:sz w:val="18"/>
                <w:szCs w:val="18"/>
              </w:rPr>
              <w:t>3</w:t>
            </w:r>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3F6FC3" w:rsidRPr="005049F5">
              <w:rPr>
                <w:rFonts w:cs="Arial"/>
                <w:noProof/>
                <w:sz w:val="18"/>
                <w:szCs w:val="18"/>
              </w:rPr>
              <w:t>Table 2</w:t>
            </w:r>
            <w:r w:rsidR="003F6FC3" w:rsidRPr="005049F5">
              <w:rPr>
                <w:rFonts w:cs="Arial"/>
                <w:noProof/>
                <w:sz w:val="18"/>
                <w:szCs w:val="18"/>
              </w:rPr>
              <w:noBreakHyphen/>
              <w:t>139</w:t>
            </w:r>
            <w:r w:rsidRPr="00630263">
              <w:rPr>
                <w:sz w:val="18"/>
                <w:szCs w:val="18"/>
              </w:rPr>
              <w:fldChar w:fldCharType="end"/>
            </w:r>
          </w:p>
        </w:tc>
        <w:tc>
          <w:tcPr>
            <w:tcW w:w="889" w:type="pct"/>
          </w:tcPr>
          <w:p w14:paraId="0D5F5EA8" w14:textId="348CAA98"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1</w:t>
            </w:r>
          </w:p>
        </w:tc>
      </w:tr>
      <w:tr w:rsidR="00CE08A1" w:rsidRPr="00630263" w14:paraId="4B7EC65B" w14:textId="77777777" w:rsidTr="00995B9E">
        <w:trPr>
          <w:trHeight w:val="374"/>
        </w:trPr>
        <w:tc>
          <w:tcPr>
            <w:tcW w:w="2422" w:type="pct"/>
          </w:tcPr>
          <w:p w14:paraId="2EF73969" w14:textId="451D8467" w:rsidR="00CE08A1" w:rsidRPr="00630263" w:rsidRDefault="00CE08A1" w:rsidP="00BD2C4C">
            <w:pPr>
              <w:tabs>
                <w:tab w:val="left" w:pos="720"/>
              </w:tabs>
              <w:spacing w:before="60" w:after="60"/>
              <w:rPr>
                <w:sz w:val="18"/>
                <w:szCs w:val="18"/>
              </w:rPr>
            </w:pPr>
            <w:r w:rsidRPr="00630263">
              <w:rPr>
                <w:i/>
                <w:sz w:val="18"/>
                <w:szCs w:val="18"/>
              </w:rPr>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p>
        </w:tc>
        <w:tc>
          <w:tcPr>
            <w:tcW w:w="764" w:type="pct"/>
          </w:tcPr>
          <w:p w14:paraId="5D62467D" w14:textId="77777777" w:rsidR="00CE08A1" w:rsidRPr="00534B3E" w:rsidRDefault="0013268F" w:rsidP="00BD2C4C">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926" w:type="pct"/>
          </w:tcPr>
          <w:p w14:paraId="3E2D2345" w14:textId="77777777" w:rsidR="00CE08A1" w:rsidRDefault="00CE08A1" w:rsidP="00BD2C4C">
            <w:pPr>
              <w:tabs>
                <w:tab w:val="left" w:pos="720"/>
              </w:tabs>
              <w:spacing w:before="60" w:after="60"/>
              <w:jc w:val="center"/>
              <w:rPr>
                <w:sz w:val="18"/>
                <w:szCs w:val="18"/>
              </w:rPr>
            </w:pPr>
            <w:r w:rsidRPr="00630263">
              <w:rPr>
                <w:sz w:val="18"/>
                <w:szCs w:val="18"/>
              </w:rPr>
              <w:t>122</w:t>
            </w:r>
          </w:p>
          <w:p w14:paraId="1E36FEFB" w14:textId="15B4E90E" w:rsidR="00AB62A1" w:rsidRPr="00630263" w:rsidRDefault="00AB62A1" w:rsidP="00BD2C4C">
            <w:pPr>
              <w:tabs>
                <w:tab w:val="left" w:pos="720"/>
              </w:tabs>
              <w:spacing w:before="60" w:after="60"/>
              <w:jc w:val="center"/>
              <w:rPr>
                <w:sz w:val="18"/>
                <w:szCs w:val="18"/>
              </w:rPr>
            </w:pPr>
            <w:r>
              <w:rPr>
                <w:sz w:val="18"/>
                <w:szCs w:val="18"/>
              </w:rPr>
              <w:t>(4 months)</w:t>
            </w:r>
          </w:p>
        </w:tc>
        <w:tc>
          <w:tcPr>
            <w:tcW w:w="889" w:type="pct"/>
          </w:tcPr>
          <w:p w14:paraId="3EE0A74B" w14:textId="1B0921CE" w:rsidR="00CE08A1" w:rsidRPr="00630263" w:rsidRDefault="00CE08A1" w:rsidP="00BD2C4C">
            <w:pPr>
              <w:tabs>
                <w:tab w:val="left" w:pos="720"/>
              </w:tabs>
              <w:spacing w:before="60" w:after="60"/>
              <w:jc w:val="center"/>
              <w:rPr>
                <w:sz w:val="18"/>
                <w:szCs w:val="18"/>
              </w:rPr>
            </w:pPr>
            <w:r>
              <w:rPr>
                <w:sz w:val="18"/>
                <w:szCs w:val="18"/>
              </w:rPr>
              <w:t>1</w:t>
            </w:r>
          </w:p>
        </w:tc>
      </w:tr>
      <w:tr w:rsidR="00995B9E" w:rsidRPr="00630263" w14:paraId="753E9A2E" w14:textId="77777777" w:rsidTr="00995B9E">
        <w:trPr>
          <w:trHeight w:val="374"/>
        </w:trPr>
        <w:tc>
          <w:tcPr>
            <w:tcW w:w="2422" w:type="pct"/>
            <w:shd w:val="clear" w:color="auto" w:fill="auto"/>
          </w:tcPr>
          <w:p w14:paraId="5E13552B" w14:textId="7C420F29" w:rsidR="00995B9E" w:rsidRPr="00534B3E" w:rsidRDefault="00995B9E" w:rsidP="00995B9E">
            <w:pPr>
              <w:tabs>
                <w:tab w:val="left" w:pos="720"/>
              </w:tabs>
              <w:spacing w:before="60" w:after="60"/>
              <w:rPr>
                <w:i/>
                <w:sz w:val="18"/>
                <w:szCs w:val="18"/>
              </w:rPr>
            </w:pPr>
            <w:r w:rsidRPr="00534B3E">
              <w:rPr>
                <w:i/>
                <w:sz w:val="18"/>
                <w:szCs w:val="18"/>
              </w:rPr>
              <w:t>E</w:t>
            </w:r>
            <w:r w:rsidRPr="00472F6E">
              <w:rPr>
                <w:i/>
                <w:sz w:val="18"/>
                <w:szCs w:val="18"/>
              </w:rPr>
              <w:t>F</w:t>
            </w:r>
            <w:r w:rsidRPr="00472F6E">
              <w:rPr>
                <w:i/>
                <w:sz w:val="18"/>
                <w:szCs w:val="18"/>
                <w:vertAlign w:val="subscript"/>
              </w:rPr>
              <w:t>VFD,Weighted</w:t>
            </w:r>
            <w:r w:rsidRPr="00472F6E">
              <w:rPr>
                <w:sz w:val="18"/>
                <w:szCs w:val="18"/>
              </w:rPr>
              <w:t xml:space="preserve">, Weighted energy factor of variable frequency drive pump for Curve C flow. This quantity should be recorded by the applicant or looked up in </w:t>
            </w:r>
            <w:r w:rsidRPr="006D4D21">
              <w:rPr>
                <w:sz w:val="18"/>
                <w:szCs w:val="18"/>
              </w:rPr>
              <w:fldChar w:fldCharType="begin"/>
            </w:r>
            <w:r w:rsidRPr="00472F6E">
              <w:rPr>
                <w:sz w:val="18"/>
                <w:szCs w:val="18"/>
              </w:rPr>
              <w:instrText xml:space="preserve"> REF _Ref51169907 \h </w:instrText>
            </w:r>
            <w:r w:rsidRPr="000F11B7">
              <w:rPr>
                <w:sz w:val="18"/>
                <w:szCs w:val="18"/>
              </w:rPr>
              <w:instrText xml:space="preserve"> \* MERGEFORMAT </w:instrText>
            </w:r>
            <w:r w:rsidRPr="006D4D21">
              <w:rPr>
                <w:sz w:val="18"/>
                <w:szCs w:val="18"/>
              </w:rPr>
            </w:r>
            <w:r w:rsidRPr="006D4D21">
              <w:rPr>
                <w:sz w:val="18"/>
                <w:szCs w:val="18"/>
              </w:rPr>
              <w:fldChar w:fldCharType="separate"/>
            </w:r>
            <w:r w:rsidRPr="00015BA5">
              <w:rPr>
                <w:noProof/>
              </w:rPr>
              <w:t>Table</w:t>
            </w:r>
            <w:r>
              <w:rPr>
                <w:noProof/>
              </w:rPr>
              <w:t xml:space="preserve"> 2</w:t>
            </w:r>
            <w:r>
              <w:rPr>
                <w:noProof/>
              </w:rPr>
              <w:noBreakHyphen/>
              <w:t>140</w:t>
            </w:r>
            <w:r w:rsidRPr="006D4D21">
              <w:rPr>
                <w:sz w:val="18"/>
                <w:szCs w:val="18"/>
              </w:rPr>
              <w:fldChar w:fldCharType="end"/>
            </w:r>
            <w:r w:rsidRPr="00534B3E">
              <w:rPr>
                <w:sz w:val="18"/>
                <w:szCs w:val="18"/>
              </w:rPr>
              <w:t xml:space="preserve"> </w:t>
            </w:r>
            <w:r w:rsidRPr="00472F6E">
              <w:rPr>
                <w:sz w:val="18"/>
                <w:szCs w:val="18"/>
              </w:rPr>
              <w:t xml:space="preserve">by </w:t>
            </w:r>
            <w:r>
              <w:rPr>
                <w:sz w:val="18"/>
                <w:szCs w:val="18"/>
              </w:rPr>
              <w:t>horsepower.</w:t>
            </w:r>
          </w:p>
        </w:tc>
        <w:tc>
          <w:tcPr>
            <w:tcW w:w="764" w:type="pct"/>
            <w:shd w:val="clear" w:color="auto" w:fill="auto"/>
          </w:tcPr>
          <w:p w14:paraId="26B74437" w14:textId="2DCCB019" w:rsidR="00995B9E" w:rsidRPr="00472F6E" w:rsidRDefault="0013268F"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926" w:type="pct"/>
            <w:shd w:val="clear" w:color="auto" w:fill="auto"/>
          </w:tcPr>
          <w:p w14:paraId="3E17B285" w14:textId="77777777" w:rsidR="00995B9E" w:rsidRPr="00472F6E" w:rsidRDefault="00995B9E" w:rsidP="00995B9E">
            <w:pPr>
              <w:tabs>
                <w:tab w:val="left" w:pos="720"/>
              </w:tabs>
              <w:spacing w:before="60" w:after="60"/>
              <w:jc w:val="center"/>
              <w:rPr>
                <w:rFonts w:cs="Arial"/>
                <w:sz w:val="18"/>
                <w:szCs w:val="18"/>
              </w:rPr>
            </w:pPr>
            <w:r w:rsidRPr="00472F6E">
              <w:rPr>
                <w:rFonts w:cs="Arial"/>
                <w:sz w:val="18"/>
                <w:szCs w:val="18"/>
              </w:rPr>
              <w:t>EDC Data Gathering</w:t>
            </w:r>
          </w:p>
          <w:p w14:paraId="5FC0B38B" w14:textId="1108662B" w:rsidR="00995B9E" w:rsidRPr="00534B3E" w:rsidRDefault="00995B9E" w:rsidP="00995B9E">
            <w:pPr>
              <w:tabs>
                <w:tab w:val="left" w:pos="720"/>
              </w:tabs>
              <w:spacing w:before="60" w:after="60"/>
              <w:jc w:val="center"/>
              <w:rPr>
                <w:rFonts w:cs="Arial"/>
                <w:sz w:val="18"/>
                <w:szCs w:val="18"/>
              </w:rPr>
            </w:pPr>
            <w:r>
              <w:rPr>
                <w:rFonts w:cs="Arial"/>
                <w:sz w:val="18"/>
                <w:szCs w:val="18"/>
              </w:rPr>
              <w:t xml:space="preserve">or See </w:t>
            </w:r>
            <w:r w:rsidRPr="009731D9">
              <w:rPr>
                <w:rFonts w:cs="Arial"/>
                <w:sz w:val="18"/>
                <w:szCs w:val="18"/>
              </w:rPr>
              <w:fldChar w:fldCharType="begin"/>
            </w:r>
            <w:r w:rsidRPr="008E6011">
              <w:rPr>
                <w:rFonts w:cs="Arial"/>
                <w:sz w:val="18"/>
                <w:szCs w:val="18"/>
              </w:rPr>
              <w:instrText xml:space="preserve"> REF _Ref51169907 \h </w:instrText>
            </w:r>
            <w:r>
              <w:rPr>
                <w:rFonts w:cs="Arial"/>
                <w:sz w:val="18"/>
                <w:szCs w:val="18"/>
              </w:rPr>
              <w:instrText xml:space="preserve"> \* MERGEFORMAT </w:instrText>
            </w:r>
            <w:r w:rsidRPr="009731D9">
              <w:rPr>
                <w:rFonts w:cs="Arial"/>
                <w:sz w:val="18"/>
                <w:szCs w:val="18"/>
              </w:rPr>
            </w:r>
            <w:r w:rsidRPr="009731D9">
              <w:rPr>
                <w:rFonts w:cs="Arial"/>
                <w:sz w:val="18"/>
                <w:szCs w:val="18"/>
              </w:rPr>
              <w:fldChar w:fldCharType="separate"/>
            </w:r>
            <w:r w:rsidRPr="008E6011">
              <w:rPr>
                <w:noProof/>
                <w:sz w:val="18"/>
                <w:szCs w:val="18"/>
              </w:rPr>
              <w:t>Table 2</w:t>
            </w:r>
            <w:r w:rsidRPr="008E6011">
              <w:rPr>
                <w:noProof/>
                <w:sz w:val="18"/>
                <w:szCs w:val="18"/>
              </w:rPr>
              <w:noBreakHyphen/>
              <w:t>140</w:t>
            </w:r>
            <w:r w:rsidRPr="009731D9">
              <w:rPr>
                <w:rFonts w:cs="Arial"/>
                <w:sz w:val="18"/>
                <w:szCs w:val="18"/>
              </w:rPr>
              <w:fldChar w:fldCharType="end"/>
            </w:r>
            <w:r w:rsidRPr="009731D9">
              <w:rPr>
                <w:rFonts w:cs="Arial"/>
                <w:sz w:val="18"/>
                <w:szCs w:val="18"/>
              </w:rPr>
              <w:t>,</w:t>
            </w:r>
            <w:r>
              <w:rPr>
                <w:rFonts w:cs="Arial"/>
                <w:sz w:val="18"/>
                <w:szCs w:val="18"/>
              </w:rPr>
              <w:t xml:space="preserve"> selecting smallest pump that meets </w:t>
            </w:r>
            <w:r w:rsidRPr="004352A6">
              <w:rPr>
                <w:i/>
                <w:sz w:val="18"/>
                <w:szCs w:val="18"/>
              </w:rPr>
              <w:t>Flow</w:t>
            </w:r>
            <w:r w:rsidRPr="004352A6">
              <w:rPr>
                <w:i/>
                <w:sz w:val="18"/>
                <w:szCs w:val="18"/>
                <w:vertAlign w:val="subscript"/>
              </w:rPr>
              <w:t>VFD,Lo</w:t>
            </w:r>
            <w:r>
              <w:rPr>
                <w:i/>
                <w:sz w:val="18"/>
                <w:szCs w:val="18"/>
                <w:vertAlign w:val="subscript"/>
              </w:rPr>
              <w:t>w</w:t>
            </w:r>
          </w:p>
        </w:tc>
        <w:tc>
          <w:tcPr>
            <w:tcW w:w="889" w:type="pct"/>
            <w:shd w:val="clear" w:color="auto" w:fill="auto"/>
          </w:tcPr>
          <w:p w14:paraId="7EB4B2DC" w14:textId="5F76E84C" w:rsidR="00995B9E" w:rsidRPr="00472F6E" w:rsidRDefault="00995B9E" w:rsidP="00995B9E">
            <w:pPr>
              <w:tabs>
                <w:tab w:val="left" w:pos="720"/>
              </w:tabs>
              <w:spacing w:before="60" w:after="60"/>
              <w:jc w:val="center"/>
              <w:rPr>
                <w:sz w:val="18"/>
                <w:szCs w:val="18"/>
              </w:rPr>
            </w:pPr>
            <w:r w:rsidRPr="00472F6E">
              <w:rPr>
                <w:sz w:val="18"/>
                <w:szCs w:val="18"/>
              </w:rPr>
              <w:t>1</w:t>
            </w:r>
          </w:p>
        </w:tc>
      </w:tr>
      <w:tr w:rsidR="00995B9E" w:rsidRPr="00630263" w14:paraId="12F439D1" w14:textId="77777777" w:rsidTr="00995B9E">
        <w:trPr>
          <w:trHeight w:val="374"/>
        </w:trPr>
        <w:tc>
          <w:tcPr>
            <w:tcW w:w="2422" w:type="pct"/>
          </w:tcPr>
          <w:p w14:paraId="201B8D76" w14:textId="48EAB63C" w:rsidR="00995B9E" w:rsidRPr="000F11B7" w:rsidRDefault="00995B9E" w:rsidP="00995B9E">
            <w:pPr>
              <w:tabs>
                <w:tab w:val="left" w:pos="720"/>
              </w:tabs>
              <w:spacing w:before="60" w:after="60"/>
              <w:rPr>
                <w:iCs/>
                <w:sz w:val="18"/>
                <w:szCs w:val="18"/>
              </w:rPr>
            </w:pPr>
            <w:r w:rsidRPr="000F11B7">
              <w:rPr>
                <w:i/>
                <w:sz w:val="18"/>
                <w:szCs w:val="18"/>
              </w:rPr>
              <w:t>Volume</w:t>
            </w:r>
            <w:r>
              <w:rPr>
                <w:iCs/>
                <w:sz w:val="18"/>
                <w:szCs w:val="18"/>
              </w:rPr>
              <w:t>, pool capacity</w:t>
            </w:r>
          </w:p>
        </w:tc>
        <w:tc>
          <w:tcPr>
            <w:tcW w:w="764" w:type="pct"/>
          </w:tcPr>
          <w:p w14:paraId="5C0EA349" w14:textId="025E7EAE" w:rsidR="00995B9E" w:rsidRDefault="00995B9E" w:rsidP="00995B9E">
            <w:pPr>
              <w:tabs>
                <w:tab w:val="left" w:pos="720"/>
              </w:tabs>
              <w:spacing w:before="60" w:after="60"/>
              <w:jc w:val="center"/>
              <w:rPr>
                <w:sz w:val="18"/>
                <w:szCs w:val="18"/>
              </w:rPr>
            </w:pPr>
            <w:r>
              <w:rPr>
                <w:sz w:val="18"/>
                <w:szCs w:val="18"/>
              </w:rPr>
              <w:t>Gallons</w:t>
            </w:r>
          </w:p>
        </w:tc>
        <w:tc>
          <w:tcPr>
            <w:tcW w:w="926" w:type="pct"/>
          </w:tcPr>
          <w:p w14:paraId="7B4DD484"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389B02EF" w14:textId="42367B7B" w:rsidR="00995B9E" w:rsidRPr="00630263" w:rsidRDefault="00995B9E" w:rsidP="00995B9E">
            <w:pPr>
              <w:pStyle w:val="TableCell"/>
              <w:jc w:val="center"/>
              <w:rPr>
                <w:szCs w:val="18"/>
              </w:rPr>
            </w:pPr>
            <w:r w:rsidRPr="00630263">
              <w:rPr>
                <w:szCs w:val="18"/>
              </w:rPr>
              <w:t>Default</w:t>
            </w:r>
            <w:r>
              <w:rPr>
                <w:szCs w:val="18"/>
              </w:rPr>
              <w:t xml:space="preserve"> </w:t>
            </w:r>
            <w:r w:rsidRPr="00630263">
              <w:rPr>
                <w:szCs w:val="18"/>
              </w:rPr>
              <w:t>=</w:t>
            </w:r>
            <w:r>
              <w:rPr>
                <w:szCs w:val="18"/>
              </w:rPr>
              <w:t xml:space="preserve"> 22,000</w:t>
            </w:r>
          </w:p>
        </w:tc>
        <w:tc>
          <w:tcPr>
            <w:tcW w:w="889" w:type="pct"/>
          </w:tcPr>
          <w:p w14:paraId="2DCC5561" w14:textId="2CFF1CFA" w:rsidR="00995B9E" w:rsidRPr="00630263" w:rsidRDefault="00995B9E" w:rsidP="00995B9E">
            <w:pPr>
              <w:tabs>
                <w:tab w:val="left" w:pos="720"/>
              </w:tabs>
              <w:spacing w:before="60" w:after="60"/>
              <w:jc w:val="center"/>
              <w:rPr>
                <w:sz w:val="18"/>
                <w:szCs w:val="18"/>
              </w:rPr>
            </w:pPr>
            <w:r>
              <w:rPr>
                <w:sz w:val="18"/>
                <w:szCs w:val="18"/>
              </w:rPr>
              <w:t>1</w:t>
            </w:r>
          </w:p>
        </w:tc>
      </w:tr>
      <w:tr w:rsidR="00995B9E" w:rsidRPr="00630263" w14:paraId="470F65A7" w14:textId="77777777" w:rsidTr="00995B9E">
        <w:trPr>
          <w:trHeight w:val="374"/>
        </w:trPr>
        <w:tc>
          <w:tcPr>
            <w:tcW w:w="2422" w:type="pct"/>
          </w:tcPr>
          <w:p w14:paraId="7965B731" w14:textId="769B3DF7" w:rsidR="00995B9E" w:rsidRPr="00630263" w:rsidRDefault="00995B9E" w:rsidP="00995B9E">
            <w:pPr>
              <w:tabs>
                <w:tab w:val="left" w:pos="720"/>
              </w:tabs>
              <w:spacing w:before="60" w:after="60"/>
              <w:rPr>
                <w:i/>
                <w:sz w:val="18"/>
                <w:szCs w:val="18"/>
              </w:rPr>
            </w:pPr>
            <w:r>
              <w:rPr>
                <w:i/>
                <w:sz w:val="18"/>
                <w:szCs w:val="18"/>
              </w:rPr>
              <w:t>Turnover</w:t>
            </w:r>
            <w:r>
              <w:rPr>
                <w:iCs/>
                <w:sz w:val="18"/>
                <w:szCs w:val="18"/>
              </w:rPr>
              <w:t>, number of times the full volume of the pool is filtered each day</w:t>
            </w:r>
          </w:p>
        </w:tc>
        <w:tc>
          <w:tcPr>
            <w:tcW w:w="764" w:type="pct"/>
          </w:tcPr>
          <w:p w14:paraId="4E31DC4B" w14:textId="63DE89F8" w:rsidR="00995B9E" w:rsidRDefault="0013268F" w:rsidP="00995B9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926" w:type="pct"/>
          </w:tcPr>
          <w:p w14:paraId="267D6CCC"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69DD0F12" w14:textId="34C3A76D" w:rsidR="00995B9E" w:rsidRPr="00630263" w:rsidRDefault="00995B9E" w:rsidP="00995B9E">
            <w:pPr>
              <w:pStyle w:val="TableCell"/>
              <w:jc w:val="center"/>
              <w:rPr>
                <w:szCs w:val="18"/>
              </w:rPr>
            </w:pPr>
            <w:r w:rsidRPr="00630263">
              <w:rPr>
                <w:szCs w:val="18"/>
              </w:rPr>
              <w:t>Default</w:t>
            </w:r>
            <w:r>
              <w:rPr>
                <w:szCs w:val="18"/>
              </w:rPr>
              <w:t xml:space="preserve"> </w:t>
            </w:r>
            <w:r w:rsidRPr="00630263">
              <w:rPr>
                <w:szCs w:val="18"/>
              </w:rPr>
              <w:t>=</w:t>
            </w:r>
            <w:r>
              <w:rPr>
                <w:szCs w:val="18"/>
              </w:rPr>
              <w:t xml:space="preserve"> 2</w:t>
            </w:r>
          </w:p>
        </w:tc>
        <w:tc>
          <w:tcPr>
            <w:tcW w:w="889" w:type="pct"/>
          </w:tcPr>
          <w:p w14:paraId="60981FF8" w14:textId="50FAC7DB" w:rsidR="00995B9E" w:rsidRPr="00630263" w:rsidRDefault="00995B9E" w:rsidP="00995B9E">
            <w:pPr>
              <w:tabs>
                <w:tab w:val="left" w:pos="720"/>
              </w:tabs>
              <w:spacing w:before="60" w:after="60"/>
              <w:jc w:val="center"/>
              <w:rPr>
                <w:sz w:val="18"/>
                <w:szCs w:val="18"/>
              </w:rPr>
            </w:pPr>
            <w:r>
              <w:rPr>
                <w:sz w:val="18"/>
                <w:szCs w:val="18"/>
              </w:rPr>
              <w:t>1</w:t>
            </w:r>
          </w:p>
        </w:tc>
      </w:tr>
      <w:tr w:rsidR="00995B9E" w:rsidRPr="00630263" w14:paraId="7C777168" w14:textId="77777777" w:rsidTr="00995B9E">
        <w:trPr>
          <w:trHeight w:val="374"/>
        </w:trPr>
        <w:tc>
          <w:tcPr>
            <w:tcW w:w="2422" w:type="pct"/>
          </w:tcPr>
          <w:p w14:paraId="025C6A0E" w14:textId="4F08FA47" w:rsidR="00995B9E" w:rsidRPr="00CC2AC6" w:rsidRDefault="00995B9E" w:rsidP="00995B9E">
            <w:pPr>
              <w:tabs>
                <w:tab w:val="left" w:pos="720"/>
              </w:tabs>
              <w:spacing w:before="60" w:after="60"/>
              <w:rPr>
                <w:i/>
                <w:sz w:val="18"/>
                <w:szCs w:val="18"/>
              </w:rPr>
            </w:pPr>
            <w:r>
              <w:rPr>
                <w:i/>
                <w:sz w:val="18"/>
                <w:szCs w:val="18"/>
              </w:rPr>
              <w:t>Flow</w:t>
            </w:r>
            <w:r w:rsidRPr="000F11B7">
              <w:rPr>
                <w:i/>
                <w:sz w:val="18"/>
                <w:szCs w:val="18"/>
                <w:vertAlign w:val="subscript"/>
              </w:rPr>
              <w:t>SS</w:t>
            </w:r>
            <w:r w:rsidRPr="000F11B7">
              <w:rPr>
                <w:iCs/>
                <w:sz w:val="18"/>
                <w:szCs w:val="18"/>
              </w:rPr>
              <w:t>, Single speed pump</w:t>
            </w:r>
            <w:r>
              <w:rPr>
                <w:iCs/>
                <w:sz w:val="18"/>
                <w:szCs w:val="18"/>
              </w:rPr>
              <w:t xml:space="preserve"> flow rate</w:t>
            </w:r>
          </w:p>
        </w:tc>
        <w:tc>
          <w:tcPr>
            <w:tcW w:w="764" w:type="pct"/>
          </w:tcPr>
          <w:p w14:paraId="2E5D5C20" w14:textId="74A596E1" w:rsidR="00995B9E" w:rsidRDefault="0013268F" w:rsidP="00995B9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926" w:type="pct"/>
          </w:tcPr>
          <w:p w14:paraId="47D3EA4A" w14:textId="423B9D07" w:rsidR="00995B9E" w:rsidRDefault="00995B9E" w:rsidP="00995B9E">
            <w:pPr>
              <w:pStyle w:val="TableCell"/>
              <w:jc w:val="center"/>
              <w:rPr>
                <w:szCs w:val="18"/>
              </w:rPr>
            </w:pPr>
            <w:r>
              <w:rPr>
                <w:szCs w:val="18"/>
              </w:rPr>
              <w:fldChar w:fldCharType="begin"/>
            </w:r>
            <w:r>
              <w:rPr>
                <w:szCs w:val="18"/>
              </w:rPr>
              <w:instrText xml:space="preserve"> REF _Ref51168021 \h </w:instrText>
            </w:r>
            <w:r>
              <w:rPr>
                <w:szCs w:val="18"/>
              </w:rPr>
            </w:r>
            <w:r>
              <w:rPr>
                <w:szCs w:val="18"/>
              </w:rPr>
              <w:fldChar w:fldCharType="separate"/>
            </w:r>
            <w:r w:rsidRPr="00015BA5">
              <w:rPr>
                <w:noProof/>
              </w:rPr>
              <w:t>Table</w:t>
            </w:r>
            <w:r>
              <w:rPr>
                <w:noProof/>
              </w:rPr>
              <w:t xml:space="preserve"> 2</w:t>
            </w:r>
            <w:r>
              <w:rPr>
                <w:noProof/>
              </w:rPr>
              <w:noBreakHyphen/>
              <w:t>139</w:t>
            </w:r>
            <w:r>
              <w:rPr>
                <w:szCs w:val="18"/>
              </w:rPr>
              <w:fldChar w:fldCharType="end"/>
            </w:r>
          </w:p>
          <w:p w14:paraId="4EA40494" w14:textId="3D7E0C65" w:rsidR="00995B9E" w:rsidRPr="00630263" w:rsidRDefault="00995B9E" w:rsidP="00995B9E">
            <w:pPr>
              <w:pStyle w:val="TableCell"/>
              <w:jc w:val="center"/>
              <w:rPr>
                <w:szCs w:val="18"/>
              </w:rPr>
            </w:pPr>
            <w:r>
              <w:rPr>
                <w:szCs w:val="18"/>
              </w:rPr>
              <w:t>Default=78</w:t>
            </w:r>
          </w:p>
        </w:tc>
        <w:tc>
          <w:tcPr>
            <w:tcW w:w="889" w:type="pct"/>
          </w:tcPr>
          <w:p w14:paraId="05508127" w14:textId="613428F2" w:rsidR="00995B9E" w:rsidRPr="00630263" w:rsidDel="00683775" w:rsidRDefault="00995B9E" w:rsidP="00995B9E">
            <w:pPr>
              <w:tabs>
                <w:tab w:val="left" w:pos="720"/>
              </w:tabs>
              <w:spacing w:before="60" w:after="60"/>
              <w:jc w:val="center"/>
              <w:rPr>
                <w:sz w:val="18"/>
                <w:szCs w:val="18"/>
              </w:rPr>
            </w:pPr>
            <w:r>
              <w:rPr>
                <w:sz w:val="18"/>
                <w:szCs w:val="18"/>
              </w:rPr>
              <w:t>1</w:t>
            </w:r>
          </w:p>
        </w:tc>
      </w:tr>
      <w:tr w:rsidR="00995B9E" w:rsidRPr="00630263" w14:paraId="55645CD4" w14:textId="77777777" w:rsidTr="00995B9E">
        <w:trPr>
          <w:trHeight w:val="374"/>
        </w:trPr>
        <w:tc>
          <w:tcPr>
            <w:tcW w:w="2422" w:type="pct"/>
          </w:tcPr>
          <w:p w14:paraId="19353124" w14:textId="12D411B8" w:rsidR="00995B9E" w:rsidRDefault="00995B9E" w:rsidP="00995B9E">
            <w:pPr>
              <w:tabs>
                <w:tab w:val="left" w:pos="720"/>
              </w:tabs>
              <w:spacing w:before="60" w:after="60"/>
              <w:rPr>
                <w:i/>
                <w:sz w:val="18"/>
                <w:szCs w:val="18"/>
              </w:rPr>
            </w:pPr>
            <w:r>
              <w:rPr>
                <w:i/>
                <w:sz w:val="18"/>
                <w:szCs w:val="18"/>
              </w:rPr>
              <w:t>Flow</w:t>
            </w:r>
            <w:r>
              <w:rPr>
                <w:i/>
                <w:sz w:val="18"/>
                <w:szCs w:val="18"/>
                <w:vertAlign w:val="subscript"/>
              </w:rPr>
              <w:t>VFD,Low</w:t>
            </w:r>
            <w:r>
              <w:rPr>
                <w:i/>
                <w:sz w:val="18"/>
                <w:szCs w:val="18"/>
              </w:rPr>
              <w:t xml:space="preserve"> </w:t>
            </w:r>
            <w:r w:rsidRPr="004352A6">
              <w:rPr>
                <w:iCs/>
                <w:sz w:val="18"/>
                <w:szCs w:val="18"/>
              </w:rPr>
              <w:t xml:space="preserve">, </w:t>
            </w:r>
            <w:r>
              <w:rPr>
                <w:iCs/>
                <w:sz w:val="18"/>
                <w:szCs w:val="18"/>
              </w:rPr>
              <w:t>Variable frequency drive pump low flow rate</w:t>
            </w:r>
          </w:p>
        </w:tc>
        <w:tc>
          <w:tcPr>
            <w:tcW w:w="764" w:type="pct"/>
          </w:tcPr>
          <w:p w14:paraId="28AAE1A9" w14:textId="31194810" w:rsidR="00995B9E" w:rsidRDefault="0013268F"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926" w:type="pct"/>
          </w:tcPr>
          <w:p w14:paraId="2D9FA41B" w14:textId="74CB3A86"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p>
          <w:p w14:paraId="3E9FD0FC" w14:textId="1D8B046E" w:rsidR="00995B9E" w:rsidRDefault="00995B9E" w:rsidP="00995B9E">
            <w:pPr>
              <w:pStyle w:val="TableCell"/>
              <w:jc w:val="center"/>
              <w:rPr>
                <w:szCs w:val="18"/>
              </w:rPr>
            </w:pPr>
            <w:r>
              <w:rPr>
                <w:szCs w:val="18"/>
              </w:rPr>
              <w:t>Default= Calculated</w:t>
            </w:r>
          </w:p>
        </w:tc>
        <w:tc>
          <w:tcPr>
            <w:tcW w:w="889" w:type="pct"/>
          </w:tcPr>
          <w:p w14:paraId="14211D0E" w14:textId="7A339AA0" w:rsidR="00995B9E" w:rsidRDefault="00995B9E" w:rsidP="00995B9E">
            <w:pPr>
              <w:tabs>
                <w:tab w:val="left" w:pos="720"/>
              </w:tabs>
              <w:spacing w:before="60" w:after="60"/>
              <w:jc w:val="center"/>
              <w:rPr>
                <w:sz w:val="18"/>
                <w:szCs w:val="18"/>
              </w:rPr>
            </w:pPr>
            <w:r>
              <w:rPr>
                <w:sz w:val="18"/>
                <w:szCs w:val="18"/>
              </w:rPr>
              <w:t>1</w:t>
            </w:r>
          </w:p>
        </w:tc>
      </w:tr>
      <w:tr w:rsidR="00995B9E" w:rsidRPr="00630263" w14:paraId="4A722F13" w14:textId="77777777" w:rsidTr="00995B9E">
        <w:trPr>
          <w:trHeight w:val="374"/>
        </w:trPr>
        <w:tc>
          <w:tcPr>
            <w:tcW w:w="2422" w:type="pct"/>
          </w:tcPr>
          <w:p w14:paraId="72A54A38" w14:textId="484AF3FC" w:rsidR="00995B9E" w:rsidRPr="003E62A8" w:rsidRDefault="00995B9E" w:rsidP="00995B9E">
            <w:pPr>
              <w:tabs>
                <w:tab w:val="left" w:pos="720"/>
              </w:tabs>
              <w:spacing w:before="60" w:after="60"/>
              <w:rPr>
                <w:i/>
                <w:sz w:val="18"/>
                <w:szCs w:val="18"/>
              </w:rPr>
            </w:pPr>
            <w:r>
              <w:rPr>
                <w:i/>
                <w:sz w:val="18"/>
                <w:szCs w:val="18"/>
              </w:rPr>
              <w:t>HOU</w:t>
            </w:r>
            <w:r w:rsidRPr="000F11B7">
              <w:rPr>
                <w:i/>
                <w:sz w:val="18"/>
                <w:szCs w:val="18"/>
                <w:vertAlign w:val="subscript"/>
              </w:rPr>
              <w:t>VFD</w:t>
            </w:r>
            <w:r>
              <w:rPr>
                <w:i/>
                <w:sz w:val="18"/>
                <w:szCs w:val="18"/>
              </w:rPr>
              <w:t>, Hours of operation per day for variable frequency drive pool pump</w:t>
            </w:r>
          </w:p>
        </w:tc>
        <w:tc>
          <w:tcPr>
            <w:tcW w:w="764" w:type="pct"/>
          </w:tcPr>
          <w:p w14:paraId="4A1D322A" w14:textId="734035C0" w:rsidR="00995B9E" w:rsidRDefault="0013268F"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926" w:type="pct"/>
          </w:tcPr>
          <w:p w14:paraId="44725E1F"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p>
          <w:p w14:paraId="5D1A5DC8" w14:textId="3F60E85B" w:rsidR="00995B9E" w:rsidRPr="00630263" w:rsidRDefault="00995B9E" w:rsidP="00995B9E">
            <w:pPr>
              <w:pStyle w:val="TableCell"/>
              <w:jc w:val="center"/>
              <w:rPr>
                <w:szCs w:val="18"/>
              </w:rPr>
            </w:pPr>
            <w:r>
              <w:rPr>
                <w:szCs w:val="18"/>
              </w:rPr>
              <w:t>Default=24</w:t>
            </w:r>
          </w:p>
        </w:tc>
        <w:tc>
          <w:tcPr>
            <w:tcW w:w="889" w:type="pct"/>
          </w:tcPr>
          <w:p w14:paraId="578CAA68" w14:textId="6E6F5CDA" w:rsidR="00995B9E" w:rsidRDefault="00995B9E" w:rsidP="00995B9E">
            <w:pPr>
              <w:tabs>
                <w:tab w:val="left" w:pos="720"/>
              </w:tabs>
              <w:spacing w:before="60" w:after="60"/>
              <w:jc w:val="center"/>
              <w:rPr>
                <w:sz w:val="18"/>
                <w:szCs w:val="18"/>
              </w:rPr>
            </w:pPr>
            <w:r>
              <w:rPr>
                <w:sz w:val="18"/>
                <w:szCs w:val="18"/>
              </w:rPr>
              <w:t>1</w:t>
            </w:r>
          </w:p>
        </w:tc>
      </w:tr>
      <w:tr w:rsidR="00995B9E" w:rsidRPr="00630263" w14:paraId="05850888" w14:textId="77777777" w:rsidTr="00995B9E">
        <w:trPr>
          <w:trHeight w:val="374"/>
        </w:trPr>
        <w:tc>
          <w:tcPr>
            <w:tcW w:w="2422" w:type="pct"/>
          </w:tcPr>
          <w:p w14:paraId="4DC36411" w14:textId="77777777" w:rsidR="00995B9E" w:rsidRPr="00672604" w:rsidRDefault="00995B9E" w:rsidP="00995B9E">
            <w:pPr>
              <w:tabs>
                <w:tab w:val="left" w:pos="720"/>
              </w:tabs>
              <w:spacing w:before="60" w:after="60"/>
              <w:rPr>
                <w:sz w:val="18"/>
                <w:szCs w:val="18"/>
              </w:rPr>
            </w:pPr>
            <w:r>
              <w:rPr>
                <w:i/>
                <w:sz w:val="18"/>
                <w:szCs w:val="18"/>
              </w:rPr>
              <w:t xml:space="preserve">CF, </w:t>
            </w:r>
            <w:r>
              <w:rPr>
                <w:sz w:val="18"/>
                <w:szCs w:val="18"/>
              </w:rPr>
              <w:t>Coincidence factor</w:t>
            </w:r>
          </w:p>
        </w:tc>
        <w:tc>
          <w:tcPr>
            <w:tcW w:w="764" w:type="pct"/>
          </w:tcPr>
          <w:p w14:paraId="5BE2B166" w14:textId="77777777" w:rsidR="00995B9E" w:rsidRPr="004D488B" w:rsidRDefault="00995B9E" w:rsidP="00995B9E">
            <w:pPr>
              <w:tabs>
                <w:tab w:val="left" w:pos="720"/>
              </w:tabs>
              <w:spacing w:before="60" w:after="60"/>
              <w:jc w:val="center"/>
              <w:rPr>
                <w:sz w:val="18"/>
                <w:szCs w:val="18"/>
              </w:rPr>
            </w:pPr>
            <w:r>
              <w:rPr>
                <w:sz w:val="18"/>
                <w:szCs w:val="18"/>
              </w:rPr>
              <w:t>None</w:t>
            </w:r>
          </w:p>
        </w:tc>
        <w:tc>
          <w:tcPr>
            <w:tcW w:w="926" w:type="pct"/>
          </w:tcPr>
          <w:p w14:paraId="22BC6C00" w14:textId="77777777" w:rsidR="00995B9E" w:rsidRDefault="00995B9E" w:rsidP="00995B9E">
            <w:pPr>
              <w:tabs>
                <w:tab w:val="left" w:pos="720"/>
              </w:tabs>
              <w:spacing w:before="60" w:after="60"/>
              <w:jc w:val="center"/>
              <w:rPr>
                <w:sz w:val="18"/>
                <w:szCs w:val="18"/>
              </w:rPr>
            </w:pPr>
            <w:r>
              <w:rPr>
                <w:sz w:val="18"/>
                <w:szCs w:val="18"/>
              </w:rPr>
              <w:t>EDC Data Gathering</w:t>
            </w:r>
          </w:p>
          <w:p w14:paraId="3187FC97" w14:textId="77777777" w:rsidR="00995B9E" w:rsidRPr="00630263" w:rsidRDefault="00995B9E" w:rsidP="00995B9E">
            <w:pPr>
              <w:tabs>
                <w:tab w:val="left" w:pos="720"/>
              </w:tabs>
              <w:spacing w:before="60" w:after="60"/>
              <w:jc w:val="center"/>
              <w:rPr>
                <w:sz w:val="18"/>
                <w:szCs w:val="18"/>
              </w:rPr>
            </w:pPr>
            <w:r>
              <w:rPr>
                <w:sz w:val="18"/>
                <w:szCs w:val="18"/>
              </w:rPr>
              <w:t>Default = 0.31</w:t>
            </w:r>
          </w:p>
        </w:tc>
        <w:tc>
          <w:tcPr>
            <w:tcW w:w="889" w:type="pct"/>
          </w:tcPr>
          <w:p w14:paraId="48F1F65C" w14:textId="13795C04" w:rsidR="00995B9E" w:rsidRPr="00630263" w:rsidRDefault="00995B9E" w:rsidP="00995B9E">
            <w:pPr>
              <w:tabs>
                <w:tab w:val="left" w:pos="720"/>
              </w:tabs>
              <w:spacing w:before="60" w:after="60"/>
              <w:jc w:val="center"/>
              <w:rPr>
                <w:sz w:val="18"/>
                <w:szCs w:val="18"/>
              </w:rPr>
            </w:pPr>
            <w:r>
              <w:rPr>
                <w:sz w:val="18"/>
                <w:szCs w:val="18"/>
              </w:rPr>
              <w:t>3</w:t>
            </w:r>
          </w:p>
        </w:tc>
      </w:tr>
    </w:tbl>
    <w:p w14:paraId="5BA50C77" w14:textId="17CC972D" w:rsidR="00955CBD" w:rsidRDefault="00955CBD" w:rsidP="00FA5174">
      <w:r>
        <w:br w:type="page"/>
      </w:r>
    </w:p>
    <w:p w14:paraId="65DC20DF" w14:textId="77777777" w:rsidR="00FA5174" w:rsidRPr="009E5CCE" w:rsidRDefault="00FA5174" w:rsidP="00FA5174">
      <w:pPr>
        <w:pStyle w:val="3ptheading"/>
      </w:pPr>
      <w:r w:rsidRPr="009E5CCE">
        <w:lastRenderedPageBreak/>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00884C0D" w:rsidR="00FA5174" w:rsidRDefault="00FA5174" w:rsidP="00F35DC2">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r w:rsidR="00F5483A" w:rsidRPr="00015BA5">
        <w:rPr>
          <w:noProof/>
        </w:rPr>
        <w:t>Table</w:t>
      </w:r>
      <w:r w:rsidR="00F5483A">
        <w:rPr>
          <w:noProof/>
        </w:rPr>
        <w:t xml:space="preserve"> 2</w:t>
      </w:r>
      <w:r w:rsidR="00F5483A">
        <w:rPr>
          <w:noProof/>
        </w:rPr>
        <w:noBreakHyphen/>
        <w:t>139</w:t>
      </w:r>
      <w:r w:rsidR="00F5483A" w:rsidDel="006816E4">
        <w:rPr>
          <w:noProof/>
        </w:rPr>
        <w:t>2</w:t>
      </w:r>
      <w:r w:rsidR="00F5483A" w:rsidDel="006816E4">
        <w:rPr>
          <w:noProof/>
        </w:rPr>
        <w:noBreakHyphen/>
        <w:t>139</w:t>
      </w:r>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w:t>
      </w:r>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r w:rsidR="00745DAD">
        <w:rPr>
          <w:szCs w:val="22"/>
        </w:rPr>
        <w:t xml:space="preserve">in the </w:t>
      </w:r>
      <w:r w:rsidR="00FB0741" w:rsidRPr="00FB0741">
        <w:rPr>
          <w:szCs w:val="22"/>
        </w:rPr>
        <w:t>Savings Calculator for an ENERGY STAR Certified Inground Pool Pump</w:t>
      </w:r>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r w:rsidR="00FB0741" w:rsidRPr="00965E09">
        <w:rPr>
          <w:i/>
          <w:iCs/>
          <w:szCs w:val="22"/>
        </w:rPr>
        <w:t>kW</w:t>
      </w:r>
      <w:r w:rsidR="00FB0741" w:rsidRPr="00965E09">
        <w:rPr>
          <w:i/>
          <w:iCs/>
          <w:szCs w:val="22"/>
          <w:vertAlign w:val="subscript"/>
        </w:rPr>
        <w:t>ss</w:t>
      </w:r>
      <w:r w:rsidR="00466A40">
        <w:rPr>
          <w:i/>
          <w:iCs/>
          <w:szCs w:val="22"/>
          <w:vertAlign w:val="subscript"/>
        </w:rPr>
        <w:t xml:space="preserve"> </w:t>
      </w:r>
      <w:r w:rsidR="00FB0741" w:rsidRPr="00965E09">
        <w:rPr>
          <w:i/>
          <w:iCs/>
          <w:szCs w:val="22"/>
        </w:rPr>
        <w:t>=</w:t>
      </w:r>
      <w:r w:rsidR="00466A40">
        <w:rPr>
          <w:i/>
          <w:iCs/>
          <w:szCs w:val="22"/>
        </w:rPr>
        <w:t xml:space="preserve"> </w:t>
      </w:r>
      <w:r w:rsidR="001F1CE0" w:rsidRPr="00965E09">
        <w:rPr>
          <w:rFonts w:cs="Arial"/>
          <w:i/>
          <w:iCs/>
          <w:szCs w:val="18"/>
        </w:rPr>
        <w:t>Flow</w:t>
      </w:r>
      <w:r w:rsidR="001F1CE0" w:rsidRPr="00965E09">
        <w:rPr>
          <w:rFonts w:cs="Arial"/>
          <w:i/>
          <w:iCs/>
          <w:szCs w:val="18"/>
          <w:vertAlign w:val="subscript"/>
        </w:rPr>
        <w:t>ss</w:t>
      </w:r>
      <w:r w:rsidR="001F1CE0">
        <w:rPr>
          <w:rFonts w:cs="Arial"/>
          <w:b/>
          <w:bCs/>
          <w:szCs w:val="18"/>
        </w:rPr>
        <w:t xml:space="preserve"> </w:t>
      </w:r>
      <w:r w:rsidR="00ED7130" w:rsidRPr="00ED7130">
        <w:rPr>
          <w:i/>
          <w:iCs/>
          <w:szCs w:val="22"/>
        </w:rPr>
        <w:t>×</w:t>
      </w:r>
      <w:r w:rsidR="00466A40">
        <w:rPr>
          <w:i/>
          <w:iCs/>
          <w:szCs w:val="22"/>
        </w:rPr>
        <w:t xml:space="preserve"> </w:t>
      </w:r>
      <w:r w:rsidR="00ED7130">
        <w:rPr>
          <w:i/>
          <w:iCs/>
          <w:szCs w:val="22"/>
        </w:rPr>
        <w:t>60</w:t>
      </w:r>
      <w:r w:rsidR="00466A40">
        <w:rPr>
          <w:i/>
          <w:iCs/>
          <w:szCs w:val="22"/>
        </w:rPr>
        <w:t xml:space="preserve"> </w:t>
      </w:r>
      <w:r w:rsidR="003B63BB">
        <w:rPr>
          <w:i/>
          <w:iCs/>
          <w:szCs w:val="22"/>
        </w:rPr>
        <w:t xml:space="preserve">min/hr </w:t>
      </w:r>
      <w:r w:rsidR="00ED7130" w:rsidRPr="00ED7130">
        <w:rPr>
          <w:i/>
          <w:iCs/>
          <w:szCs w:val="22"/>
        </w:rPr>
        <w:t>÷</w:t>
      </w:r>
      <w:r w:rsidR="00466A40">
        <w:rPr>
          <w:i/>
          <w:iCs/>
          <w:szCs w:val="22"/>
        </w:rPr>
        <w:t xml:space="preserve"> </w:t>
      </w:r>
      <w:r w:rsidR="001F1CE0">
        <w:rPr>
          <w:i/>
          <w:iCs/>
          <w:szCs w:val="22"/>
        </w:rPr>
        <w:t>(</w:t>
      </w:r>
      <w:r w:rsidR="001F1CE0" w:rsidRPr="00965E09">
        <w:rPr>
          <w:rFonts w:cs="Arial"/>
          <w:i/>
          <w:iCs/>
          <w:szCs w:val="18"/>
        </w:rPr>
        <w:t>EF</w:t>
      </w:r>
      <w:r w:rsidR="001F1CE0" w:rsidRPr="00965E09">
        <w:rPr>
          <w:rFonts w:cs="Arial"/>
          <w:i/>
          <w:iCs/>
          <w:szCs w:val="18"/>
          <w:vertAlign w:val="subscript"/>
        </w:rPr>
        <w:t>ss</w:t>
      </w:r>
      <w:r w:rsidR="001F1CE0" w:rsidRPr="00ED7130">
        <w:rPr>
          <w:i/>
          <w:iCs/>
          <w:szCs w:val="22"/>
        </w:rPr>
        <w:t xml:space="preserve"> </w:t>
      </w:r>
      <w:r w:rsidR="00912B12" w:rsidRPr="00ED7130">
        <w:rPr>
          <w:i/>
          <w:iCs/>
          <w:szCs w:val="22"/>
        </w:rPr>
        <w:t>×</w:t>
      </w:r>
      <w:r w:rsidR="00466A40">
        <w:rPr>
          <w:i/>
          <w:iCs/>
          <w:szCs w:val="22"/>
        </w:rPr>
        <w:t xml:space="preserve"> 1,000</w:t>
      </w:r>
      <w:r w:rsidR="00912B12">
        <w:rPr>
          <w:i/>
          <w:iCs/>
          <w:szCs w:val="22"/>
        </w:rPr>
        <w:t xml:space="preserve"> </w:t>
      </w:r>
      <w:r w:rsidR="003B63BB">
        <w:rPr>
          <w:i/>
          <w:iCs/>
          <w:szCs w:val="22"/>
        </w:rPr>
        <w:t>W</w:t>
      </w:r>
      <w:r w:rsidR="00912B12">
        <w:rPr>
          <w:i/>
          <w:iCs/>
          <w:szCs w:val="22"/>
        </w:rPr>
        <w:t>/kWh</w:t>
      </w:r>
      <w:r w:rsidR="001F1CE0">
        <w:rPr>
          <w:i/>
          <w:iCs/>
          <w:szCs w:val="22"/>
        </w:rPr>
        <w:t>)</w:t>
      </w:r>
      <w:r w:rsidR="00466A40">
        <w:rPr>
          <w:i/>
          <w:iCs/>
          <w:szCs w:val="22"/>
        </w:rPr>
        <w:t>.</w:t>
      </w:r>
    </w:p>
    <w:p w14:paraId="3A3DE631" w14:textId="77A9A579" w:rsidR="00FA5174" w:rsidRPr="000A3BE3" w:rsidRDefault="00FA5174" w:rsidP="00FA5174">
      <w:pPr>
        <w:tabs>
          <w:tab w:val="left" w:pos="720"/>
        </w:tabs>
        <w:rPr>
          <w:rFonts w:cs="Arial"/>
        </w:rPr>
      </w:pPr>
    </w:p>
    <w:p w14:paraId="73B4ADF4" w14:textId="7E2651D7" w:rsidR="00FA5174" w:rsidRDefault="00FA5174" w:rsidP="00FA5174">
      <w:pPr>
        <w:pStyle w:val="Caption"/>
        <w:rPr>
          <w:noProof/>
        </w:rPr>
      </w:pPr>
      <w:bookmarkStart w:id="1265" w:name="_Ref51168021"/>
      <w:bookmarkStart w:id="1266" w:name="_Ref373318700"/>
      <w:bookmarkStart w:id="1267" w:name="_Ref364174773"/>
      <w:bookmarkStart w:id="1268" w:name="_Ref364158269"/>
      <w:bookmarkStart w:id="1269" w:name="_Toc373320250"/>
      <w:bookmarkStart w:id="1270" w:name="_Toc364420958"/>
      <w:bookmarkStart w:id="1271" w:name="_Toc364760728"/>
      <w:bookmarkStart w:id="1272" w:name="_Toc377465546"/>
      <w:bookmarkStart w:id="1273" w:name="_Toc423087583"/>
      <w:bookmarkStart w:id="1274" w:name="_Toc47598384"/>
      <w:r w:rsidRPr="00015BA5">
        <w:rPr>
          <w:noProof/>
        </w:rPr>
        <w:t>Table</w:t>
      </w:r>
      <w:r>
        <w:rPr>
          <w:noProof/>
        </w:rPr>
        <w:t xml:space="preserve"> </w:t>
      </w:r>
      <w:r w:rsidR="003D6F35">
        <w:rPr>
          <w:noProof/>
        </w:rPr>
        <w:fldChar w:fldCharType="begin"/>
      </w:r>
      <w:r w:rsidR="003D6F35">
        <w:rPr>
          <w:noProof/>
        </w:rPr>
        <w:instrText xml:space="preserve"> STYLEREF 1 \s </w:instrText>
      </w:r>
      <w:r w:rsidR="003D6F35">
        <w:rPr>
          <w:noProof/>
        </w:rPr>
        <w:fldChar w:fldCharType="separate"/>
      </w:r>
      <w:r w:rsidR="005E2D22">
        <w:rPr>
          <w:noProof/>
        </w:rPr>
        <w:t>2</w:t>
      </w:r>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r w:rsidR="003D6F35">
        <w:rPr>
          <w:noProof/>
        </w:rPr>
        <w:fldChar w:fldCharType="separate"/>
      </w:r>
      <w:r w:rsidR="005E2D22">
        <w:rPr>
          <w:noProof/>
        </w:rPr>
        <w:t>139</w:t>
      </w:r>
      <w:r w:rsidR="003D6F35">
        <w:rPr>
          <w:noProof/>
        </w:rPr>
        <w:fldChar w:fldCharType="end"/>
      </w:r>
      <w:bookmarkEnd w:id="1265"/>
      <w:bookmarkEnd w:id="1266"/>
      <w:bookmarkEnd w:id="1267"/>
      <w:bookmarkEnd w:id="1268"/>
      <w:r w:rsidRPr="00015BA5">
        <w:rPr>
          <w:noProof/>
        </w:rPr>
        <w:t>:</w:t>
      </w:r>
      <w:r>
        <w:rPr>
          <w:noProof/>
        </w:rPr>
        <w:t xml:space="preserve"> </w:t>
      </w:r>
      <w:r w:rsidRPr="00D917D7">
        <w:rPr>
          <w:noProof/>
        </w:rPr>
        <w:t>Single</w:t>
      </w:r>
      <w:r>
        <w:rPr>
          <w:noProof/>
        </w:rPr>
        <w:t xml:space="preserve"> </w:t>
      </w:r>
      <w:r w:rsidRPr="00D917D7">
        <w:rPr>
          <w:noProof/>
        </w:rPr>
        <w:t>Speed</w:t>
      </w:r>
      <w:r w:rsidR="00F35DC2">
        <w:rPr>
          <w:noProof/>
        </w:rPr>
        <w:t xml:space="preserve"> </w:t>
      </w:r>
      <w:r w:rsidR="009D28B4">
        <w:rPr>
          <w:noProof/>
        </w:rPr>
        <w:t>Curve C</w:t>
      </w:r>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1269"/>
      <w:bookmarkEnd w:id="1270"/>
      <w:bookmarkEnd w:id="1271"/>
      <w:bookmarkEnd w:id="1272"/>
      <w:bookmarkEnd w:id="1273"/>
      <w:bookmarkEnd w:id="1274"/>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440"/>
        <w:gridCol w:w="1350"/>
        <w:gridCol w:w="1069"/>
      </w:tblGrid>
      <w:tr w:rsidR="00087F18" w:rsidRPr="001C6EE1" w14:paraId="547F2C35" w14:textId="7BA9F928" w:rsidTr="008F0145">
        <w:trPr>
          <w:trHeight w:val="374"/>
        </w:trPr>
        <w:tc>
          <w:tcPr>
            <w:tcW w:w="2407" w:type="dxa"/>
            <w:shd w:val="clear" w:color="auto" w:fill="BFBFBF" w:themeFill="background1" w:themeFillShade="BF"/>
          </w:tcPr>
          <w:p w14:paraId="758266C5" w14:textId="434CC3C8" w:rsidR="00087F18" w:rsidRPr="001D6512" w:rsidRDefault="00087F18" w:rsidP="00965E09">
            <w:pPr>
              <w:pStyle w:val="TableCell"/>
              <w:spacing w:before="60" w:after="60"/>
              <w:jc w:val="center"/>
              <w:rPr>
                <w:b/>
              </w:rPr>
            </w:pPr>
            <w:r>
              <w:rPr>
                <w:rFonts w:cs="Arial"/>
                <w:b/>
                <w:bCs/>
                <w:szCs w:val="18"/>
              </w:rPr>
              <w:t xml:space="preserve">Nameplate </w:t>
            </w:r>
            <w:r w:rsidRPr="001D6512">
              <w:rPr>
                <w:rFonts w:cs="Arial"/>
                <w:b/>
                <w:bCs/>
                <w:szCs w:val="18"/>
              </w:rPr>
              <w:t>Power</w:t>
            </w:r>
            <w:r>
              <w:rPr>
                <w:rFonts w:cs="Arial"/>
                <w:b/>
                <w:bCs/>
                <w:szCs w:val="18"/>
              </w:rPr>
              <w:t xml:space="preserve"> </w:t>
            </w:r>
            <w:r w:rsidRPr="001D6512">
              <w:rPr>
                <w:rFonts w:cs="Arial"/>
                <w:b/>
                <w:bCs/>
                <w:szCs w:val="18"/>
              </w:rPr>
              <w:t>(HP)</w:t>
            </w:r>
          </w:p>
        </w:tc>
        <w:tc>
          <w:tcPr>
            <w:tcW w:w="1440" w:type="dxa"/>
            <w:shd w:val="clear" w:color="auto" w:fill="BFBFBF" w:themeFill="background1" w:themeFillShade="BF"/>
          </w:tcPr>
          <w:p w14:paraId="46F5A1EC" w14:textId="407C27E9" w:rsidR="00087F18" w:rsidRPr="001D6512" w:rsidRDefault="00087F18" w:rsidP="00BD2C4C">
            <w:pPr>
              <w:pStyle w:val="TableCell"/>
              <w:spacing w:before="60" w:after="60"/>
              <w:jc w:val="center"/>
              <w:rPr>
                <w:rFonts w:cs="Arial"/>
                <w:b/>
                <w:bCs/>
                <w:szCs w:val="18"/>
              </w:rPr>
            </w:pPr>
            <w:r>
              <w:rPr>
                <w:rFonts w:cs="Arial"/>
                <w:b/>
                <w:bCs/>
                <w:szCs w:val="18"/>
              </w:rPr>
              <w:t>EF</w:t>
            </w:r>
            <w:r w:rsidRPr="000F11B7">
              <w:rPr>
                <w:rFonts w:cs="Arial"/>
                <w:b/>
                <w:bCs/>
                <w:szCs w:val="18"/>
                <w:vertAlign w:val="subscript"/>
              </w:rPr>
              <w:t>ss</w:t>
            </w:r>
            <w:r>
              <w:rPr>
                <w:rFonts w:cs="Arial"/>
                <w:b/>
                <w:bCs/>
                <w:szCs w:val="18"/>
              </w:rPr>
              <w:t xml:space="preserve"> (Gal/Wh)</w:t>
            </w:r>
          </w:p>
        </w:tc>
        <w:tc>
          <w:tcPr>
            <w:tcW w:w="1350" w:type="dxa"/>
            <w:shd w:val="clear" w:color="auto" w:fill="BFBFBF" w:themeFill="background1" w:themeFillShade="BF"/>
          </w:tcPr>
          <w:p w14:paraId="3F0BB12A" w14:textId="07B29864" w:rsidR="00087F18" w:rsidRPr="000F11B7" w:rsidRDefault="00087F18" w:rsidP="00BD2C4C">
            <w:pPr>
              <w:pStyle w:val="TableCell"/>
              <w:spacing w:before="60" w:after="60"/>
              <w:jc w:val="center"/>
              <w:rPr>
                <w:rFonts w:cs="Arial"/>
                <w:b/>
                <w:i/>
                <w:szCs w:val="18"/>
              </w:rPr>
            </w:pPr>
            <w:r w:rsidRPr="000F11B7">
              <w:rPr>
                <w:rFonts w:cs="Arial"/>
                <w:b/>
                <w:bCs/>
                <w:i/>
                <w:iCs/>
                <w:szCs w:val="18"/>
              </w:rPr>
              <w:t>Flow</w:t>
            </w:r>
            <w:r w:rsidRPr="000F11B7">
              <w:rPr>
                <w:rFonts w:cs="Arial"/>
                <w:b/>
                <w:bCs/>
                <w:i/>
                <w:iCs/>
                <w:szCs w:val="18"/>
                <w:vertAlign w:val="subscript"/>
              </w:rPr>
              <w:t>ss</w:t>
            </w:r>
            <w:r>
              <w:rPr>
                <w:rFonts w:cs="Arial"/>
                <w:b/>
                <w:bCs/>
                <w:szCs w:val="18"/>
              </w:rPr>
              <w:t xml:space="preserve"> (GPM)</w:t>
            </w:r>
          </w:p>
        </w:tc>
        <w:tc>
          <w:tcPr>
            <w:tcW w:w="1069" w:type="dxa"/>
            <w:shd w:val="clear" w:color="auto" w:fill="BFBFBF" w:themeFill="background1" w:themeFillShade="BF"/>
          </w:tcPr>
          <w:p w14:paraId="000C256F" w14:textId="3E4D7313" w:rsidR="00087F18" w:rsidRPr="000F11B7" w:rsidRDefault="00087F18" w:rsidP="00BD2C4C">
            <w:pPr>
              <w:pStyle w:val="TableCell"/>
              <w:spacing w:before="60" w:after="60"/>
              <w:jc w:val="center"/>
              <w:rPr>
                <w:rFonts w:cs="Arial"/>
                <w:b/>
                <w:bCs/>
                <w:i/>
                <w:iCs/>
                <w:szCs w:val="18"/>
              </w:rPr>
            </w:pPr>
            <w:r w:rsidRPr="000F11B7">
              <w:rPr>
                <w:rFonts w:cs="Arial"/>
                <w:b/>
                <w:bCs/>
                <w:i/>
                <w:iCs/>
                <w:szCs w:val="18"/>
              </w:rPr>
              <w:t>kW</w:t>
            </w:r>
            <w:r w:rsidRPr="000F11B7">
              <w:rPr>
                <w:rFonts w:cs="Arial"/>
                <w:b/>
                <w:bCs/>
                <w:i/>
                <w:iCs/>
                <w:szCs w:val="18"/>
                <w:vertAlign w:val="subscript"/>
              </w:rPr>
              <w:t>SS</w:t>
            </w:r>
          </w:p>
        </w:tc>
      </w:tr>
      <w:tr w:rsidR="00793A52" w:rsidRPr="001C6EE1" w14:paraId="4181FC3F" w14:textId="510AA7B8" w:rsidTr="008F0145">
        <w:trPr>
          <w:trHeight w:val="374"/>
        </w:trPr>
        <w:tc>
          <w:tcPr>
            <w:tcW w:w="2407" w:type="dxa"/>
            <w:vAlign w:val="center"/>
          </w:tcPr>
          <w:p w14:paraId="2DCFD9C0" w14:textId="77777777" w:rsidR="00793A52" w:rsidRPr="001D6512" w:rsidRDefault="00793A52" w:rsidP="000F11B7">
            <w:pPr>
              <w:pStyle w:val="TableCell"/>
              <w:spacing w:before="60" w:after="60"/>
              <w:jc w:val="center"/>
            </w:pPr>
            <w:r w:rsidRPr="001D6512">
              <w:rPr>
                <w:rFonts w:cs="Arial"/>
                <w:szCs w:val="18"/>
              </w:rPr>
              <w:t>0.50</w:t>
            </w:r>
          </w:p>
        </w:tc>
        <w:tc>
          <w:tcPr>
            <w:tcW w:w="1440" w:type="dxa"/>
          </w:tcPr>
          <w:p w14:paraId="6BBD76DB" w14:textId="4A9AD971" w:rsidR="00793A52" w:rsidRPr="006926EC" w:rsidRDefault="00793A52" w:rsidP="00793A52">
            <w:pPr>
              <w:pStyle w:val="TableCell"/>
              <w:spacing w:before="60" w:after="60"/>
              <w:jc w:val="center"/>
            </w:pPr>
            <w:r w:rsidRPr="006926EC">
              <w:t>3.4</w:t>
            </w:r>
          </w:p>
        </w:tc>
        <w:tc>
          <w:tcPr>
            <w:tcW w:w="1350" w:type="dxa"/>
          </w:tcPr>
          <w:p w14:paraId="682AB6DD" w14:textId="0F694DC9" w:rsidR="00793A52" w:rsidRPr="006926EC" w:rsidRDefault="00793A52" w:rsidP="00793A52">
            <w:pPr>
              <w:pStyle w:val="TableCell"/>
              <w:spacing w:before="60" w:after="60"/>
              <w:jc w:val="center"/>
            </w:pPr>
            <w:r w:rsidRPr="006926EC">
              <w:t>62</w:t>
            </w:r>
            <w:r w:rsidR="00DA0364">
              <w:t>.0</w:t>
            </w:r>
            <w:r w:rsidR="00347E10">
              <w:t>0</w:t>
            </w:r>
          </w:p>
        </w:tc>
        <w:tc>
          <w:tcPr>
            <w:tcW w:w="1069" w:type="dxa"/>
          </w:tcPr>
          <w:p w14:paraId="12A654AB" w14:textId="3E5DC166" w:rsidR="00793A52" w:rsidRPr="00A8175A" w:rsidRDefault="00793A52" w:rsidP="00793A52">
            <w:pPr>
              <w:pStyle w:val="TableCell"/>
              <w:spacing w:before="60" w:after="60"/>
              <w:jc w:val="center"/>
            </w:pPr>
            <w:r w:rsidRPr="00A8175A">
              <w:t>1.101</w:t>
            </w:r>
          </w:p>
        </w:tc>
      </w:tr>
      <w:tr w:rsidR="00793A52" w:rsidRPr="001C6EE1" w14:paraId="52A1C80C" w14:textId="3B615C49" w:rsidTr="008F0145">
        <w:trPr>
          <w:trHeight w:val="374"/>
        </w:trPr>
        <w:tc>
          <w:tcPr>
            <w:tcW w:w="2407" w:type="dxa"/>
            <w:vAlign w:val="center"/>
          </w:tcPr>
          <w:p w14:paraId="32B6D9E0" w14:textId="77777777" w:rsidR="00793A52" w:rsidRPr="001D6512" w:rsidRDefault="00793A52" w:rsidP="000F11B7">
            <w:pPr>
              <w:pStyle w:val="TableCell"/>
              <w:spacing w:before="60" w:after="60"/>
              <w:jc w:val="center"/>
            </w:pPr>
            <w:r w:rsidRPr="001D6512">
              <w:rPr>
                <w:rFonts w:cs="Arial"/>
                <w:szCs w:val="18"/>
              </w:rPr>
              <w:t>0.75</w:t>
            </w:r>
          </w:p>
        </w:tc>
        <w:tc>
          <w:tcPr>
            <w:tcW w:w="1440" w:type="dxa"/>
          </w:tcPr>
          <w:p w14:paraId="1EB65598" w14:textId="230D2696" w:rsidR="00793A52" w:rsidRPr="006926EC" w:rsidRDefault="00793A52" w:rsidP="00793A52">
            <w:pPr>
              <w:pStyle w:val="TableCell"/>
              <w:spacing w:before="60" w:after="60"/>
              <w:jc w:val="center"/>
            </w:pPr>
            <w:r w:rsidRPr="006926EC">
              <w:t>3.3</w:t>
            </w:r>
          </w:p>
        </w:tc>
        <w:tc>
          <w:tcPr>
            <w:tcW w:w="1350" w:type="dxa"/>
          </w:tcPr>
          <w:p w14:paraId="0D93C699" w14:textId="55D9C74C" w:rsidR="00793A52" w:rsidRPr="006926EC" w:rsidRDefault="00793A52" w:rsidP="00793A52">
            <w:pPr>
              <w:pStyle w:val="TableCell"/>
              <w:spacing w:before="60" w:after="60"/>
              <w:jc w:val="center"/>
            </w:pPr>
            <w:r w:rsidRPr="006926EC">
              <w:t>65</w:t>
            </w:r>
            <w:r w:rsidR="00DA0364">
              <w:t>.0</w:t>
            </w:r>
            <w:r w:rsidR="00347E10">
              <w:t>0</w:t>
            </w:r>
          </w:p>
        </w:tc>
        <w:tc>
          <w:tcPr>
            <w:tcW w:w="1069" w:type="dxa"/>
          </w:tcPr>
          <w:p w14:paraId="2E16138B" w14:textId="2DD131A9" w:rsidR="00793A52" w:rsidRPr="00A8175A" w:rsidRDefault="00793A52" w:rsidP="00793A52">
            <w:pPr>
              <w:pStyle w:val="TableCell"/>
              <w:spacing w:before="60" w:after="60"/>
              <w:jc w:val="center"/>
            </w:pPr>
            <w:r w:rsidRPr="00A8175A">
              <w:t>1.185</w:t>
            </w:r>
          </w:p>
        </w:tc>
      </w:tr>
      <w:tr w:rsidR="00793A52" w:rsidRPr="001C6EE1" w14:paraId="12712977" w14:textId="7D3F47C3" w:rsidTr="008F0145">
        <w:trPr>
          <w:trHeight w:val="374"/>
        </w:trPr>
        <w:tc>
          <w:tcPr>
            <w:tcW w:w="2407" w:type="dxa"/>
            <w:vAlign w:val="center"/>
          </w:tcPr>
          <w:p w14:paraId="23845146" w14:textId="77777777" w:rsidR="00793A52" w:rsidRPr="001D6512" w:rsidRDefault="00793A52" w:rsidP="000F11B7">
            <w:pPr>
              <w:pStyle w:val="TableCell"/>
              <w:spacing w:before="60" w:after="60"/>
              <w:jc w:val="center"/>
            </w:pPr>
            <w:r w:rsidRPr="001D6512">
              <w:rPr>
                <w:rFonts w:cs="Arial"/>
                <w:szCs w:val="18"/>
              </w:rPr>
              <w:t>1.00</w:t>
            </w:r>
          </w:p>
        </w:tc>
        <w:tc>
          <w:tcPr>
            <w:tcW w:w="1440" w:type="dxa"/>
          </w:tcPr>
          <w:p w14:paraId="202A2E60" w14:textId="6CCB42F9" w:rsidR="00793A52" w:rsidRPr="006926EC" w:rsidRDefault="00793A52" w:rsidP="00793A52">
            <w:pPr>
              <w:pStyle w:val="TableCell"/>
              <w:spacing w:before="60" w:after="60"/>
              <w:jc w:val="center"/>
            </w:pPr>
            <w:r w:rsidRPr="006926EC">
              <w:t>2.5</w:t>
            </w:r>
          </w:p>
        </w:tc>
        <w:tc>
          <w:tcPr>
            <w:tcW w:w="1350" w:type="dxa"/>
          </w:tcPr>
          <w:p w14:paraId="2972F236" w14:textId="4479DCD8" w:rsidR="00793A52" w:rsidRPr="006926EC" w:rsidRDefault="00793A52" w:rsidP="00793A52">
            <w:pPr>
              <w:pStyle w:val="TableCell"/>
              <w:spacing w:before="60" w:after="60"/>
              <w:jc w:val="center"/>
            </w:pPr>
            <w:r w:rsidRPr="006926EC">
              <w:t>7</w:t>
            </w:r>
            <w:r w:rsidR="00DA0364">
              <w:t>5.50</w:t>
            </w:r>
          </w:p>
        </w:tc>
        <w:tc>
          <w:tcPr>
            <w:tcW w:w="1069" w:type="dxa"/>
          </w:tcPr>
          <w:p w14:paraId="02B28A1E" w14:textId="4D6ADE6F" w:rsidR="00793A52" w:rsidRPr="00A8175A" w:rsidRDefault="00793A52" w:rsidP="00793A52">
            <w:pPr>
              <w:pStyle w:val="TableCell"/>
              <w:spacing w:before="60" w:after="60"/>
              <w:jc w:val="center"/>
            </w:pPr>
            <w:r w:rsidRPr="00A8175A">
              <w:t>1.803</w:t>
            </w:r>
          </w:p>
        </w:tc>
      </w:tr>
      <w:tr w:rsidR="00793A52" w:rsidRPr="001C6EE1" w14:paraId="2FCB8B12" w14:textId="30F01B22" w:rsidTr="008F0145">
        <w:trPr>
          <w:trHeight w:val="374"/>
        </w:trPr>
        <w:tc>
          <w:tcPr>
            <w:tcW w:w="2407" w:type="dxa"/>
            <w:vAlign w:val="center"/>
          </w:tcPr>
          <w:p w14:paraId="1A508563" w14:textId="77777777" w:rsidR="00793A52" w:rsidRPr="001D6512" w:rsidRDefault="00793A52" w:rsidP="000F11B7">
            <w:pPr>
              <w:pStyle w:val="TableCell"/>
              <w:spacing w:before="60" w:after="60"/>
              <w:jc w:val="center"/>
            </w:pPr>
            <w:r w:rsidRPr="001D6512">
              <w:rPr>
                <w:rFonts w:cs="Arial"/>
                <w:szCs w:val="18"/>
              </w:rPr>
              <w:t>1.50</w:t>
            </w:r>
          </w:p>
        </w:tc>
        <w:tc>
          <w:tcPr>
            <w:tcW w:w="1440" w:type="dxa"/>
          </w:tcPr>
          <w:p w14:paraId="72C5F5ED" w14:textId="72F3F2FD" w:rsidR="00793A52" w:rsidRPr="006926EC" w:rsidRDefault="00793A52" w:rsidP="00793A52">
            <w:pPr>
              <w:pStyle w:val="TableCell"/>
              <w:spacing w:before="60" w:after="60"/>
              <w:jc w:val="center"/>
            </w:pPr>
            <w:r w:rsidRPr="006926EC">
              <w:t>2.3</w:t>
            </w:r>
          </w:p>
        </w:tc>
        <w:tc>
          <w:tcPr>
            <w:tcW w:w="1350" w:type="dxa"/>
          </w:tcPr>
          <w:p w14:paraId="5480493D" w14:textId="1543E84E" w:rsidR="00793A52" w:rsidRPr="006926EC" w:rsidRDefault="00793A52" w:rsidP="00793A52">
            <w:pPr>
              <w:pStyle w:val="TableCell"/>
              <w:spacing w:before="60" w:after="60"/>
              <w:jc w:val="center"/>
            </w:pPr>
            <w:r w:rsidRPr="006926EC">
              <w:t>78</w:t>
            </w:r>
            <w:r w:rsidR="00FD0CAB">
              <w:t>.14</w:t>
            </w:r>
          </w:p>
        </w:tc>
        <w:tc>
          <w:tcPr>
            <w:tcW w:w="1069" w:type="dxa"/>
          </w:tcPr>
          <w:p w14:paraId="0C2FE860" w14:textId="17E43174" w:rsidR="00793A52" w:rsidRPr="00A8175A" w:rsidRDefault="00793A52" w:rsidP="00793A52">
            <w:pPr>
              <w:pStyle w:val="TableCell"/>
              <w:spacing w:before="60" w:after="60"/>
              <w:jc w:val="center"/>
            </w:pPr>
            <w:r w:rsidRPr="00A8175A">
              <w:t>2.068</w:t>
            </w:r>
          </w:p>
        </w:tc>
      </w:tr>
      <w:tr w:rsidR="00793A52" w:rsidRPr="001C6EE1" w14:paraId="575EC449" w14:textId="00A5A5FD" w:rsidTr="008F0145">
        <w:trPr>
          <w:trHeight w:val="374"/>
        </w:trPr>
        <w:tc>
          <w:tcPr>
            <w:tcW w:w="2407" w:type="dxa"/>
            <w:vAlign w:val="center"/>
          </w:tcPr>
          <w:p w14:paraId="2EA30802" w14:textId="77777777" w:rsidR="00793A52" w:rsidRPr="001D6512" w:rsidRDefault="00793A52" w:rsidP="000F11B7">
            <w:pPr>
              <w:pStyle w:val="TableCell"/>
              <w:spacing w:before="60" w:after="60"/>
              <w:jc w:val="center"/>
            </w:pPr>
            <w:r w:rsidRPr="001D6512">
              <w:rPr>
                <w:rFonts w:cs="Arial"/>
                <w:szCs w:val="18"/>
              </w:rPr>
              <w:t>2.00</w:t>
            </w:r>
          </w:p>
        </w:tc>
        <w:tc>
          <w:tcPr>
            <w:tcW w:w="1440" w:type="dxa"/>
          </w:tcPr>
          <w:p w14:paraId="717801E9" w14:textId="6179ADC8" w:rsidR="00793A52" w:rsidRPr="006926EC" w:rsidRDefault="00793A52" w:rsidP="00793A52">
            <w:pPr>
              <w:pStyle w:val="TableCell"/>
              <w:spacing w:before="60" w:after="60"/>
              <w:jc w:val="center"/>
            </w:pPr>
            <w:r w:rsidRPr="006926EC">
              <w:t>2.3</w:t>
            </w:r>
          </w:p>
        </w:tc>
        <w:tc>
          <w:tcPr>
            <w:tcW w:w="1350" w:type="dxa"/>
          </w:tcPr>
          <w:p w14:paraId="5D8F4EA3" w14:textId="6079ECE7" w:rsidR="00793A52" w:rsidRPr="006926EC" w:rsidRDefault="00793A52" w:rsidP="00793A52">
            <w:pPr>
              <w:pStyle w:val="TableCell"/>
              <w:spacing w:before="60" w:after="60"/>
              <w:jc w:val="center"/>
            </w:pPr>
            <w:r w:rsidRPr="006926EC">
              <w:t>89</w:t>
            </w:r>
            <w:r w:rsidR="00DA0364">
              <w:t>.67</w:t>
            </w:r>
          </w:p>
        </w:tc>
        <w:tc>
          <w:tcPr>
            <w:tcW w:w="1069" w:type="dxa"/>
          </w:tcPr>
          <w:p w14:paraId="30A89806" w14:textId="2849DC8D" w:rsidR="00793A52" w:rsidRPr="00A8175A" w:rsidRDefault="00793A52" w:rsidP="00793A52">
            <w:pPr>
              <w:pStyle w:val="TableCell"/>
              <w:spacing w:before="60" w:after="60"/>
              <w:jc w:val="center"/>
            </w:pPr>
            <w:r w:rsidRPr="00A8175A">
              <w:t>2.314</w:t>
            </w:r>
          </w:p>
        </w:tc>
      </w:tr>
      <w:tr w:rsidR="00793A52" w:rsidRPr="001C6EE1" w14:paraId="21063863" w14:textId="0FB36023" w:rsidTr="008F0145">
        <w:trPr>
          <w:trHeight w:val="374"/>
        </w:trPr>
        <w:tc>
          <w:tcPr>
            <w:tcW w:w="2407" w:type="dxa"/>
            <w:vAlign w:val="center"/>
          </w:tcPr>
          <w:p w14:paraId="699CF72A" w14:textId="77777777" w:rsidR="00793A52" w:rsidRPr="001D6512" w:rsidRDefault="00793A52" w:rsidP="000F11B7">
            <w:pPr>
              <w:pStyle w:val="TableCell"/>
              <w:spacing w:before="60" w:after="60"/>
              <w:jc w:val="center"/>
            </w:pPr>
            <w:r w:rsidRPr="001D6512">
              <w:rPr>
                <w:rFonts w:cs="Arial"/>
                <w:szCs w:val="18"/>
              </w:rPr>
              <w:t>2.50</w:t>
            </w:r>
          </w:p>
        </w:tc>
        <w:tc>
          <w:tcPr>
            <w:tcW w:w="1440" w:type="dxa"/>
          </w:tcPr>
          <w:p w14:paraId="77412FF6" w14:textId="50C55FA6" w:rsidR="00793A52" w:rsidRPr="006926EC" w:rsidRDefault="00793A52" w:rsidP="00793A52">
            <w:pPr>
              <w:pStyle w:val="TableCell"/>
              <w:spacing w:before="60" w:after="60"/>
              <w:jc w:val="center"/>
            </w:pPr>
            <w:r w:rsidRPr="006926EC">
              <w:t>2.2</w:t>
            </w:r>
          </w:p>
        </w:tc>
        <w:tc>
          <w:tcPr>
            <w:tcW w:w="1350" w:type="dxa"/>
          </w:tcPr>
          <w:p w14:paraId="56156238" w14:textId="2530632F" w:rsidR="00793A52" w:rsidRPr="006926EC" w:rsidRDefault="00793A52" w:rsidP="00793A52">
            <w:pPr>
              <w:pStyle w:val="TableCell"/>
              <w:spacing w:before="60" w:after="60"/>
              <w:jc w:val="center"/>
            </w:pPr>
            <w:r w:rsidRPr="006926EC">
              <w:t>93</w:t>
            </w:r>
            <w:r w:rsidR="00DA0364">
              <w:t>.09</w:t>
            </w:r>
          </w:p>
        </w:tc>
        <w:tc>
          <w:tcPr>
            <w:tcW w:w="1069" w:type="dxa"/>
          </w:tcPr>
          <w:p w14:paraId="7AF4290A" w14:textId="349EC38C" w:rsidR="00793A52" w:rsidRPr="00A8175A" w:rsidRDefault="00793A52" w:rsidP="00793A52">
            <w:pPr>
              <w:pStyle w:val="TableCell"/>
              <w:spacing w:before="60" w:after="60"/>
              <w:jc w:val="center"/>
            </w:pPr>
            <w:r w:rsidRPr="00A8175A">
              <w:t>2.561</w:t>
            </w:r>
          </w:p>
        </w:tc>
      </w:tr>
      <w:tr w:rsidR="00793A52" w:rsidRPr="001C6EE1" w14:paraId="335479F6" w14:textId="12C08319" w:rsidTr="008F0145">
        <w:trPr>
          <w:trHeight w:val="374"/>
        </w:trPr>
        <w:tc>
          <w:tcPr>
            <w:tcW w:w="2407" w:type="dxa"/>
            <w:vAlign w:val="center"/>
          </w:tcPr>
          <w:p w14:paraId="06ADE929" w14:textId="77777777" w:rsidR="00793A52" w:rsidRPr="001D6512" w:rsidRDefault="00793A52" w:rsidP="000F11B7">
            <w:pPr>
              <w:pStyle w:val="TableCell"/>
              <w:spacing w:before="60" w:after="60"/>
              <w:jc w:val="center"/>
            </w:pPr>
            <w:r w:rsidRPr="001D6512">
              <w:rPr>
                <w:rFonts w:cs="Arial"/>
                <w:szCs w:val="18"/>
              </w:rPr>
              <w:t>3.00</w:t>
            </w:r>
          </w:p>
        </w:tc>
        <w:tc>
          <w:tcPr>
            <w:tcW w:w="1440" w:type="dxa"/>
          </w:tcPr>
          <w:p w14:paraId="5E65D046" w14:textId="559743BB" w:rsidR="00793A52" w:rsidRPr="006926EC" w:rsidRDefault="00793A52" w:rsidP="00793A52">
            <w:pPr>
              <w:pStyle w:val="TableCell"/>
              <w:spacing w:before="60" w:after="60"/>
              <w:jc w:val="center"/>
            </w:pPr>
            <w:r w:rsidRPr="006926EC">
              <w:t>2.0</w:t>
            </w:r>
          </w:p>
        </w:tc>
        <w:tc>
          <w:tcPr>
            <w:tcW w:w="1350" w:type="dxa"/>
          </w:tcPr>
          <w:p w14:paraId="5F14C8EC" w14:textId="7D83AF5C" w:rsidR="00793A52" w:rsidRPr="006926EC" w:rsidRDefault="00793A52" w:rsidP="00793A52">
            <w:pPr>
              <w:pStyle w:val="TableCell"/>
              <w:spacing w:before="60" w:after="60"/>
              <w:jc w:val="center"/>
            </w:pPr>
            <w:r w:rsidRPr="006926EC">
              <w:t>10</w:t>
            </w:r>
            <w:r w:rsidR="00DA0364">
              <w:t>1.67</w:t>
            </w:r>
          </w:p>
        </w:tc>
        <w:tc>
          <w:tcPr>
            <w:tcW w:w="1069" w:type="dxa"/>
          </w:tcPr>
          <w:p w14:paraId="46BE55EE" w14:textId="49C09FC9" w:rsidR="00793A52" w:rsidRPr="00A8175A" w:rsidRDefault="00793A52" w:rsidP="00793A52">
            <w:pPr>
              <w:pStyle w:val="TableCell"/>
              <w:spacing w:before="60" w:after="60"/>
              <w:jc w:val="center"/>
            </w:pPr>
            <w:r w:rsidRPr="00A8175A">
              <w:t>3.052</w:t>
            </w:r>
          </w:p>
        </w:tc>
      </w:tr>
    </w:tbl>
    <w:p w14:paraId="4AD791FB" w14:textId="77777777" w:rsidR="00FA5174" w:rsidRDefault="00FA5174" w:rsidP="00FA5174"/>
    <w:p w14:paraId="18278EF0" w14:textId="5DFCAD13" w:rsidR="000D3868" w:rsidRDefault="000D3868" w:rsidP="000D3868">
      <w:pPr>
        <w:pStyle w:val="Caption"/>
        <w:rPr>
          <w:noProof/>
        </w:rPr>
      </w:pPr>
      <w:bookmarkStart w:id="1275" w:name="_Ref51169907"/>
      <w:bookmarkStart w:id="1276" w:name="_Ref51323820"/>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5E2D22">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r w:rsidR="005E2D22">
        <w:rPr>
          <w:noProof/>
        </w:rPr>
        <w:t>140</w:t>
      </w:r>
      <w:r>
        <w:rPr>
          <w:noProof/>
        </w:rPr>
        <w:fldChar w:fldCharType="end"/>
      </w:r>
      <w:bookmarkEnd w:id="1275"/>
      <w:r w:rsidRPr="00015BA5">
        <w:rPr>
          <w:noProof/>
        </w:rPr>
        <w:t>:</w:t>
      </w:r>
      <w:r>
        <w:rPr>
          <w:noProof/>
        </w:rPr>
        <w:t xml:space="preserve"> </w:t>
      </w:r>
      <w:r w:rsidR="00FD1147">
        <w:rPr>
          <w:noProof/>
        </w:rPr>
        <w:t>Variable</w:t>
      </w:r>
      <w:r>
        <w:rPr>
          <w:noProof/>
        </w:rPr>
        <w:t xml:space="preserve"> </w:t>
      </w:r>
      <w:r w:rsidRPr="00D917D7">
        <w:rPr>
          <w:noProof/>
        </w:rPr>
        <w:t>Speed</w:t>
      </w:r>
      <w:r>
        <w:rPr>
          <w:noProof/>
        </w:rPr>
        <w:t xml:space="preserve"> Curve C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3"/>
      </w:r>
      <w:bookmarkEnd w:id="1276"/>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7"/>
        <w:gridCol w:w="1440"/>
        <w:gridCol w:w="1440"/>
        <w:gridCol w:w="1440"/>
      </w:tblGrid>
      <w:tr w:rsidR="0021448B" w:rsidRPr="001C6EE1" w14:paraId="13B3F0FC" w14:textId="77777777" w:rsidTr="00955CBD">
        <w:trPr>
          <w:trHeight w:val="374"/>
        </w:trPr>
        <w:tc>
          <w:tcPr>
            <w:tcW w:w="3127" w:type="dxa"/>
            <w:shd w:val="clear" w:color="auto" w:fill="BFBFBF" w:themeFill="background1" w:themeFillShade="BF"/>
          </w:tcPr>
          <w:p w14:paraId="40A339D8" w14:textId="599AF937" w:rsidR="0021448B" w:rsidRPr="001D6512" w:rsidRDefault="0021448B" w:rsidP="000F11B7">
            <w:pPr>
              <w:pStyle w:val="TableCell"/>
              <w:spacing w:before="60" w:after="60"/>
              <w:jc w:val="center"/>
              <w:rPr>
                <w:b/>
              </w:rPr>
            </w:pPr>
            <w:r>
              <w:rPr>
                <w:rFonts w:cs="Arial"/>
                <w:b/>
                <w:bCs/>
                <w:szCs w:val="18"/>
              </w:rPr>
              <w:t xml:space="preserve">Hydraulic Horsepower (Nameplate </w:t>
            </w:r>
            <w:r w:rsidRPr="001D6512">
              <w:rPr>
                <w:rFonts w:cs="Arial"/>
                <w:b/>
                <w:bCs/>
                <w:szCs w:val="18"/>
              </w:rPr>
              <w:t>Power</w:t>
            </w:r>
            <w:r>
              <w:rPr>
                <w:rFonts w:cs="Arial"/>
                <w:b/>
                <w:bCs/>
                <w:szCs w:val="18"/>
              </w:rPr>
              <w:t xml:space="preserve"> at High Speed</w:t>
            </w:r>
            <w:r w:rsidRPr="001D6512">
              <w:rPr>
                <w:rFonts w:cs="Arial"/>
                <w:b/>
                <w:bCs/>
                <w:szCs w:val="18"/>
              </w:rPr>
              <w:t>)</w:t>
            </w:r>
          </w:p>
        </w:tc>
        <w:tc>
          <w:tcPr>
            <w:tcW w:w="1440" w:type="dxa"/>
            <w:shd w:val="clear" w:color="auto" w:fill="BFBFBF" w:themeFill="background1" w:themeFillShade="BF"/>
          </w:tcPr>
          <w:p w14:paraId="21FE1BF5" w14:textId="71123093" w:rsidR="0021448B" w:rsidRPr="00534B3E" w:rsidRDefault="0021448B" w:rsidP="00651CE0">
            <w:pPr>
              <w:pStyle w:val="TableCell"/>
              <w:spacing w:before="60" w:after="60"/>
              <w:jc w:val="center"/>
              <w:rPr>
                <w:rFonts w:cs="Arial"/>
                <w:b/>
                <w:bCs/>
                <w:i/>
                <w:iCs/>
                <w:szCs w:val="18"/>
              </w:rPr>
            </w:pPr>
            <w:r w:rsidRPr="000F11B7">
              <w:rPr>
                <w:rFonts w:cs="Arial"/>
                <w:b/>
                <w:bCs/>
                <w:i/>
                <w:iCs/>
                <w:szCs w:val="18"/>
              </w:rPr>
              <w:t>Flow</w:t>
            </w:r>
            <w:r w:rsidRPr="000F11B7">
              <w:rPr>
                <w:rFonts w:cs="Arial"/>
                <w:b/>
                <w:bCs/>
                <w:i/>
                <w:iCs/>
                <w:szCs w:val="18"/>
                <w:vertAlign w:val="subscript"/>
              </w:rPr>
              <w:t>VFD,Low</w:t>
            </w:r>
            <w:r>
              <w:rPr>
                <w:rFonts w:cs="Arial"/>
                <w:b/>
                <w:bCs/>
                <w:szCs w:val="18"/>
              </w:rPr>
              <w:t xml:space="preserve"> (GPM)</w:t>
            </w:r>
          </w:p>
        </w:tc>
        <w:tc>
          <w:tcPr>
            <w:tcW w:w="1440" w:type="dxa"/>
            <w:shd w:val="clear" w:color="auto" w:fill="BFBFBF" w:themeFill="background1" w:themeFillShade="BF"/>
          </w:tcPr>
          <w:p w14:paraId="543AA2BF" w14:textId="77777777" w:rsidR="0021448B" w:rsidRDefault="0021448B" w:rsidP="00651CE0">
            <w:pPr>
              <w:pStyle w:val="TableCell"/>
              <w:spacing w:before="60" w:after="60"/>
              <w:jc w:val="center"/>
              <w:rPr>
                <w:rFonts w:cs="Arial"/>
                <w:b/>
                <w:bCs/>
                <w:szCs w:val="18"/>
              </w:rPr>
            </w:pPr>
            <w:r w:rsidRPr="00965E09">
              <w:rPr>
                <w:rFonts w:cs="Arial"/>
                <w:b/>
                <w:bCs/>
                <w:szCs w:val="18"/>
              </w:rPr>
              <w:t>Flow</w:t>
            </w:r>
            <w:r w:rsidRPr="00965E09">
              <w:rPr>
                <w:rFonts w:cs="Arial"/>
                <w:b/>
                <w:bCs/>
                <w:szCs w:val="18"/>
                <w:vertAlign w:val="subscript"/>
              </w:rPr>
              <w:t>VFD,High</w:t>
            </w:r>
          </w:p>
          <w:p w14:paraId="06659169" w14:textId="12BAD7C1" w:rsidR="0021448B" w:rsidRPr="00965E09" w:rsidRDefault="0021448B" w:rsidP="00651CE0">
            <w:pPr>
              <w:pStyle w:val="TableCell"/>
              <w:spacing w:before="60" w:after="60"/>
              <w:jc w:val="center"/>
              <w:rPr>
                <w:rFonts w:cs="Arial"/>
                <w:b/>
                <w:bCs/>
                <w:szCs w:val="18"/>
              </w:rPr>
            </w:pPr>
            <w:r>
              <w:rPr>
                <w:rFonts w:cs="Arial"/>
                <w:b/>
                <w:bCs/>
                <w:szCs w:val="18"/>
              </w:rPr>
              <w:t>(GPM)</w:t>
            </w:r>
          </w:p>
        </w:tc>
        <w:tc>
          <w:tcPr>
            <w:tcW w:w="1440" w:type="dxa"/>
            <w:shd w:val="clear" w:color="auto" w:fill="BFBFBF" w:themeFill="background1" w:themeFillShade="BF"/>
          </w:tcPr>
          <w:p w14:paraId="50EEF733" w14:textId="3B2E9DB9" w:rsidR="0021448B" w:rsidRPr="001D6512" w:rsidRDefault="0021448B" w:rsidP="00651CE0">
            <w:pPr>
              <w:pStyle w:val="TableCell"/>
              <w:spacing w:before="60" w:after="60"/>
              <w:jc w:val="center"/>
              <w:rPr>
                <w:rFonts w:cs="Arial"/>
                <w:b/>
                <w:bCs/>
                <w:szCs w:val="18"/>
              </w:rPr>
            </w:pPr>
            <w:r w:rsidRPr="000F11B7">
              <w:rPr>
                <w:rFonts w:cs="Arial"/>
                <w:b/>
                <w:bCs/>
                <w:i/>
                <w:iCs/>
                <w:szCs w:val="18"/>
              </w:rPr>
              <w:t>EF</w:t>
            </w:r>
            <w:r w:rsidRPr="000F11B7">
              <w:rPr>
                <w:rFonts w:cs="Arial"/>
                <w:b/>
                <w:bCs/>
                <w:i/>
                <w:iCs/>
                <w:szCs w:val="18"/>
                <w:vertAlign w:val="subscript"/>
              </w:rPr>
              <w:t>VFD,Weighted</w:t>
            </w:r>
            <w:r>
              <w:rPr>
                <w:rFonts w:cs="Arial"/>
                <w:b/>
                <w:bCs/>
                <w:szCs w:val="18"/>
              </w:rPr>
              <w:t xml:space="preserve"> (Gal/Wh)</w:t>
            </w:r>
          </w:p>
        </w:tc>
      </w:tr>
      <w:tr w:rsidR="0021448B" w:rsidRPr="001C6EE1" w14:paraId="4492D55E" w14:textId="77777777" w:rsidTr="00955CBD">
        <w:trPr>
          <w:trHeight w:val="374"/>
        </w:trPr>
        <w:tc>
          <w:tcPr>
            <w:tcW w:w="3127" w:type="dxa"/>
          </w:tcPr>
          <w:p w14:paraId="7930C1C5" w14:textId="0D17A109" w:rsidR="0021448B" w:rsidRPr="001D6512" w:rsidRDefault="0021448B" w:rsidP="00651CE0">
            <w:pPr>
              <w:pStyle w:val="TableCell"/>
              <w:spacing w:before="60" w:after="60"/>
              <w:jc w:val="center"/>
            </w:pPr>
            <w:r w:rsidRPr="007E27D0">
              <w:t>0.72 h</w:t>
            </w:r>
            <w:r>
              <w:t>hp</w:t>
            </w:r>
            <w:r w:rsidRPr="007E27D0">
              <w:t xml:space="preserve"> (1-1.4 HP)</w:t>
            </w:r>
          </w:p>
        </w:tc>
        <w:tc>
          <w:tcPr>
            <w:tcW w:w="1440" w:type="dxa"/>
          </w:tcPr>
          <w:p w14:paraId="4436F493" w14:textId="33F96C6D" w:rsidR="0021448B" w:rsidRPr="007E27D0" w:rsidRDefault="0021448B" w:rsidP="00651CE0">
            <w:pPr>
              <w:pStyle w:val="TableCell"/>
              <w:spacing w:before="60" w:after="60"/>
              <w:jc w:val="center"/>
            </w:pPr>
            <w:r w:rsidRPr="007E27D0">
              <w:t>40.</w:t>
            </w:r>
            <w:r>
              <w:t>33</w:t>
            </w:r>
          </w:p>
        </w:tc>
        <w:tc>
          <w:tcPr>
            <w:tcW w:w="1440" w:type="dxa"/>
          </w:tcPr>
          <w:p w14:paraId="355A1D90" w14:textId="088BAAD7" w:rsidR="0021448B" w:rsidRPr="007E27D0" w:rsidRDefault="0021448B" w:rsidP="00651CE0">
            <w:pPr>
              <w:pStyle w:val="TableCell"/>
              <w:spacing w:before="60" w:after="60"/>
              <w:jc w:val="center"/>
            </w:pPr>
            <w:r>
              <w:t>70.00</w:t>
            </w:r>
          </w:p>
        </w:tc>
        <w:tc>
          <w:tcPr>
            <w:tcW w:w="1440" w:type="dxa"/>
          </w:tcPr>
          <w:p w14:paraId="5E8694AE" w14:textId="31A22B0B" w:rsidR="0021448B" w:rsidRPr="001D6512" w:rsidRDefault="0021448B" w:rsidP="00651CE0">
            <w:pPr>
              <w:pStyle w:val="TableCell"/>
              <w:spacing w:before="60" w:after="60"/>
              <w:jc w:val="center"/>
              <w:rPr>
                <w:rFonts w:cs="Arial"/>
                <w:szCs w:val="18"/>
              </w:rPr>
            </w:pPr>
            <w:r w:rsidRPr="007E27D0">
              <w:t>8.7</w:t>
            </w:r>
          </w:p>
        </w:tc>
      </w:tr>
      <w:tr w:rsidR="0021448B" w:rsidRPr="001C6EE1" w14:paraId="632DCB10" w14:textId="77777777" w:rsidTr="00955CBD">
        <w:trPr>
          <w:trHeight w:val="374"/>
        </w:trPr>
        <w:tc>
          <w:tcPr>
            <w:tcW w:w="3127" w:type="dxa"/>
          </w:tcPr>
          <w:p w14:paraId="50105B1A" w14:textId="4892DC5F" w:rsidR="0021448B" w:rsidRPr="001D6512" w:rsidRDefault="0021448B" w:rsidP="00651CE0">
            <w:pPr>
              <w:pStyle w:val="TableCell"/>
              <w:spacing w:before="60" w:after="60"/>
              <w:jc w:val="center"/>
            </w:pPr>
            <w:r w:rsidRPr="007E27D0">
              <w:t>0.95 h</w:t>
            </w:r>
            <w:r>
              <w:t>hp</w:t>
            </w:r>
            <w:r w:rsidRPr="007E27D0">
              <w:t xml:space="preserve"> (1.65 HP)</w:t>
            </w:r>
          </w:p>
        </w:tc>
        <w:tc>
          <w:tcPr>
            <w:tcW w:w="1440" w:type="dxa"/>
          </w:tcPr>
          <w:p w14:paraId="1F1F5FC4" w14:textId="36E94ED0" w:rsidR="0021448B" w:rsidRPr="007E27D0" w:rsidRDefault="0021448B" w:rsidP="00651CE0">
            <w:pPr>
              <w:pStyle w:val="TableCell"/>
              <w:spacing w:before="60" w:after="60"/>
              <w:jc w:val="center"/>
            </w:pPr>
            <w:r w:rsidRPr="007E27D0">
              <w:t>41.</w:t>
            </w:r>
            <w:r>
              <w:t>75</w:t>
            </w:r>
          </w:p>
        </w:tc>
        <w:tc>
          <w:tcPr>
            <w:tcW w:w="1440" w:type="dxa"/>
          </w:tcPr>
          <w:p w14:paraId="56614823" w14:textId="44882DBA" w:rsidR="0021448B" w:rsidRPr="007E27D0" w:rsidRDefault="0021448B" w:rsidP="00651CE0">
            <w:pPr>
              <w:pStyle w:val="TableCell"/>
              <w:spacing w:before="60" w:after="60"/>
              <w:jc w:val="center"/>
            </w:pPr>
            <w:r>
              <w:t>78.00</w:t>
            </w:r>
          </w:p>
        </w:tc>
        <w:tc>
          <w:tcPr>
            <w:tcW w:w="1440" w:type="dxa"/>
          </w:tcPr>
          <w:p w14:paraId="1E83DA20" w14:textId="0357B256" w:rsidR="0021448B" w:rsidRPr="001D6512" w:rsidRDefault="0021448B" w:rsidP="00651CE0">
            <w:pPr>
              <w:pStyle w:val="TableCell"/>
              <w:spacing w:before="60" w:after="60"/>
              <w:jc w:val="center"/>
              <w:rPr>
                <w:rFonts w:cs="Arial"/>
                <w:szCs w:val="18"/>
              </w:rPr>
            </w:pPr>
            <w:r w:rsidRPr="007E27D0">
              <w:t>8.9</w:t>
            </w:r>
          </w:p>
        </w:tc>
      </w:tr>
      <w:tr w:rsidR="0021448B" w:rsidRPr="001C6EE1" w14:paraId="56826EE9" w14:textId="77777777" w:rsidTr="00955CBD">
        <w:trPr>
          <w:trHeight w:val="374"/>
        </w:trPr>
        <w:tc>
          <w:tcPr>
            <w:tcW w:w="3127" w:type="dxa"/>
          </w:tcPr>
          <w:p w14:paraId="6ED403BE" w14:textId="00322983" w:rsidR="0021448B" w:rsidRPr="001D6512" w:rsidRDefault="0021448B" w:rsidP="00651CE0">
            <w:pPr>
              <w:pStyle w:val="TableCell"/>
              <w:spacing w:before="60" w:after="60"/>
              <w:jc w:val="center"/>
            </w:pPr>
            <w:r w:rsidRPr="007E27D0">
              <w:t>1.18 h</w:t>
            </w:r>
            <w:r>
              <w:t>hp</w:t>
            </w:r>
            <w:r w:rsidRPr="007E27D0">
              <w:t xml:space="preserve"> (2 HP)</w:t>
            </w:r>
          </w:p>
        </w:tc>
        <w:tc>
          <w:tcPr>
            <w:tcW w:w="1440" w:type="dxa"/>
          </w:tcPr>
          <w:p w14:paraId="55D39A09" w14:textId="71FB2AFE" w:rsidR="0021448B" w:rsidRPr="007E27D0" w:rsidRDefault="0021448B" w:rsidP="00651CE0">
            <w:pPr>
              <w:pStyle w:val="TableCell"/>
              <w:spacing w:before="60" w:after="60"/>
              <w:jc w:val="center"/>
            </w:pPr>
            <w:r w:rsidRPr="007E27D0">
              <w:t>44.</w:t>
            </w:r>
            <w:r>
              <w:t>75</w:t>
            </w:r>
          </w:p>
        </w:tc>
        <w:tc>
          <w:tcPr>
            <w:tcW w:w="1440" w:type="dxa"/>
          </w:tcPr>
          <w:p w14:paraId="09F77687" w14:textId="6B994928" w:rsidR="0021448B" w:rsidRPr="007E27D0" w:rsidRDefault="0021448B" w:rsidP="00651CE0">
            <w:pPr>
              <w:pStyle w:val="TableCell"/>
              <w:spacing w:before="60" w:after="60"/>
              <w:jc w:val="center"/>
            </w:pPr>
            <w:r>
              <w:t>89.71</w:t>
            </w:r>
          </w:p>
        </w:tc>
        <w:tc>
          <w:tcPr>
            <w:tcW w:w="1440" w:type="dxa"/>
          </w:tcPr>
          <w:p w14:paraId="56A0958B" w14:textId="3ECE4345" w:rsidR="0021448B" w:rsidRPr="001D6512" w:rsidRDefault="0021448B" w:rsidP="00651CE0">
            <w:pPr>
              <w:pStyle w:val="TableCell"/>
              <w:spacing w:before="60" w:after="60"/>
              <w:jc w:val="center"/>
              <w:rPr>
                <w:rFonts w:cs="Arial"/>
                <w:szCs w:val="18"/>
              </w:rPr>
            </w:pPr>
            <w:r w:rsidRPr="007E27D0">
              <w:t>9.3</w:t>
            </w:r>
          </w:p>
        </w:tc>
      </w:tr>
      <w:tr w:rsidR="0021448B" w:rsidRPr="001C6EE1" w14:paraId="64C37E77" w14:textId="77777777" w:rsidTr="00955CBD">
        <w:trPr>
          <w:trHeight w:val="374"/>
        </w:trPr>
        <w:tc>
          <w:tcPr>
            <w:tcW w:w="3127" w:type="dxa"/>
          </w:tcPr>
          <w:p w14:paraId="64E5BFA7" w14:textId="5239B74D" w:rsidR="0021448B" w:rsidRPr="001D6512" w:rsidRDefault="0021448B" w:rsidP="00651CE0">
            <w:pPr>
              <w:pStyle w:val="TableCell"/>
              <w:spacing w:before="60" w:after="60"/>
              <w:jc w:val="center"/>
            </w:pPr>
            <w:r w:rsidRPr="007E27D0">
              <w:t>1.25 h</w:t>
            </w:r>
            <w:r>
              <w:t>hp</w:t>
            </w:r>
            <w:r w:rsidRPr="007E27D0">
              <w:t xml:space="preserve"> (2.5 HP)</w:t>
            </w:r>
          </w:p>
        </w:tc>
        <w:tc>
          <w:tcPr>
            <w:tcW w:w="1440" w:type="dxa"/>
          </w:tcPr>
          <w:p w14:paraId="59362BE9" w14:textId="04DF6482" w:rsidR="0021448B" w:rsidRPr="007E27D0" w:rsidRDefault="0021448B" w:rsidP="00651CE0">
            <w:pPr>
              <w:pStyle w:val="TableCell"/>
              <w:spacing w:before="60" w:after="60"/>
              <w:jc w:val="center"/>
            </w:pPr>
            <w:r w:rsidRPr="007E27D0">
              <w:t>45.</w:t>
            </w:r>
            <w:r>
              <w:t>6</w:t>
            </w:r>
            <w:r w:rsidRPr="007E27D0">
              <w:t>7</w:t>
            </w:r>
          </w:p>
        </w:tc>
        <w:tc>
          <w:tcPr>
            <w:tcW w:w="1440" w:type="dxa"/>
          </w:tcPr>
          <w:p w14:paraId="0A584D5F" w14:textId="3285B299" w:rsidR="0021448B" w:rsidRPr="007E27D0" w:rsidRDefault="0021448B" w:rsidP="00651CE0">
            <w:pPr>
              <w:pStyle w:val="TableCell"/>
              <w:spacing w:before="60" w:after="60"/>
              <w:jc w:val="center"/>
            </w:pPr>
            <w:r>
              <w:t>90.00</w:t>
            </w:r>
          </w:p>
        </w:tc>
        <w:tc>
          <w:tcPr>
            <w:tcW w:w="1440" w:type="dxa"/>
          </w:tcPr>
          <w:p w14:paraId="5CF64FCB" w14:textId="513F742A" w:rsidR="0021448B" w:rsidRPr="001D6512" w:rsidRDefault="0021448B" w:rsidP="00651CE0">
            <w:pPr>
              <w:pStyle w:val="TableCell"/>
              <w:spacing w:before="60" w:after="60"/>
              <w:jc w:val="center"/>
              <w:rPr>
                <w:rFonts w:cs="Arial"/>
                <w:szCs w:val="18"/>
              </w:rPr>
            </w:pPr>
            <w:r w:rsidRPr="007E27D0">
              <w:t>7.4</w:t>
            </w:r>
          </w:p>
        </w:tc>
      </w:tr>
      <w:tr w:rsidR="0021448B" w:rsidRPr="001C6EE1" w14:paraId="480222AC" w14:textId="77777777" w:rsidTr="00955CBD">
        <w:trPr>
          <w:trHeight w:val="374"/>
        </w:trPr>
        <w:tc>
          <w:tcPr>
            <w:tcW w:w="3127" w:type="dxa"/>
          </w:tcPr>
          <w:p w14:paraId="3AD79238" w14:textId="537D9D23" w:rsidR="0021448B" w:rsidRPr="001D6512" w:rsidRDefault="0021448B" w:rsidP="00651CE0">
            <w:pPr>
              <w:pStyle w:val="TableCell"/>
              <w:spacing w:before="60" w:after="60"/>
              <w:jc w:val="center"/>
            </w:pPr>
            <w:r w:rsidRPr="007E27D0">
              <w:t>1.65 h</w:t>
            </w:r>
            <w:r>
              <w:t>hp</w:t>
            </w:r>
            <w:r w:rsidRPr="007E27D0">
              <w:t xml:space="preserve"> (3 HP)</w:t>
            </w:r>
          </w:p>
        </w:tc>
        <w:tc>
          <w:tcPr>
            <w:tcW w:w="1440" w:type="dxa"/>
          </w:tcPr>
          <w:p w14:paraId="638EEB11" w14:textId="6F6899BA" w:rsidR="0021448B" w:rsidRPr="007E27D0" w:rsidRDefault="0021448B" w:rsidP="00651CE0">
            <w:pPr>
              <w:pStyle w:val="TableCell"/>
              <w:spacing w:before="60" w:after="60"/>
              <w:jc w:val="center"/>
            </w:pPr>
            <w:r w:rsidRPr="007E27D0">
              <w:t>51.0</w:t>
            </w:r>
            <w:r>
              <w:t>0</w:t>
            </w:r>
          </w:p>
        </w:tc>
        <w:tc>
          <w:tcPr>
            <w:tcW w:w="1440" w:type="dxa"/>
          </w:tcPr>
          <w:p w14:paraId="1946BEE2" w14:textId="2C32B65C" w:rsidR="0021448B" w:rsidRPr="007E27D0" w:rsidRDefault="00EC3FAE" w:rsidP="00651CE0">
            <w:pPr>
              <w:pStyle w:val="TableCell"/>
              <w:spacing w:before="60" w:after="60"/>
              <w:jc w:val="center"/>
            </w:pPr>
            <w:r>
              <w:t>102.00</w:t>
            </w:r>
          </w:p>
        </w:tc>
        <w:tc>
          <w:tcPr>
            <w:tcW w:w="1440" w:type="dxa"/>
          </w:tcPr>
          <w:p w14:paraId="7B1132E6" w14:textId="2A9B0CCC" w:rsidR="0021448B" w:rsidRPr="001D6512" w:rsidRDefault="0021448B" w:rsidP="00651CE0">
            <w:pPr>
              <w:pStyle w:val="TableCell"/>
              <w:spacing w:before="60" w:after="60"/>
              <w:jc w:val="center"/>
              <w:rPr>
                <w:rFonts w:cs="Arial"/>
                <w:szCs w:val="18"/>
              </w:rPr>
            </w:pPr>
            <w:r w:rsidRPr="007E27D0">
              <w:t>7.1</w:t>
            </w:r>
          </w:p>
        </w:tc>
      </w:tr>
    </w:tbl>
    <w:p w14:paraId="0EB3D4D2" w14:textId="77777777" w:rsidR="00FA5174" w:rsidRPr="00B230B1" w:rsidRDefault="00FA5174" w:rsidP="00965E09">
      <w:pPr>
        <w:tabs>
          <w:tab w:val="left" w:pos="720"/>
        </w:tabs>
        <w:spacing w:before="120"/>
        <w:rPr>
          <w:rFonts w:cs="Arial"/>
        </w:rPr>
      </w:pPr>
    </w:p>
    <w:p w14:paraId="23F8335D" w14:textId="77777777" w:rsidR="00FA5174" w:rsidRDefault="00FA5174" w:rsidP="00FA5174">
      <w:pPr>
        <w:pStyle w:val="SubStyle"/>
      </w:pPr>
      <w:r>
        <w:t>Default Savings</w:t>
      </w:r>
    </w:p>
    <w:p w14:paraId="03D73DAC" w14:textId="26F58434" w:rsidR="00FA5174" w:rsidRDefault="00FA5174" w:rsidP="00FA5174">
      <w:pPr>
        <w:tabs>
          <w:tab w:val="left" w:pos="720"/>
        </w:tabs>
        <w:spacing w:before="120"/>
        <w:rPr>
          <w:rFonts w:cs="Arial"/>
        </w:rPr>
      </w:pPr>
      <w:r>
        <w:rPr>
          <w:rFonts w:cs="Arial"/>
        </w:rPr>
        <w:t xml:space="preserve">Default energy and demand savings </w:t>
      </w:r>
      <w:r w:rsidR="00D0708E">
        <w:rPr>
          <w:rFonts w:cs="Arial"/>
        </w:rPr>
        <w:t xml:space="preserve">for a 1 HP motor </w:t>
      </w:r>
      <w:r>
        <w:rPr>
          <w:rFonts w:cs="Arial"/>
        </w:rPr>
        <w:t>are as follows:</w:t>
      </w:r>
    </w:p>
    <w:p w14:paraId="73659C83" w14:textId="080E3E3E" w:rsidR="00FA5174" w:rsidRPr="002348D3" w:rsidRDefault="00FA5174" w:rsidP="00FA5174">
      <w:pPr>
        <w:tabs>
          <w:tab w:val="left" w:pos="720"/>
        </w:tabs>
        <w:spacing w:before="120"/>
        <w:rPr>
          <w:rFonts w:cs="Arial"/>
        </w:rPr>
      </w:pPr>
      <w:r w:rsidRPr="009731D9">
        <w:rPr>
          <w:rFonts w:cs="Arial"/>
        </w:rPr>
        <w:t>ΔkWh = 1,</w:t>
      </w:r>
      <w:r w:rsidR="00644373">
        <w:rPr>
          <w:rFonts w:cs="Arial"/>
        </w:rPr>
        <w:t>51</w:t>
      </w:r>
      <w:r w:rsidR="00A6528B">
        <w:rPr>
          <w:rFonts w:cs="Arial"/>
        </w:rPr>
        <w:t>7</w:t>
      </w:r>
      <w:r w:rsidR="005A2D0F" w:rsidRPr="009731D9">
        <w:rPr>
          <w:rFonts w:cs="Arial"/>
        </w:rPr>
        <w:t xml:space="preserve"> </w:t>
      </w:r>
      <w:r w:rsidRPr="009731D9">
        <w:rPr>
          <w:rFonts w:cs="Arial"/>
        </w:rPr>
        <w:t>kWh</w:t>
      </w:r>
    </w:p>
    <w:p w14:paraId="1C32542A" w14:textId="25767C49" w:rsidR="00FA5174" w:rsidRPr="00C5682A" w:rsidRDefault="00FA5174" w:rsidP="00FA5174">
      <w:pPr>
        <w:tabs>
          <w:tab w:val="left" w:pos="720"/>
        </w:tabs>
        <w:spacing w:before="120"/>
        <w:rPr>
          <w:rFonts w:cs="Arial"/>
        </w:rPr>
      </w:pPr>
      <w:r w:rsidRPr="00C71CF3">
        <w:rPr>
          <w:rFonts w:cs="Arial"/>
        </w:rPr>
        <w:t>ΔkW = 0.</w:t>
      </w:r>
      <w:r w:rsidR="00120DC1">
        <w:rPr>
          <w:rFonts w:cs="Arial"/>
        </w:rPr>
        <w:t>4936</w:t>
      </w:r>
      <w:r w:rsidR="00C71CF3" w:rsidRPr="00C71CF3">
        <w:rPr>
          <w:rFonts w:cs="Arial"/>
        </w:rPr>
        <w:t xml:space="preserve"> </w:t>
      </w:r>
      <w:r w:rsidRPr="00C71CF3">
        <w:rPr>
          <w:rFonts w:cs="Arial"/>
        </w:rPr>
        <w:t>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4D8AB2FE"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5DFD44FC" w14:textId="77777777" w:rsidR="00FA5174" w:rsidRPr="0049449B" w:rsidRDefault="00FA5174" w:rsidP="00FA5174">
      <w:pPr>
        <w:pStyle w:val="SubStyle"/>
      </w:pPr>
      <w:r w:rsidRPr="0049449B">
        <w:lastRenderedPageBreak/>
        <w:t>Sources</w:t>
      </w:r>
    </w:p>
    <w:p w14:paraId="04C69E87" w14:textId="319516F4" w:rsidR="00FA5174" w:rsidRPr="00647A7E" w:rsidRDefault="00FA5174" w:rsidP="0083636E">
      <w:pPr>
        <w:pStyle w:val="source10"/>
        <w:numPr>
          <w:ilvl w:val="0"/>
          <w:numId w:val="55"/>
        </w:numPr>
        <w:spacing w:after="120"/>
        <w:ind w:left="360"/>
        <w:jc w:val="left"/>
      </w:pPr>
      <w:r>
        <w:t xml:space="preserve">ENERGY STAR Pool Pump Calculator. </w:t>
      </w:r>
      <w:r w:rsidR="00281DEF">
        <w:t>May 5, 2020</w:t>
      </w:r>
      <w:r>
        <w:t xml:space="preserve">. </w:t>
      </w:r>
      <w:r w:rsidR="002F29C8" w:rsidRPr="00965E09">
        <w:rPr>
          <w:i/>
          <w:iCs/>
        </w:rPr>
        <w:t>HOU</w:t>
      </w:r>
      <w:r w:rsidR="002F29C8">
        <w:rPr>
          <w:vertAlign w:val="subscript"/>
        </w:rPr>
        <w:t xml:space="preserve">SS </w:t>
      </w:r>
      <w:r w:rsidR="00647A7E">
        <w:t>is for</w:t>
      </w:r>
      <w:r w:rsidR="006C0612">
        <w:t xml:space="preserve"> a 22,000 gallon pool with a</w:t>
      </w:r>
      <w:r w:rsidR="00647A7E">
        <w:t xml:space="preserve"> 15 HP pump</w:t>
      </w:r>
      <w:r w:rsidR="00856FA5">
        <w:t xml:space="preserve"> and </w:t>
      </w:r>
      <w:r w:rsidR="00360219">
        <w:t>2</w:t>
      </w:r>
      <w:r w:rsidR="00856FA5">
        <w:t xml:space="preserve"> </w:t>
      </w:r>
      <w:r w:rsidR="00360219">
        <w:t>turnovers</w:t>
      </w:r>
      <w:r w:rsidR="00856FA5">
        <w:t xml:space="preserve"> per day.</w:t>
      </w:r>
      <w:r w:rsidRPr="00647A7E">
        <w:t xml:space="preserve"> </w:t>
      </w:r>
      <w:hyperlink r:id="rId306" w:history="1">
        <w:r w:rsidR="00647A7E" w:rsidRPr="00647A7E">
          <w:rPr>
            <w:rStyle w:val="Hyperlink"/>
            <w:rFonts w:cs="Arial"/>
          </w:rPr>
          <w:t>https://www.energystar.gov/productfinder/downloads/Pool_Pump_Calculator_2020.05.05_FINAL.xlsx</w:t>
        </w:r>
      </w:hyperlink>
    </w:p>
    <w:p w14:paraId="52BC45E8" w14:textId="54DD9FE3"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hyperlink r:id="rId307" w:history="1">
        <w:r w:rsidR="00846DF4">
          <w:rPr>
            <w:rStyle w:val="Hyperlink"/>
            <w:rFonts w:cs="Arial"/>
          </w:rPr>
          <w:t>http://www.deeresources.com/files/DEER2020/download/SupportTable-EUL2020.xlsx</w:t>
        </w:r>
      </w:hyperlink>
      <w:r w:rsidRPr="008F0761">
        <w:t>.</w:t>
      </w:r>
    </w:p>
    <w:p w14:paraId="7EB1719E" w14:textId="51723F44" w:rsidR="00FA5174" w:rsidRDefault="00FA5174" w:rsidP="00965E09">
      <w:pPr>
        <w:pStyle w:val="source10"/>
        <w:numPr>
          <w:ilvl w:val="0"/>
          <w:numId w:val="55"/>
        </w:numPr>
        <w:spacing w:after="120"/>
        <w:ind w:left="360"/>
        <w:jc w:val="left"/>
      </w:pPr>
      <w:bookmarkStart w:id="1277"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08" w:history="1">
        <w:r w:rsidRPr="00875310">
          <w:rPr>
            <w:rStyle w:val="Hyperlink"/>
            <w:rFonts w:cs="Arial"/>
          </w:rPr>
          <w:t>https://www.etcc-ca.com/sites/default/files/reports/dr07_01_pool_pump_demand_response_potential_report.pdf</w:t>
        </w:r>
      </w:hyperlink>
    </w:p>
    <w:p w14:paraId="7860B2A8" w14:textId="77777777" w:rsidR="00FA5174" w:rsidRDefault="00FA5174" w:rsidP="00FA5174"/>
    <w:p w14:paraId="30B2C567" w14:textId="77777777" w:rsidR="00FA5174" w:rsidRDefault="00FA5174" w:rsidP="00FA5174">
      <w:pPr>
        <w:sectPr w:rsidR="00FA5174" w:rsidSect="00BD2C4C">
          <w:footerReference w:type="default" r:id="rId309"/>
          <w:footerReference w:type="first" r:id="rId310"/>
          <w:pgSz w:w="12240" w:h="15840"/>
          <w:pgMar w:top="1440" w:right="1800" w:bottom="1440" w:left="1800" w:header="720" w:footer="720" w:gutter="0"/>
          <w:cols w:space="720"/>
        </w:sectPr>
      </w:pPr>
    </w:p>
    <w:p w14:paraId="554BC952" w14:textId="77777777" w:rsidR="00FA5174" w:rsidRDefault="00FA5174" w:rsidP="00FA5174">
      <w:pPr>
        <w:pStyle w:val="Heading2"/>
      </w:pPr>
      <w:bookmarkStart w:id="1278" w:name="_Ref413835105"/>
      <w:bookmarkStart w:id="1279" w:name="_Toc48143068"/>
      <w:bookmarkStart w:id="1280" w:name="_Toc364760985"/>
      <w:bookmarkEnd w:id="1277"/>
      <w:r>
        <w:lastRenderedPageBreak/>
        <w:t>Demand Response</w:t>
      </w:r>
      <w:bookmarkEnd w:id="1278"/>
      <w:bookmarkEnd w:id="1279"/>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1281" w:name="_Ref414019299"/>
      <w:bookmarkStart w:id="1282"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1281"/>
      <w:bookmarkEnd w:id="128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w:t>
      </w:r>
      <w:r>
        <w:rPr>
          <w:rFonts w:eastAsiaTheme="minorHAnsi" w:cstheme="minorBidi"/>
          <w:szCs w:val="22"/>
        </w:rPr>
        <w:lastRenderedPageBreak/>
        <w:t xml:space="preserve">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4"/>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5"/>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6"/>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lastRenderedPageBreak/>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13268F" w:rsidP="00BD2C4C">
            <w:pPr>
              <w:tabs>
                <w:tab w:val="left" w:pos="720"/>
                <w:tab w:val="left" w:pos="2880"/>
              </w:tabs>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4388F47E" w14:textId="7F3213EB" w:rsidR="00FA5174" w:rsidRPr="000B2061" w:rsidRDefault="00FA5174" w:rsidP="000A0614">
      <w:pPr>
        <w:keepNext/>
        <w:pBdr>
          <w:bottom w:val="single" w:sz="4" w:space="1" w:color="auto"/>
        </w:pBdr>
        <w:spacing w:after="120"/>
        <w:rPr>
          <w:rFonts w:ascii="Arial Narrow" w:hAnsi="Arial Narrow"/>
          <w:b/>
          <w:bCs/>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297E5099" w14:textId="4477B2A4" w:rsidR="00C71E71" w:rsidRDefault="00C71E71" w:rsidP="000A0614">
      <w:pPr>
        <w:pStyle w:val="Caption"/>
      </w:pPr>
      <w:bookmarkStart w:id="1283" w:name="_Toc47598385"/>
      <w:r>
        <w:t xml:space="preserve">Table </w:t>
      </w:r>
      <w:fldSimple w:instr=" STYLEREF 1 \s ">
        <w:r w:rsidR="005E2D22">
          <w:rPr>
            <w:noProof/>
          </w:rPr>
          <w:t>2</w:t>
        </w:r>
      </w:fldSimple>
      <w:r w:rsidR="003D6F35">
        <w:noBreakHyphen/>
      </w:r>
      <w:fldSimple w:instr=" SEQ Table \* ARABIC \s 1 ">
        <w:r w:rsidR="005E2D22">
          <w:rPr>
            <w:noProof/>
          </w:rPr>
          <w:t>141</w:t>
        </w:r>
      </w:fldSimple>
      <w:r w:rsidR="008C00C6">
        <w:t xml:space="preserve"> </w:t>
      </w:r>
      <w:r w:rsidR="008C00C6" w:rsidRPr="008C00C6">
        <w:t>Definition of Terms for Estimating DLC and Behavior-based Load Impacts</w:t>
      </w:r>
      <w:bookmarkEnd w:id="128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13268F" w:rsidP="00BD2C4C">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13268F"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13268F"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11"/>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1280"/>
    <w:p w14:paraId="64FA35EE" w14:textId="77777777" w:rsidR="00FA5174" w:rsidRDefault="00FA5174" w:rsidP="00FA5174"/>
    <w:p w14:paraId="6DF3CDB0" w14:textId="77777777" w:rsidR="00FA5174" w:rsidRDefault="00FA5174"/>
    <w:sectPr w:rsidR="00FA5174" w:rsidSect="00BD2C4C">
      <w:footerReference w:type="default" r:id="rId312"/>
      <w:footerReference w:type="first" r:id="rId313"/>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ED69D" w14:textId="77777777" w:rsidR="0013268F" w:rsidRDefault="0013268F" w:rsidP="00FA5174">
      <w:r>
        <w:separator/>
      </w:r>
    </w:p>
  </w:endnote>
  <w:endnote w:type="continuationSeparator" w:id="0">
    <w:p w14:paraId="53B91949" w14:textId="77777777" w:rsidR="0013268F" w:rsidRDefault="0013268F" w:rsidP="00FA5174">
      <w:r>
        <w:continuationSeparator/>
      </w:r>
    </w:p>
  </w:endnote>
  <w:endnote w:type="continuationNotice" w:id="1">
    <w:p w14:paraId="05D7FA59" w14:textId="77777777" w:rsidR="0013268F" w:rsidRDefault="001326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0833D" w14:textId="77777777" w:rsidR="008F0145" w:rsidRPr="00957B81" w:rsidRDefault="008F0145">
    <w:pPr>
      <w:pStyle w:val="Footer"/>
      <w:jc w:val="center"/>
    </w:pPr>
  </w:p>
  <w:p w14:paraId="7577A2C8" w14:textId="77777777" w:rsidR="008F0145" w:rsidRDefault="008F0145"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480E07B" w14:textId="77777777" w:rsidTr="00BD2C4C">
      <w:tc>
        <w:tcPr>
          <w:tcW w:w="2880" w:type="dxa"/>
        </w:tcPr>
        <w:p w14:paraId="3CD6E89F" w14:textId="77777777" w:rsidR="008F0145" w:rsidRDefault="008F0145" w:rsidP="00BD2C4C">
          <w:pPr>
            <w:pStyle w:val="Header"/>
            <w:ind w:left="-115"/>
            <w:jc w:val="left"/>
          </w:pPr>
        </w:p>
      </w:tc>
      <w:tc>
        <w:tcPr>
          <w:tcW w:w="2880" w:type="dxa"/>
        </w:tcPr>
        <w:p w14:paraId="1BA6E3FF" w14:textId="77777777" w:rsidR="008F0145" w:rsidRDefault="008F0145" w:rsidP="00BD2C4C">
          <w:pPr>
            <w:pStyle w:val="Header"/>
          </w:pPr>
        </w:p>
      </w:tc>
      <w:tc>
        <w:tcPr>
          <w:tcW w:w="2880" w:type="dxa"/>
        </w:tcPr>
        <w:p w14:paraId="6C856502" w14:textId="77777777" w:rsidR="008F0145" w:rsidRDefault="008F0145" w:rsidP="00BD2C4C">
          <w:pPr>
            <w:pStyle w:val="Header"/>
            <w:ind w:right="-115"/>
            <w:jc w:val="right"/>
          </w:pPr>
        </w:p>
      </w:tc>
    </w:tr>
  </w:tbl>
  <w:p w14:paraId="6F30B81B" w14:textId="77777777" w:rsidR="008F0145" w:rsidRDefault="008F0145"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30A3D56A"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8F0145" w:rsidRPr="00F84A22" w:rsidRDefault="008F0145" w:rsidP="00BD2C4C">
          <w:pPr>
            <w:tabs>
              <w:tab w:val="right" w:pos="8640"/>
            </w:tabs>
            <w:rPr>
              <w:rFonts w:ascii="Arial Narrow" w:hAnsi="Arial Narrow"/>
              <w:u w:val="single"/>
            </w:rPr>
          </w:pPr>
        </w:p>
      </w:tc>
    </w:tr>
    <w:tr w:rsidR="008F0145"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8F0145" w:rsidRPr="00AE4498" w:rsidRDefault="008F0145"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1DE453A1"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8F0145" w:rsidRPr="00F84A22" w:rsidRDefault="008F0145" w:rsidP="00BD2C4C">
          <w:pPr>
            <w:tabs>
              <w:tab w:val="right" w:pos="8640"/>
            </w:tabs>
            <w:rPr>
              <w:rFonts w:ascii="Arial Narrow" w:hAnsi="Arial Narrow"/>
              <w:u w:val="single"/>
            </w:rPr>
          </w:pPr>
        </w:p>
      </w:tc>
    </w:tr>
    <w:tr w:rsidR="008F0145"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8F0145" w:rsidRPr="00AE4498" w:rsidRDefault="008F0145"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716DCDE5"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8F0145" w:rsidRPr="00F84A22" w:rsidRDefault="008F0145" w:rsidP="00BD2C4C">
          <w:pPr>
            <w:tabs>
              <w:tab w:val="right" w:pos="8640"/>
            </w:tabs>
            <w:rPr>
              <w:rFonts w:ascii="Arial Narrow" w:hAnsi="Arial Narrow"/>
              <w:u w:val="single"/>
            </w:rPr>
          </w:pPr>
        </w:p>
      </w:tc>
    </w:tr>
    <w:tr w:rsidR="008F0145"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8F0145" w:rsidRDefault="008F014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8F0145" w:rsidRPr="00F84A22" w:rsidRDefault="008F0145" w:rsidP="00BD2C4C">
          <w:pPr>
            <w:tabs>
              <w:tab w:val="right" w:pos="8640"/>
            </w:tabs>
            <w:rPr>
              <w:rFonts w:ascii="Arial Narrow" w:hAnsi="Arial Narrow"/>
              <w:u w:val="single"/>
            </w:rPr>
          </w:pPr>
        </w:p>
      </w:tc>
    </w:tr>
    <w:tr w:rsidR="008F0145"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8F0145" w:rsidRPr="00F84A22" w:rsidRDefault="008F0145"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8F0145" w:rsidRPr="00AE4498" w:rsidRDefault="008F0145"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292C6F7" w14:textId="77777777" w:rsidTr="00BD2C4C">
      <w:tc>
        <w:tcPr>
          <w:tcW w:w="2880" w:type="dxa"/>
        </w:tcPr>
        <w:p w14:paraId="57448F06" w14:textId="77777777" w:rsidR="008F0145" w:rsidRDefault="008F0145" w:rsidP="00BD2C4C">
          <w:pPr>
            <w:pStyle w:val="Header"/>
            <w:ind w:left="-115"/>
            <w:jc w:val="left"/>
          </w:pPr>
        </w:p>
      </w:tc>
      <w:tc>
        <w:tcPr>
          <w:tcW w:w="2880" w:type="dxa"/>
        </w:tcPr>
        <w:p w14:paraId="7C2FCE5D" w14:textId="77777777" w:rsidR="008F0145" w:rsidRDefault="008F0145" w:rsidP="00BD2C4C">
          <w:pPr>
            <w:pStyle w:val="Header"/>
          </w:pPr>
        </w:p>
      </w:tc>
      <w:tc>
        <w:tcPr>
          <w:tcW w:w="2880" w:type="dxa"/>
        </w:tcPr>
        <w:p w14:paraId="510CC949" w14:textId="77777777" w:rsidR="008F0145" w:rsidRDefault="008F0145" w:rsidP="00BD2C4C">
          <w:pPr>
            <w:pStyle w:val="Header"/>
            <w:ind w:right="-115"/>
            <w:jc w:val="right"/>
          </w:pPr>
        </w:p>
      </w:tc>
    </w:tr>
  </w:tbl>
  <w:p w14:paraId="03E7DC95" w14:textId="77777777" w:rsidR="008F0145" w:rsidRDefault="008F0145"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02A799A" w14:textId="77777777" w:rsidTr="00BD2C4C">
      <w:tc>
        <w:tcPr>
          <w:tcW w:w="2880" w:type="dxa"/>
        </w:tcPr>
        <w:p w14:paraId="0C81D16F" w14:textId="77777777" w:rsidR="008F0145" w:rsidRDefault="008F0145" w:rsidP="00BD2C4C">
          <w:pPr>
            <w:pStyle w:val="Header"/>
            <w:ind w:left="-115"/>
            <w:jc w:val="left"/>
          </w:pPr>
        </w:p>
      </w:tc>
      <w:tc>
        <w:tcPr>
          <w:tcW w:w="2880" w:type="dxa"/>
        </w:tcPr>
        <w:p w14:paraId="6B4C3769" w14:textId="77777777" w:rsidR="008F0145" w:rsidRDefault="008F0145" w:rsidP="00BD2C4C">
          <w:pPr>
            <w:pStyle w:val="Header"/>
          </w:pPr>
        </w:p>
      </w:tc>
      <w:tc>
        <w:tcPr>
          <w:tcW w:w="2880" w:type="dxa"/>
        </w:tcPr>
        <w:p w14:paraId="65F697CD" w14:textId="77777777" w:rsidR="008F0145" w:rsidRDefault="008F0145" w:rsidP="00BD2C4C">
          <w:pPr>
            <w:pStyle w:val="Header"/>
            <w:ind w:right="-115"/>
            <w:jc w:val="right"/>
          </w:pPr>
        </w:p>
      </w:tc>
    </w:tr>
  </w:tbl>
  <w:p w14:paraId="3887D287" w14:textId="77777777" w:rsidR="008F0145" w:rsidRDefault="008F0145"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CA3CE63" w14:textId="77777777" w:rsidTr="00BD2C4C">
      <w:tc>
        <w:tcPr>
          <w:tcW w:w="2880" w:type="dxa"/>
        </w:tcPr>
        <w:p w14:paraId="323B3F6B" w14:textId="77777777" w:rsidR="008F0145" w:rsidRDefault="008F0145" w:rsidP="00BD2C4C">
          <w:pPr>
            <w:pStyle w:val="Header"/>
            <w:ind w:left="-115"/>
            <w:jc w:val="left"/>
          </w:pPr>
        </w:p>
      </w:tc>
      <w:tc>
        <w:tcPr>
          <w:tcW w:w="2880" w:type="dxa"/>
        </w:tcPr>
        <w:p w14:paraId="25FCB587" w14:textId="77777777" w:rsidR="008F0145" w:rsidRDefault="008F0145" w:rsidP="00BD2C4C">
          <w:pPr>
            <w:pStyle w:val="Header"/>
          </w:pPr>
        </w:p>
      </w:tc>
      <w:tc>
        <w:tcPr>
          <w:tcW w:w="2880" w:type="dxa"/>
        </w:tcPr>
        <w:p w14:paraId="6ACCC4B9" w14:textId="77777777" w:rsidR="008F0145" w:rsidRDefault="008F0145" w:rsidP="00BD2C4C">
          <w:pPr>
            <w:pStyle w:val="Header"/>
            <w:ind w:right="-115"/>
            <w:jc w:val="right"/>
          </w:pPr>
        </w:p>
      </w:tc>
    </w:tr>
  </w:tbl>
  <w:p w14:paraId="43319C6F" w14:textId="77777777" w:rsidR="008F0145" w:rsidRDefault="008F0145"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91F0A77" w14:textId="77777777" w:rsidTr="00BD2C4C">
      <w:tc>
        <w:tcPr>
          <w:tcW w:w="2880" w:type="dxa"/>
        </w:tcPr>
        <w:p w14:paraId="19429C99" w14:textId="77777777" w:rsidR="008F0145" w:rsidRDefault="008F0145" w:rsidP="00BD2C4C">
          <w:pPr>
            <w:pStyle w:val="Header"/>
            <w:ind w:left="-115"/>
            <w:jc w:val="left"/>
          </w:pPr>
        </w:p>
      </w:tc>
      <w:tc>
        <w:tcPr>
          <w:tcW w:w="2880" w:type="dxa"/>
        </w:tcPr>
        <w:p w14:paraId="2B7E65DC" w14:textId="77777777" w:rsidR="008F0145" w:rsidRDefault="008F0145" w:rsidP="00BD2C4C">
          <w:pPr>
            <w:pStyle w:val="Header"/>
          </w:pPr>
        </w:p>
      </w:tc>
      <w:tc>
        <w:tcPr>
          <w:tcW w:w="2880" w:type="dxa"/>
        </w:tcPr>
        <w:p w14:paraId="2B167F51" w14:textId="77777777" w:rsidR="008F0145" w:rsidRDefault="008F0145" w:rsidP="00BD2C4C">
          <w:pPr>
            <w:pStyle w:val="Header"/>
            <w:ind w:right="-115"/>
            <w:jc w:val="right"/>
          </w:pPr>
        </w:p>
      </w:tc>
    </w:tr>
  </w:tbl>
  <w:p w14:paraId="56E12802"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4D201F0" w14:textId="77777777" w:rsidTr="00BD2C4C">
      <w:tc>
        <w:tcPr>
          <w:tcW w:w="2880" w:type="dxa"/>
        </w:tcPr>
        <w:p w14:paraId="2D4AD1ED" w14:textId="77777777" w:rsidR="008F0145" w:rsidRDefault="008F0145" w:rsidP="00BD2C4C">
          <w:pPr>
            <w:pStyle w:val="Header"/>
            <w:ind w:left="-115"/>
            <w:jc w:val="left"/>
          </w:pPr>
        </w:p>
      </w:tc>
      <w:tc>
        <w:tcPr>
          <w:tcW w:w="2880" w:type="dxa"/>
        </w:tcPr>
        <w:p w14:paraId="2A6431D6" w14:textId="77777777" w:rsidR="008F0145" w:rsidRDefault="008F0145" w:rsidP="00BD2C4C">
          <w:pPr>
            <w:pStyle w:val="Header"/>
          </w:pPr>
        </w:p>
      </w:tc>
      <w:tc>
        <w:tcPr>
          <w:tcW w:w="2880" w:type="dxa"/>
        </w:tcPr>
        <w:p w14:paraId="60D8B62F" w14:textId="77777777" w:rsidR="008F0145" w:rsidRDefault="008F0145" w:rsidP="00BD2C4C">
          <w:pPr>
            <w:pStyle w:val="Header"/>
            <w:ind w:right="-115"/>
            <w:jc w:val="right"/>
          </w:pPr>
        </w:p>
      </w:tc>
    </w:tr>
  </w:tbl>
  <w:p w14:paraId="37A13E5D" w14:textId="77777777" w:rsidR="008F0145" w:rsidRDefault="008F0145"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A79B352" w14:textId="77777777" w:rsidTr="00BD2C4C">
      <w:tc>
        <w:tcPr>
          <w:tcW w:w="2880" w:type="dxa"/>
        </w:tcPr>
        <w:p w14:paraId="791579AF" w14:textId="77777777" w:rsidR="008F0145" w:rsidRDefault="008F0145" w:rsidP="00BD2C4C">
          <w:pPr>
            <w:pStyle w:val="Header"/>
            <w:ind w:left="-115"/>
            <w:jc w:val="left"/>
          </w:pPr>
        </w:p>
      </w:tc>
      <w:tc>
        <w:tcPr>
          <w:tcW w:w="2880" w:type="dxa"/>
        </w:tcPr>
        <w:p w14:paraId="47EA245D" w14:textId="77777777" w:rsidR="008F0145" w:rsidRDefault="008F0145" w:rsidP="00BD2C4C">
          <w:pPr>
            <w:pStyle w:val="Header"/>
          </w:pPr>
        </w:p>
      </w:tc>
      <w:tc>
        <w:tcPr>
          <w:tcW w:w="2880" w:type="dxa"/>
        </w:tcPr>
        <w:p w14:paraId="7C81CBF0" w14:textId="77777777" w:rsidR="008F0145" w:rsidRDefault="008F0145" w:rsidP="00BD2C4C">
          <w:pPr>
            <w:pStyle w:val="Header"/>
            <w:ind w:right="-115"/>
            <w:jc w:val="right"/>
          </w:pPr>
        </w:p>
      </w:tc>
    </w:tr>
  </w:tbl>
  <w:p w14:paraId="49E11174"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8D88674" w14:textId="77777777" w:rsidTr="00BD2C4C">
      <w:tc>
        <w:tcPr>
          <w:tcW w:w="2880" w:type="dxa"/>
        </w:tcPr>
        <w:p w14:paraId="648EE767" w14:textId="77777777" w:rsidR="008F0145" w:rsidRDefault="008F0145" w:rsidP="00BD2C4C">
          <w:pPr>
            <w:pStyle w:val="Header"/>
            <w:ind w:left="-115"/>
            <w:jc w:val="left"/>
          </w:pPr>
        </w:p>
      </w:tc>
      <w:tc>
        <w:tcPr>
          <w:tcW w:w="2880" w:type="dxa"/>
        </w:tcPr>
        <w:p w14:paraId="59504FD4" w14:textId="77777777" w:rsidR="008F0145" w:rsidRDefault="008F0145" w:rsidP="00BD2C4C">
          <w:pPr>
            <w:pStyle w:val="Header"/>
          </w:pPr>
        </w:p>
      </w:tc>
      <w:tc>
        <w:tcPr>
          <w:tcW w:w="2880" w:type="dxa"/>
        </w:tcPr>
        <w:p w14:paraId="79136A0E" w14:textId="77777777" w:rsidR="008F0145" w:rsidRDefault="008F0145" w:rsidP="00BD2C4C">
          <w:pPr>
            <w:pStyle w:val="Header"/>
            <w:ind w:right="-115"/>
            <w:jc w:val="right"/>
          </w:pPr>
        </w:p>
      </w:tc>
    </w:tr>
  </w:tbl>
  <w:p w14:paraId="25AB1B96" w14:textId="77777777" w:rsidR="008F0145" w:rsidRDefault="008F0145"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316C1CF" w14:textId="77777777" w:rsidTr="00BD2C4C">
      <w:tc>
        <w:tcPr>
          <w:tcW w:w="2880" w:type="dxa"/>
        </w:tcPr>
        <w:p w14:paraId="3B224570" w14:textId="77777777" w:rsidR="008F0145" w:rsidRDefault="008F0145" w:rsidP="00BD2C4C">
          <w:pPr>
            <w:pStyle w:val="Header"/>
            <w:ind w:left="-115"/>
            <w:jc w:val="left"/>
          </w:pPr>
        </w:p>
      </w:tc>
      <w:tc>
        <w:tcPr>
          <w:tcW w:w="2880" w:type="dxa"/>
        </w:tcPr>
        <w:p w14:paraId="2CCEB5A0" w14:textId="77777777" w:rsidR="008F0145" w:rsidRDefault="008F0145" w:rsidP="00BD2C4C">
          <w:pPr>
            <w:pStyle w:val="Header"/>
          </w:pPr>
        </w:p>
      </w:tc>
      <w:tc>
        <w:tcPr>
          <w:tcW w:w="2880" w:type="dxa"/>
        </w:tcPr>
        <w:p w14:paraId="111A9019" w14:textId="77777777" w:rsidR="008F0145" w:rsidRDefault="008F0145" w:rsidP="00BD2C4C">
          <w:pPr>
            <w:pStyle w:val="Header"/>
            <w:ind w:right="-115"/>
            <w:jc w:val="right"/>
          </w:pPr>
        </w:p>
      </w:tc>
    </w:tr>
  </w:tbl>
  <w:p w14:paraId="5B15FAEA" w14:textId="77777777" w:rsidR="008F0145" w:rsidRDefault="008F0145"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4D288A72" w14:textId="77777777" w:rsidTr="00BD2C4C">
      <w:tc>
        <w:tcPr>
          <w:tcW w:w="2880" w:type="dxa"/>
        </w:tcPr>
        <w:p w14:paraId="5C809E5D" w14:textId="77777777" w:rsidR="008F0145" w:rsidRDefault="008F0145" w:rsidP="00BD2C4C">
          <w:pPr>
            <w:pStyle w:val="Header"/>
            <w:ind w:left="-115"/>
            <w:jc w:val="left"/>
          </w:pPr>
        </w:p>
      </w:tc>
      <w:tc>
        <w:tcPr>
          <w:tcW w:w="2880" w:type="dxa"/>
        </w:tcPr>
        <w:p w14:paraId="4D4844E7" w14:textId="77777777" w:rsidR="008F0145" w:rsidRDefault="008F0145" w:rsidP="00BD2C4C">
          <w:pPr>
            <w:pStyle w:val="Header"/>
          </w:pPr>
        </w:p>
      </w:tc>
      <w:tc>
        <w:tcPr>
          <w:tcW w:w="2880" w:type="dxa"/>
        </w:tcPr>
        <w:p w14:paraId="68883A11" w14:textId="77777777" w:rsidR="008F0145" w:rsidRDefault="008F0145" w:rsidP="00BD2C4C">
          <w:pPr>
            <w:pStyle w:val="Header"/>
            <w:ind w:right="-115"/>
            <w:jc w:val="right"/>
          </w:pPr>
        </w:p>
      </w:tc>
    </w:tr>
  </w:tbl>
  <w:p w14:paraId="27542350" w14:textId="77777777" w:rsidR="008F0145" w:rsidRDefault="008F0145"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664EA6A1" w14:textId="77777777" w:rsidTr="00BD2C4C">
      <w:tc>
        <w:tcPr>
          <w:tcW w:w="2880" w:type="dxa"/>
        </w:tcPr>
        <w:p w14:paraId="3C5BC58F" w14:textId="77777777" w:rsidR="008F0145" w:rsidRDefault="008F0145" w:rsidP="00BD2C4C">
          <w:pPr>
            <w:pStyle w:val="Header"/>
            <w:ind w:left="-115"/>
            <w:jc w:val="left"/>
          </w:pPr>
        </w:p>
      </w:tc>
      <w:tc>
        <w:tcPr>
          <w:tcW w:w="2880" w:type="dxa"/>
        </w:tcPr>
        <w:p w14:paraId="27B6DABD" w14:textId="77777777" w:rsidR="008F0145" w:rsidRDefault="008F0145" w:rsidP="00BD2C4C">
          <w:pPr>
            <w:pStyle w:val="Header"/>
          </w:pPr>
        </w:p>
      </w:tc>
      <w:tc>
        <w:tcPr>
          <w:tcW w:w="2880" w:type="dxa"/>
        </w:tcPr>
        <w:p w14:paraId="2CF24BB2" w14:textId="77777777" w:rsidR="008F0145" w:rsidRDefault="008F0145" w:rsidP="00BD2C4C">
          <w:pPr>
            <w:pStyle w:val="Header"/>
            <w:ind w:right="-115"/>
            <w:jc w:val="right"/>
          </w:pPr>
        </w:p>
      </w:tc>
    </w:tr>
  </w:tbl>
  <w:p w14:paraId="725B6CD1" w14:textId="77777777" w:rsidR="008F0145" w:rsidRDefault="008F0145"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434CE1CA"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8F0145" w:rsidRPr="00F84A22" w:rsidRDefault="008F0145" w:rsidP="00BD2C4C">
          <w:pPr>
            <w:tabs>
              <w:tab w:val="right" w:pos="8640"/>
            </w:tabs>
            <w:rPr>
              <w:rFonts w:ascii="Arial Narrow" w:hAnsi="Arial Narrow"/>
              <w:u w:val="single"/>
            </w:rPr>
          </w:pPr>
        </w:p>
      </w:tc>
    </w:tr>
    <w:tr w:rsidR="008F0145"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8F0145" w:rsidRPr="00F84A22" w:rsidRDefault="008F0145"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8F0145" w:rsidRPr="00AE4498" w:rsidRDefault="008F0145"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5D7902D" w14:textId="77777777" w:rsidTr="00BD2C4C">
      <w:tc>
        <w:tcPr>
          <w:tcW w:w="2880" w:type="dxa"/>
        </w:tcPr>
        <w:p w14:paraId="2EE958D9" w14:textId="77777777" w:rsidR="008F0145" w:rsidRDefault="008F0145" w:rsidP="00BD2C4C">
          <w:pPr>
            <w:pStyle w:val="Header"/>
            <w:ind w:left="-115"/>
            <w:jc w:val="left"/>
          </w:pPr>
        </w:p>
      </w:tc>
      <w:tc>
        <w:tcPr>
          <w:tcW w:w="2880" w:type="dxa"/>
        </w:tcPr>
        <w:p w14:paraId="49024091" w14:textId="77777777" w:rsidR="008F0145" w:rsidRDefault="008F0145" w:rsidP="00BD2C4C">
          <w:pPr>
            <w:pStyle w:val="Header"/>
          </w:pPr>
        </w:p>
      </w:tc>
      <w:tc>
        <w:tcPr>
          <w:tcW w:w="2880" w:type="dxa"/>
        </w:tcPr>
        <w:p w14:paraId="7673DC4E" w14:textId="77777777" w:rsidR="008F0145" w:rsidRDefault="008F0145" w:rsidP="00BD2C4C">
          <w:pPr>
            <w:pStyle w:val="Header"/>
            <w:ind w:right="-115"/>
            <w:jc w:val="right"/>
          </w:pPr>
        </w:p>
      </w:tc>
    </w:tr>
  </w:tbl>
  <w:p w14:paraId="49C2E14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3A7A4088"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8F0145" w:rsidRPr="00F84A22" w:rsidRDefault="008F0145" w:rsidP="00BD2C4C">
          <w:pPr>
            <w:tabs>
              <w:tab w:val="right" w:pos="8640"/>
            </w:tabs>
            <w:rPr>
              <w:rFonts w:ascii="Arial Narrow" w:hAnsi="Arial Narrow"/>
              <w:u w:val="single"/>
            </w:rPr>
          </w:pPr>
        </w:p>
      </w:tc>
    </w:tr>
    <w:tr w:rsidR="008F0145"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8F0145" w:rsidRPr="00AE4498" w:rsidRDefault="008F0145"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8FC796A" w14:textId="77777777" w:rsidTr="00BD2C4C">
      <w:tc>
        <w:tcPr>
          <w:tcW w:w="2880" w:type="dxa"/>
        </w:tcPr>
        <w:p w14:paraId="548C9669" w14:textId="77777777" w:rsidR="008F0145" w:rsidRDefault="008F0145" w:rsidP="00BD2C4C">
          <w:pPr>
            <w:pStyle w:val="Header"/>
            <w:ind w:left="-115"/>
            <w:jc w:val="left"/>
          </w:pPr>
        </w:p>
      </w:tc>
      <w:tc>
        <w:tcPr>
          <w:tcW w:w="2880" w:type="dxa"/>
        </w:tcPr>
        <w:p w14:paraId="30731DCD" w14:textId="77777777" w:rsidR="008F0145" w:rsidRDefault="008F0145" w:rsidP="00BD2C4C">
          <w:pPr>
            <w:pStyle w:val="Header"/>
          </w:pPr>
        </w:p>
      </w:tc>
      <w:tc>
        <w:tcPr>
          <w:tcW w:w="2880" w:type="dxa"/>
        </w:tcPr>
        <w:p w14:paraId="4B4B0B47" w14:textId="77777777" w:rsidR="008F0145" w:rsidRDefault="008F0145" w:rsidP="00BD2C4C">
          <w:pPr>
            <w:pStyle w:val="Header"/>
            <w:ind w:right="-115"/>
            <w:jc w:val="right"/>
          </w:pPr>
        </w:p>
      </w:tc>
    </w:tr>
  </w:tbl>
  <w:p w14:paraId="28CA8A16" w14:textId="77777777" w:rsidR="008F0145" w:rsidRDefault="008F0145"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5BB2F750" w14:textId="77777777" w:rsidTr="00BD2C4C">
      <w:tc>
        <w:tcPr>
          <w:tcW w:w="2880" w:type="dxa"/>
        </w:tcPr>
        <w:p w14:paraId="582EC20B" w14:textId="77777777" w:rsidR="008F0145" w:rsidRDefault="008F0145" w:rsidP="00BD2C4C">
          <w:pPr>
            <w:pStyle w:val="Header"/>
            <w:ind w:left="-115"/>
            <w:jc w:val="left"/>
          </w:pPr>
        </w:p>
      </w:tc>
      <w:tc>
        <w:tcPr>
          <w:tcW w:w="2880" w:type="dxa"/>
        </w:tcPr>
        <w:p w14:paraId="14D7102B" w14:textId="77777777" w:rsidR="008F0145" w:rsidRDefault="008F0145" w:rsidP="00BD2C4C">
          <w:pPr>
            <w:pStyle w:val="Header"/>
          </w:pPr>
        </w:p>
      </w:tc>
      <w:tc>
        <w:tcPr>
          <w:tcW w:w="2880" w:type="dxa"/>
        </w:tcPr>
        <w:p w14:paraId="1993F1E1" w14:textId="77777777" w:rsidR="008F0145" w:rsidRDefault="008F0145" w:rsidP="00BD2C4C">
          <w:pPr>
            <w:pStyle w:val="Header"/>
            <w:ind w:right="-115"/>
            <w:jc w:val="right"/>
          </w:pPr>
        </w:p>
      </w:tc>
    </w:tr>
  </w:tbl>
  <w:p w14:paraId="7BC6A933" w14:textId="77777777" w:rsidR="008F0145" w:rsidRDefault="008F0145"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1D356BB1"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8F0145" w:rsidRPr="00F84A22" w:rsidRDefault="008F0145" w:rsidP="00BD2C4C">
          <w:pPr>
            <w:tabs>
              <w:tab w:val="right" w:pos="8640"/>
            </w:tabs>
            <w:rPr>
              <w:rFonts w:ascii="Arial Narrow" w:hAnsi="Arial Narrow"/>
              <w:u w:val="single"/>
            </w:rPr>
          </w:pPr>
        </w:p>
      </w:tc>
    </w:tr>
    <w:tr w:rsidR="008F0145"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8F0145" w:rsidRPr="00AE4498" w:rsidRDefault="008F0145"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38" w:type="dxa"/>
      <w:shd w:val="clear" w:color="auto" w:fill="A6A6A6"/>
      <w:tblLook w:val="04A0" w:firstRow="1" w:lastRow="0" w:firstColumn="1" w:lastColumn="0" w:noHBand="0" w:noVBand="1"/>
    </w:tblPr>
    <w:tblGrid>
      <w:gridCol w:w="3510"/>
      <w:gridCol w:w="4428"/>
      <w:gridCol w:w="900"/>
    </w:tblGrid>
    <w:tr w:rsidR="008F0145"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13D3B3AF" w:rsidR="008F0145" w:rsidRPr="00F84A22" w:rsidRDefault="008F0145"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8F0145" w:rsidRPr="00F84A22" w:rsidRDefault="008F0145" w:rsidP="00BD2C4C">
          <w:pPr>
            <w:tabs>
              <w:tab w:val="right" w:pos="8640"/>
            </w:tabs>
            <w:rPr>
              <w:rFonts w:ascii="Arial Narrow" w:hAnsi="Arial Narrow"/>
              <w:u w:val="single"/>
            </w:rPr>
          </w:pPr>
        </w:p>
      </w:tc>
    </w:tr>
    <w:tr w:rsidR="008F0145"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8F0145" w:rsidRPr="00D752C2" w:rsidRDefault="008F0145"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EC84815" w14:textId="77777777" w:rsidTr="00BD2C4C">
      <w:tc>
        <w:tcPr>
          <w:tcW w:w="2880" w:type="dxa"/>
        </w:tcPr>
        <w:p w14:paraId="239DB50A" w14:textId="77777777" w:rsidR="008F0145" w:rsidRDefault="008F0145" w:rsidP="00BD2C4C">
          <w:pPr>
            <w:pStyle w:val="Header"/>
            <w:ind w:left="-115"/>
            <w:jc w:val="left"/>
          </w:pPr>
        </w:p>
      </w:tc>
      <w:tc>
        <w:tcPr>
          <w:tcW w:w="2880" w:type="dxa"/>
        </w:tcPr>
        <w:p w14:paraId="74370D5B" w14:textId="77777777" w:rsidR="008F0145" w:rsidRDefault="008F0145" w:rsidP="00BD2C4C">
          <w:pPr>
            <w:pStyle w:val="Header"/>
          </w:pPr>
        </w:p>
      </w:tc>
      <w:tc>
        <w:tcPr>
          <w:tcW w:w="2880" w:type="dxa"/>
        </w:tcPr>
        <w:p w14:paraId="7F085C42" w14:textId="77777777" w:rsidR="008F0145" w:rsidRDefault="008F0145" w:rsidP="00BD2C4C">
          <w:pPr>
            <w:pStyle w:val="Header"/>
            <w:ind w:right="-115"/>
            <w:jc w:val="right"/>
          </w:pPr>
        </w:p>
      </w:tc>
    </w:tr>
  </w:tbl>
  <w:p w14:paraId="6482546C" w14:textId="77777777" w:rsidR="008F0145" w:rsidRDefault="008F0145"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63D2B8DB"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8F0145" w:rsidRPr="00F84A22" w:rsidRDefault="008F0145" w:rsidP="00BD2C4C">
          <w:pPr>
            <w:tabs>
              <w:tab w:val="right" w:pos="8640"/>
            </w:tabs>
            <w:rPr>
              <w:rFonts w:ascii="Arial Narrow" w:hAnsi="Arial Narrow"/>
              <w:u w:val="single"/>
            </w:rPr>
          </w:pPr>
        </w:p>
      </w:tc>
    </w:tr>
    <w:tr w:rsidR="008F0145"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8F0145" w:rsidRPr="00F84A22" w:rsidRDefault="008F0145"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8F0145" w:rsidRPr="00AE4498" w:rsidRDefault="008F0145"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32A188AC"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sidRPr="00965E0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8F0145" w:rsidRPr="00F84A22" w:rsidRDefault="008F0145" w:rsidP="00BD2C4C">
          <w:pPr>
            <w:tabs>
              <w:tab w:val="right" w:pos="8640"/>
            </w:tabs>
            <w:rPr>
              <w:rFonts w:ascii="Arial Narrow" w:hAnsi="Arial Narrow"/>
              <w:u w:val="single"/>
            </w:rPr>
          </w:pPr>
        </w:p>
      </w:tc>
    </w:tr>
    <w:tr w:rsidR="008F0145"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8F0145" w:rsidRPr="00F84A22" w:rsidRDefault="008F0145"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8F0145" w:rsidRPr="00C50D54" w:rsidRDefault="008F0145"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39614C42" w14:textId="77777777" w:rsidTr="00BD2C4C">
      <w:tc>
        <w:tcPr>
          <w:tcW w:w="2880" w:type="dxa"/>
        </w:tcPr>
        <w:p w14:paraId="439A00E4" w14:textId="77777777" w:rsidR="008F0145" w:rsidRDefault="008F0145" w:rsidP="00BD2C4C">
          <w:pPr>
            <w:pStyle w:val="Header"/>
            <w:ind w:left="-115"/>
            <w:jc w:val="left"/>
          </w:pPr>
        </w:p>
      </w:tc>
      <w:tc>
        <w:tcPr>
          <w:tcW w:w="2880" w:type="dxa"/>
        </w:tcPr>
        <w:p w14:paraId="0621007A" w14:textId="77777777" w:rsidR="008F0145" w:rsidRDefault="008F0145" w:rsidP="00BD2C4C">
          <w:pPr>
            <w:pStyle w:val="Header"/>
          </w:pPr>
        </w:p>
      </w:tc>
      <w:tc>
        <w:tcPr>
          <w:tcW w:w="2880" w:type="dxa"/>
        </w:tcPr>
        <w:p w14:paraId="3B1BED09" w14:textId="77777777" w:rsidR="008F0145" w:rsidRDefault="008F0145" w:rsidP="00BD2C4C">
          <w:pPr>
            <w:pStyle w:val="Header"/>
            <w:ind w:right="-115"/>
            <w:jc w:val="right"/>
          </w:pPr>
        </w:p>
      </w:tc>
    </w:tr>
  </w:tbl>
  <w:p w14:paraId="64B75F95" w14:textId="77777777" w:rsidR="008F0145" w:rsidRDefault="008F0145"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64140248"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sidRPr="00965E0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8F0145" w:rsidRPr="00F84A22" w:rsidRDefault="008F0145" w:rsidP="00BD2C4C">
          <w:pPr>
            <w:tabs>
              <w:tab w:val="right" w:pos="8640"/>
            </w:tabs>
            <w:rPr>
              <w:rFonts w:ascii="Arial Narrow" w:hAnsi="Arial Narrow"/>
              <w:u w:val="single"/>
            </w:rPr>
          </w:pPr>
        </w:p>
      </w:tc>
    </w:tr>
    <w:tr w:rsidR="008F0145"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8F0145" w:rsidRPr="00F84A22" w:rsidRDefault="008F0145"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8F0145" w:rsidRPr="00C50D54" w:rsidRDefault="008F0145"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1EC7E6EA"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sidRPr="00965E09">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8F0145" w:rsidRPr="00F84A22" w:rsidRDefault="008F0145" w:rsidP="00BD2C4C">
          <w:pPr>
            <w:tabs>
              <w:tab w:val="right" w:pos="8640"/>
            </w:tabs>
            <w:rPr>
              <w:rFonts w:ascii="Arial Narrow" w:hAnsi="Arial Narrow"/>
              <w:u w:val="single"/>
            </w:rPr>
          </w:pPr>
        </w:p>
      </w:tc>
    </w:tr>
    <w:tr w:rsidR="008F0145"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8F0145" w:rsidRPr="00F84A22" w:rsidRDefault="008F0145"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8F0145" w:rsidRPr="00C50D54" w:rsidRDefault="008F0145" w:rsidP="00BD2C4C">
    <w:pPr>
      <w:pStyle w:val="Footer"/>
    </w:pPr>
  </w:p>
  <w:p w14:paraId="7F6E2081" w14:textId="77777777" w:rsidR="008F0145" w:rsidRDefault="008F0145"/>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7E8807D1" w14:textId="77777777" w:rsidTr="00BD2C4C">
      <w:tc>
        <w:tcPr>
          <w:tcW w:w="2880" w:type="dxa"/>
        </w:tcPr>
        <w:p w14:paraId="7859CDFC" w14:textId="77777777" w:rsidR="008F0145" w:rsidRDefault="008F0145" w:rsidP="00BD2C4C">
          <w:pPr>
            <w:pStyle w:val="Header"/>
            <w:ind w:left="-115"/>
            <w:jc w:val="left"/>
          </w:pPr>
        </w:p>
      </w:tc>
      <w:tc>
        <w:tcPr>
          <w:tcW w:w="2880" w:type="dxa"/>
        </w:tcPr>
        <w:p w14:paraId="28402D8A" w14:textId="77777777" w:rsidR="008F0145" w:rsidRDefault="008F0145" w:rsidP="00BD2C4C">
          <w:pPr>
            <w:pStyle w:val="Header"/>
          </w:pPr>
        </w:p>
      </w:tc>
      <w:tc>
        <w:tcPr>
          <w:tcW w:w="2880" w:type="dxa"/>
        </w:tcPr>
        <w:p w14:paraId="411FDDAD" w14:textId="77777777" w:rsidR="008F0145" w:rsidRDefault="008F0145" w:rsidP="00BD2C4C">
          <w:pPr>
            <w:pStyle w:val="Header"/>
            <w:ind w:right="-115"/>
            <w:jc w:val="right"/>
          </w:pPr>
        </w:p>
      </w:tc>
    </w:tr>
  </w:tbl>
  <w:p w14:paraId="43A0D230"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68" w:type="dxa"/>
      <w:shd w:val="clear" w:color="auto" w:fill="A6A6A6"/>
      <w:tblLook w:val="04A0" w:firstRow="1" w:lastRow="0" w:firstColumn="1" w:lastColumn="0" w:noHBand="0" w:noVBand="1"/>
    </w:tblPr>
    <w:tblGrid>
      <w:gridCol w:w="4518"/>
      <w:gridCol w:w="3150"/>
      <w:gridCol w:w="900"/>
    </w:tblGrid>
    <w:tr w:rsidR="008F0145"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8F0145" w:rsidRPr="00F84A22" w:rsidRDefault="008F0145" w:rsidP="00BD2C4C">
          <w:pPr>
            <w:tabs>
              <w:tab w:val="right" w:pos="8640"/>
            </w:tabs>
            <w:rPr>
              <w:rFonts w:ascii="Arial Narrow" w:hAnsi="Arial Narrow"/>
              <w:u w:val="single"/>
            </w:rPr>
          </w:pPr>
        </w:p>
      </w:tc>
    </w:tr>
    <w:tr w:rsidR="008F0145"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8F0145" w:rsidRPr="00D752C2" w:rsidRDefault="008F0145"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0D8E6459" w14:textId="77777777" w:rsidTr="00BD2C4C">
      <w:tc>
        <w:tcPr>
          <w:tcW w:w="2880" w:type="dxa"/>
        </w:tcPr>
        <w:p w14:paraId="0B301179" w14:textId="77777777" w:rsidR="008F0145" w:rsidRDefault="008F0145" w:rsidP="00BD2C4C">
          <w:pPr>
            <w:pStyle w:val="Header"/>
            <w:ind w:left="-115"/>
            <w:jc w:val="left"/>
          </w:pPr>
        </w:p>
      </w:tc>
      <w:tc>
        <w:tcPr>
          <w:tcW w:w="2880" w:type="dxa"/>
        </w:tcPr>
        <w:p w14:paraId="4E1B0B20" w14:textId="77777777" w:rsidR="008F0145" w:rsidRDefault="008F0145" w:rsidP="00BD2C4C">
          <w:pPr>
            <w:pStyle w:val="Header"/>
          </w:pPr>
        </w:p>
      </w:tc>
      <w:tc>
        <w:tcPr>
          <w:tcW w:w="2880" w:type="dxa"/>
        </w:tcPr>
        <w:p w14:paraId="7E869EFE" w14:textId="77777777" w:rsidR="008F0145" w:rsidRDefault="008F0145" w:rsidP="00BD2C4C">
          <w:pPr>
            <w:pStyle w:val="Header"/>
            <w:ind w:right="-115"/>
            <w:jc w:val="right"/>
          </w:pPr>
        </w:p>
      </w:tc>
    </w:tr>
  </w:tbl>
  <w:p w14:paraId="2AAC575E" w14:textId="77777777" w:rsidR="008F0145" w:rsidRDefault="008F0145"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3442F274"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8F0145" w:rsidRPr="00F84A22" w:rsidRDefault="008F0145" w:rsidP="00BD2C4C">
          <w:pPr>
            <w:tabs>
              <w:tab w:val="right" w:pos="8640"/>
            </w:tabs>
            <w:rPr>
              <w:rFonts w:ascii="Arial Narrow" w:hAnsi="Arial Narrow"/>
              <w:u w:val="single"/>
            </w:rPr>
          </w:pPr>
        </w:p>
      </w:tc>
    </w:tr>
    <w:tr w:rsidR="008F0145"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8" w:type="dxa"/>
      <w:shd w:val="clear" w:color="auto" w:fill="A6A6A6"/>
      <w:tblLook w:val="04A0" w:firstRow="1" w:lastRow="0" w:firstColumn="1" w:lastColumn="0" w:noHBand="0" w:noVBand="1"/>
    </w:tblPr>
    <w:tblGrid>
      <w:gridCol w:w="4518"/>
      <w:gridCol w:w="3150"/>
      <w:gridCol w:w="1080"/>
    </w:tblGrid>
    <w:tr w:rsidR="008F0145"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17EDBCE6"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965E09" w:rsidRPr="00965E09">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965E09">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8F0145" w:rsidRPr="00F84A22" w:rsidRDefault="008F0145" w:rsidP="00BD2C4C">
          <w:pPr>
            <w:tabs>
              <w:tab w:val="right" w:pos="8640"/>
            </w:tabs>
            <w:rPr>
              <w:rFonts w:ascii="Arial Narrow" w:hAnsi="Arial Narrow"/>
              <w:u w:val="single"/>
            </w:rPr>
          </w:pPr>
        </w:p>
      </w:tc>
    </w:tr>
    <w:tr w:rsidR="008F0145"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8F0145" w:rsidRPr="00F84A22" w:rsidRDefault="008F0145"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8F0145" w:rsidRPr="00AE4498" w:rsidRDefault="008F0145"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32661" w14:textId="77777777" w:rsidR="0013268F" w:rsidRDefault="0013268F" w:rsidP="00FA5174">
      <w:r>
        <w:separator/>
      </w:r>
    </w:p>
  </w:footnote>
  <w:footnote w:type="continuationSeparator" w:id="0">
    <w:p w14:paraId="14B3D5FB" w14:textId="77777777" w:rsidR="0013268F" w:rsidRDefault="0013268F" w:rsidP="00FA5174">
      <w:r>
        <w:continuationSeparator/>
      </w:r>
    </w:p>
  </w:footnote>
  <w:footnote w:type="continuationNotice" w:id="1">
    <w:p w14:paraId="63929FA5" w14:textId="77777777" w:rsidR="0013268F" w:rsidRDefault="0013268F"/>
  </w:footnote>
  <w:footnote w:id="2">
    <w:p w14:paraId="244B0DD2"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8F0145" w:rsidRPr="00410F0D" w:rsidRDefault="008F0145"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8F0145" w:rsidRPr="00410F0D" w:rsidRDefault="008F0145"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8F0145" w:rsidRPr="007B0BD5" w:rsidRDefault="008F0145"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8F0145" w:rsidRPr="000037FE" w:rsidRDefault="008F0145"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8F0145" w:rsidRPr="00BC5135" w:rsidRDefault="008F0145"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8F0145" w:rsidRPr="00106FCC" w:rsidRDefault="008F0145"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8F0145" w:rsidRDefault="008F0145" w:rsidP="00FA5174">
      <w:pPr>
        <w:pStyle w:val="FootnoteText"/>
        <w:jc w:val="left"/>
      </w:pPr>
      <w:r>
        <w:rPr>
          <w:rStyle w:val="FootnoteReference"/>
        </w:rPr>
        <w:footnoteRef/>
      </w:r>
      <w:r>
        <w:t xml:space="preserve"> Ibid.</w:t>
      </w:r>
    </w:p>
  </w:footnote>
  <w:footnote w:id="13">
    <w:p w14:paraId="1FEBD276" w14:textId="77777777" w:rsidR="008F0145" w:rsidRDefault="008F0145" w:rsidP="00FA5174">
      <w:pPr>
        <w:pStyle w:val="FootnoteText"/>
        <w:jc w:val="left"/>
      </w:pPr>
      <w:r>
        <w:rPr>
          <w:rStyle w:val="FootnoteReference"/>
        </w:rPr>
        <w:footnoteRef/>
      </w:r>
      <w:r>
        <w:t xml:space="preserve"> Ibid.</w:t>
      </w:r>
    </w:p>
  </w:footnote>
  <w:footnote w:id="14">
    <w:p w14:paraId="34F5AF31" w14:textId="67F3D9C5" w:rsidR="008F0145" w:rsidRPr="00110108" w:rsidRDefault="008F0145"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8F0145" w:rsidRPr="00110108" w:rsidRDefault="008F0145"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8F0145" w:rsidRPr="00110108" w:rsidRDefault="008F0145"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8F0145" w:rsidRPr="00CD7B7C" w:rsidRDefault="008F0145"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8F0145" w:rsidRPr="0098776A" w:rsidRDefault="008F0145"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8F0145" w:rsidRPr="00427E17" w:rsidRDefault="008F0145"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8F0145" w:rsidRPr="00B3679F" w:rsidRDefault="008F0145"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8F0145" w:rsidRPr="00490706" w:rsidRDefault="008F0145"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3">
    <w:p w14:paraId="143D72E5"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4">
    <w:p w14:paraId="146D7C62"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5">
    <w:p w14:paraId="47497020" w14:textId="77777777" w:rsidR="008F0145" w:rsidRDefault="008F0145"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8F0145" w:rsidRPr="00AC3983" w:rsidRDefault="008F0145"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8F0145" w:rsidRDefault="008F0145"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0CC52611" w:rsidR="008F0145" w:rsidRPr="001920AA" w:rsidRDefault="008F0145"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r>
        <w:rPr>
          <w:rFonts w:cs="Arial"/>
          <w:szCs w:val="18"/>
        </w:rPr>
        <w:t>f</w:t>
      </w:r>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8F0145" w:rsidRPr="00427E17" w:rsidRDefault="008F0145"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8F0145" w:rsidRDefault="008F0145" w:rsidP="00FA5174">
      <w:pPr>
        <w:pStyle w:val="FootnoteText"/>
      </w:pPr>
      <w:r>
        <w:rPr>
          <w:rStyle w:val="FootnoteReference"/>
        </w:rPr>
        <w:footnoteRef/>
      </w:r>
      <w:r>
        <w:t xml:space="preserve"> </w:t>
      </w:r>
      <w:r w:rsidRPr="00D50B3D">
        <w:t>Does not apply for CAC or PTAC.</w:t>
      </w:r>
    </w:p>
  </w:footnote>
  <w:footnote w:id="31">
    <w:p w14:paraId="2CC5A35D" w14:textId="77777777" w:rsidR="008F0145" w:rsidRPr="00B01C29" w:rsidRDefault="008F0145"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8F0145" w:rsidRDefault="008F0145" w:rsidP="00FA5174">
      <w:pPr>
        <w:pStyle w:val="FootnoteText"/>
      </w:pPr>
      <w:r w:rsidRPr="00B01C29">
        <w:rPr>
          <w:rStyle w:val="FootnoteReference"/>
        </w:rPr>
        <w:footnoteRef/>
      </w:r>
      <w:r w:rsidRPr="00B01C29">
        <w:t xml:space="preserve"> Ibid.</w:t>
      </w:r>
    </w:p>
  </w:footnote>
  <w:footnote w:id="33">
    <w:p w14:paraId="17FB112D" w14:textId="7316B9C1" w:rsidR="008F0145" w:rsidRDefault="008F0145"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8F0145" w:rsidRDefault="008F0145"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8F0145" w:rsidRPr="00FD45F5" w:rsidRDefault="008F0145"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8F0145" w:rsidRDefault="008F0145"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8F0145" w:rsidRDefault="008F0145"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8F0145" w:rsidRDefault="008F0145"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8F0145" w:rsidRDefault="008F0145"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8F0145" w:rsidRDefault="008F0145"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8F0145" w:rsidRPr="00427E17" w:rsidRDefault="008F0145"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8F0145" w:rsidRDefault="008F0145" w:rsidP="00FA5174"/>
    <w:p w14:paraId="52D083F7" w14:textId="77777777" w:rsidR="008F0145" w:rsidRPr="00427E17" w:rsidRDefault="008F0145" w:rsidP="00FA5174">
      <w:pPr>
        <w:pStyle w:val="NoSpacing"/>
        <w:rPr>
          <w:rFonts w:ascii="Arial Narrow" w:hAnsi="Arial Narrow" w:cs="Arial"/>
          <w:sz w:val="18"/>
          <w:szCs w:val="18"/>
        </w:rPr>
      </w:pPr>
    </w:p>
  </w:footnote>
  <w:footnote w:id="54">
    <w:p w14:paraId="24636AD5" w14:textId="77777777" w:rsidR="008F0145" w:rsidRDefault="008F0145" w:rsidP="00FA5174"/>
    <w:p w14:paraId="15062787" w14:textId="77777777" w:rsidR="008F0145" w:rsidRPr="00427E17" w:rsidRDefault="008F0145" w:rsidP="00FA5174">
      <w:pPr>
        <w:pStyle w:val="NoSpacing"/>
        <w:spacing w:after="0"/>
        <w:rPr>
          <w:rFonts w:ascii="Arial Narrow" w:hAnsi="Arial Narrow" w:cs="Arial"/>
          <w:sz w:val="18"/>
          <w:szCs w:val="18"/>
        </w:rPr>
      </w:pPr>
    </w:p>
  </w:footnote>
  <w:footnote w:id="55">
    <w:p w14:paraId="282717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8F0145" w:rsidRDefault="008F0145"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8F0145" w:rsidRDefault="008F0145"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8F0145" w:rsidRDefault="008F0145"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r w:rsidR="0013268F">
        <w:fldChar w:fldCharType="begin"/>
      </w:r>
      <w:r w:rsidR="0013268F">
        <w:instrText xml:space="preserve"> REF _Ref534967347 </w:instrText>
      </w:r>
      <w:r w:rsidR="0013268F">
        <w:fldChar w:fldCharType="separate"/>
      </w:r>
      <w:r w:rsidRPr="00E56C87">
        <w:t>Table</w:t>
      </w:r>
      <w:r>
        <w:t xml:space="preserve"> </w:t>
      </w:r>
      <w:r>
        <w:rPr>
          <w:noProof/>
        </w:rPr>
        <w:t>73</w:t>
      </w:r>
      <w:r w:rsidR="0013268F">
        <w:rPr>
          <w:noProof/>
        </w:rPr>
        <w:fldChar w:fldCharType="end"/>
      </w:r>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8F0145" w:rsidRDefault="008F0145"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8F0145" w:rsidRDefault="008F0145">
      <w:pPr>
        <w:pStyle w:val="FootnoteText"/>
      </w:pPr>
      <w:r>
        <w:rPr>
          <w:rStyle w:val="FootnoteReference"/>
        </w:rPr>
        <w:footnoteRef/>
      </w:r>
      <w:r>
        <w:t xml:space="preserve"> As of November 16, 2018, Federal standards equal or exceed ENERGY STAR standards for portable dehumidifiers with capacity of &gt;50 pints/day and for whole home dehumidifiers with product case volume &gt; 8 ft</w:t>
      </w:r>
      <w:r>
        <w:rPr>
          <w:vertAlign w:val="superscript"/>
        </w:rPr>
        <w:t>3</w:t>
      </w:r>
      <w:r>
        <w:t>.</w:t>
      </w:r>
    </w:p>
  </w:footnote>
  <w:footnote w:id="61">
    <w:p w14:paraId="13D3E2CF" w14:textId="77777777" w:rsidR="008F0145" w:rsidRDefault="008F0145"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8F0145" w:rsidRDefault="008F0145"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8F0145" w:rsidRDefault="008F0145"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8F0145" w:rsidRDefault="008F0145"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8F0145" w:rsidRDefault="008F0145"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71">
    <w:p w14:paraId="720A1AD0"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72">
    <w:p w14:paraId="350906CB" w14:textId="18B145F9" w:rsidR="008F0145" w:rsidRDefault="008F0145"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8F0145" w:rsidRPr="00B77444" w:rsidRDefault="008F0145"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8F0145" w:rsidRPr="00B77444" w:rsidRDefault="008F0145"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8F0145" w:rsidRPr="00B77444" w:rsidRDefault="008F0145"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8F0145" w:rsidRPr="00B77444" w:rsidRDefault="0013268F" w:rsidP="00FA5174">
      <w:pPr>
        <w:pStyle w:val="FootnoteText"/>
      </w:pPr>
      <w:hyperlink r:id="rId12" w:history="1">
        <w:r w:rsidR="008F0145" w:rsidRPr="00B77444">
          <w:rPr>
            <w:rStyle w:val="Hyperlink"/>
          </w:rPr>
          <w:t>http://www.resnet.us/professional/programs/energy_rating_software</w:t>
        </w:r>
      </w:hyperlink>
      <w:r w:rsidR="008F0145" w:rsidRPr="00B77444">
        <w:t xml:space="preserve"> </w:t>
      </w:r>
    </w:p>
  </w:footnote>
  <w:footnote w:id="76">
    <w:p w14:paraId="1DEAE582" w14:textId="4861C8B7" w:rsidR="008F0145" w:rsidRPr="00B77444" w:rsidRDefault="008F0145"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8F0145" w:rsidRDefault="008F0145"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8F0145" w:rsidRPr="0027223C" w:rsidRDefault="008F0145"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8F0145" w:rsidRDefault="008F0145" w:rsidP="00FA5174">
      <w:pPr>
        <w:pStyle w:val="FootnoteText"/>
        <w:jc w:val="left"/>
      </w:pPr>
    </w:p>
  </w:footnote>
  <w:footnote w:id="79">
    <w:p w14:paraId="15A590EC" w14:textId="77777777" w:rsidR="008F0145" w:rsidRDefault="008F0145"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8F0145" w:rsidRDefault="0013268F" w:rsidP="006B42E7">
      <w:pPr>
        <w:pStyle w:val="FootnoteText"/>
      </w:pPr>
      <w:hyperlink r:id="rId16" w:history="1">
        <w:r w:rsidR="008F0145" w:rsidRPr="00BF2AA6">
          <w:rPr>
            <w:rStyle w:val="Hyperlink"/>
          </w:rPr>
          <w:t>http://www.resnet.us/professional/programs/energy_rating_software</w:t>
        </w:r>
      </w:hyperlink>
      <w:r w:rsidR="008F0145">
        <w:t xml:space="preserve"> </w:t>
      </w:r>
    </w:p>
  </w:footnote>
  <w:footnote w:id="80">
    <w:p w14:paraId="6A235E67" w14:textId="77777777" w:rsidR="008F0145" w:rsidRPr="00427E17" w:rsidRDefault="008F0145"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8F0145" w:rsidRPr="00B50A17" w:rsidRDefault="008F0145"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0ACBAB6B" w14:textId="77777777" w:rsidR="008F0145" w:rsidRPr="00B50A17" w:rsidRDefault="008F0145" w:rsidP="000D3868">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4">
    <w:p w14:paraId="18CB0B7B" w14:textId="77777777" w:rsidR="008F0145" w:rsidRPr="00287F15" w:rsidRDefault="008F0145"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5">
    <w:p w14:paraId="4084214F" w14:textId="77777777" w:rsidR="008F0145" w:rsidRPr="00287F15" w:rsidRDefault="008F0145"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6">
    <w:p w14:paraId="27FEB34F" w14:textId="1641A0CF" w:rsidR="008F0145" w:rsidRPr="00B36385" w:rsidRDefault="008F0145"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7F411" w14:textId="77777777" w:rsidR="008F0145" w:rsidRDefault="008F0145"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885B4" w14:textId="77777777" w:rsidR="008F0145" w:rsidRDefault="008F0145"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BE705" w14:textId="72A1A88D" w:rsidR="008F0145" w:rsidRPr="00F84A22" w:rsidRDefault="008F0145"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A36DE8">
      <w:rPr>
        <w:color w:val="A6A6A6"/>
      </w:rPr>
      <w:t>Feb</w:t>
    </w:r>
    <w:r>
      <w:rPr>
        <w:color w:val="A6A6A6"/>
      </w:rPr>
      <w:t>. 202</w:t>
    </w:r>
    <w:r w:rsidR="00A36DE8">
      <w:rPr>
        <w:color w:val="A6A6A6"/>
      </w:rPr>
      <w:t>1</w:t>
    </w:r>
    <w:r>
      <w:rPr>
        <w:color w:val="A6A6A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E8265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A84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E4DB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0861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D67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64A8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9EB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70E0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40A938"/>
    <w:lvl w:ilvl="0">
      <w:start w:val="1"/>
      <w:numFmt w:val="decimal"/>
      <w:lvlText w:val="%1."/>
      <w:lvlJc w:val="left"/>
      <w:pPr>
        <w:tabs>
          <w:tab w:val="num" w:pos="360"/>
        </w:tabs>
        <w:ind w:left="360" w:hanging="360"/>
      </w:pPr>
    </w:lvl>
  </w:abstractNum>
  <w:abstractNum w:abstractNumId="9"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3"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20"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1"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3"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3"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7"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8"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3"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4"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6"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8"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0"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4"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1"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6"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8"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37"/>
  </w:num>
  <w:num w:numId="3">
    <w:abstractNumId w:val="75"/>
  </w:num>
  <w:num w:numId="4">
    <w:abstractNumId w:val="18"/>
  </w:num>
  <w:num w:numId="5">
    <w:abstractNumId w:val="46"/>
  </w:num>
  <w:num w:numId="6">
    <w:abstractNumId w:val="79"/>
  </w:num>
  <w:num w:numId="7">
    <w:abstractNumId w:val="65"/>
  </w:num>
  <w:num w:numId="8">
    <w:abstractNumId w:val="72"/>
  </w:num>
  <w:num w:numId="9">
    <w:abstractNumId w:val="14"/>
  </w:num>
  <w:num w:numId="10">
    <w:abstractNumId w:val="49"/>
  </w:num>
  <w:num w:numId="11">
    <w:abstractNumId w:val="48"/>
  </w:num>
  <w:num w:numId="12">
    <w:abstractNumId w:val="33"/>
  </w:num>
  <w:num w:numId="13">
    <w:abstractNumId w:val="57"/>
  </w:num>
  <w:num w:numId="14">
    <w:abstractNumId w:val="23"/>
  </w:num>
  <w:num w:numId="15">
    <w:abstractNumId w:val="40"/>
  </w:num>
  <w:num w:numId="16">
    <w:abstractNumId w:val="62"/>
  </w:num>
  <w:num w:numId="17">
    <w:abstractNumId w:val="76"/>
  </w:num>
  <w:num w:numId="18">
    <w:abstractNumId w:val="69"/>
  </w:num>
  <w:num w:numId="19">
    <w:abstractNumId w:val="80"/>
  </w:num>
  <w:num w:numId="20">
    <w:abstractNumId w:val="24"/>
  </w:num>
  <w:num w:numId="21">
    <w:abstractNumId w:val="64"/>
  </w:num>
  <w:num w:numId="22">
    <w:abstractNumId w:val="51"/>
  </w:num>
  <w:num w:numId="23">
    <w:abstractNumId w:val="39"/>
  </w:num>
  <w:num w:numId="24">
    <w:abstractNumId w:val="58"/>
  </w:num>
  <w:num w:numId="25">
    <w:abstractNumId w:val="34"/>
  </w:num>
  <w:num w:numId="26">
    <w:abstractNumId w:val="55"/>
  </w:num>
  <w:num w:numId="27">
    <w:abstractNumId w:val="81"/>
  </w:num>
  <w:num w:numId="28">
    <w:abstractNumId w:val="67"/>
  </w:num>
  <w:num w:numId="29">
    <w:abstractNumId w:val="12"/>
  </w:num>
  <w:num w:numId="30">
    <w:abstractNumId w:val="42"/>
  </w:num>
  <w:num w:numId="31">
    <w:abstractNumId w:val="59"/>
  </w:num>
  <w:num w:numId="32">
    <w:abstractNumId w:val="77"/>
  </w:num>
  <w:num w:numId="33">
    <w:abstractNumId w:val="28"/>
  </w:num>
  <w:num w:numId="34">
    <w:abstractNumId w:val="66"/>
  </w:num>
  <w:num w:numId="35">
    <w:abstractNumId w:val="38"/>
  </w:num>
  <w:num w:numId="36">
    <w:abstractNumId w:val="32"/>
  </w:num>
  <w:num w:numId="37">
    <w:abstractNumId w:val="41"/>
  </w:num>
  <w:num w:numId="38">
    <w:abstractNumId w:val="19"/>
  </w:num>
  <w:num w:numId="39">
    <w:abstractNumId w:val="16"/>
  </w:num>
  <w:num w:numId="40">
    <w:abstractNumId w:val="74"/>
  </w:num>
  <w:num w:numId="41">
    <w:abstractNumId w:val="17"/>
  </w:num>
  <w:num w:numId="42">
    <w:abstractNumId w:val="25"/>
  </w:num>
  <w:num w:numId="43">
    <w:abstractNumId w:val="53"/>
  </w:num>
  <w:num w:numId="44">
    <w:abstractNumId w:val="13"/>
  </w:num>
  <w:num w:numId="45">
    <w:abstractNumId w:val="36"/>
  </w:num>
  <w:num w:numId="46">
    <w:abstractNumId w:val="73"/>
  </w:num>
  <w:num w:numId="47">
    <w:abstractNumId w:val="35"/>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num>
  <w:num w:numId="52">
    <w:abstractNumId w:val="78"/>
  </w:num>
  <w:num w:numId="53">
    <w:abstractNumId w:val="27"/>
  </w:num>
  <w:num w:numId="54">
    <w:abstractNumId w:val="47"/>
  </w:num>
  <w:num w:numId="55">
    <w:abstractNumId w:val="45"/>
  </w:num>
  <w:num w:numId="56">
    <w:abstractNumId w:val="83"/>
  </w:num>
  <w:num w:numId="57">
    <w:abstractNumId w:val="54"/>
  </w:num>
  <w:num w:numId="58">
    <w:abstractNumId w:val="60"/>
  </w:num>
  <w:num w:numId="59">
    <w:abstractNumId w:val="20"/>
  </w:num>
  <w:num w:numId="60">
    <w:abstractNumId w:val="26"/>
  </w:num>
  <w:num w:numId="61">
    <w:abstractNumId w:val="71"/>
  </w:num>
  <w:num w:numId="62">
    <w:abstractNumId w:val="30"/>
  </w:num>
  <w:num w:numId="63">
    <w:abstractNumId w:val="61"/>
  </w:num>
  <w:num w:numId="64">
    <w:abstractNumId w:val="50"/>
  </w:num>
  <w:num w:numId="65">
    <w:abstractNumId w:val="44"/>
  </w:num>
  <w:num w:numId="66">
    <w:abstractNumId w:val="63"/>
  </w:num>
  <w:num w:numId="67">
    <w:abstractNumId w:val="21"/>
  </w:num>
  <w:num w:numId="68">
    <w:abstractNumId w:val="68"/>
  </w:num>
  <w:num w:numId="69">
    <w:abstractNumId w:val="70"/>
  </w:num>
  <w:num w:numId="70">
    <w:abstractNumId w:val="82"/>
  </w:num>
  <w:num w:numId="71">
    <w:abstractNumId w:val="82"/>
    <w:lvlOverride w:ilvl="0">
      <w:startOverride w:val="1"/>
    </w:lvlOverride>
  </w:num>
  <w:num w:numId="72">
    <w:abstractNumId w:val="31"/>
  </w:num>
  <w:num w:numId="73">
    <w:abstractNumId w:val="52"/>
  </w:num>
  <w:num w:numId="74">
    <w:abstractNumId w:val="43"/>
  </w:num>
  <w:num w:numId="75">
    <w:abstractNumId w:val="9"/>
  </w:num>
  <w:num w:numId="76">
    <w:abstractNumId w:val="11"/>
  </w:num>
  <w:num w:numId="77">
    <w:abstractNumId w:val="29"/>
  </w:num>
  <w:num w:numId="78">
    <w:abstractNumId w:val="82"/>
  </w:num>
  <w:num w:numId="79">
    <w:abstractNumId w:val="7"/>
  </w:num>
  <w:num w:numId="80">
    <w:abstractNumId w:val="6"/>
  </w:num>
  <w:num w:numId="81">
    <w:abstractNumId w:val="5"/>
  </w:num>
  <w:num w:numId="82">
    <w:abstractNumId w:val="4"/>
  </w:num>
  <w:num w:numId="83">
    <w:abstractNumId w:val="8"/>
  </w:num>
  <w:num w:numId="84">
    <w:abstractNumId w:val="3"/>
  </w:num>
  <w:num w:numId="85">
    <w:abstractNumId w:val="2"/>
  </w:num>
  <w:num w:numId="86">
    <w:abstractNumId w:val="1"/>
  </w:num>
  <w:num w:numId="87">
    <w:abstractNumId w:val="0"/>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14F8"/>
    <w:rsid w:val="00003664"/>
    <w:rsid w:val="0000372F"/>
    <w:rsid w:val="00011561"/>
    <w:rsid w:val="000129A6"/>
    <w:rsid w:val="0001434D"/>
    <w:rsid w:val="00020087"/>
    <w:rsid w:val="000203EB"/>
    <w:rsid w:val="000209A6"/>
    <w:rsid w:val="000226DD"/>
    <w:rsid w:val="00026520"/>
    <w:rsid w:val="0002752F"/>
    <w:rsid w:val="000279C6"/>
    <w:rsid w:val="000327C3"/>
    <w:rsid w:val="0003740A"/>
    <w:rsid w:val="000407B6"/>
    <w:rsid w:val="00043C21"/>
    <w:rsid w:val="00044EFF"/>
    <w:rsid w:val="00053566"/>
    <w:rsid w:val="00056336"/>
    <w:rsid w:val="000576C3"/>
    <w:rsid w:val="00061FA6"/>
    <w:rsid w:val="00063463"/>
    <w:rsid w:val="0006364B"/>
    <w:rsid w:val="000644D6"/>
    <w:rsid w:val="00065E02"/>
    <w:rsid w:val="00077EF0"/>
    <w:rsid w:val="0008156D"/>
    <w:rsid w:val="00087F18"/>
    <w:rsid w:val="00090A4D"/>
    <w:rsid w:val="000914B0"/>
    <w:rsid w:val="000934DA"/>
    <w:rsid w:val="000A0614"/>
    <w:rsid w:val="000A14F3"/>
    <w:rsid w:val="000A248A"/>
    <w:rsid w:val="000A2686"/>
    <w:rsid w:val="000A3E75"/>
    <w:rsid w:val="000A3EFC"/>
    <w:rsid w:val="000A46DF"/>
    <w:rsid w:val="000A68C7"/>
    <w:rsid w:val="000B20F7"/>
    <w:rsid w:val="000B6D7D"/>
    <w:rsid w:val="000C2240"/>
    <w:rsid w:val="000C3C8E"/>
    <w:rsid w:val="000C4710"/>
    <w:rsid w:val="000C7C6D"/>
    <w:rsid w:val="000D150C"/>
    <w:rsid w:val="000D3868"/>
    <w:rsid w:val="000D5A70"/>
    <w:rsid w:val="000E05CB"/>
    <w:rsid w:val="000E246F"/>
    <w:rsid w:val="000E2FC2"/>
    <w:rsid w:val="000E3ECE"/>
    <w:rsid w:val="000F11B7"/>
    <w:rsid w:val="000F1C0E"/>
    <w:rsid w:val="000F6EB6"/>
    <w:rsid w:val="00102920"/>
    <w:rsid w:val="00104C06"/>
    <w:rsid w:val="00107DE4"/>
    <w:rsid w:val="00110108"/>
    <w:rsid w:val="00110936"/>
    <w:rsid w:val="00110D39"/>
    <w:rsid w:val="00114484"/>
    <w:rsid w:val="00115F79"/>
    <w:rsid w:val="00120043"/>
    <w:rsid w:val="00120DC1"/>
    <w:rsid w:val="001220E8"/>
    <w:rsid w:val="00122BCC"/>
    <w:rsid w:val="00127339"/>
    <w:rsid w:val="00131AC4"/>
    <w:rsid w:val="0013268F"/>
    <w:rsid w:val="00136080"/>
    <w:rsid w:val="001374D9"/>
    <w:rsid w:val="00137582"/>
    <w:rsid w:val="001414E3"/>
    <w:rsid w:val="00143749"/>
    <w:rsid w:val="0014555F"/>
    <w:rsid w:val="00145A12"/>
    <w:rsid w:val="00146CD3"/>
    <w:rsid w:val="0015527D"/>
    <w:rsid w:val="00156A04"/>
    <w:rsid w:val="00165D3C"/>
    <w:rsid w:val="00167793"/>
    <w:rsid w:val="00170760"/>
    <w:rsid w:val="00171E01"/>
    <w:rsid w:val="00174137"/>
    <w:rsid w:val="00175D9D"/>
    <w:rsid w:val="00176656"/>
    <w:rsid w:val="001810E2"/>
    <w:rsid w:val="00181936"/>
    <w:rsid w:val="00181AB2"/>
    <w:rsid w:val="00185C30"/>
    <w:rsid w:val="00187BEC"/>
    <w:rsid w:val="001920AA"/>
    <w:rsid w:val="00193FAD"/>
    <w:rsid w:val="00194172"/>
    <w:rsid w:val="00195538"/>
    <w:rsid w:val="0019631F"/>
    <w:rsid w:val="00197CB0"/>
    <w:rsid w:val="001A3252"/>
    <w:rsid w:val="001B055D"/>
    <w:rsid w:val="001B1064"/>
    <w:rsid w:val="001B1EAD"/>
    <w:rsid w:val="001B2AD7"/>
    <w:rsid w:val="001C1019"/>
    <w:rsid w:val="001C1C2D"/>
    <w:rsid w:val="001C2C27"/>
    <w:rsid w:val="001D2FDB"/>
    <w:rsid w:val="001D4029"/>
    <w:rsid w:val="001D73B5"/>
    <w:rsid w:val="001D74B9"/>
    <w:rsid w:val="001D7938"/>
    <w:rsid w:val="001D7AD3"/>
    <w:rsid w:val="001E0F65"/>
    <w:rsid w:val="001E682C"/>
    <w:rsid w:val="001E7AF2"/>
    <w:rsid w:val="001F0856"/>
    <w:rsid w:val="001F126B"/>
    <w:rsid w:val="001F1CE0"/>
    <w:rsid w:val="001F390A"/>
    <w:rsid w:val="001F4729"/>
    <w:rsid w:val="001F59CB"/>
    <w:rsid w:val="00200A61"/>
    <w:rsid w:val="00204540"/>
    <w:rsid w:val="0020484A"/>
    <w:rsid w:val="00214149"/>
    <w:rsid w:val="0021448B"/>
    <w:rsid w:val="00214757"/>
    <w:rsid w:val="002155DF"/>
    <w:rsid w:val="00217760"/>
    <w:rsid w:val="0022206E"/>
    <w:rsid w:val="002250D6"/>
    <w:rsid w:val="00226166"/>
    <w:rsid w:val="00226D99"/>
    <w:rsid w:val="002308CC"/>
    <w:rsid w:val="0023351D"/>
    <w:rsid w:val="002338A7"/>
    <w:rsid w:val="00233D8B"/>
    <w:rsid w:val="002348D3"/>
    <w:rsid w:val="0024184F"/>
    <w:rsid w:val="00242173"/>
    <w:rsid w:val="00243C83"/>
    <w:rsid w:val="0025025C"/>
    <w:rsid w:val="00250B4D"/>
    <w:rsid w:val="00253FE4"/>
    <w:rsid w:val="002560BB"/>
    <w:rsid w:val="00263438"/>
    <w:rsid w:val="002653BB"/>
    <w:rsid w:val="002665EC"/>
    <w:rsid w:val="002675A1"/>
    <w:rsid w:val="0027086A"/>
    <w:rsid w:val="002709D2"/>
    <w:rsid w:val="002725EE"/>
    <w:rsid w:val="0027326E"/>
    <w:rsid w:val="00273DAF"/>
    <w:rsid w:val="00273EEE"/>
    <w:rsid w:val="00274457"/>
    <w:rsid w:val="00274D23"/>
    <w:rsid w:val="002805AE"/>
    <w:rsid w:val="00281DEF"/>
    <w:rsid w:val="00284703"/>
    <w:rsid w:val="00285900"/>
    <w:rsid w:val="00287306"/>
    <w:rsid w:val="00287F15"/>
    <w:rsid w:val="00292132"/>
    <w:rsid w:val="0029360D"/>
    <w:rsid w:val="002941DA"/>
    <w:rsid w:val="002957DD"/>
    <w:rsid w:val="00297613"/>
    <w:rsid w:val="002A06CB"/>
    <w:rsid w:val="002A0ABA"/>
    <w:rsid w:val="002A1D3D"/>
    <w:rsid w:val="002A4225"/>
    <w:rsid w:val="002A4918"/>
    <w:rsid w:val="002A5578"/>
    <w:rsid w:val="002A72BF"/>
    <w:rsid w:val="002A79B8"/>
    <w:rsid w:val="002A7DA5"/>
    <w:rsid w:val="002B33D6"/>
    <w:rsid w:val="002B40A1"/>
    <w:rsid w:val="002B48CF"/>
    <w:rsid w:val="002B5AE1"/>
    <w:rsid w:val="002B7D0B"/>
    <w:rsid w:val="002C1663"/>
    <w:rsid w:val="002C1CDA"/>
    <w:rsid w:val="002C272F"/>
    <w:rsid w:val="002C5786"/>
    <w:rsid w:val="002D0EE0"/>
    <w:rsid w:val="002D30B4"/>
    <w:rsid w:val="002D543E"/>
    <w:rsid w:val="002D5A21"/>
    <w:rsid w:val="002D6891"/>
    <w:rsid w:val="002D69BA"/>
    <w:rsid w:val="002D6E19"/>
    <w:rsid w:val="002D7CF5"/>
    <w:rsid w:val="002E1211"/>
    <w:rsid w:val="002E2CF8"/>
    <w:rsid w:val="002E72BE"/>
    <w:rsid w:val="002F1AA4"/>
    <w:rsid w:val="002F2365"/>
    <w:rsid w:val="002F29C8"/>
    <w:rsid w:val="002F4CB7"/>
    <w:rsid w:val="0031068E"/>
    <w:rsid w:val="00313E1D"/>
    <w:rsid w:val="003146A4"/>
    <w:rsid w:val="00315D5B"/>
    <w:rsid w:val="00321CA8"/>
    <w:rsid w:val="00322C69"/>
    <w:rsid w:val="003265A4"/>
    <w:rsid w:val="00332124"/>
    <w:rsid w:val="003323B1"/>
    <w:rsid w:val="00334747"/>
    <w:rsid w:val="00335362"/>
    <w:rsid w:val="00336E4D"/>
    <w:rsid w:val="00340EC7"/>
    <w:rsid w:val="003415BF"/>
    <w:rsid w:val="00342C83"/>
    <w:rsid w:val="00346694"/>
    <w:rsid w:val="00347BA5"/>
    <w:rsid w:val="00347E10"/>
    <w:rsid w:val="00351CB5"/>
    <w:rsid w:val="003546CE"/>
    <w:rsid w:val="00356359"/>
    <w:rsid w:val="003579EE"/>
    <w:rsid w:val="00357B07"/>
    <w:rsid w:val="00360219"/>
    <w:rsid w:val="003619BB"/>
    <w:rsid w:val="00362519"/>
    <w:rsid w:val="0036391D"/>
    <w:rsid w:val="0036474D"/>
    <w:rsid w:val="003654DE"/>
    <w:rsid w:val="00371B5A"/>
    <w:rsid w:val="00374F66"/>
    <w:rsid w:val="00375B66"/>
    <w:rsid w:val="003765DC"/>
    <w:rsid w:val="0037671D"/>
    <w:rsid w:val="003770F5"/>
    <w:rsid w:val="0037757E"/>
    <w:rsid w:val="00380C5B"/>
    <w:rsid w:val="0038607B"/>
    <w:rsid w:val="003867F1"/>
    <w:rsid w:val="00387A5F"/>
    <w:rsid w:val="0039000B"/>
    <w:rsid w:val="00390597"/>
    <w:rsid w:val="00390B85"/>
    <w:rsid w:val="00392807"/>
    <w:rsid w:val="0039300D"/>
    <w:rsid w:val="003A00A0"/>
    <w:rsid w:val="003A0AD3"/>
    <w:rsid w:val="003A0F83"/>
    <w:rsid w:val="003A7661"/>
    <w:rsid w:val="003B082E"/>
    <w:rsid w:val="003B137A"/>
    <w:rsid w:val="003B3F14"/>
    <w:rsid w:val="003B63BB"/>
    <w:rsid w:val="003C0867"/>
    <w:rsid w:val="003C1C35"/>
    <w:rsid w:val="003C5058"/>
    <w:rsid w:val="003C6FD7"/>
    <w:rsid w:val="003C7783"/>
    <w:rsid w:val="003D2180"/>
    <w:rsid w:val="003D6F35"/>
    <w:rsid w:val="003D7163"/>
    <w:rsid w:val="003E073D"/>
    <w:rsid w:val="003E240A"/>
    <w:rsid w:val="003E4804"/>
    <w:rsid w:val="003E5660"/>
    <w:rsid w:val="003E5DCD"/>
    <w:rsid w:val="003E62A8"/>
    <w:rsid w:val="003E6930"/>
    <w:rsid w:val="003F46A2"/>
    <w:rsid w:val="003F5609"/>
    <w:rsid w:val="003F5E4D"/>
    <w:rsid w:val="003F6FC3"/>
    <w:rsid w:val="003F7503"/>
    <w:rsid w:val="00400E23"/>
    <w:rsid w:val="00402250"/>
    <w:rsid w:val="00403183"/>
    <w:rsid w:val="004038B5"/>
    <w:rsid w:val="00403D71"/>
    <w:rsid w:val="0040652D"/>
    <w:rsid w:val="00407BB7"/>
    <w:rsid w:val="00410F0D"/>
    <w:rsid w:val="00413AF6"/>
    <w:rsid w:val="004152C3"/>
    <w:rsid w:val="00415F45"/>
    <w:rsid w:val="004167FA"/>
    <w:rsid w:val="004179A8"/>
    <w:rsid w:val="00417B63"/>
    <w:rsid w:val="004272C1"/>
    <w:rsid w:val="004276FB"/>
    <w:rsid w:val="00432A07"/>
    <w:rsid w:val="00433F6C"/>
    <w:rsid w:val="004354B1"/>
    <w:rsid w:val="0043637D"/>
    <w:rsid w:val="0044041B"/>
    <w:rsid w:val="00440BE4"/>
    <w:rsid w:val="00444381"/>
    <w:rsid w:val="00446992"/>
    <w:rsid w:val="0044764B"/>
    <w:rsid w:val="004501CE"/>
    <w:rsid w:val="0045320A"/>
    <w:rsid w:val="004600B6"/>
    <w:rsid w:val="00462D69"/>
    <w:rsid w:val="00464FC0"/>
    <w:rsid w:val="00466A40"/>
    <w:rsid w:val="00471F24"/>
    <w:rsid w:val="00472763"/>
    <w:rsid w:val="00472F6E"/>
    <w:rsid w:val="00480102"/>
    <w:rsid w:val="00483348"/>
    <w:rsid w:val="00484305"/>
    <w:rsid w:val="0048463C"/>
    <w:rsid w:val="00484BB4"/>
    <w:rsid w:val="00485F89"/>
    <w:rsid w:val="00490706"/>
    <w:rsid w:val="004956D7"/>
    <w:rsid w:val="004A40FD"/>
    <w:rsid w:val="004A74A1"/>
    <w:rsid w:val="004B5B33"/>
    <w:rsid w:val="004B710B"/>
    <w:rsid w:val="004C015E"/>
    <w:rsid w:val="004C0D93"/>
    <w:rsid w:val="004C3A0B"/>
    <w:rsid w:val="004C44DB"/>
    <w:rsid w:val="004D5533"/>
    <w:rsid w:val="004D58A7"/>
    <w:rsid w:val="004D6B67"/>
    <w:rsid w:val="004D707D"/>
    <w:rsid w:val="004D7BA5"/>
    <w:rsid w:val="004E0381"/>
    <w:rsid w:val="004E27C7"/>
    <w:rsid w:val="004E6697"/>
    <w:rsid w:val="004E6D3E"/>
    <w:rsid w:val="004F25B6"/>
    <w:rsid w:val="004F4F53"/>
    <w:rsid w:val="005029FD"/>
    <w:rsid w:val="005039D4"/>
    <w:rsid w:val="00504647"/>
    <w:rsid w:val="005049F5"/>
    <w:rsid w:val="005074C4"/>
    <w:rsid w:val="00511563"/>
    <w:rsid w:val="005124FD"/>
    <w:rsid w:val="005219D8"/>
    <w:rsid w:val="00521EC5"/>
    <w:rsid w:val="005253D5"/>
    <w:rsid w:val="0052723F"/>
    <w:rsid w:val="00531AC8"/>
    <w:rsid w:val="00532029"/>
    <w:rsid w:val="00534B3E"/>
    <w:rsid w:val="005371A1"/>
    <w:rsid w:val="005407F8"/>
    <w:rsid w:val="00543E27"/>
    <w:rsid w:val="00544AD7"/>
    <w:rsid w:val="00553496"/>
    <w:rsid w:val="005547E1"/>
    <w:rsid w:val="00554933"/>
    <w:rsid w:val="005560B2"/>
    <w:rsid w:val="00556809"/>
    <w:rsid w:val="005577AB"/>
    <w:rsid w:val="00560B7E"/>
    <w:rsid w:val="00560E44"/>
    <w:rsid w:val="00562A6F"/>
    <w:rsid w:val="005637E7"/>
    <w:rsid w:val="00573B3C"/>
    <w:rsid w:val="005741CC"/>
    <w:rsid w:val="00574AA1"/>
    <w:rsid w:val="00575D79"/>
    <w:rsid w:val="00580AE4"/>
    <w:rsid w:val="00581AB4"/>
    <w:rsid w:val="00582DE2"/>
    <w:rsid w:val="00582E38"/>
    <w:rsid w:val="00583019"/>
    <w:rsid w:val="005830EC"/>
    <w:rsid w:val="0058372F"/>
    <w:rsid w:val="00593321"/>
    <w:rsid w:val="00596C55"/>
    <w:rsid w:val="005A2D0F"/>
    <w:rsid w:val="005A6AB3"/>
    <w:rsid w:val="005B0CBB"/>
    <w:rsid w:val="005B176B"/>
    <w:rsid w:val="005B2AFA"/>
    <w:rsid w:val="005B2DF7"/>
    <w:rsid w:val="005B3AFC"/>
    <w:rsid w:val="005B3ED9"/>
    <w:rsid w:val="005B4435"/>
    <w:rsid w:val="005B4983"/>
    <w:rsid w:val="005B62B6"/>
    <w:rsid w:val="005B7168"/>
    <w:rsid w:val="005C1070"/>
    <w:rsid w:val="005C12B5"/>
    <w:rsid w:val="005C2F26"/>
    <w:rsid w:val="005C5C65"/>
    <w:rsid w:val="005C61EE"/>
    <w:rsid w:val="005C6388"/>
    <w:rsid w:val="005D074F"/>
    <w:rsid w:val="005D09C6"/>
    <w:rsid w:val="005D2296"/>
    <w:rsid w:val="005D2FDE"/>
    <w:rsid w:val="005D4C5F"/>
    <w:rsid w:val="005D590D"/>
    <w:rsid w:val="005D5F0D"/>
    <w:rsid w:val="005D6E39"/>
    <w:rsid w:val="005E0DC2"/>
    <w:rsid w:val="005E13FC"/>
    <w:rsid w:val="005E2D22"/>
    <w:rsid w:val="005E3937"/>
    <w:rsid w:val="005E49F6"/>
    <w:rsid w:val="005E72CA"/>
    <w:rsid w:val="005F1297"/>
    <w:rsid w:val="005F2010"/>
    <w:rsid w:val="005F48F5"/>
    <w:rsid w:val="005F4CED"/>
    <w:rsid w:val="0060599C"/>
    <w:rsid w:val="00607AB7"/>
    <w:rsid w:val="006113D8"/>
    <w:rsid w:val="00616CA3"/>
    <w:rsid w:val="0062506F"/>
    <w:rsid w:val="00627BC3"/>
    <w:rsid w:val="00635956"/>
    <w:rsid w:val="00635C9E"/>
    <w:rsid w:val="00637D3C"/>
    <w:rsid w:val="006430FA"/>
    <w:rsid w:val="00644373"/>
    <w:rsid w:val="00644388"/>
    <w:rsid w:val="0064634E"/>
    <w:rsid w:val="00647A7E"/>
    <w:rsid w:val="006509BD"/>
    <w:rsid w:val="00651CE0"/>
    <w:rsid w:val="006625B9"/>
    <w:rsid w:val="00663173"/>
    <w:rsid w:val="006631CE"/>
    <w:rsid w:val="006642BC"/>
    <w:rsid w:val="00664382"/>
    <w:rsid w:val="00665511"/>
    <w:rsid w:val="00665A68"/>
    <w:rsid w:val="006719F1"/>
    <w:rsid w:val="00671BB7"/>
    <w:rsid w:val="00673D19"/>
    <w:rsid w:val="00675B03"/>
    <w:rsid w:val="00675D10"/>
    <w:rsid w:val="006816E4"/>
    <w:rsid w:val="00683320"/>
    <w:rsid w:val="00683775"/>
    <w:rsid w:val="00683C69"/>
    <w:rsid w:val="0068467F"/>
    <w:rsid w:val="00694E1D"/>
    <w:rsid w:val="00696952"/>
    <w:rsid w:val="006A605D"/>
    <w:rsid w:val="006B42E7"/>
    <w:rsid w:val="006B502B"/>
    <w:rsid w:val="006B762B"/>
    <w:rsid w:val="006C0612"/>
    <w:rsid w:val="006C3685"/>
    <w:rsid w:val="006C7EE7"/>
    <w:rsid w:val="006D1517"/>
    <w:rsid w:val="006D2BA1"/>
    <w:rsid w:val="006D30CB"/>
    <w:rsid w:val="006D3688"/>
    <w:rsid w:val="006D3F9A"/>
    <w:rsid w:val="006D45A2"/>
    <w:rsid w:val="006D4D21"/>
    <w:rsid w:val="006E10F2"/>
    <w:rsid w:val="006E1249"/>
    <w:rsid w:val="006E2CB8"/>
    <w:rsid w:val="006E3081"/>
    <w:rsid w:val="006E4796"/>
    <w:rsid w:val="006E4D6F"/>
    <w:rsid w:val="006F2183"/>
    <w:rsid w:val="006F24D8"/>
    <w:rsid w:val="00701B75"/>
    <w:rsid w:val="00705DAE"/>
    <w:rsid w:val="00706655"/>
    <w:rsid w:val="00706B3D"/>
    <w:rsid w:val="00706BFA"/>
    <w:rsid w:val="007104D8"/>
    <w:rsid w:val="007116BB"/>
    <w:rsid w:val="0071205F"/>
    <w:rsid w:val="0071248F"/>
    <w:rsid w:val="00713627"/>
    <w:rsid w:val="0072001C"/>
    <w:rsid w:val="0072620F"/>
    <w:rsid w:val="0072628A"/>
    <w:rsid w:val="007304AD"/>
    <w:rsid w:val="007311DF"/>
    <w:rsid w:val="00732134"/>
    <w:rsid w:val="00735A87"/>
    <w:rsid w:val="00737D1B"/>
    <w:rsid w:val="00737E36"/>
    <w:rsid w:val="00741B90"/>
    <w:rsid w:val="007427A3"/>
    <w:rsid w:val="00742880"/>
    <w:rsid w:val="00745B43"/>
    <w:rsid w:val="00745B76"/>
    <w:rsid w:val="00745DAD"/>
    <w:rsid w:val="00751260"/>
    <w:rsid w:val="0075168D"/>
    <w:rsid w:val="00754E34"/>
    <w:rsid w:val="007564B2"/>
    <w:rsid w:val="00760A45"/>
    <w:rsid w:val="00762EC2"/>
    <w:rsid w:val="00763737"/>
    <w:rsid w:val="00766418"/>
    <w:rsid w:val="00766558"/>
    <w:rsid w:val="007670C9"/>
    <w:rsid w:val="007713AA"/>
    <w:rsid w:val="0077313F"/>
    <w:rsid w:val="00777211"/>
    <w:rsid w:val="0078082F"/>
    <w:rsid w:val="007830FD"/>
    <w:rsid w:val="007857BA"/>
    <w:rsid w:val="0079125B"/>
    <w:rsid w:val="0079378B"/>
    <w:rsid w:val="00793A52"/>
    <w:rsid w:val="00794C4E"/>
    <w:rsid w:val="00795A2B"/>
    <w:rsid w:val="007969AD"/>
    <w:rsid w:val="007A4531"/>
    <w:rsid w:val="007A6240"/>
    <w:rsid w:val="007B5E7C"/>
    <w:rsid w:val="007B6101"/>
    <w:rsid w:val="007C1C8F"/>
    <w:rsid w:val="007C69D2"/>
    <w:rsid w:val="007C71B7"/>
    <w:rsid w:val="007D0DBC"/>
    <w:rsid w:val="007D34EE"/>
    <w:rsid w:val="007D3DF8"/>
    <w:rsid w:val="007D4ECA"/>
    <w:rsid w:val="007D7632"/>
    <w:rsid w:val="007E281D"/>
    <w:rsid w:val="007E4ACB"/>
    <w:rsid w:val="007E6BAB"/>
    <w:rsid w:val="007F76C1"/>
    <w:rsid w:val="007F78A4"/>
    <w:rsid w:val="00800B98"/>
    <w:rsid w:val="008014F1"/>
    <w:rsid w:val="00804912"/>
    <w:rsid w:val="00807576"/>
    <w:rsid w:val="0081063B"/>
    <w:rsid w:val="00810920"/>
    <w:rsid w:val="00813FA4"/>
    <w:rsid w:val="00815C2F"/>
    <w:rsid w:val="00820DA3"/>
    <w:rsid w:val="00820F0D"/>
    <w:rsid w:val="0082258A"/>
    <w:rsid w:val="00822C04"/>
    <w:rsid w:val="00834145"/>
    <w:rsid w:val="0083636E"/>
    <w:rsid w:val="008373EA"/>
    <w:rsid w:val="0084015F"/>
    <w:rsid w:val="008463E3"/>
    <w:rsid w:val="00846DF4"/>
    <w:rsid w:val="00847E14"/>
    <w:rsid w:val="0085614B"/>
    <w:rsid w:val="0085646E"/>
    <w:rsid w:val="00856FA5"/>
    <w:rsid w:val="008578B0"/>
    <w:rsid w:val="00860089"/>
    <w:rsid w:val="0086338B"/>
    <w:rsid w:val="008634DF"/>
    <w:rsid w:val="00865969"/>
    <w:rsid w:val="00865A86"/>
    <w:rsid w:val="00865B7C"/>
    <w:rsid w:val="00865EA6"/>
    <w:rsid w:val="008670C4"/>
    <w:rsid w:val="0087001E"/>
    <w:rsid w:val="00870770"/>
    <w:rsid w:val="00876006"/>
    <w:rsid w:val="00881D55"/>
    <w:rsid w:val="008857D5"/>
    <w:rsid w:val="008904B0"/>
    <w:rsid w:val="008937ED"/>
    <w:rsid w:val="00893B8A"/>
    <w:rsid w:val="008A2249"/>
    <w:rsid w:val="008A7B28"/>
    <w:rsid w:val="008B0139"/>
    <w:rsid w:val="008B0921"/>
    <w:rsid w:val="008B1429"/>
    <w:rsid w:val="008B3406"/>
    <w:rsid w:val="008B365C"/>
    <w:rsid w:val="008B5C7C"/>
    <w:rsid w:val="008B614B"/>
    <w:rsid w:val="008B6E3E"/>
    <w:rsid w:val="008C00C6"/>
    <w:rsid w:val="008C128F"/>
    <w:rsid w:val="008C16F9"/>
    <w:rsid w:val="008C3352"/>
    <w:rsid w:val="008C4335"/>
    <w:rsid w:val="008C4D37"/>
    <w:rsid w:val="008D0D36"/>
    <w:rsid w:val="008D3B91"/>
    <w:rsid w:val="008D5C9B"/>
    <w:rsid w:val="008D7E75"/>
    <w:rsid w:val="008E18E8"/>
    <w:rsid w:val="008E229D"/>
    <w:rsid w:val="008E489F"/>
    <w:rsid w:val="008E54BD"/>
    <w:rsid w:val="008E6011"/>
    <w:rsid w:val="008F0145"/>
    <w:rsid w:val="008F4012"/>
    <w:rsid w:val="008F4071"/>
    <w:rsid w:val="00902FB6"/>
    <w:rsid w:val="00904121"/>
    <w:rsid w:val="00904854"/>
    <w:rsid w:val="009122DF"/>
    <w:rsid w:val="00912B12"/>
    <w:rsid w:val="00917C6B"/>
    <w:rsid w:val="009239F0"/>
    <w:rsid w:val="0092551B"/>
    <w:rsid w:val="00930D12"/>
    <w:rsid w:val="00932A4C"/>
    <w:rsid w:val="00935B7D"/>
    <w:rsid w:val="009374D7"/>
    <w:rsid w:val="0094229D"/>
    <w:rsid w:val="00943309"/>
    <w:rsid w:val="009478FF"/>
    <w:rsid w:val="00950313"/>
    <w:rsid w:val="00950351"/>
    <w:rsid w:val="00952ACD"/>
    <w:rsid w:val="009542D8"/>
    <w:rsid w:val="009553E3"/>
    <w:rsid w:val="00955CBD"/>
    <w:rsid w:val="009565FC"/>
    <w:rsid w:val="00961964"/>
    <w:rsid w:val="00962C92"/>
    <w:rsid w:val="00963723"/>
    <w:rsid w:val="009646D2"/>
    <w:rsid w:val="00965E09"/>
    <w:rsid w:val="00965E74"/>
    <w:rsid w:val="009674A0"/>
    <w:rsid w:val="009702C6"/>
    <w:rsid w:val="009709E4"/>
    <w:rsid w:val="009729F7"/>
    <w:rsid w:val="00972E3E"/>
    <w:rsid w:val="009731D9"/>
    <w:rsid w:val="009757D5"/>
    <w:rsid w:val="00976C31"/>
    <w:rsid w:val="009804B5"/>
    <w:rsid w:val="0098776A"/>
    <w:rsid w:val="0099066D"/>
    <w:rsid w:val="00991EF7"/>
    <w:rsid w:val="00993427"/>
    <w:rsid w:val="00993500"/>
    <w:rsid w:val="00994809"/>
    <w:rsid w:val="00995B9E"/>
    <w:rsid w:val="00995F9C"/>
    <w:rsid w:val="009A0C41"/>
    <w:rsid w:val="009A7A6B"/>
    <w:rsid w:val="009B3A5F"/>
    <w:rsid w:val="009B5CCF"/>
    <w:rsid w:val="009B6197"/>
    <w:rsid w:val="009C19CC"/>
    <w:rsid w:val="009C3640"/>
    <w:rsid w:val="009C3C9E"/>
    <w:rsid w:val="009C4E9F"/>
    <w:rsid w:val="009D28B4"/>
    <w:rsid w:val="009D550E"/>
    <w:rsid w:val="009D5BC6"/>
    <w:rsid w:val="009D6CC7"/>
    <w:rsid w:val="009D6E5E"/>
    <w:rsid w:val="009E0236"/>
    <w:rsid w:val="009E02A6"/>
    <w:rsid w:val="009E2051"/>
    <w:rsid w:val="009E3D9A"/>
    <w:rsid w:val="009E6511"/>
    <w:rsid w:val="009F0FF8"/>
    <w:rsid w:val="009F2611"/>
    <w:rsid w:val="009F2807"/>
    <w:rsid w:val="009F359D"/>
    <w:rsid w:val="009F4698"/>
    <w:rsid w:val="009F64F1"/>
    <w:rsid w:val="00A00618"/>
    <w:rsid w:val="00A00B86"/>
    <w:rsid w:val="00A07D11"/>
    <w:rsid w:val="00A10D01"/>
    <w:rsid w:val="00A1798E"/>
    <w:rsid w:val="00A21281"/>
    <w:rsid w:val="00A220E1"/>
    <w:rsid w:val="00A23B14"/>
    <w:rsid w:val="00A24B3B"/>
    <w:rsid w:val="00A2655D"/>
    <w:rsid w:val="00A2676B"/>
    <w:rsid w:val="00A30BAC"/>
    <w:rsid w:val="00A351DB"/>
    <w:rsid w:val="00A36DE8"/>
    <w:rsid w:val="00A36FCA"/>
    <w:rsid w:val="00A41DA6"/>
    <w:rsid w:val="00A43589"/>
    <w:rsid w:val="00A43CA6"/>
    <w:rsid w:val="00A47537"/>
    <w:rsid w:val="00A50E06"/>
    <w:rsid w:val="00A57F30"/>
    <w:rsid w:val="00A601B9"/>
    <w:rsid w:val="00A6052A"/>
    <w:rsid w:val="00A61B9A"/>
    <w:rsid w:val="00A63552"/>
    <w:rsid w:val="00A64E03"/>
    <w:rsid w:val="00A6528B"/>
    <w:rsid w:val="00A653FA"/>
    <w:rsid w:val="00A71953"/>
    <w:rsid w:val="00A745FA"/>
    <w:rsid w:val="00A76209"/>
    <w:rsid w:val="00A9433D"/>
    <w:rsid w:val="00A9688A"/>
    <w:rsid w:val="00AA10D6"/>
    <w:rsid w:val="00AA12D7"/>
    <w:rsid w:val="00AA26E5"/>
    <w:rsid w:val="00AA64CC"/>
    <w:rsid w:val="00AA708D"/>
    <w:rsid w:val="00AB24C7"/>
    <w:rsid w:val="00AB4198"/>
    <w:rsid w:val="00AB62A1"/>
    <w:rsid w:val="00AB762F"/>
    <w:rsid w:val="00AC189A"/>
    <w:rsid w:val="00AC4F0A"/>
    <w:rsid w:val="00AC7796"/>
    <w:rsid w:val="00AD017E"/>
    <w:rsid w:val="00AD2AE6"/>
    <w:rsid w:val="00AD2EB8"/>
    <w:rsid w:val="00AD5267"/>
    <w:rsid w:val="00AD5C42"/>
    <w:rsid w:val="00AE2DE6"/>
    <w:rsid w:val="00AE5A68"/>
    <w:rsid w:val="00AE6B10"/>
    <w:rsid w:val="00AF3937"/>
    <w:rsid w:val="00AF581C"/>
    <w:rsid w:val="00AF594E"/>
    <w:rsid w:val="00B01C29"/>
    <w:rsid w:val="00B0372F"/>
    <w:rsid w:val="00B045C0"/>
    <w:rsid w:val="00B0594C"/>
    <w:rsid w:val="00B06577"/>
    <w:rsid w:val="00B10809"/>
    <w:rsid w:val="00B13609"/>
    <w:rsid w:val="00B1552A"/>
    <w:rsid w:val="00B155FE"/>
    <w:rsid w:val="00B167FE"/>
    <w:rsid w:val="00B1771A"/>
    <w:rsid w:val="00B17901"/>
    <w:rsid w:val="00B214E3"/>
    <w:rsid w:val="00B21626"/>
    <w:rsid w:val="00B24E56"/>
    <w:rsid w:val="00B3024F"/>
    <w:rsid w:val="00B32BCB"/>
    <w:rsid w:val="00B34E48"/>
    <w:rsid w:val="00B354A5"/>
    <w:rsid w:val="00B42390"/>
    <w:rsid w:val="00B475F6"/>
    <w:rsid w:val="00B47B1F"/>
    <w:rsid w:val="00B53D3E"/>
    <w:rsid w:val="00B56B6A"/>
    <w:rsid w:val="00B576EF"/>
    <w:rsid w:val="00B63A00"/>
    <w:rsid w:val="00B6684B"/>
    <w:rsid w:val="00B67A3C"/>
    <w:rsid w:val="00B716E1"/>
    <w:rsid w:val="00B71903"/>
    <w:rsid w:val="00B76253"/>
    <w:rsid w:val="00B76547"/>
    <w:rsid w:val="00B76806"/>
    <w:rsid w:val="00B769E7"/>
    <w:rsid w:val="00B77444"/>
    <w:rsid w:val="00B77DFA"/>
    <w:rsid w:val="00B8517D"/>
    <w:rsid w:val="00B85E7B"/>
    <w:rsid w:val="00B86567"/>
    <w:rsid w:val="00B945E7"/>
    <w:rsid w:val="00B94AFD"/>
    <w:rsid w:val="00BA4602"/>
    <w:rsid w:val="00BA59A4"/>
    <w:rsid w:val="00BA5E6B"/>
    <w:rsid w:val="00BA6787"/>
    <w:rsid w:val="00BB285A"/>
    <w:rsid w:val="00BB2AF9"/>
    <w:rsid w:val="00BB3789"/>
    <w:rsid w:val="00BB7ECE"/>
    <w:rsid w:val="00BC1140"/>
    <w:rsid w:val="00BC4428"/>
    <w:rsid w:val="00BC5135"/>
    <w:rsid w:val="00BC6351"/>
    <w:rsid w:val="00BC7F98"/>
    <w:rsid w:val="00BD2C4C"/>
    <w:rsid w:val="00BD2C79"/>
    <w:rsid w:val="00BD340A"/>
    <w:rsid w:val="00BE11A4"/>
    <w:rsid w:val="00BE237D"/>
    <w:rsid w:val="00BE2FEE"/>
    <w:rsid w:val="00BE7A70"/>
    <w:rsid w:val="00BF3F6D"/>
    <w:rsid w:val="00BF52D5"/>
    <w:rsid w:val="00C0432F"/>
    <w:rsid w:val="00C122B6"/>
    <w:rsid w:val="00C17D43"/>
    <w:rsid w:val="00C206D8"/>
    <w:rsid w:val="00C246AD"/>
    <w:rsid w:val="00C36308"/>
    <w:rsid w:val="00C40EDF"/>
    <w:rsid w:val="00C418E7"/>
    <w:rsid w:val="00C41A1D"/>
    <w:rsid w:val="00C42967"/>
    <w:rsid w:val="00C44C73"/>
    <w:rsid w:val="00C4584E"/>
    <w:rsid w:val="00C45D2C"/>
    <w:rsid w:val="00C51300"/>
    <w:rsid w:val="00C5556E"/>
    <w:rsid w:val="00C56CBC"/>
    <w:rsid w:val="00C575EC"/>
    <w:rsid w:val="00C60F1D"/>
    <w:rsid w:val="00C6221D"/>
    <w:rsid w:val="00C634E0"/>
    <w:rsid w:val="00C64357"/>
    <w:rsid w:val="00C655DE"/>
    <w:rsid w:val="00C65E4F"/>
    <w:rsid w:val="00C67495"/>
    <w:rsid w:val="00C7005F"/>
    <w:rsid w:val="00C705B8"/>
    <w:rsid w:val="00C708D7"/>
    <w:rsid w:val="00C71CF3"/>
    <w:rsid w:val="00C71E71"/>
    <w:rsid w:val="00C75707"/>
    <w:rsid w:val="00C75C32"/>
    <w:rsid w:val="00C75E88"/>
    <w:rsid w:val="00C76D0E"/>
    <w:rsid w:val="00C7702B"/>
    <w:rsid w:val="00C77F6E"/>
    <w:rsid w:val="00C82214"/>
    <w:rsid w:val="00C834F1"/>
    <w:rsid w:val="00C90DC4"/>
    <w:rsid w:val="00C91781"/>
    <w:rsid w:val="00C9262F"/>
    <w:rsid w:val="00CA015E"/>
    <w:rsid w:val="00CA305C"/>
    <w:rsid w:val="00CA55BE"/>
    <w:rsid w:val="00CA7B4D"/>
    <w:rsid w:val="00CB435F"/>
    <w:rsid w:val="00CB5BED"/>
    <w:rsid w:val="00CB7F0E"/>
    <w:rsid w:val="00CC0B4C"/>
    <w:rsid w:val="00CC0D2B"/>
    <w:rsid w:val="00CC21EC"/>
    <w:rsid w:val="00CC2AC6"/>
    <w:rsid w:val="00CD2722"/>
    <w:rsid w:val="00CD392C"/>
    <w:rsid w:val="00CD3F3E"/>
    <w:rsid w:val="00CD537A"/>
    <w:rsid w:val="00CD6117"/>
    <w:rsid w:val="00CE07BC"/>
    <w:rsid w:val="00CE08A1"/>
    <w:rsid w:val="00CE35F8"/>
    <w:rsid w:val="00CE59AD"/>
    <w:rsid w:val="00CF05BF"/>
    <w:rsid w:val="00CF3F22"/>
    <w:rsid w:val="00CF5FEF"/>
    <w:rsid w:val="00CF6157"/>
    <w:rsid w:val="00CF6F62"/>
    <w:rsid w:val="00CF7E9D"/>
    <w:rsid w:val="00D00239"/>
    <w:rsid w:val="00D01209"/>
    <w:rsid w:val="00D04226"/>
    <w:rsid w:val="00D04937"/>
    <w:rsid w:val="00D05602"/>
    <w:rsid w:val="00D0708E"/>
    <w:rsid w:val="00D10A23"/>
    <w:rsid w:val="00D10BB6"/>
    <w:rsid w:val="00D11A60"/>
    <w:rsid w:val="00D11F54"/>
    <w:rsid w:val="00D15AEE"/>
    <w:rsid w:val="00D15FF9"/>
    <w:rsid w:val="00D16ED5"/>
    <w:rsid w:val="00D22FEA"/>
    <w:rsid w:val="00D247A9"/>
    <w:rsid w:val="00D26D21"/>
    <w:rsid w:val="00D300C2"/>
    <w:rsid w:val="00D30313"/>
    <w:rsid w:val="00D30CDF"/>
    <w:rsid w:val="00D31D64"/>
    <w:rsid w:val="00D320D2"/>
    <w:rsid w:val="00D32735"/>
    <w:rsid w:val="00D3448C"/>
    <w:rsid w:val="00D34B4A"/>
    <w:rsid w:val="00D351B2"/>
    <w:rsid w:val="00D37106"/>
    <w:rsid w:val="00D37C33"/>
    <w:rsid w:val="00D4272A"/>
    <w:rsid w:val="00D42FF1"/>
    <w:rsid w:val="00D45589"/>
    <w:rsid w:val="00D46F30"/>
    <w:rsid w:val="00D50527"/>
    <w:rsid w:val="00D50B3D"/>
    <w:rsid w:val="00D52548"/>
    <w:rsid w:val="00D52E03"/>
    <w:rsid w:val="00D53A76"/>
    <w:rsid w:val="00D607E9"/>
    <w:rsid w:val="00D60862"/>
    <w:rsid w:val="00D60E49"/>
    <w:rsid w:val="00D62D6E"/>
    <w:rsid w:val="00D67B69"/>
    <w:rsid w:val="00D7060B"/>
    <w:rsid w:val="00D713C5"/>
    <w:rsid w:val="00D72178"/>
    <w:rsid w:val="00D760F1"/>
    <w:rsid w:val="00D7666D"/>
    <w:rsid w:val="00D769B5"/>
    <w:rsid w:val="00D77525"/>
    <w:rsid w:val="00D81524"/>
    <w:rsid w:val="00D83273"/>
    <w:rsid w:val="00D851AE"/>
    <w:rsid w:val="00D874B8"/>
    <w:rsid w:val="00D9137E"/>
    <w:rsid w:val="00D962A5"/>
    <w:rsid w:val="00DA0364"/>
    <w:rsid w:val="00DA1C12"/>
    <w:rsid w:val="00DA4182"/>
    <w:rsid w:val="00DA508F"/>
    <w:rsid w:val="00DA6B85"/>
    <w:rsid w:val="00DB406C"/>
    <w:rsid w:val="00DB51B6"/>
    <w:rsid w:val="00DC2CFE"/>
    <w:rsid w:val="00DC4B1B"/>
    <w:rsid w:val="00DC6906"/>
    <w:rsid w:val="00DC7E42"/>
    <w:rsid w:val="00DD03CF"/>
    <w:rsid w:val="00DD0F1D"/>
    <w:rsid w:val="00DD1AFF"/>
    <w:rsid w:val="00DD4605"/>
    <w:rsid w:val="00DD4819"/>
    <w:rsid w:val="00DD6839"/>
    <w:rsid w:val="00DD7A2B"/>
    <w:rsid w:val="00DE4CCA"/>
    <w:rsid w:val="00DE5EB4"/>
    <w:rsid w:val="00DF2098"/>
    <w:rsid w:val="00DF4616"/>
    <w:rsid w:val="00DF61F5"/>
    <w:rsid w:val="00DF78BE"/>
    <w:rsid w:val="00E03023"/>
    <w:rsid w:val="00E039E6"/>
    <w:rsid w:val="00E10402"/>
    <w:rsid w:val="00E14022"/>
    <w:rsid w:val="00E2027A"/>
    <w:rsid w:val="00E32B66"/>
    <w:rsid w:val="00E44DC5"/>
    <w:rsid w:val="00E4560F"/>
    <w:rsid w:val="00E52C7A"/>
    <w:rsid w:val="00E63A53"/>
    <w:rsid w:val="00E73CA4"/>
    <w:rsid w:val="00E74721"/>
    <w:rsid w:val="00E76CCD"/>
    <w:rsid w:val="00E7712C"/>
    <w:rsid w:val="00E8401E"/>
    <w:rsid w:val="00E84726"/>
    <w:rsid w:val="00E87AB3"/>
    <w:rsid w:val="00E92648"/>
    <w:rsid w:val="00E95185"/>
    <w:rsid w:val="00E953F3"/>
    <w:rsid w:val="00EA35DB"/>
    <w:rsid w:val="00EA3734"/>
    <w:rsid w:val="00EA3EBD"/>
    <w:rsid w:val="00EA7895"/>
    <w:rsid w:val="00EB1E70"/>
    <w:rsid w:val="00EB2517"/>
    <w:rsid w:val="00EB75CB"/>
    <w:rsid w:val="00EC159A"/>
    <w:rsid w:val="00EC1B09"/>
    <w:rsid w:val="00EC3895"/>
    <w:rsid w:val="00EC3D52"/>
    <w:rsid w:val="00EC3FAE"/>
    <w:rsid w:val="00EC766A"/>
    <w:rsid w:val="00ED0639"/>
    <w:rsid w:val="00ED181E"/>
    <w:rsid w:val="00ED1F0B"/>
    <w:rsid w:val="00ED2CEE"/>
    <w:rsid w:val="00ED5B5D"/>
    <w:rsid w:val="00ED662C"/>
    <w:rsid w:val="00ED7130"/>
    <w:rsid w:val="00EE1FB2"/>
    <w:rsid w:val="00EE22AD"/>
    <w:rsid w:val="00EE623C"/>
    <w:rsid w:val="00EF1415"/>
    <w:rsid w:val="00EF3BAC"/>
    <w:rsid w:val="00EF4808"/>
    <w:rsid w:val="00EF78D7"/>
    <w:rsid w:val="00F0051D"/>
    <w:rsid w:val="00F0098F"/>
    <w:rsid w:val="00F00BC7"/>
    <w:rsid w:val="00F03346"/>
    <w:rsid w:val="00F038A5"/>
    <w:rsid w:val="00F03D67"/>
    <w:rsid w:val="00F03D77"/>
    <w:rsid w:val="00F04129"/>
    <w:rsid w:val="00F0647B"/>
    <w:rsid w:val="00F06A97"/>
    <w:rsid w:val="00F07407"/>
    <w:rsid w:val="00F11376"/>
    <w:rsid w:val="00F1149E"/>
    <w:rsid w:val="00F130C0"/>
    <w:rsid w:val="00F13B05"/>
    <w:rsid w:val="00F144CB"/>
    <w:rsid w:val="00F151A2"/>
    <w:rsid w:val="00F15F54"/>
    <w:rsid w:val="00F160F9"/>
    <w:rsid w:val="00F17042"/>
    <w:rsid w:val="00F17E67"/>
    <w:rsid w:val="00F2090E"/>
    <w:rsid w:val="00F2148E"/>
    <w:rsid w:val="00F2372B"/>
    <w:rsid w:val="00F23A7D"/>
    <w:rsid w:val="00F26B5A"/>
    <w:rsid w:val="00F3294C"/>
    <w:rsid w:val="00F35734"/>
    <w:rsid w:val="00F35DC2"/>
    <w:rsid w:val="00F3718B"/>
    <w:rsid w:val="00F37B93"/>
    <w:rsid w:val="00F420C7"/>
    <w:rsid w:val="00F421AE"/>
    <w:rsid w:val="00F452DE"/>
    <w:rsid w:val="00F45DEC"/>
    <w:rsid w:val="00F46F4E"/>
    <w:rsid w:val="00F515A7"/>
    <w:rsid w:val="00F5211F"/>
    <w:rsid w:val="00F52B5A"/>
    <w:rsid w:val="00F5439A"/>
    <w:rsid w:val="00F5483A"/>
    <w:rsid w:val="00F556D3"/>
    <w:rsid w:val="00F61D84"/>
    <w:rsid w:val="00F6268F"/>
    <w:rsid w:val="00F63C1B"/>
    <w:rsid w:val="00F67607"/>
    <w:rsid w:val="00F73BFB"/>
    <w:rsid w:val="00F73EF5"/>
    <w:rsid w:val="00F8244F"/>
    <w:rsid w:val="00F92464"/>
    <w:rsid w:val="00F929B8"/>
    <w:rsid w:val="00F930EA"/>
    <w:rsid w:val="00F96F30"/>
    <w:rsid w:val="00F970AA"/>
    <w:rsid w:val="00F97CC1"/>
    <w:rsid w:val="00FA1015"/>
    <w:rsid w:val="00FA1887"/>
    <w:rsid w:val="00FA4BBC"/>
    <w:rsid w:val="00FA5174"/>
    <w:rsid w:val="00FB0741"/>
    <w:rsid w:val="00FB1760"/>
    <w:rsid w:val="00FB7ED6"/>
    <w:rsid w:val="00FC1B50"/>
    <w:rsid w:val="00FC250F"/>
    <w:rsid w:val="00FC3981"/>
    <w:rsid w:val="00FC4280"/>
    <w:rsid w:val="00FC4481"/>
    <w:rsid w:val="00FC49B4"/>
    <w:rsid w:val="00FD00A3"/>
    <w:rsid w:val="00FD0CAB"/>
    <w:rsid w:val="00FD1147"/>
    <w:rsid w:val="00FD2E92"/>
    <w:rsid w:val="00FD793B"/>
    <w:rsid w:val="00FE1EF9"/>
    <w:rsid w:val="00FE20FA"/>
    <w:rsid w:val="00FE2DC8"/>
    <w:rsid w:val="00FE3EDC"/>
    <w:rsid w:val="00FE46AD"/>
    <w:rsid w:val="00FE4EA7"/>
    <w:rsid w:val="00FE6F92"/>
    <w:rsid w:val="00FE7AC5"/>
    <w:rsid w:val="00FF1499"/>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B1A70"/>
  <w15:chartTrackingRefBased/>
  <w15:docId w15:val="{ED08F683-0B9B-4A59-9EA4-A7FB541D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NewRomanPSMT" w:hAnsi="TimesNewRomanPSM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TimesNewRomanPSMT" w:hAnsi="TimesNewRomanPSM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NewRomanPSMT" w:hAnsi="TimesNewRomanPSMT"/>
        <w:b/>
        <w:sz w:val="18"/>
      </w:rPr>
      <w:tblPr/>
      <w:tcPr>
        <w:shd w:val="clear" w:color="auto" w:fill="BFBFBF"/>
      </w:tcPr>
    </w:tblStylePr>
    <w:tblStylePr w:type="band2Horz">
      <w:rPr>
        <w:rFonts w:ascii="TimesNewRomanPSMT" w:hAnsi="TimesNewRomanPSM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state.pa.us/Electric/pdf/Act129/SWE-2014_PA_Statewide_Act129_Residential_Baseline_Study.pdf" TargetMode="External"/><Relationship Id="rId299" Type="http://schemas.openxmlformats.org/officeDocument/2006/relationships/hyperlink" Target="https://www.ecfr.gov/cgi-bin/retrieveECFR?&amp;n=pt10.3.430" TargetMode="External"/><Relationship Id="rId21" Type="http://schemas.openxmlformats.org/officeDocument/2006/relationships/footer" Target="footer6.xml"/><Relationship Id="rId63" Type="http://schemas.openxmlformats.org/officeDocument/2006/relationships/hyperlink" Target="http://www.deeresources.com/files/DEER2020/download/SupportTable-EUL2020.xlsx" TargetMode="External"/><Relationship Id="rId159" Type="http://schemas.openxmlformats.org/officeDocument/2006/relationships/hyperlink" Target="http://s3.amazonaws.com/zanran_storage/www.aquacraft.com/ContentPages/47768067.pdf" TargetMode="External"/><Relationship Id="rId170" Type="http://schemas.openxmlformats.org/officeDocument/2006/relationships/footer" Target="footer13.xml"/><Relationship Id="rId226" Type="http://schemas.openxmlformats.org/officeDocument/2006/relationships/hyperlink" Target="https://www.energystar.gov/products/appliances/dishwashers/key_product_criteria" TargetMode="External"/><Relationship Id="rId268" Type="http://schemas.openxmlformats.org/officeDocument/2006/relationships/hyperlink" Target="https://codes.iccsafe.org/content/IECC2015/chapter-4-re-residential-energy-efficiency" TargetMode="Externa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s://nextgen.ahridirectory.org/Search/QuickSearch?category=8&amp;searchTypeId=3&amp;producttype=15" TargetMode="External"/><Relationship Id="rId5" Type="http://schemas.openxmlformats.org/officeDocument/2006/relationships/customXml" Target="../customXml/item5.xml"/><Relationship Id="rId181" Type="http://schemas.openxmlformats.org/officeDocument/2006/relationships/hyperlink" Target="http://www1.eere.energy.gov/buildings/appliance_standards/product.aspx/productid/43" TargetMode="External"/><Relationship Id="rId237" Type="http://schemas.openxmlformats.org/officeDocument/2006/relationships/hyperlink" Target="https://www.energystar.gov/productfinder/product/certified-ceiling-fans/results" TargetMode="External"/><Relationship Id="rId279" Type="http://schemas.openxmlformats.org/officeDocument/2006/relationships/hyperlink" Target="http://www.puc.state.pa.us/Electric/pdf/Act129/SWE-Phase3_Res_Baseline_Study_Rpt021219.pdf" TargetMode="External"/><Relationship Id="rId43" Type="http://schemas.openxmlformats.org/officeDocument/2006/relationships/hyperlink" Target="http://oaktrust.library.tamu.edu/bitstream/handle/1969.1/152118/ESL-TR-13-04-01.pdf" TargetMode="External"/><Relationship Id="rId139" Type="http://schemas.openxmlformats.org/officeDocument/2006/relationships/hyperlink" Target="http://www.sciencedirect.com/science/article/pii/S1040619011001941" TargetMode="External"/><Relationship Id="rId290" Type="http://schemas.openxmlformats.org/officeDocument/2006/relationships/hyperlink" Target="https://codes.iccsafe.org/content/IRC2015/chapter-15-exhaust-systems" TargetMode="External"/><Relationship Id="rId304" Type="http://schemas.openxmlformats.org/officeDocument/2006/relationships/hyperlink" Target="http://www.nrel.gov/docs/fy13osti/56761.pdf" TargetMode="External"/><Relationship Id="rId85" Type="http://schemas.openxmlformats.org/officeDocument/2006/relationships/hyperlink" Target="http://www3.dps.ny.gov/W/PSCWeb.nsf/96f0fec0b45a3c6485257688006a701a/766a83dce56eca35852576da006d79a7/$FILE/90_day_CI_manual_final_9-1-09.pdf" TargetMode="External"/><Relationship Id="rId150" Type="http://schemas.openxmlformats.org/officeDocument/2006/relationships/hyperlink" Target="http://www.puc.pa.gov/filing_resources/issues_laws_regulations/act_129_information/electric_distribution_company_act_129_reporting_requirements.aspx" TargetMode="External"/><Relationship Id="rId192" Type="http://schemas.openxmlformats.org/officeDocument/2006/relationships/hyperlink" Target="https://www.nrel.gov/docs/fy17osti/68563.pdf" TargetMode="External"/><Relationship Id="rId206" Type="http://schemas.openxmlformats.org/officeDocument/2006/relationships/hyperlink" Target="https://www.eia.gov/consumption/residential/data/2015/index.php?view=microdata" TargetMode="External"/><Relationship Id="rId248" Type="http://schemas.openxmlformats.org/officeDocument/2006/relationships/image" Target="media/image5.emf"/><Relationship Id="rId12" Type="http://schemas.openxmlformats.org/officeDocument/2006/relationships/image" Target="media/image1.jpeg"/><Relationship Id="rId108" Type="http://schemas.openxmlformats.org/officeDocument/2006/relationships/hyperlink" Target="http://www.puc.state.pa.us/Electric/pdf/Act129/SWE-Phase3_Res_Baseline_Study_Rpt021219.pdf" TargetMode="External"/><Relationship Id="rId315" Type="http://schemas.openxmlformats.org/officeDocument/2006/relationships/theme" Target="theme/theme1.xml"/><Relationship Id="rId54" Type="http://schemas.openxmlformats.org/officeDocument/2006/relationships/hyperlink" Target="https://www.circleofblue.org/wp-content/uploads/2016/04/WRF_REU2016.pdf" TargetMode="External"/><Relationship Id="rId96" Type="http://schemas.openxmlformats.org/officeDocument/2006/relationships/hyperlink" Target="https://www.ecobee.com/donateyourdata/" TargetMode="External"/><Relationship Id="rId161" Type="http://schemas.openxmlformats.org/officeDocument/2006/relationships/hyperlink" Target="http://www.puc.pa.gov/filing_resources/issues_laws_regulations/act_129_information/electric_distribution_company_act_129_reporting_requirements.aspx" TargetMode="External"/><Relationship Id="rId217" Type="http://schemas.openxmlformats.org/officeDocument/2006/relationships/footer" Target="footer18.xml"/><Relationship Id="rId259" Type="http://schemas.openxmlformats.org/officeDocument/2006/relationships/hyperlink" Target="http://www.puc.state.pa.us/Electric/pdf/Act129/SWE-Phase3_Res_Baseline_Study_Rpt021219.pdf" TargetMode="Externa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s://energy.mo.gov/sites/energy/files/MOTRM2017Volume2.pdf" TargetMode="External"/><Relationship Id="rId270" Type="http://schemas.openxmlformats.org/officeDocument/2006/relationships/hyperlink" Target="http://rredc.nrel.gov/solar/old_data/nsrdb/1991-2005/tmy3/by_state_and_city.html" TargetMode="External"/><Relationship Id="rId65" Type="http://schemas.openxmlformats.org/officeDocument/2006/relationships/hyperlink" Target="https://www.ecobee.com/donateyourdata/" TargetMode="External"/><Relationship Id="rId130" Type="http://schemas.openxmlformats.org/officeDocument/2006/relationships/hyperlink" Target="http://www.deeresources.com/files/DEER2020/download/SupportTable-EUL2020.xlsx.%20Accessed%20December%202018" TargetMode="External"/><Relationship Id="rId172" Type="http://schemas.openxmlformats.org/officeDocument/2006/relationships/hyperlink" Target="http://factfinder.census.gov" TargetMode="External"/><Relationship Id="rId193" Type="http://schemas.openxmlformats.org/officeDocument/2006/relationships/hyperlink" Target="https://www.nrel.gov/docs/fy17osti/68563.pdf" TargetMode="External"/><Relationship Id="rId207" Type="http://schemas.openxmlformats.org/officeDocument/2006/relationships/hyperlink" Target="https://www.energystar.gov/products/appliances/clothes_dryers/key_product_criteria" TargetMode="External"/><Relationship Id="rId228" Type="http://schemas.openxmlformats.org/officeDocument/2006/relationships/hyperlink" Target="https://www.energystar.gov/sites/default/files/asset/document/appliance_calculator.xlsx" TargetMode="External"/><Relationship Id="rId249" Type="http://schemas.openxmlformats.org/officeDocument/2006/relationships/hyperlink" Target="http://www.puc.state.pa.us/Electric/pdf/Act129/SWE-Phase3_Res_Baseline_Study_Rpt021219.pdf" TargetMode="External"/><Relationship Id="rId13" Type="http://schemas.openxmlformats.org/officeDocument/2006/relationships/header" Target="header1.xml"/><Relationship Id="rId109" Type="http://schemas.openxmlformats.org/officeDocument/2006/relationships/hyperlink" Target="http://www.sciencedirect.com/science/article/pii/S1040619011001941" TargetMode="External"/><Relationship Id="rId260" Type="http://schemas.openxmlformats.org/officeDocument/2006/relationships/hyperlink" Target="http://rredc.nrel.gov/solar/old_data/nsrdb/1991-2005/tmy3/by_state_and_city.html" TargetMode="External"/><Relationship Id="rId281" Type="http://schemas.openxmlformats.org/officeDocument/2006/relationships/hyperlink" Target="https://www.ecobee.com/donateyourdata/" TargetMode="Externa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deeresources.com/files/DEER2020/download/SupportTable-EUL2020.xlsx" TargetMode="External"/><Relationship Id="rId76" Type="http://schemas.openxmlformats.org/officeDocument/2006/relationships/hyperlink" Target="https://www.ecobee.com/donateyourdata/" TargetMode="External"/><Relationship Id="rId97" Type="http://schemas.openxmlformats.org/officeDocument/2006/relationships/hyperlink" Target="https://www.ecobee.com/donateyourdata/" TargetMode="External"/><Relationship Id="rId120" Type="http://schemas.openxmlformats.org/officeDocument/2006/relationships/hyperlink" Target="http://www.deeresources.com/" TargetMode="External"/><Relationship Id="rId141" Type="http://schemas.openxmlformats.org/officeDocument/2006/relationships/image" Target="media/image2.emf"/><Relationship Id="rId7" Type="http://schemas.openxmlformats.org/officeDocument/2006/relationships/styles" Target="styles.xml"/><Relationship Id="rId162" Type="http://schemas.openxmlformats.org/officeDocument/2006/relationships/footer" Target="footer12.xml"/><Relationship Id="rId183" Type="http://schemas.openxmlformats.org/officeDocument/2006/relationships/hyperlink" Target="https://www.energystar.gov/sites/default/files/Refrigerator-Freezers%20ENERGY%20STAR%20Most%20Efficient%202019%20Final%20Criteria.pdf" TargetMode="External"/><Relationship Id="rId218" Type="http://schemas.openxmlformats.org/officeDocument/2006/relationships/hyperlink" Target="http://www.puc.state.pa.us/Electric/pdf/Act129/SWE-Phase3_Res_Baseline_Study_Rpt021219.pdf" TargetMode="External"/><Relationship Id="rId239" Type="http://schemas.openxmlformats.org/officeDocument/2006/relationships/hyperlink" Target="https://www.energystar.gov/sites/default/files/asset/document/appliance_calculator.xlsx" TargetMode="External"/><Relationship Id="rId250" Type="http://schemas.openxmlformats.org/officeDocument/2006/relationships/hyperlink" Target="http://www.puc.state.pa.us/Electric/pdf/Act129/SWE-Phase3_Res_Baseline_Study_Rpt021219.pdf" TargetMode="External"/><Relationship Id="rId271" Type="http://schemas.openxmlformats.org/officeDocument/2006/relationships/footer" Target="footer29.xml"/><Relationship Id="rId292" Type="http://schemas.openxmlformats.org/officeDocument/2006/relationships/hyperlink" Target="https://codes.iccsafe.org/content/IECC2015/chapter-4-ce-commercial-energy-efficiency" TargetMode="External"/><Relationship Id="rId306" Type="http://schemas.openxmlformats.org/officeDocument/2006/relationships/hyperlink" Target="https://www.energystar.gov/productfinder/downloads/Pool_Pump_Calculator_2020.05.05_FINAL.xlsx" TargetMode="Externa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epb.lbl.gov/publications/pdf/lbnl-47214.pdf" TargetMode="External"/><Relationship Id="rId66" Type="http://schemas.openxmlformats.org/officeDocument/2006/relationships/hyperlink" Target="http://www.puc.state.pa.us/Electric/pdf/Act129/SWE-Phase3_Res_Baseline_Study_Rpt021219.pdf"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hyperlink" Target="http://www.energystar.gov/sites/default/files/ENERGY%20STAR%20Water%20Heaters%20Version%203%200%20Program%20Requirements_0.pdf" TargetMode="External"/><Relationship Id="rId131" Type="http://schemas.openxmlformats.org/officeDocument/2006/relationships/hyperlink" Target="https://www.energy.gov/energysaver/services/do-it-yourself-energy-savings-projects/savings-project-insulate-your-water" TargetMode="External"/><Relationship Id="rId152" Type="http://schemas.openxmlformats.org/officeDocument/2006/relationships/hyperlink" Target="http://www.veic.org/docs/ResourceLibrary/TRM-User-Manual-Excerpts.pdf" TargetMode="External"/><Relationship Id="rId173" Type="http://schemas.openxmlformats.org/officeDocument/2006/relationships/hyperlink" Target="https://wcc.sc.egov.usda.gov/nwcc/rgrpt?report=daily_scan_por&amp;state=PA" TargetMode="External"/><Relationship Id="rId194" Type="http://schemas.openxmlformats.org/officeDocument/2006/relationships/hyperlink" Target="http://www1.eere.energy.gov/buildings/appliance_standards/product.aspx/productid/43" TargetMode="External"/><Relationship Id="rId208" Type="http://schemas.openxmlformats.org/officeDocument/2006/relationships/hyperlink" Target="https://www.gpo.gov/fdsys/pkg/CFR-2017-title10-vol3/pdf/CFR-2017-title10-vol3-sec430-32.pdf" TargetMode="External"/><Relationship Id="rId229" Type="http://schemas.openxmlformats.org/officeDocument/2006/relationships/hyperlink" Target="http://www1.eere.energy.gov/buildings/appliance_standards/product.aspx/productid/55" TargetMode="External"/><Relationship Id="rId240" Type="http://schemas.openxmlformats.org/officeDocument/2006/relationships/hyperlink" Target="http://www.energystar.gov/sites/default/files/asset/document/Office%20Equipment%20Calculator.xlsx" TargetMode="External"/><Relationship Id="rId261" Type="http://schemas.openxmlformats.org/officeDocument/2006/relationships/footer" Target="footer28.xml"/><Relationship Id="rId14" Type="http://schemas.openxmlformats.org/officeDocument/2006/relationships/footer" Target="footer1.xml"/><Relationship Id="rId35" Type="http://schemas.openxmlformats.org/officeDocument/2006/relationships/hyperlink" Target="https://www.nrel.gov/docs/fy11osti/49246.pdf" TargetMode="External"/><Relationship Id="rId56" Type="http://schemas.openxmlformats.org/officeDocument/2006/relationships/hyperlink" Target="https://www.ecobee.com/donateyourdata/" TargetMode="External"/><Relationship Id="rId77" Type="http://schemas.openxmlformats.org/officeDocument/2006/relationships/hyperlink" Target="https://energy.mo.gov/sites/energy/files/61-why-400-cfm-per-ton.pdf" TargetMode="External"/><Relationship Id="rId100" Type="http://schemas.openxmlformats.org/officeDocument/2006/relationships/hyperlink" Target="https://www.energystar.gov/sites/default/files/Water%20Heaters%20Final%20Version%203.2_Program%20Requirements.pdf" TargetMode="External"/><Relationship Id="rId282" Type="http://schemas.openxmlformats.org/officeDocument/2006/relationships/hyperlink" Target="http://rredc.nrel.gov/solar/old_data/nsrdb/1991-2005/tmy3/by_state_and_city.html" TargetMode="External"/><Relationship Id="rId8" Type="http://schemas.openxmlformats.org/officeDocument/2006/relationships/settings" Target="settings.xml"/><Relationship Id="rId98" Type="http://schemas.openxmlformats.org/officeDocument/2006/relationships/hyperlink" Target="http://mn.gov/commerce-stat/pdfs/mn-trm-v2.0-041616.pdf" TargetMode="External"/><Relationship Id="rId121" Type="http://schemas.openxmlformats.org/officeDocument/2006/relationships/hyperlink" Target="http://www1.eere.energy.gov/buildings/appliance_standards/product.aspx/productid/27" TargetMode="External"/><Relationship Id="rId142" Type="http://schemas.openxmlformats.org/officeDocument/2006/relationships/hyperlink" Target="http://www.deeresources.com/files/DEER2013codeUpdate/download/DEER2014-EUL-table-update_2014-02-05.xlsx" TargetMode="External"/><Relationship Id="rId163" Type="http://schemas.openxmlformats.org/officeDocument/2006/relationships/hyperlink" Target="http://s3.amazonaws.com/zanran_storage/www.aquacraft.com/ContentPages/47768067.pdf" TargetMode="External"/><Relationship Id="rId184" Type="http://schemas.openxmlformats.org/officeDocument/2006/relationships/hyperlink" Target="https://www.energystar.gov/sites/default/files/asset/document/appliance_calculator.xlsx" TargetMode="External"/><Relationship Id="rId219" Type="http://schemas.openxmlformats.org/officeDocument/2006/relationships/hyperlink" Target="https://www.regulations.gov/document?D=EERE-2007-BT-STD-0010-0053" TargetMode="External"/><Relationship Id="rId230" Type="http://schemas.openxmlformats.org/officeDocument/2006/relationships/hyperlink" Target="https://www.energystar.gov/ia/partners/downloads/most_efficient/2018/Dehumidifiers%20ENERGY%20STAR%20Most%20Efficient%202018%20Final%20Criteria.pdf?cddb-3642" TargetMode="External"/><Relationship Id="rId251" Type="http://schemas.openxmlformats.org/officeDocument/2006/relationships/hyperlink" Target="https://www.ecobee.com/donateyourdata/" TargetMode="Externa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deeresources.com/files/DEER2020/download/SupportTable-EUL2020.xlsx" TargetMode="External"/><Relationship Id="rId272" Type="http://schemas.openxmlformats.org/officeDocument/2006/relationships/footer" Target="footer30.xml"/><Relationship Id="rId293" Type="http://schemas.openxmlformats.org/officeDocument/2006/relationships/hyperlink" Target="https://codes.iccsafe.org/content/IECC2015/chapter-4-ce-commercial-energy-efficiency" TargetMode="External"/><Relationship Id="rId307" Type="http://schemas.openxmlformats.org/officeDocument/2006/relationships/hyperlink" Target="http://www.deeresources.com/files/DEER2020/download/SupportTable-EUL2020.xlsx" TargetMode="External"/><Relationship Id="rId88" Type="http://schemas.openxmlformats.org/officeDocument/2006/relationships/hyperlink" Target="http://ilsagfiles.org/SAG_files/Technical_Reference_Manual/Version_5/Illinois_Smart_Thermostat_Electric_Impact_Findings_2016-02-26.pdf" TargetMode="External"/><Relationship Id="rId111" Type="http://schemas.openxmlformats.org/officeDocument/2006/relationships/hyperlink" Target="https://www.ecfr.gov/cgi-bin/text-idx?SID=80dfa785ea350ebeee184bb0ae03e7f0&amp;mc=true&amp;node=ap10.3.430_127.e&amp;rgn=div9" TargetMode="External"/><Relationship Id="rId132" Type="http://schemas.openxmlformats.org/officeDocument/2006/relationships/hyperlink" Target="https://www.ahridirectory.org/Search/QuickSearch?category=8&amp;searchTypeId=3&amp;producttype=15" TargetMode="External"/><Relationship Id="rId153" Type="http://schemas.openxmlformats.org/officeDocument/2006/relationships/hyperlink" Target="http://s3.amazonaws.com/zanran_storage/www.aquacraft.com/ContentPages/47768067.pdf" TargetMode="External"/><Relationship Id="rId174" Type="http://schemas.openxmlformats.org/officeDocument/2006/relationships/hyperlink" Target="https://energy.mo.gov/sites/energy/files/MOTRM2017Volume2.pdf" TargetMode="External"/><Relationship Id="rId195" Type="http://schemas.openxmlformats.org/officeDocument/2006/relationships/hyperlink" Target="https://www.energystar.gov/ia/partners/product_specs/program_reqs/Refrigerators_and_Freezers_Program_Requirements_V5.0.pdf" TargetMode="External"/><Relationship Id="rId209" Type="http://schemas.openxmlformats.org/officeDocument/2006/relationships/hyperlink" Target="http://www.deeresources.com/files/DEER2020/download/SupportTable-EUL2020.xlsx.%20Accessed%20December%202018" TargetMode="External"/><Relationship Id="rId220" Type="http://schemas.openxmlformats.org/officeDocument/2006/relationships/hyperlink" Target="https://www.eia.gov/consumption/residential/data/2015/index.php?view=microdata" TargetMode="External"/><Relationship Id="rId241" Type="http://schemas.openxmlformats.org/officeDocument/2006/relationships/footer" Target="footer24.xml"/><Relationship Id="rId15" Type="http://schemas.openxmlformats.org/officeDocument/2006/relationships/header" Target="header2.xml"/><Relationship Id="rId36" Type="http://schemas.openxmlformats.org/officeDocument/2006/relationships/hyperlink" Target="http://oaktrust.library.tamu.edu/bitstream/handle/1969.1/152118/ESL-TR-13-04-01.pdf" TargetMode="External"/><Relationship Id="rId57" Type="http://schemas.openxmlformats.org/officeDocument/2006/relationships/hyperlink" Target="http://www.puc.state.pa.us/Electric/pdf/Act129/SWE-Phase3_Res_Baseline_Study_Rpt021219.pdf" TargetMode="External"/><Relationship Id="rId262" Type="http://schemas.openxmlformats.org/officeDocument/2006/relationships/hyperlink" Target="https://library.cee1.org/system/files/library/8842/CEE_Eval_MeasureLifeStudyLights%2526HVACGDS_1Jun2007.pdf" TargetMode="External"/><Relationship Id="rId283" Type="http://schemas.openxmlformats.org/officeDocument/2006/relationships/hyperlink" Target="http://www.deeresources.com/files/DEER2020/download/SupportTable-EUL2020.xlsx" TargetMode="External"/><Relationship Id="rId78" Type="http://schemas.openxmlformats.org/officeDocument/2006/relationships/hyperlink" Target="http://www.puc.state.pa.us/Electric/pdf/Act129/SWE-Phase3_Res_Baseline_Study_Rpt021219.pdf" TargetMode="External"/><Relationship Id="rId99" Type="http://schemas.openxmlformats.org/officeDocument/2006/relationships/hyperlink" Target="http://www.deeresources.com/files/DEER2020/download/SupportTable-EUL2020.xlsx" TargetMode="External"/><Relationship Id="rId101" Type="http://schemas.openxmlformats.org/officeDocument/2006/relationships/hyperlink" Target="https://www.ecfr.gov/cgi-bin/retrieveECFR?n=sp10.3.430.c&amp;r=SUBPART" TargetMode="External"/><Relationship Id="rId122" Type="http://schemas.openxmlformats.org/officeDocument/2006/relationships/hyperlink" Target="https://www.energystar.gov/sites/default/files/Water%20Heaters%20Final%20Version%203.2_Program%20Requirements_1.pdf" TargetMode="External"/><Relationship Id="rId143" Type="http://schemas.openxmlformats.org/officeDocument/2006/relationships/hyperlink" Target="http://s3.amazonaws.com/zanran_storage/www.aquacraft.com/ContentPages/47768067.pdf" TargetMode="External"/><Relationship Id="rId164" Type="http://schemas.openxmlformats.org/officeDocument/2006/relationships/hyperlink" Target="http://factfinder.census.gov" TargetMode="External"/><Relationship Id="rId185" Type="http://schemas.openxmlformats.org/officeDocument/2006/relationships/hyperlink" Target="https://www.energystar.gov/productfinder/product/certified-residential-refrigerators/results" TargetMode="External"/><Relationship Id="rId9" Type="http://schemas.openxmlformats.org/officeDocument/2006/relationships/webSettings" Target="webSettings.xml"/><Relationship Id="rId210" Type="http://schemas.openxmlformats.org/officeDocument/2006/relationships/footer" Target="footer17.xml"/><Relationship Id="rId26" Type="http://schemas.openxmlformats.org/officeDocument/2006/relationships/hyperlink" Target="http://www.puc.pa.gov/pcdocs/1345079.pdf" TargetMode="External"/><Relationship Id="rId231" Type="http://schemas.openxmlformats.org/officeDocument/2006/relationships/hyperlink" Target="https://www.energystar.gov/sites/default/files/ENERGY%20STAR%20Most%20Efficient%202019%20Memo_0.pdf" TargetMode="External"/><Relationship Id="rId252" Type="http://schemas.openxmlformats.org/officeDocument/2006/relationships/hyperlink" Target="https://simulationresearch.lbl.gov/dirpubs/44636.pdf" TargetMode="External"/><Relationship Id="rId273" Type="http://schemas.openxmlformats.org/officeDocument/2006/relationships/hyperlink" Target="http://library.cee1.org/content/measure-life-report-residential-and-commercialindustrial-lighting-and-hvac-measures" TargetMode="External"/><Relationship Id="rId294" Type="http://schemas.openxmlformats.org/officeDocument/2006/relationships/hyperlink" Target="https://codes.iccsafe.org/content/IECC2015/chapter-4-ce-commercial-energy-efficiency" TargetMode="External"/><Relationship Id="rId308" Type="http://schemas.openxmlformats.org/officeDocument/2006/relationships/hyperlink" Target="https://www.etcc-ca.com/sites/default/files/reports/dr07_01_pool_pump_demand_response_potential_report.pdf" TargetMode="External"/><Relationship Id="rId47" Type="http://schemas.openxmlformats.org/officeDocument/2006/relationships/hyperlink" Target="https://focusonenergy.com/sites/default/files/FoE_Deemed_WriteUp%20CY14%20Final.pdf" TargetMode="External"/><Relationship Id="rId68" Type="http://schemas.openxmlformats.org/officeDocument/2006/relationships/hyperlink" Target="https://www.ecobee.com/donateyourdata/" TargetMode="External"/><Relationship Id="rId89" Type="http://schemas.openxmlformats.org/officeDocument/2006/relationships/hyperlink" Target="http://www.cadmusgroup.com/wp-content/uploads/2015/06/Cadmus_Vectren_Nest_Report_Jan2015.pdf?submissionGuid=664af99c-7ff7-4afe-a8e6-b6c7acc4d9cb" TargetMode="External"/><Relationship Id="rId112" Type="http://schemas.openxmlformats.org/officeDocument/2006/relationships/footer" Target="footer11.xml"/><Relationship Id="rId133" Type="http://schemas.openxmlformats.org/officeDocument/2006/relationships/hyperlink" Target="http://neea.org/docs/default-source/reports/heat-pump-water-heater-field-study-report.pdf?sfvrsn=5" TargetMode="External"/><Relationship Id="rId154" Type="http://schemas.openxmlformats.org/officeDocument/2006/relationships/hyperlink" Target="http://factfinder.census.gov" TargetMode="External"/><Relationship Id="rId175" Type="http://schemas.openxmlformats.org/officeDocument/2006/relationships/hyperlink" Target="https://www.ahridirectory.org/Search/SearchForm?programId=24&amp;searchTypeId=2" TargetMode="External"/><Relationship Id="rId196" Type="http://schemas.openxmlformats.org/officeDocument/2006/relationships/hyperlink" Target="http://www.puc.state.pa.us/Electric/pdf/Act129/SWE-Phase3_Res_Baseline_Study_Rpt021219.pdf" TargetMode="External"/><Relationship Id="rId200" Type="http://schemas.openxmlformats.org/officeDocument/2006/relationships/hyperlink" Target="https://www.energystar.gov/products/appliances/clothes_washers/key_product_criteria" TargetMode="External"/><Relationship Id="rId16" Type="http://schemas.openxmlformats.org/officeDocument/2006/relationships/footer" Target="footer2.xml"/><Relationship Id="rId221" Type="http://schemas.openxmlformats.org/officeDocument/2006/relationships/footer" Target="footer19.xml"/><Relationship Id="rId242" Type="http://schemas.openxmlformats.org/officeDocument/2006/relationships/footer" Target="footer25.xml"/><Relationship Id="rId263" Type="http://schemas.openxmlformats.org/officeDocument/2006/relationships/hyperlink" Target="http://mn.gov/commerce/energy/topics/resources/Consumer-Guides/home-envelope/basement.jsp" TargetMode="External"/><Relationship Id="rId284" Type="http://schemas.openxmlformats.org/officeDocument/2006/relationships/hyperlink" Target="http://www.puc.state.pa.us/Electric/pdf/Act129/SWE-Phase3_Res_Baseline_Study_Rpt021219.pdf" TargetMode="External"/><Relationship Id="rId37" Type="http://schemas.openxmlformats.org/officeDocument/2006/relationships/hyperlink" Target="https://www.ecobee.com/donateyourdata/" TargetMode="External"/><Relationship Id="rId58" Type="http://schemas.openxmlformats.org/officeDocument/2006/relationships/hyperlink" Target="https://www.ashrae.org/technical-resources/standards-and-guidelines/read-only-versions-of-ashrae-standards" TargetMode="External"/><Relationship Id="rId79" Type="http://schemas.openxmlformats.org/officeDocument/2006/relationships/hyperlink" Target="http://www.puc.pa.gov/filing_resources/issues_laws_regulations/act_129_information/electric_distribution_company_act_129_reporting_requirements.aspx" TargetMode="External"/><Relationship Id="rId102" Type="http://schemas.openxmlformats.org/officeDocument/2006/relationships/hyperlink" Target="https://www.circleofblue.org/wp-content/uploads/2016/04/WRF_REU2016.pdf" TargetMode="External"/><Relationship Id="rId123" Type="http://schemas.openxmlformats.org/officeDocument/2006/relationships/hyperlink" Target="https://www.circleofblue.org/wp-content/uploads/2016/04/WRF_REU2016.pdf" TargetMode="External"/><Relationship Id="rId144" Type="http://schemas.openxmlformats.org/officeDocument/2006/relationships/hyperlink" Target="http://www.puc.state.pa.us/Electric/pdf/Act129/SWE-Phase3_Res_Baseline_Study_Rpt021219.pdf" TargetMode="External"/><Relationship Id="rId90" Type="http://schemas.openxmlformats.org/officeDocument/2006/relationships/hyperlink" Target="https://www.energystar.gov/sites/default/files/ENERGY%20STAR%20Program%20Requirements%20for%20Connected%20Thermostats%20Version%201.0.pdf" TargetMode="External"/><Relationship Id="rId165" Type="http://schemas.openxmlformats.org/officeDocument/2006/relationships/hyperlink" Target="http://www.puc.state.pa.us/Electric/pdf/Act129/SWE-Phase3_Res_Baseline_Study_Rpt021219.pdf" TargetMode="External"/><Relationship Id="rId186" Type="http://schemas.openxmlformats.org/officeDocument/2006/relationships/footer" Target="footer14.xml"/><Relationship Id="rId211" Type="http://schemas.openxmlformats.org/officeDocument/2006/relationships/hyperlink" Target="http://www.deeresources.com/files/DEER2020/download/SupportTable-EUL2020.xlsx" TargetMode="External"/><Relationship Id="rId232" Type="http://schemas.openxmlformats.org/officeDocument/2006/relationships/footer" Target="footer21.xml"/><Relationship Id="rId253" Type="http://schemas.openxmlformats.org/officeDocument/2006/relationships/footer" Target="footer26.xml"/><Relationship Id="rId274" Type="http://schemas.openxmlformats.org/officeDocument/2006/relationships/hyperlink" Target="http://www.nrel.gov/docs/fy13osti/54859.pdf" TargetMode="External"/><Relationship Id="rId295" Type="http://schemas.openxmlformats.org/officeDocument/2006/relationships/hyperlink" Target="https://codes.iccsafe.org/content/IMC2015/chapter-4-ventilation" TargetMode="External"/><Relationship Id="rId309" Type="http://schemas.openxmlformats.org/officeDocument/2006/relationships/footer" Target="footer32.xml"/><Relationship Id="rId27" Type="http://schemas.openxmlformats.org/officeDocument/2006/relationships/footer" Target="footer7.xml"/><Relationship Id="rId48" Type="http://schemas.openxmlformats.org/officeDocument/2006/relationships/hyperlink" Target="https://www.ecobee.com/donateyourdata/" TargetMode="External"/><Relationship Id="rId69" Type="http://schemas.openxmlformats.org/officeDocument/2006/relationships/hyperlink" Target="http://www.puc.nh.gov/Electric/Monitoring%20and%20Evaluation%20Reports/" TargetMode="External"/><Relationship Id="rId113" Type="http://schemas.openxmlformats.org/officeDocument/2006/relationships/hyperlink" Target="http://www.energystar.gov/index.cfm?c=solar_wheat.pr_savings_benefits" TargetMode="External"/><Relationship Id="rId134" Type="http://schemas.openxmlformats.org/officeDocument/2006/relationships/hyperlink" Target="https://www.energy.gov/node/789966" TargetMode="External"/><Relationship Id="rId80" Type="http://schemas.openxmlformats.org/officeDocument/2006/relationships/hyperlink" Target="https://www.ecobee.com/donateyourdata/" TargetMode="External"/><Relationship Id="rId155" Type="http://schemas.openxmlformats.org/officeDocument/2006/relationships/hyperlink" Target="http://www.puc.state.pa.us/Electric/pdf/Act129/SWE-Phase3_Res_Baseline_Study_Rpt021219.pdf" TargetMode="External"/><Relationship Id="rId176" Type="http://schemas.openxmlformats.org/officeDocument/2006/relationships/hyperlink" Target="http://s3.amazonaws.com/zanran_storage/www.aquacraft.com/ContentPages/47768067.pdf" TargetMode="External"/><Relationship Id="rId197" Type="http://schemas.openxmlformats.org/officeDocument/2006/relationships/footer" Target="footer15.xml"/><Relationship Id="rId201" Type="http://schemas.openxmlformats.org/officeDocument/2006/relationships/hyperlink" Target="http://www.puc.state.pa.us/Electric/pdf/Act129/SWE-Phase3_Res_Baseline_Study_Rpt021219.pdf" TargetMode="External"/><Relationship Id="rId222" Type="http://schemas.openxmlformats.org/officeDocument/2006/relationships/hyperlink" Target="https://www.energystar.gov/sites/default/files/asset/document/appliance_calculator.xlsx" TargetMode="External"/><Relationship Id="rId243" Type="http://schemas.openxmlformats.org/officeDocument/2006/relationships/hyperlink" Target="http://www.puc.pa.gov/filing_resources/issues_laws_regulations/act_129_information/technical_reference_manual.aspx" TargetMode="External"/><Relationship Id="rId264" Type="http://schemas.openxmlformats.org/officeDocument/2006/relationships/hyperlink" Target="http://www.energy.ca.gov/reports/2002-09-06_500-02-002.PDF" TargetMode="External"/><Relationship Id="rId285" Type="http://schemas.openxmlformats.org/officeDocument/2006/relationships/hyperlink" Target="https://www.ecobee.com/donateyourdata/" TargetMode="External"/><Relationship Id="rId17" Type="http://schemas.openxmlformats.org/officeDocument/2006/relationships/header" Target="header3.xml"/><Relationship Id="rId38" Type="http://schemas.openxmlformats.org/officeDocument/2006/relationships/footer" Target="footer9.xml"/><Relationship Id="rId59" Type="http://schemas.openxmlformats.org/officeDocument/2006/relationships/hyperlink" Target="https://www.energystar.gov/sites/default/files/specs//private/Boilers%20Program%20Requirements%20Version%203%200.pdf" TargetMode="External"/><Relationship Id="rId103" Type="http://schemas.openxmlformats.org/officeDocument/2006/relationships/hyperlink" Target="http://www.puc.state.pa.us/Electric/pdf/Act129/SWE-Phase3_Res_Baseline_Study_Rpt021219.pdf" TargetMode="External"/><Relationship Id="rId124" Type="http://schemas.openxmlformats.org/officeDocument/2006/relationships/hyperlink" Target="http://www.puc.state.pa.us/Electric/pdf/Act129/SWE-2014_PA_Statewide_Act129_Residential_Baseline_Study.pdf" TargetMode="External"/><Relationship Id="rId310" Type="http://schemas.openxmlformats.org/officeDocument/2006/relationships/footer" Target="footer33.xml"/><Relationship Id="rId70" Type="http://schemas.openxmlformats.org/officeDocument/2006/relationships/hyperlink" Target="https://neep.org/sites/default/files/resources/Mid_Atlantic_TRM_V7_FINAL.pdf" TargetMode="External"/><Relationship Id="rId91" Type="http://schemas.openxmlformats.org/officeDocument/2006/relationships/hyperlink" Target="https://www.energytrust.org/wp-content/uploads/2016/12/Smart_Thermostat_Pilot_Evaluation-Final_wSR.pdf" TargetMode="External"/><Relationship Id="rId145" Type="http://schemas.openxmlformats.org/officeDocument/2006/relationships/hyperlink" Target="https://wcc.sc.egov.usda.gov/nwcc/rgrpt?report=daily_scan_por&amp;state=PA" TargetMode="External"/><Relationship Id="rId166" Type="http://schemas.openxmlformats.org/officeDocument/2006/relationships/hyperlink" Target="https://wcc.sc.egov.usda.gov/nwcc/rgrpt?report=daily_scan_por&amp;state=PA" TargetMode="External"/><Relationship Id="rId187" Type="http://schemas.openxmlformats.org/officeDocument/2006/relationships/hyperlink" Target="http://www1.eere.energy.gov/buildings/appliance_standards/product.aspx/productid/43" TargetMode="External"/><Relationship Id="rId1" Type="http://schemas.openxmlformats.org/officeDocument/2006/relationships/customXml" Target="../customXml/item1.xml"/><Relationship Id="rId212" Type="http://schemas.openxmlformats.org/officeDocument/2006/relationships/hyperlink" Target="https://www.eia.gov/consumption/residential/data/2015/index.php?view=microdata" TargetMode="External"/><Relationship Id="rId233" Type="http://schemas.openxmlformats.org/officeDocument/2006/relationships/hyperlink" Target="http://www.puc.state.pa.us/Electric/pdf/Act129/SWE-Phase3_Res_Baseline_Study_Rpt021219.pdf" TargetMode="External"/><Relationship Id="rId254" Type="http://schemas.openxmlformats.org/officeDocument/2006/relationships/footer" Target="footer27.xml"/><Relationship Id="rId28" Type="http://schemas.openxmlformats.org/officeDocument/2006/relationships/footer" Target="footer8.xml"/><Relationship Id="rId49" Type="http://schemas.openxmlformats.org/officeDocument/2006/relationships/hyperlink" Target="http://www.puc.state.pa.us/Electric/pdf/Act129/SWE-2014_PA_Statewide_Act129_Residential_Baseline_Study.pdf" TargetMode="External"/><Relationship Id="rId114" Type="http://schemas.openxmlformats.org/officeDocument/2006/relationships/hyperlink" Target="https://secure.solar-rating.org/Certification/Ratings/RatingsSummaryPage.aspx" TargetMode="External"/><Relationship Id="rId275" Type="http://schemas.openxmlformats.org/officeDocument/2006/relationships/hyperlink" Target="https://codes.iccsafe.org/content/IECC2015/chapter-4-re-residential-energy-efficiency" TargetMode="External"/><Relationship Id="rId296" Type="http://schemas.openxmlformats.org/officeDocument/2006/relationships/footer" Target="footer31.xml"/><Relationship Id="rId300" Type="http://schemas.openxmlformats.org/officeDocument/2006/relationships/hyperlink" Target="http://www.sciencedirect.com/science/article/pii/S1040619011001941" TargetMode="External"/><Relationship Id="rId60" Type="http://schemas.openxmlformats.org/officeDocument/2006/relationships/hyperlink" Target="https://www.energystar.gov/sites/default/files/Furnaces%20Version%204.1_Program%20Requirements_0.pdf" TargetMode="External"/><Relationship Id="rId81" Type="http://schemas.openxmlformats.org/officeDocument/2006/relationships/hyperlink" Target="http://www.deeresources.com/files/DEER2020/download/SupportTable-EUL2020.xlsx%20.%20Accessed%20December%202018" TargetMode="External"/><Relationship Id="rId135" Type="http://schemas.openxmlformats.org/officeDocument/2006/relationships/hyperlink" Target="https://www.eia.gov/consumption/residential/data/2015/index.php?view=microdata" TargetMode="External"/><Relationship Id="rId156" Type="http://schemas.openxmlformats.org/officeDocument/2006/relationships/hyperlink" Target="https://wcc.sc.egov.usda.gov/nwcc/rgrpt?report=daily_scan_por&amp;state=PA" TargetMode="External"/><Relationship Id="rId177" Type="http://schemas.openxmlformats.org/officeDocument/2006/relationships/hyperlink" Target="https://neea.org/img/uploads/heat-pump-water-heater-field-study-report.pdf" TargetMode="External"/><Relationship Id="rId198" Type="http://schemas.openxmlformats.org/officeDocument/2006/relationships/hyperlink" Target="http://rredc.nrel.gov/solar/old_data/nsrdb/1991-2005/tmy3/by_state_and_city.html" TargetMode="External"/><Relationship Id="rId202" Type="http://schemas.openxmlformats.org/officeDocument/2006/relationships/hyperlink" Target="http://www1.eere.energy.gov/buildings/appliance_standards/residential/clothes_washers_support_stakeholder_negotiations.html" TargetMode="External"/><Relationship Id="rId223" Type="http://schemas.openxmlformats.org/officeDocument/2006/relationships/hyperlink" Target="http://www.puc.state.pa.us/Electric/pdf/Act129/SWE-2014_PA_Statewide_Act129_Residential_Baseline_Study.pdf" TargetMode="External"/><Relationship Id="rId244" Type="http://schemas.openxmlformats.org/officeDocument/2006/relationships/hyperlink" Target="http://ma-eeac.org/wordpress/wp-content/uploads/RLPNC_173_APSMeteringReport_Revised_18March2019.pdf" TargetMode="External"/><Relationship Id="rId18" Type="http://schemas.openxmlformats.org/officeDocument/2006/relationships/footer" Target="footer3.xml"/><Relationship Id="rId39" Type="http://schemas.openxmlformats.org/officeDocument/2006/relationships/footer" Target="footer10.xml"/><Relationship Id="rId265" Type="http://schemas.openxmlformats.org/officeDocument/2006/relationships/hyperlink" Target="https://focusonenergy.com/sites/default/files/centralairconditioning_report.pdf" TargetMode="External"/><Relationship Id="rId286" Type="http://schemas.openxmlformats.org/officeDocument/2006/relationships/hyperlink" Target="http://oaktrust.library.tamu.edu/bitstream/handle/1969.1/152118/ESL-TR-13-04-01.pdf" TargetMode="External"/><Relationship Id="rId50" Type="http://schemas.openxmlformats.org/officeDocument/2006/relationships/hyperlink" Target="https://wcc.sc.egov.usda.gov/nwcc/rgrpt?report=daily_scan_por&amp;state=PA" TargetMode="External"/><Relationship Id="rId104" Type="http://schemas.openxmlformats.org/officeDocument/2006/relationships/hyperlink" Target="https://wcc.sc.egov.usda.gov/nwcc/rgrpt?report=daily_scan_por&amp;state=PA" TargetMode="External"/><Relationship Id="rId125" Type="http://schemas.openxmlformats.org/officeDocument/2006/relationships/hyperlink" Target="https://wcc.sc.egov.usda.gov/nwcc/rgrpt?report=daily_scan_por&amp;state=PA" TargetMode="External"/><Relationship Id="rId146" Type="http://schemas.openxmlformats.org/officeDocument/2006/relationships/hyperlink" Target="https://energy.mo.gov/sites/energy/files/MOTRM2017Volume2.pdf" TargetMode="External"/><Relationship Id="rId167" Type="http://schemas.openxmlformats.org/officeDocument/2006/relationships/hyperlink" Target="https://energy.mo.gov/sites/energy/files/MOTRM2017Volume2.pdf" TargetMode="External"/><Relationship Id="rId188" Type="http://schemas.openxmlformats.org/officeDocument/2006/relationships/hyperlink" Target="http://www.energystar.gov/products/specs/system/files/ENERGY%20STAR%20Final%20Version%205.0%20Residential%20Refrigerators%20and%20Freezers%20Program%20Requirements.pdf" TargetMode="External"/><Relationship Id="rId311" Type="http://schemas.openxmlformats.org/officeDocument/2006/relationships/footer" Target="footer34.xml"/><Relationship Id="rId71" Type="http://schemas.openxmlformats.org/officeDocument/2006/relationships/hyperlink" Target="http://www.puc.state.pa.us/Electric/pdf/Act129/SWE-Phase3_Res_Baseline_Study_Rpt021219.pdf" TargetMode="External"/><Relationship Id="rId92" Type="http://schemas.openxmlformats.org/officeDocument/2006/relationships/hyperlink" Target="https://nest.com/-downloads/press/documents/energy-trust-of-oregon-pilot-evaluation-whitepaper.pdf" TargetMode="External"/><Relationship Id="rId213" Type="http://schemas.openxmlformats.org/officeDocument/2006/relationships/hyperlink" Target="https://www.energystar.gov/products/appliances/clothes_dryers/key_product_criteria" TargetMode="External"/><Relationship Id="rId234" Type="http://schemas.openxmlformats.org/officeDocument/2006/relationships/hyperlink" Target="https://www.pjm.com/~/media/documents/manuals/m19.ashx" TargetMode="Externa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s://www.energystar.gov/ia/home_improvement/home_sealing/ES_HS_Spec_v1_0b.pdf" TargetMode="External"/><Relationship Id="rId276" Type="http://schemas.openxmlformats.org/officeDocument/2006/relationships/hyperlink" Target="http://www.ilsag.info/technical-reference-manual.html" TargetMode="External"/><Relationship Id="rId297" Type="http://schemas.openxmlformats.org/officeDocument/2006/relationships/image" Target="media/image6.png"/><Relationship Id="rId40" Type="http://schemas.openxmlformats.org/officeDocument/2006/relationships/hyperlink" Target="http://www.deeresources.com/files/DEER2020/download/SupportTable-EUL2020.xlsx.%20Accessed%20December%202018" TargetMode="External"/><Relationship Id="rId115" Type="http://schemas.openxmlformats.org/officeDocument/2006/relationships/hyperlink" Target="http://www.sciencedirect.com/science/article/pii/S1040619011001941" TargetMode="External"/><Relationship Id="rId136" Type="http://schemas.openxmlformats.org/officeDocument/2006/relationships/hyperlink" Target="http://www.puc.state.pa.us/Electric/pdf/Act129/SWE-2014_PA_Statewide_Act129_Residential_Baseline_Study.pdf" TargetMode="External"/><Relationship Id="rId157" Type="http://schemas.openxmlformats.org/officeDocument/2006/relationships/hyperlink" Target="https://energy.mo.gov/sites/energy/files/MOTRM2017Volume2.pdf" TargetMode="External"/><Relationship Id="rId178" Type="http://schemas.openxmlformats.org/officeDocument/2006/relationships/hyperlink" Target="https://www.fpl.fs.fed.us/documnts/informationalkits/infokit_0003_DrainwaterFact%20Sheet.pdf" TargetMode="External"/><Relationship Id="rId301" Type="http://schemas.openxmlformats.org/officeDocument/2006/relationships/hyperlink" Target="http://www.research-alliance.org/pages/es_retail.htm" TargetMode="External"/><Relationship Id="rId61" Type="http://schemas.openxmlformats.org/officeDocument/2006/relationships/hyperlink" Target="https://www.ecobee.com/donateyourdata/" TargetMode="External"/><Relationship Id="rId82" Type="http://schemas.openxmlformats.org/officeDocument/2006/relationships/hyperlink" Target="https://yourfilterconnection.com/blogs/help/what-is-a-furnace-filter-whistle" TargetMode="External"/><Relationship Id="rId199" Type="http://schemas.openxmlformats.org/officeDocument/2006/relationships/hyperlink" Target="https://www.energystar.gov/sites/default/files/asset/document/appliance_calculator.xlsx" TargetMode="External"/><Relationship Id="rId203" Type="http://schemas.openxmlformats.org/officeDocument/2006/relationships/hyperlink" Target="https://www.eia.gov/consumption/residential/data/2015/index.php?view=microdata" TargetMode="External"/><Relationship Id="rId19" Type="http://schemas.openxmlformats.org/officeDocument/2006/relationships/footer" Target="footer4.xml"/><Relationship Id="rId224" Type="http://schemas.openxmlformats.org/officeDocument/2006/relationships/hyperlink" Target="http://www.ilsag.info/technical-reference-manual.html" TargetMode="External"/><Relationship Id="rId245" Type="http://schemas.openxmlformats.org/officeDocument/2006/relationships/hyperlink" Target="http://ma-eeac.org/wordpress/wp-content/uploads/RLPNC_1745_APSProductsSurveys_5Oct2018_Final.pdf" TargetMode="External"/><Relationship Id="rId266" Type="http://schemas.openxmlformats.org/officeDocument/2006/relationships/hyperlink" Target="http://www.puc.state.pa.us/Electric/pdf/Act129/SWE-Phase3_Res_Baseline_Study_Rpt021219.pdf" TargetMode="External"/><Relationship Id="rId287" Type="http://schemas.openxmlformats.org/officeDocument/2006/relationships/hyperlink" Target="https://codes.iccsafe.org/content/IECC2015/chapter-4-re-residential-energy-efficiency"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energy.mo.gov/sites/energy/files/MOTRM2017Volume2.pdf" TargetMode="External"/><Relationship Id="rId126" Type="http://schemas.openxmlformats.org/officeDocument/2006/relationships/hyperlink" Target="https://energy.mo.gov/sites/energy/files/MOTRM2017Volume2.pdf" TargetMode="External"/><Relationship Id="rId147" Type="http://schemas.openxmlformats.org/officeDocument/2006/relationships/hyperlink" Target="https://www.ahridirectory.org/Search/SearchForm?programId=24&amp;searchTypeId=2" TargetMode="External"/><Relationship Id="rId168" Type="http://schemas.openxmlformats.org/officeDocument/2006/relationships/hyperlink" Target="https://www.ahridirectory.org/Search/SearchForm?programId=24&amp;searchTypeId=2" TargetMode="External"/><Relationship Id="rId312" Type="http://schemas.openxmlformats.org/officeDocument/2006/relationships/footer" Target="footer35.xml"/><Relationship Id="rId51" Type="http://schemas.openxmlformats.org/officeDocument/2006/relationships/hyperlink" Target="https://energy.mo.gov/sites/energy/files/MOTRM2017Volume2.pdf" TargetMode="External"/><Relationship Id="rId72" Type="http://schemas.openxmlformats.org/officeDocument/2006/relationships/hyperlink" Target="https://www.energystar.gov/sites/default/files/ENERGY%20STAR%20Version%204.1%20Room%20Air%20Conditioners%20Specification_0.pdf" TargetMode="External"/><Relationship Id="rId93" Type="http://schemas.openxmlformats.org/officeDocument/2006/relationships/hyperlink" Target="http://ilsagfiles.org/SAG_files/Meeting_Materials/2015/December_2015_Meetings/Presentations/Smart_Tstat_Preliminary_Gas_Impact_Findings_2015-12-08_to_IL_SAG.pdf" TargetMode="External"/><Relationship Id="rId189" Type="http://schemas.openxmlformats.org/officeDocument/2006/relationships/hyperlink" Target="http://www.deeresources.com/files/DEER2020/download/SupportTable-EUL2020.xlsx" TargetMode="External"/><Relationship Id="rId298" Type="http://schemas.openxmlformats.org/officeDocument/2006/relationships/hyperlink" Target="http://oaktrust.library.tamu.edu/bitstream/handle/1969.1/152118/ESL-TR-13-04-01.pdf" TargetMode="External"/><Relationship Id="rId214" Type="http://schemas.openxmlformats.org/officeDocument/2006/relationships/hyperlink" Target="http://www.ecfr.gov/cgi-bin/text-idx?rgn=div8&amp;node=10:3.0.1.4.18.3.9.2" TargetMode="External"/><Relationship Id="rId235" Type="http://schemas.openxmlformats.org/officeDocument/2006/relationships/hyperlink" Target="http://rredc.nrel.gov/solar/old_data/nsrdb/1991-2005/tmy3/by_state_and_city.html" TargetMode="External"/><Relationship Id="rId256" Type="http://schemas.openxmlformats.org/officeDocument/2006/relationships/hyperlink" Target="https://focusonenergy.com/sites/default/files/centralairconditioning_report.pdf" TargetMode="External"/><Relationship Id="rId277" Type="http://schemas.openxmlformats.org/officeDocument/2006/relationships/hyperlink" Target="http://www.energy.ca.gov/reports/2002-09-06_500-02-002.PDF" TargetMode="External"/><Relationship Id="rId116" Type="http://schemas.openxmlformats.org/officeDocument/2006/relationships/hyperlink" Target="http://www.puc.state.pa.us/Electric/pdf/Act129/SWE-Phase3_Res_Baseline_Study_Rpt021219.pdf" TargetMode="External"/><Relationship Id="rId137" Type="http://schemas.openxmlformats.org/officeDocument/2006/relationships/hyperlink" Target="http://www.sciencedirect.com/science/article/pii/S1040619011001941" TargetMode="External"/><Relationship Id="rId158" Type="http://schemas.openxmlformats.org/officeDocument/2006/relationships/hyperlink" Target="https://www.ahridirectory.org/NewSearch?programId=24&amp;searchTypeId=3" TargetMode="External"/><Relationship Id="rId302" Type="http://schemas.openxmlformats.org/officeDocument/2006/relationships/hyperlink" Target="https://www.ecfr.gov/cgi-bin/retrieveECFR?&amp;n=pt24.5.3280" TargetMode="External"/><Relationship Id="rId20" Type="http://schemas.openxmlformats.org/officeDocument/2006/relationships/footer" Target="footer5.xml"/><Relationship Id="rId41" Type="http://schemas.openxmlformats.org/officeDocument/2006/relationships/hyperlink" Target="https://www.gpo.gov/fdsys/pkg/CFR-2017-title10-vol3/pdf/CFR-2017-title10-vol3-sec430-32.pdf" TargetMode="External"/><Relationship Id="rId62" Type="http://schemas.openxmlformats.org/officeDocument/2006/relationships/hyperlink" Target="http://www.puc.state.pa.us/Electric/pdf/Act129/SWE-Phase3_Res_Baseline_Study_Rpt021219.pdf" TargetMode="External"/><Relationship Id="rId83" Type="http://schemas.openxmlformats.org/officeDocument/2006/relationships/hyperlink" Target="http://www.puc.state.pa.us/Electric/pdf/Act129/SWE-Phase3_Res_Baseline_Study_Rpt021219.pdf" TargetMode="External"/><Relationship Id="rId179" Type="http://schemas.openxmlformats.org/officeDocument/2006/relationships/hyperlink" Target="http://gfxtechnology.com/NRCAN-6_29_07.pdf" TargetMode="External"/><Relationship Id="rId190" Type="http://schemas.openxmlformats.org/officeDocument/2006/relationships/hyperlink" Target="https://data.energystar.gov/Active-Specifications/ENERGY-STAR-Certified-Residential-Freezers/8t9c-g3tn/data" TargetMode="External"/><Relationship Id="rId204" Type="http://schemas.openxmlformats.org/officeDocument/2006/relationships/hyperlink" Target="https://www.ecfr.gov/cgi-bin/text-idx?SID=86e70cbc87e5af18caca2e5c205bd107&amp;mc=true&amp;node=se10.3.430_132&amp;rgn=div8" TargetMode="External"/><Relationship Id="rId225" Type="http://schemas.openxmlformats.org/officeDocument/2006/relationships/hyperlink" Target="https://www.ecfr.gov/cgi-bin/text-idx?SID=86e70cbc87e5af18caca2e5c205bd107&amp;mc=true&amp;node=se10.3.430_132&amp;rgn=div8" TargetMode="External"/><Relationship Id="rId246" Type="http://schemas.openxmlformats.org/officeDocument/2006/relationships/hyperlink" Target="http://www.deeresources.com/files/DEER2020/download/SupportTable-EUL2020.xlsx" TargetMode="External"/><Relationship Id="rId267" Type="http://schemas.openxmlformats.org/officeDocument/2006/relationships/hyperlink" Target="http://www.ilsag.info/technical-reference-manual.html" TargetMode="External"/><Relationship Id="rId288" Type="http://schemas.openxmlformats.org/officeDocument/2006/relationships/hyperlink" Target="https://www.ecfr.gov/cgi-bin/retrieveECFR?&amp;n=pt10.3.430" TargetMode="External"/><Relationship Id="rId106" Type="http://schemas.openxmlformats.org/officeDocument/2006/relationships/hyperlink" Target="https://rpsc.energy.gov/tech-solutions/sites/default/files/attachments/NEEA_HPWH_Field-Study-Report_October-2013.pdf" TargetMode="External"/><Relationship Id="rId127" Type="http://schemas.openxmlformats.org/officeDocument/2006/relationships/hyperlink" Target="http://www.sciencedirect.com/science/article/pii/S1040619011001941" TargetMode="External"/><Relationship Id="rId313" Type="http://schemas.openxmlformats.org/officeDocument/2006/relationships/footer" Target="footer36.xm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www.puc.state.pa.us/Electric/pdf/Act129/SWE-Phase3_Res_Baseline_Study_Rpt021219.pdf" TargetMode="External"/><Relationship Id="rId73" Type="http://schemas.openxmlformats.org/officeDocument/2006/relationships/hyperlink" Target="http://www.resnet.us/professional/standards" TargetMode="External"/><Relationship Id="rId94"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8" Type="http://schemas.openxmlformats.org/officeDocument/2006/relationships/hyperlink" Target="https://neea.org/img/uploads/heat-pump-water-heater-field-study-report.pdf" TargetMode="External"/><Relationship Id="rId169" Type="http://schemas.openxmlformats.org/officeDocument/2006/relationships/hyperlink" Target="http://s3.amazonaws.com/zanran_storage/www.aquacraft.com/ContentPages/47768067.pdf" TargetMode="External"/><Relationship Id="rId4" Type="http://schemas.openxmlformats.org/officeDocument/2006/relationships/customXml" Target="../customXml/item4.xml"/><Relationship Id="rId180" Type="http://schemas.openxmlformats.org/officeDocument/2006/relationships/hyperlink" Target="http://www.deeresources.com/files/DEER2020/download/SupportTable-EUL2020.xlsx" TargetMode="External"/><Relationship Id="rId215" Type="http://schemas.openxmlformats.org/officeDocument/2006/relationships/hyperlink" Target="https://www.energystar.gov/productfinder/product/certified-clothes-dryers/results" TargetMode="External"/><Relationship Id="rId236" Type="http://schemas.openxmlformats.org/officeDocument/2006/relationships/footer" Target="footer22.xml"/><Relationship Id="rId257" Type="http://schemas.openxmlformats.org/officeDocument/2006/relationships/hyperlink" Target="http://energyconservatory.com/wp-content/uploads/2014/07/Blower-Door-model-3-and-4.pdf" TargetMode="External"/><Relationship Id="rId278" Type="http://schemas.openxmlformats.org/officeDocument/2006/relationships/hyperlink" Target="http://cleanefficientenergy.org/resource/central-air-conditioning-wisconsin-compilation-recent-field-research" TargetMode="External"/><Relationship Id="rId303" Type="http://schemas.openxmlformats.org/officeDocument/2006/relationships/hyperlink" Target="https://www.ecfr.gov/cgi-bin/retrieveECFR?n=sp10.3.430.c&amp;r=SUBPART" TargetMode="External"/><Relationship Id="rId42" Type="http://schemas.openxmlformats.org/officeDocument/2006/relationships/hyperlink" Target="https://www.nrel.gov/docs/fy11osti/49246.pdf" TargetMode="External"/><Relationship Id="rId84" Type="http://schemas.openxmlformats.org/officeDocument/2006/relationships/hyperlink" Target="https://www.xcelenergy.com/staticfiles/xe/Regulatory/Regulatory%20PDFs/CO-DSM/CO-2014-IHSD-Pilot-Evaluation.pdf" TargetMode="External"/><Relationship Id="rId138" Type="http://schemas.openxmlformats.org/officeDocument/2006/relationships/hyperlink" Target="http://www.ilsag.info/technical-reference-manual.html"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footer" Target="footer16.xml"/><Relationship Id="rId247" Type="http://schemas.openxmlformats.org/officeDocument/2006/relationships/image" Target="media/image4.emf"/><Relationship Id="rId107" Type="http://schemas.openxmlformats.org/officeDocument/2006/relationships/hyperlink" Target="https://www.ecobee.com/donateyourdata/" TargetMode="External"/><Relationship Id="rId289" Type="http://schemas.openxmlformats.org/officeDocument/2006/relationships/hyperlink" Target="https://codes.iccsafe.org/content/IECC2015/chapter-4-re-residential-energy-efficiency" TargetMode="External"/><Relationship Id="rId11" Type="http://schemas.openxmlformats.org/officeDocument/2006/relationships/endnotes" Target="endnotes.xml"/><Relationship Id="rId53" Type="http://schemas.openxmlformats.org/officeDocument/2006/relationships/hyperlink" Target="http://www.sciencedirect.com/science/article/pii/S1040619011001941" TargetMode="External"/><Relationship Id="rId149" Type="http://schemas.openxmlformats.org/officeDocument/2006/relationships/hyperlink" Target="http://data.census.gov" TargetMode="External"/><Relationship Id="rId314" Type="http://schemas.openxmlformats.org/officeDocument/2006/relationships/fontTable" Target="fontTable.xml"/><Relationship Id="rId95" Type="http://schemas.openxmlformats.org/officeDocument/2006/relationships/hyperlink" Target="https://ilsag.s3.amazonaws.com/IL-TRM_Effective_01-01-20_v8.0_Vol_3_Res_10-17-19_Final.pdf" TargetMode="External"/><Relationship Id="rId160" Type="http://schemas.openxmlformats.org/officeDocument/2006/relationships/hyperlink" Target="https://neea.org/img/uploads/heat-pump-water-heater-field-study-report.pdf" TargetMode="External"/><Relationship Id="rId216" Type="http://schemas.openxmlformats.org/officeDocument/2006/relationships/hyperlink" Target="http://www.ecosresearch.com/wp-content/uploads/2015/12/2013_Analysis-of-Potential-Energy-Savings-from-Heat-Pump-Clothes-Dryers-in-North-America.pdf" TargetMode="External"/><Relationship Id="rId258" Type="http://schemas.openxmlformats.org/officeDocument/2006/relationships/hyperlink" Target="http://www.energizect.com/sites/default/files/Final%20WRAP%20%20Helps%20Report.pdf" TargetMode="Externa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1.eere.energy.gov/buildings/appliance_standards/product.aspx/productid/41" TargetMode="External"/><Relationship Id="rId118" Type="http://schemas.openxmlformats.org/officeDocument/2006/relationships/hyperlink" Target="https://wcc.sc.egov.usda.gov/nwcc/rgrpt?report=daily_scan_por&amp;state=PA" TargetMode="External"/><Relationship Id="rId171" Type="http://schemas.openxmlformats.org/officeDocument/2006/relationships/hyperlink" Target="https://neea.org/img/uploads/heat-pump-water-heater-field-study-report.pdf" TargetMode="External"/><Relationship Id="rId227" Type="http://schemas.openxmlformats.org/officeDocument/2006/relationships/footer" Target="footer20.xml"/><Relationship Id="rId269" Type="http://schemas.openxmlformats.org/officeDocument/2006/relationships/hyperlink" Target="https://www.ecobee.com/donateyourdata/" TargetMode="Externa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www.puc.state.pa.us/Electric/pdf/Act129/SWE-2014_PA_Statewide_Act129_Residential_Baseline_Study.pdf" TargetMode="External"/><Relationship Id="rId280" Type="http://schemas.openxmlformats.org/officeDocument/2006/relationships/hyperlink" Target="http://ma-eeac.org/wordpress/wp-content/uploads/Home-Energy-Services-Impact-Evaluation-Report_Part-of-the-Massachusetts-2011-Residential-Retrofit-and-Low-Income-Program-Area-Evaluation.pdf" TargetMode="External"/><Relationship Id="rId75" Type="http://schemas.openxmlformats.org/officeDocument/2006/relationships/hyperlink" Target="http://www.bpi.org/sites/default/files/Guidance%20on%20Estimating%20Distribution%20Efficiency.pdf" TargetMode="External"/><Relationship Id="rId140" Type="http://schemas.openxmlformats.org/officeDocument/2006/relationships/hyperlink" Target="http://www.deeresources.com/files/DEER2020/download/SupportTable-EUL2020.xlsx" TargetMode="External"/><Relationship Id="rId182" Type="http://schemas.openxmlformats.org/officeDocument/2006/relationships/hyperlink" Target="https://www.energystar.gov/ia/partners/product_specs/program_reqs/Refrigerators_and_Freezers_Program_Requirements_V5.0.pdf" TargetMode="External"/><Relationship Id="rId6" Type="http://schemas.openxmlformats.org/officeDocument/2006/relationships/numbering" Target="numbering.xml"/><Relationship Id="rId238" Type="http://schemas.openxmlformats.org/officeDocument/2006/relationships/footer" Target="footer23.xml"/><Relationship Id="rId291" Type="http://schemas.openxmlformats.org/officeDocument/2006/relationships/hyperlink" Target="https://www.energystar.gov/sites/default/files/asset/document/MFHR%20Flowchart_v1%204_Mar2020.pdf" TargetMode="External"/><Relationship Id="rId305" Type="http://schemas.openxmlformats.org/officeDocument/2006/relationships/hyperlink" Target="http://www.puc.state.pa.us/Electric/pdf/Act129/SWE_Res_Behavioral_Program-Persistence_Study_Addendum2018.pdf" TargetMode="External"/><Relationship Id="rId44" Type="http://schemas.openxmlformats.org/officeDocument/2006/relationships/hyperlink" Target="http://www.energystar.gov/index.cfm?c=home_improvement.hm_improvement_ducts" TargetMode="External"/><Relationship Id="rId86" Type="http://schemas.openxmlformats.org/officeDocument/2006/relationships/hyperlink" Target="https://www.ecobee.com/donateyourdata/" TargetMode="External"/><Relationship Id="rId15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004F7F25A67C4391F7F0DBD9196C05" ma:contentTypeVersion="8" ma:contentTypeDescription="Create a new document." ma:contentTypeScope="" ma:versionID="2265beb7f6600ec8c1e0932634583c46">
  <xsd:schema xmlns:xsd="http://www.w3.org/2001/XMLSchema" xmlns:xs="http://www.w3.org/2001/XMLSchema" xmlns:p="http://schemas.microsoft.com/office/2006/metadata/properties" xmlns:ns2="a9943499-a5fa-40a5-8de2-4cf374f1a629" xmlns:ns3="a932c89c-5b5a-4592-af10-2e1640290ada" targetNamespace="http://schemas.microsoft.com/office/2006/metadata/properties" ma:root="true" ma:fieldsID="8b31b4cf5f42109df04cd8a21e44d948" ns2:_="" ns3:_="">
    <xsd:import namespace="a9943499-a5fa-40a5-8de2-4cf374f1a629"/>
    <xsd:import namespace="a932c89c-5b5a-4592-af10-2e1640290ad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43499-a5fa-40a5-8de2-4cf374f1a6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32c89c-5b5a-4592-af10-2e1640290a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CD69E711-6949-4A36-AF60-9E26655A9F01}"/>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7E5FF825-1B86-4E63-AE88-89879114A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7</Pages>
  <Words>64880</Words>
  <Characters>369822</Characters>
  <Application>Microsoft Office Word</Application>
  <DocSecurity>0</DocSecurity>
  <Lines>3081</Lines>
  <Paragraphs>867</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3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3</cp:revision>
  <dcterms:created xsi:type="dcterms:W3CDTF">2021-01-12T16:22:00Z</dcterms:created>
  <dcterms:modified xsi:type="dcterms:W3CDTF">2021-01-1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4F7F25A67C4391F7F0DBD9196C05</vt:lpwstr>
  </property>
  <property fmtid="{D5CDD505-2E9C-101B-9397-08002B2CF9AE}" pid="3" name="_dlc_DocIdItemGuid">
    <vt:lpwstr>606c487a-ff6f-4edf-ae5e-b36c610c20c5</vt:lpwstr>
  </property>
</Properties>
</file>